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64EE7" w14:textId="77777777" w:rsidR="00055F00" w:rsidRPr="00C16907" w:rsidRDefault="00055F00" w:rsidP="00055F0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firstLine="720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C16907">
        <w:rPr>
          <w:rFonts w:ascii="Times New Roman" w:hAnsi="Times New Roman" w:cs="Times New Roman"/>
          <w:bCs/>
          <w:sz w:val="24"/>
          <w:szCs w:val="24"/>
        </w:rPr>
        <w:t>Application seeking amendment in the approval already granted under the FC Act</w:t>
      </w:r>
    </w:p>
    <w:p w14:paraId="468D9E7A" w14:textId="77777777" w:rsidR="00055F00" w:rsidRPr="00C16907" w:rsidRDefault="00055F00" w:rsidP="00055F00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firstLine="720"/>
        <w:jc w:val="center"/>
        <w:outlineLvl w:val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16907">
        <w:rPr>
          <w:rFonts w:ascii="Times New Roman" w:hAnsi="Times New Roman" w:cs="Times New Roman"/>
          <w:b/>
          <w:sz w:val="24"/>
          <w:szCs w:val="24"/>
        </w:rPr>
        <w:t>Amendment in Form-A</w:t>
      </w:r>
    </w:p>
    <w:p w14:paraId="7F09AC8A" w14:textId="77777777" w:rsidR="00644C1D" w:rsidRPr="00C16907" w:rsidRDefault="00644C1D" w:rsidP="007D756C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FEB3855" w14:textId="77777777" w:rsidR="003613EC" w:rsidRPr="00C16907" w:rsidRDefault="003613EC" w:rsidP="007D756C">
      <w:pPr>
        <w:shd w:val="clear" w:color="auto" w:fill="FFFFFF" w:themeFill="background1"/>
        <w:spacing w:after="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92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6"/>
        <w:gridCol w:w="6782"/>
        <w:gridCol w:w="361"/>
        <w:gridCol w:w="2613"/>
      </w:tblGrid>
      <w:tr w:rsidR="00C16907" w:rsidRPr="00C16907" w14:paraId="1BA60903" w14:textId="77777777" w:rsidTr="002632CC">
        <w:tc>
          <w:tcPr>
            <w:tcW w:w="636" w:type="dxa"/>
            <w:shd w:val="clear" w:color="auto" w:fill="auto"/>
          </w:tcPr>
          <w:p w14:paraId="1A5D01FE" w14:textId="77777777" w:rsidR="003613EC" w:rsidRPr="00C16907" w:rsidRDefault="003613EC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2" w:type="dxa"/>
            <w:shd w:val="clear" w:color="auto" w:fill="FFFFFF" w:themeFill="background1"/>
          </w:tcPr>
          <w:p w14:paraId="7D22361A" w14:textId="6E4F1903" w:rsidR="003613EC" w:rsidRPr="00C16907" w:rsidRDefault="003613EC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Sl. No. 1 to 13 is covered in CAF</w:t>
            </w:r>
          </w:p>
        </w:tc>
        <w:tc>
          <w:tcPr>
            <w:tcW w:w="361" w:type="dxa"/>
            <w:shd w:val="clear" w:color="auto" w:fill="auto"/>
          </w:tcPr>
          <w:p w14:paraId="24827291" w14:textId="77777777" w:rsidR="003613EC" w:rsidRPr="00C16907" w:rsidRDefault="003613EC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auto"/>
          </w:tcPr>
          <w:p w14:paraId="3B71E68A" w14:textId="77777777" w:rsidR="003613EC" w:rsidRPr="00C16907" w:rsidRDefault="003613EC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19AE" w:rsidRPr="00C16907" w14:paraId="4E7A9298" w14:textId="77777777" w:rsidTr="002632CC">
        <w:tc>
          <w:tcPr>
            <w:tcW w:w="636" w:type="dxa"/>
            <w:shd w:val="clear" w:color="auto" w:fill="auto"/>
          </w:tcPr>
          <w:p w14:paraId="59C37C55" w14:textId="65F45574" w:rsidR="004D19AE" w:rsidRPr="00C16907" w:rsidRDefault="004D19AE" w:rsidP="004D19A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13 (a)</w:t>
            </w:r>
          </w:p>
        </w:tc>
        <w:tc>
          <w:tcPr>
            <w:tcW w:w="6782" w:type="dxa"/>
            <w:shd w:val="clear" w:color="auto" w:fill="FFFFFF" w:themeFill="background1"/>
          </w:tcPr>
          <w:p w14:paraId="3B85BDD8" w14:textId="697F322F" w:rsidR="004D19AE" w:rsidRPr="00C16907" w:rsidRDefault="004D19AE" w:rsidP="004D19A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Nature of Amendment [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Conditions stipulated in final approval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Area approved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. 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CA land site change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Change in alignment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Change in number of trees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6. 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Others (Please specify)]</w:t>
            </w:r>
          </w:p>
        </w:tc>
        <w:tc>
          <w:tcPr>
            <w:tcW w:w="361" w:type="dxa"/>
            <w:shd w:val="clear" w:color="auto" w:fill="auto"/>
          </w:tcPr>
          <w:p w14:paraId="14D0CFB4" w14:textId="77777777" w:rsidR="004D19AE" w:rsidRPr="00C16907" w:rsidRDefault="004D19AE" w:rsidP="004D19A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auto"/>
          </w:tcPr>
          <w:p w14:paraId="29BCE3C4" w14:textId="4FB51641" w:rsidR="004D19AE" w:rsidRPr="00C16907" w:rsidRDefault="004D19AE" w:rsidP="004D19A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4D19AE" w:rsidRPr="00C16907" w14:paraId="496BA54E" w14:textId="77777777" w:rsidTr="002632CC">
        <w:tc>
          <w:tcPr>
            <w:tcW w:w="636" w:type="dxa"/>
            <w:shd w:val="clear" w:color="auto" w:fill="auto"/>
          </w:tcPr>
          <w:p w14:paraId="6BB64CF4" w14:textId="7123AC01" w:rsidR="004D19AE" w:rsidRPr="00C16907" w:rsidRDefault="004D19AE" w:rsidP="004D19A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13 (b)</w:t>
            </w:r>
          </w:p>
        </w:tc>
        <w:tc>
          <w:tcPr>
            <w:tcW w:w="6782" w:type="dxa"/>
            <w:shd w:val="clear" w:color="auto" w:fill="FFFFFF" w:themeFill="background1"/>
          </w:tcPr>
          <w:p w14:paraId="4BB32CB1" w14:textId="008A8DE4" w:rsidR="004D19AE" w:rsidRPr="00C16907" w:rsidRDefault="004D19AE" w:rsidP="004D19A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Justification for proposed amendment</w:t>
            </w:r>
          </w:p>
        </w:tc>
        <w:tc>
          <w:tcPr>
            <w:tcW w:w="361" w:type="dxa"/>
            <w:shd w:val="clear" w:color="auto" w:fill="auto"/>
          </w:tcPr>
          <w:p w14:paraId="33C66C7A" w14:textId="77777777" w:rsidR="004D19AE" w:rsidRPr="00C16907" w:rsidRDefault="004D19AE" w:rsidP="004D19A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auto"/>
          </w:tcPr>
          <w:p w14:paraId="5E3C468E" w14:textId="5E720A1D" w:rsidR="004D19AE" w:rsidRPr="00C16907" w:rsidRDefault="004D19AE" w:rsidP="004D19A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C16907" w:rsidRPr="00C16907" w14:paraId="55CD1E8A" w14:textId="77777777" w:rsidTr="0060378D">
        <w:tc>
          <w:tcPr>
            <w:tcW w:w="10392" w:type="dxa"/>
            <w:gridSpan w:val="4"/>
            <w:shd w:val="clear" w:color="auto" w:fill="auto"/>
          </w:tcPr>
          <w:p w14:paraId="6B91DCB6" w14:textId="557F3F68" w:rsidR="00FA3237" w:rsidRPr="00C16907" w:rsidRDefault="00E920EB" w:rsidP="00FA3237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20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uto fetch all details in editable mode, while non-editable fields are highlighted with the </w:t>
            </w:r>
            <w:r w:rsidRPr="00E920EB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</w:rPr>
              <w:t>grey</w:t>
            </w:r>
            <w:r w:rsidRPr="00E920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lor.</w:t>
            </w:r>
          </w:p>
        </w:tc>
      </w:tr>
      <w:tr w:rsidR="00C16907" w:rsidRPr="00C16907" w14:paraId="7F09B04A" w14:textId="77777777" w:rsidTr="002632CC">
        <w:tc>
          <w:tcPr>
            <w:tcW w:w="636" w:type="dxa"/>
            <w:shd w:val="clear" w:color="auto" w:fill="auto"/>
          </w:tcPr>
          <w:p w14:paraId="7F09B046" w14:textId="77777777" w:rsidR="00FA3237" w:rsidRPr="00C16907" w:rsidRDefault="00FA3237" w:rsidP="00FA3237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14.</w:t>
            </w:r>
          </w:p>
        </w:tc>
        <w:tc>
          <w:tcPr>
            <w:tcW w:w="6782" w:type="dxa"/>
            <w:shd w:val="clear" w:color="auto" w:fill="FFFFFF" w:themeFill="background1"/>
          </w:tcPr>
          <w:p w14:paraId="7F09B047" w14:textId="77777777" w:rsidR="00FA3237" w:rsidRPr="00C16907" w:rsidRDefault="00FA3237" w:rsidP="00FA3237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State</w:t>
            </w:r>
          </w:p>
        </w:tc>
        <w:tc>
          <w:tcPr>
            <w:tcW w:w="361" w:type="dxa"/>
            <w:shd w:val="clear" w:color="auto" w:fill="auto"/>
          </w:tcPr>
          <w:p w14:paraId="7F09B048" w14:textId="77777777" w:rsidR="00FA3237" w:rsidRPr="00C16907" w:rsidRDefault="00FA3237" w:rsidP="00FA3237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auto"/>
          </w:tcPr>
          <w:p w14:paraId="7F09B049" w14:textId="77777777" w:rsidR="00FA3237" w:rsidRPr="00C16907" w:rsidRDefault="00FA3237" w:rsidP="00FA3237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Auto Populate#</w:t>
            </w:r>
          </w:p>
        </w:tc>
      </w:tr>
      <w:tr w:rsidR="00C16907" w:rsidRPr="00C16907" w14:paraId="7F09B04F" w14:textId="77777777" w:rsidTr="002632CC">
        <w:tc>
          <w:tcPr>
            <w:tcW w:w="636" w:type="dxa"/>
            <w:shd w:val="clear" w:color="auto" w:fill="auto"/>
          </w:tcPr>
          <w:p w14:paraId="7F09B04B" w14:textId="77777777" w:rsidR="00FA3237" w:rsidRPr="00C16907" w:rsidRDefault="00FA3237" w:rsidP="00FA3237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15.</w:t>
            </w:r>
          </w:p>
        </w:tc>
        <w:tc>
          <w:tcPr>
            <w:tcW w:w="6782" w:type="dxa"/>
            <w:shd w:val="clear" w:color="auto" w:fill="auto"/>
          </w:tcPr>
          <w:p w14:paraId="7F09B04C" w14:textId="77777777" w:rsidR="00FA3237" w:rsidRPr="00C16907" w:rsidRDefault="00FA3237" w:rsidP="00FA3237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Upload a copy of note containing justification for locating the Project in forest land</w:t>
            </w:r>
          </w:p>
        </w:tc>
        <w:tc>
          <w:tcPr>
            <w:tcW w:w="361" w:type="dxa"/>
            <w:shd w:val="clear" w:color="auto" w:fill="auto"/>
          </w:tcPr>
          <w:p w14:paraId="7F09B04D" w14:textId="77777777" w:rsidR="00FA3237" w:rsidRPr="00C16907" w:rsidRDefault="00FA3237" w:rsidP="00FA3237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auto"/>
          </w:tcPr>
          <w:p w14:paraId="7F09B04E" w14:textId="77777777" w:rsidR="00FA3237" w:rsidRPr="00C16907" w:rsidRDefault="00FA3237" w:rsidP="00FA3237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8F0" wp14:editId="7F09B8F1">
                  <wp:extent cx="145390" cy="145390"/>
                  <wp:effectExtent l="0" t="0" r="7620" b="7620"/>
                  <wp:docPr id="9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09B050" w14:textId="77777777" w:rsidR="00D5065A" w:rsidRPr="00C16907" w:rsidRDefault="00D5065A">
      <w:r w:rsidRPr="00C16907">
        <w:br w:type="page"/>
      </w:r>
    </w:p>
    <w:tbl>
      <w:tblPr>
        <w:tblW w:w="10392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4"/>
        <w:gridCol w:w="448"/>
        <w:gridCol w:w="160"/>
        <w:gridCol w:w="45"/>
        <w:gridCol w:w="11"/>
        <w:gridCol w:w="208"/>
        <w:gridCol w:w="286"/>
        <w:gridCol w:w="8"/>
        <w:gridCol w:w="249"/>
        <w:gridCol w:w="9"/>
        <w:gridCol w:w="69"/>
        <w:gridCol w:w="329"/>
        <w:gridCol w:w="56"/>
        <w:gridCol w:w="269"/>
        <w:gridCol w:w="232"/>
        <w:gridCol w:w="29"/>
        <w:gridCol w:w="87"/>
        <w:gridCol w:w="188"/>
        <w:gridCol w:w="359"/>
        <w:gridCol w:w="100"/>
        <w:gridCol w:w="296"/>
        <w:gridCol w:w="14"/>
        <w:gridCol w:w="20"/>
        <w:gridCol w:w="45"/>
        <w:gridCol w:w="215"/>
        <w:gridCol w:w="10"/>
        <w:gridCol w:w="250"/>
        <w:gridCol w:w="46"/>
        <w:gridCol w:w="34"/>
        <w:gridCol w:w="145"/>
        <w:gridCol w:w="344"/>
        <w:gridCol w:w="11"/>
        <w:gridCol w:w="21"/>
        <w:gridCol w:w="49"/>
        <w:gridCol w:w="115"/>
        <w:gridCol w:w="464"/>
        <w:gridCol w:w="131"/>
        <w:gridCol w:w="566"/>
        <w:gridCol w:w="72"/>
        <w:gridCol w:w="793"/>
        <w:gridCol w:w="361"/>
        <w:gridCol w:w="283"/>
        <w:gridCol w:w="264"/>
        <w:gridCol w:w="287"/>
        <w:gridCol w:w="1780"/>
      </w:tblGrid>
      <w:tr w:rsidR="00BE7E9A" w:rsidRPr="00C16907" w14:paraId="7F09B07E" w14:textId="77777777" w:rsidTr="009A4743">
        <w:tc>
          <w:tcPr>
            <w:tcW w:w="634" w:type="dxa"/>
            <w:shd w:val="clear" w:color="auto" w:fill="auto"/>
          </w:tcPr>
          <w:p w14:paraId="7F09B05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</w:t>
            </w:r>
            <w:r w:rsidR="000F7B89"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6783" w:type="dxa"/>
            <w:gridSpan w:val="39"/>
            <w:shd w:val="clear" w:color="auto" w:fill="auto"/>
          </w:tcPr>
          <w:p w14:paraId="7F09B052" w14:textId="77777777" w:rsidR="00652495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00D1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Category of the project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C04C376" w14:textId="2133B6A6" w:rsidR="0001587B" w:rsidRPr="00C16907" w:rsidRDefault="003C5F82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01587B" w:rsidRPr="00C16907">
              <w:rPr>
                <w:rFonts w:ascii="Times New Roman" w:hAnsi="Times New Roman" w:cs="Times New Roman"/>
                <w:sz w:val="24"/>
                <w:szCs w:val="24"/>
              </w:rPr>
              <w:t>1.     Dispensary/ Hospital</w:t>
            </w:r>
          </w:p>
          <w:p w14:paraId="2DCB3D04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.      Drinking Water </w:t>
            </w:r>
          </w:p>
          <w:p w14:paraId="68F0904D" w14:textId="56BD036E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3.   Construction/widening of roads including approach road to roadside establishments including bridges</w:t>
            </w:r>
          </w:p>
          <w:p w14:paraId="6FDCCF9C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4.      School/ Educational Institution</w:t>
            </w:r>
          </w:p>
          <w:p w14:paraId="05157442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5.      Power Sub Station</w:t>
            </w:r>
          </w:p>
          <w:p w14:paraId="2319C0B3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6.      Communication post</w:t>
            </w:r>
          </w:p>
          <w:p w14:paraId="2E0259C3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7.      Government approved Community toilets</w:t>
            </w:r>
          </w:p>
          <w:p w14:paraId="2B3A534D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8.      Non-conventional sources of energy (Solar and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Wind )</w:t>
            </w:r>
            <w:proofErr w:type="gramEnd"/>
          </w:p>
          <w:p w14:paraId="779A730E" w14:textId="30E7B3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9.  Police establishments like police stations /outposts /border outposts /towers in sensitive areas (identified by MHA)</w:t>
            </w:r>
          </w:p>
          <w:p w14:paraId="7B3CE83A" w14:textId="6F923FB2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0.  Water/ Rainwater harvesting</w:t>
            </w:r>
            <w:r w:rsidR="002236CA"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structures</w:t>
            </w:r>
          </w:p>
          <w:p w14:paraId="6AA5FAEB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11.  Skill up-gradation / vocational training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center</w:t>
            </w:r>
            <w:proofErr w:type="spellEnd"/>
          </w:p>
          <w:p w14:paraId="7C980154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2.  Power Transmission lines / Telecommunication lines</w:t>
            </w:r>
          </w:p>
          <w:p w14:paraId="6E77EC4C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3.  Minor irrigation canal</w:t>
            </w:r>
          </w:p>
          <w:p w14:paraId="09B11853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4.  Upgradation/strengthening/widening of existing bridges by BRO</w:t>
            </w:r>
          </w:p>
          <w:p w14:paraId="69FECD3D" w14:textId="77777777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5.  Water mills</w:t>
            </w:r>
          </w:p>
          <w:p w14:paraId="6F1499FD" w14:textId="6E554248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6.  Mining /Quarrying</w:t>
            </w:r>
          </w:p>
          <w:p w14:paraId="57DCC93A" w14:textId="750338E5" w:rsidR="005607F0" w:rsidRPr="00C16907" w:rsidRDefault="00303BA4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7.  Mining of Mineral Oil</w:t>
            </w:r>
          </w:p>
          <w:p w14:paraId="04647048" w14:textId="50BCBC5B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801D6" w:rsidRPr="00C1690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.  Defence </w:t>
            </w:r>
          </w:p>
          <w:p w14:paraId="1C3426E4" w14:textId="647C2B55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801D6" w:rsidRPr="00C1690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.  Forest Village Conversion </w:t>
            </w:r>
          </w:p>
          <w:p w14:paraId="17C4BD2A" w14:textId="7A73BDB9" w:rsidR="0001587B" w:rsidRPr="00C16907" w:rsidRDefault="005801D6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01587B"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.  Hydel / Irrigation </w:t>
            </w:r>
          </w:p>
          <w:p w14:paraId="7199C0E8" w14:textId="1B50CFBA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801D6" w:rsidRPr="00C1690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.  Railway </w:t>
            </w:r>
          </w:p>
          <w:p w14:paraId="328A7D84" w14:textId="0C5C1B18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801D6"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.  Rehabilitation from Protected Areas </w:t>
            </w:r>
          </w:p>
          <w:p w14:paraId="05FE06E6" w14:textId="340C8466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801D6" w:rsidRPr="00C169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.  Thermal power</w:t>
            </w:r>
          </w:p>
          <w:p w14:paraId="7D5B6624" w14:textId="7C72F01F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C2577" w:rsidRPr="00C1690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.  Industry </w:t>
            </w:r>
          </w:p>
          <w:p w14:paraId="366A62F2" w14:textId="2F4ED52B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C2577" w:rsidRPr="00C1690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.  Canal (other than Minor Irrigation canal)</w:t>
            </w:r>
          </w:p>
          <w:p w14:paraId="2A62BF19" w14:textId="1223D423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C2577" w:rsidRPr="00C1690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.  Airport </w:t>
            </w:r>
          </w:p>
          <w:p w14:paraId="2949EC1D" w14:textId="783606F4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C2577" w:rsidRPr="00C1690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.  Pipelines</w:t>
            </w:r>
          </w:p>
          <w:p w14:paraId="13F3D9B2" w14:textId="13DD9372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C2577" w:rsidRPr="00C1690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.  Petrol Pump</w:t>
            </w:r>
          </w:p>
          <w:p w14:paraId="0CF34E3F" w14:textId="3EC251E2" w:rsidR="0001587B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C2577" w:rsidRPr="00C1690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.  De-Reservation/ De-Notification </w:t>
            </w:r>
          </w:p>
          <w:p w14:paraId="37056B83" w14:textId="60FB94A8" w:rsidR="0001587B" w:rsidRPr="00C16907" w:rsidRDefault="000C2577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01587B" w:rsidRPr="00C16907">
              <w:rPr>
                <w:rFonts w:ascii="Times New Roman" w:hAnsi="Times New Roman" w:cs="Times New Roman"/>
                <w:sz w:val="24"/>
                <w:szCs w:val="24"/>
              </w:rPr>
              <w:t>.  Encroachments</w:t>
            </w:r>
          </w:p>
          <w:p w14:paraId="503E01B4" w14:textId="6CC7267F" w:rsidR="0001587B" w:rsidRPr="00C16907" w:rsidRDefault="0001587B" w:rsidP="0002313E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C2577" w:rsidRPr="00C1690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.  Optical Fibre Cable (Involving Diversion)</w:t>
            </w:r>
          </w:p>
          <w:p w14:paraId="7F09B07B" w14:textId="7FC4FFDF" w:rsidR="00C517A6" w:rsidRPr="00C16907" w:rsidRDefault="0001587B" w:rsidP="0001587B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C2577" w:rsidRPr="00C169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.  Others (Pl. specify)]</w:t>
            </w:r>
          </w:p>
        </w:tc>
        <w:tc>
          <w:tcPr>
            <w:tcW w:w="361" w:type="dxa"/>
            <w:shd w:val="clear" w:color="auto" w:fill="auto"/>
          </w:tcPr>
          <w:p w14:paraId="7F09B07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7D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8F2" wp14:editId="7F09B8F3">
                  <wp:extent cx="146304" cy="146304"/>
                  <wp:effectExtent l="0" t="0" r="6350" b="6350"/>
                  <wp:docPr id="177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E9A" w:rsidRPr="00C16907" w14:paraId="7F09B083" w14:textId="77777777" w:rsidTr="009A4743">
        <w:tc>
          <w:tcPr>
            <w:tcW w:w="634" w:type="dxa"/>
            <w:vMerge w:val="restart"/>
            <w:shd w:val="clear" w:color="auto" w:fill="auto"/>
          </w:tcPr>
          <w:p w14:paraId="7F09B07F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122C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1</w:t>
            </w:r>
            <w:r w:rsidR="000F7B89" w:rsidRPr="0072122C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7</w:t>
            </w:r>
            <w:r w:rsidRPr="0072122C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.</w:t>
            </w:r>
          </w:p>
        </w:tc>
        <w:tc>
          <w:tcPr>
            <w:tcW w:w="6783" w:type="dxa"/>
            <w:gridSpan w:val="39"/>
            <w:shd w:val="clear" w:color="auto" w:fill="auto"/>
          </w:tcPr>
          <w:p w14:paraId="7F09B080" w14:textId="60D00C8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Whether any proposal seeking prior approval of Central Government under the Forest (Conservation) Act</w:t>
            </w:r>
            <w:r w:rsidR="003D622D"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, 1980</w:t>
            </w: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for diversion of forest land required for this project has been submitted in the past? </w:t>
            </w:r>
            <w:r w:rsidRPr="00C16907">
              <w:rPr>
                <w:rFonts w:ascii="Times New Roman" w:hAnsi="Times New Roman" w:cs="Times New Roman"/>
                <w:szCs w:val="24"/>
                <w:lang w:val="en-IN" w:bidi="ar-SA"/>
              </w:rPr>
              <w:t>[Yes/No]</w:t>
            </w:r>
          </w:p>
        </w:tc>
        <w:tc>
          <w:tcPr>
            <w:tcW w:w="361" w:type="dxa"/>
            <w:shd w:val="clear" w:color="auto" w:fill="auto"/>
          </w:tcPr>
          <w:p w14:paraId="7F09B08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82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8F4" wp14:editId="7F09B8F5">
                  <wp:extent cx="146304" cy="146304"/>
                  <wp:effectExtent l="0" t="0" r="6350" b="6350"/>
                  <wp:docPr id="2615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E9A" w:rsidRPr="00C16907" w14:paraId="7F09B088" w14:textId="77777777" w:rsidTr="009A4743">
        <w:tc>
          <w:tcPr>
            <w:tcW w:w="634" w:type="dxa"/>
            <w:vMerge/>
            <w:shd w:val="clear" w:color="auto" w:fill="auto"/>
          </w:tcPr>
          <w:p w14:paraId="7F09B084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085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, please provide details </w:t>
            </w:r>
          </w:p>
        </w:tc>
        <w:tc>
          <w:tcPr>
            <w:tcW w:w="361" w:type="dxa"/>
            <w:shd w:val="clear" w:color="auto" w:fill="auto"/>
          </w:tcPr>
          <w:p w14:paraId="7F09B086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87" w14:textId="6C490A40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7E9A" w:rsidRPr="00C16907" w14:paraId="7F09B08F" w14:textId="77777777" w:rsidTr="009A4743">
        <w:tc>
          <w:tcPr>
            <w:tcW w:w="634" w:type="dxa"/>
            <w:vMerge/>
            <w:shd w:val="clear" w:color="auto" w:fill="auto"/>
          </w:tcPr>
          <w:p w14:paraId="7F09B089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8A" w14:textId="77777777" w:rsidR="00BE7E9A" w:rsidRPr="00C16907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122C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7.</w:t>
            </w:r>
            <w:r w:rsidR="00BE7E9A" w:rsidRPr="0072122C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08B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Status of the proposal </w:t>
            </w:r>
          </w:p>
          <w:p w14:paraId="7F09B08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 xml:space="preserve">[The proposal submitted and under process / Stage-I FC Granted / Stage-II FC </w:t>
            </w:r>
            <w:proofErr w:type="gramStart"/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Granted ]</w:t>
            </w:r>
            <w:proofErr w:type="gramEnd"/>
          </w:p>
        </w:tc>
        <w:tc>
          <w:tcPr>
            <w:tcW w:w="361" w:type="dxa"/>
            <w:shd w:val="clear" w:color="auto" w:fill="auto"/>
          </w:tcPr>
          <w:p w14:paraId="7F09B08D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8E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8F6" wp14:editId="7F09B8F7">
                  <wp:extent cx="146304" cy="146304"/>
                  <wp:effectExtent l="0" t="0" r="6350" b="6350"/>
                  <wp:docPr id="261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7E9A" w:rsidRPr="00C16907" w14:paraId="7F09B095" w14:textId="77777777" w:rsidTr="009A4743">
        <w:tc>
          <w:tcPr>
            <w:tcW w:w="634" w:type="dxa"/>
            <w:vMerge/>
            <w:shd w:val="clear" w:color="auto" w:fill="auto"/>
          </w:tcPr>
          <w:p w14:paraId="7F09B090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9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092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Project ID / Proposal No. exists, then auto fetch below mentioned details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br/>
              <w:t>Else all the details need to be fed</w:t>
            </w:r>
          </w:p>
        </w:tc>
        <w:tc>
          <w:tcPr>
            <w:tcW w:w="361" w:type="dxa"/>
            <w:shd w:val="clear" w:color="auto" w:fill="auto"/>
          </w:tcPr>
          <w:p w14:paraId="7F09B093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94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7E9A" w:rsidRPr="00C16907" w14:paraId="7F09B09A" w14:textId="77777777" w:rsidTr="009A4743">
        <w:tc>
          <w:tcPr>
            <w:tcW w:w="634" w:type="dxa"/>
            <w:vMerge/>
            <w:shd w:val="clear" w:color="auto" w:fill="auto"/>
          </w:tcPr>
          <w:p w14:paraId="7F09B096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097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n case of Stage-II FC Granted</w:t>
            </w:r>
          </w:p>
        </w:tc>
        <w:tc>
          <w:tcPr>
            <w:tcW w:w="361" w:type="dxa"/>
            <w:shd w:val="clear" w:color="auto" w:fill="auto"/>
          </w:tcPr>
          <w:p w14:paraId="7F09B098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99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7E9A" w:rsidRPr="00C16907" w14:paraId="7F09B0A1" w14:textId="77777777" w:rsidTr="009A4743">
        <w:tc>
          <w:tcPr>
            <w:tcW w:w="634" w:type="dxa"/>
            <w:vMerge/>
            <w:shd w:val="clear" w:color="auto" w:fill="auto"/>
          </w:tcPr>
          <w:p w14:paraId="7F09B09B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9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9D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1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9E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>Proposal No./ Project ID</w:t>
            </w:r>
          </w:p>
        </w:tc>
        <w:tc>
          <w:tcPr>
            <w:tcW w:w="361" w:type="dxa"/>
            <w:shd w:val="clear" w:color="auto" w:fill="auto"/>
          </w:tcPr>
          <w:p w14:paraId="7F09B09F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A0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Search/ #Free Text#</w:t>
            </w:r>
          </w:p>
        </w:tc>
      </w:tr>
      <w:tr w:rsidR="00BE7E9A" w:rsidRPr="00C16907" w14:paraId="7F09B0A8" w14:textId="77777777" w:rsidTr="009A4743">
        <w:tc>
          <w:tcPr>
            <w:tcW w:w="634" w:type="dxa"/>
            <w:vMerge/>
            <w:shd w:val="clear" w:color="auto" w:fill="auto"/>
          </w:tcPr>
          <w:p w14:paraId="7F09B0A2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A3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A4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2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A5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posal Name</w:t>
            </w:r>
          </w:p>
        </w:tc>
        <w:tc>
          <w:tcPr>
            <w:tcW w:w="361" w:type="dxa"/>
            <w:shd w:val="clear" w:color="auto" w:fill="auto"/>
          </w:tcPr>
          <w:p w14:paraId="7F09B0A6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A7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BE7E9A" w:rsidRPr="00C16907" w14:paraId="7F09B0AF" w14:textId="77777777" w:rsidTr="009A4743">
        <w:tc>
          <w:tcPr>
            <w:tcW w:w="634" w:type="dxa"/>
            <w:vMerge/>
            <w:shd w:val="clear" w:color="auto" w:fill="auto"/>
          </w:tcPr>
          <w:p w14:paraId="7F09B0A9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AA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AB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3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A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MoEFCC File No.</w:t>
            </w:r>
          </w:p>
        </w:tc>
        <w:tc>
          <w:tcPr>
            <w:tcW w:w="361" w:type="dxa"/>
            <w:shd w:val="clear" w:color="auto" w:fill="auto"/>
          </w:tcPr>
          <w:p w14:paraId="7F09B0AD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AE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BE7E9A" w:rsidRPr="00C16907" w14:paraId="7F09B0B6" w14:textId="77777777" w:rsidTr="009A4743">
        <w:tc>
          <w:tcPr>
            <w:tcW w:w="634" w:type="dxa"/>
            <w:vMerge/>
            <w:shd w:val="clear" w:color="auto" w:fill="auto"/>
          </w:tcPr>
          <w:p w14:paraId="7F09B0B0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B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B2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4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B3" w14:textId="2C9D9852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rea proposed for diversion (</w:t>
            </w:r>
            <w:r w:rsidR="008979AF" w:rsidRPr="00C16907">
              <w:rPr>
                <w:rFonts w:ascii="Times New Roman" w:hAnsi="Times New Roman" w:cs="Times New Roman"/>
                <w:sz w:val="24"/>
                <w:szCs w:val="24"/>
              </w:rPr>
              <w:t>ha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1" w:type="dxa"/>
            <w:shd w:val="clear" w:color="auto" w:fill="auto"/>
          </w:tcPr>
          <w:p w14:paraId="7F09B0B4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B5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Number#</w:t>
            </w:r>
          </w:p>
        </w:tc>
      </w:tr>
      <w:tr w:rsidR="00BE7E9A" w:rsidRPr="00C16907" w14:paraId="7F09B0BD" w14:textId="77777777" w:rsidTr="009A4743">
        <w:tc>
          <w:tcPr>
            <w:tcW w:w="634" w:type="dxa"/>
            <w:vMerge/>
            <w:shd w:val="clear" w:color="auto" w:fill="auto"/>
          </w:tcPr>
          <w:p w14:paraId="7F09B0B7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B8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B9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5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BA" w14:textId="74174791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rea Diverted (</w:t>
            </w:r>
            <w:r w:rsidR="008979AF" w:rsidRPr="00C16907">
              <w:rPr>
                <w:rFonts w:ascii="Times New Roman" w:hAnsi="Times New Roman" w:cs="Times New Roman"/>
                <w:sz w:val="24"/>
                <w:szCs w:val="24"/>
              </w:rPr>
              <w:t>ha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1" w:type="dxa"/>
            <w:shd w:val="clear" w:color="auto" w:fill="auto"/>
          </w:tcPr>
          <w:p w14:paraId="7F09B0BB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B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Number#</w:t>
            </w:r>
          </w:p>
        </w:tc>
      </w:tr>
      <w:tr w:rsidR="00BE7E9A" w:rsidRPr="00C16907" w14:paraId="7F09B0C4" w14:textId="77777777" w:rsidTr="009A4743">
        <w:tc>
          <w:tcPr>
            <w:tcW w:w="634" w:type="dxa"/>
            <w:vMerge/>
            <w:shd w:val="clear" w:color="auto" w:fill="auto"/>
          </w:tcPr>
          <w:p w14:paraId="7F09B0BE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BF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C0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6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C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in-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inciple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approval</w:t>
            </w:r>
          </w:p>
        </w:tc>
        <w:tc>
          <w:tcPr>
            <w:tcW w:w="361" w:type="dxa"/>
            <w:shd w:val="clear" w:color="auto" w:fill="auto"/>
          </w:tcPr>
          <w:p w14:paraId="7F09B0C2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C3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BE7E9A" w:rsidRPr="00C16907" w14:paraId="7F09B0CB" w14:textId="77777777" w:rsidTr="009A4743">
        <w:tc>
          <w:tcPr>
            <w:tcW w:w="634" w:type="dxa"/>
            <w:vMerge/>
            <w:shd w:val="clear" w:color="auto" w:fill="auto"/>
          </w:tcPr>
          <w:p w14:paraId="7F09B0C5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C6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C7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7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C8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Final Approval</w:t>
            </w:r>
          </w:p>
        </w:tc>
        <w:tc>
          <w:tcPr>
            <w:tcW w:w="361" w:type="dxa"/>
            <w:shd w:val="clear" w:color="auto" w:fill="auto"/>
          </w:tcPr>
          <w:p w14:paraId="7F09B0C9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CA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BE7E9A" w:rsidRPr="00C16907" w14:paraId="7F09B0D0" w14:textId="77777777" w:rsidTr="009A4743">
        <w:tc>
          <w:tcPr>
            <w:tcW w:w="634" w:type="dxa"/>
            <w:vMerge/>
            <w:shd w:val="clear" w:color="auto" w:fill="auto"/>
          </w:tcPr>
          <w:p w14:paraId="7F09B0C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0CD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n case of Stage-I FC Granted</w:t>
            </w:r>
          </w:p>
        </w:tc>
        <w:tc>
          <w:tcPr>
            <w:tcW w:w="361" w:type="dxa"/>
            <w:shd w:val="clear" w:color="auto" w:fill="auto"/>
          </w:tcPr>
          <w:p w14:paraId="7F09B0CE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CF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7E9A" w:rsidRPr="00C16907" w14:paraId="7F09B0D7" w14:textId="77777777" w:rsidTr="009A4743">
        <w:tc>
          <w:tcPr>
            <w:tcW w:w="634" w:type="dxa"/>
            <w:vMerge/>
            <w:shd w:val="clear" w:color="auto" w:fill="auto"/>
          </w:tcPr>
          <w:p w14:paraId="7F09B0D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D2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D3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1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D4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>Proposal No./ Project ID</w:t>
            </w:r>
          </w:p>
        </w:tc>
        <w:tc>
          <w:tcPr>
            <w:tcW w:w="361" w:type="dxa"/>
            <w:shd w:val="clear" w:color="auto" w:fill="auto"/>
          </w:tcPr>
          <w:p w14:paraId="7F09B0D5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D6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Search/ #Free Text#</w:t>
            </w:r>
          </w:p>
        </w:tc>
      </w:tr>
      <w:tr w:rsidR="00BE7E9A" w:rsidRPr="00C16907" w14:paraId="7F09B0DE" w14:textId="77777777" w:rsidTr="009A4743">
        <w:tc>
          <w:tcPr>
            <w:tcW w:w="634" w:type="dxa"/>
            <w:vMerge/>
            <w:shd w:val="clear" w:color="auto" w:fill="auto"/>
          </w:tcPr>
          <w:p w14:paraId="7F09B0D8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D9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DA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2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DB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posal Name</w:t>
            </w:r>
          </w:p>
        </w:tc>
        <w:tc>
          <w:tcPr>
            <w:tcW w:w="361" w:type="dxa"/>
            <w:shd w:val="clear" w:color="auto" w:fill="auto"/>
          </w:tcPr>
          <w:p w14:paraId="7F09B0D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DD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BE7E9A" w:rsidRPr="00C16907" w14:paraId="7F09B0E5" w14:textId="77777777" w:rsidTr="009A4743">
        <w:tc>
          <w:tcPr>
            <w:tcW w:w="634" w:type="dxa"/>
            <w:vMerge/>
            <w:shd w:val="clear" w:color="auto" w:fill="auto"/>
          </w:tcPr>
          <w:p w14:paraId="7F09B0DF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E0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E1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3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E2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MoEFCC File No.</w:t>
            </w:r>
          </w:p>
        </w:tc>
        <w:tc>
          <w:tcPr>
            <w:tcW w:w="361" w:type="dxa"/>
            <w:shd w:val="clear" w:color="auto" w:fill="auto"/>
          </w:tcPr>
          <w:p w14:paraId="7F09B0E3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E4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BE7E9A" w:rsidRPr="00C16907" w14:paraId="7F09B0EC" w14:textId="77777777" w:rsidTr="009A4743">
        <w:tc>
          <w:tcPr>
            <w:tcW w:w="634" w:type="dxa"/>
            <w:vMerge/>
            <w:shd w:val="clear" w:color="auto" w:fill="auto"/>
          </w:tcPr>
          <w:p w14:paraId="7F09B0E6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E7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E8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4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E9" w14:textId="6C7BC185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rea proposed for diversion (</w:t>
            </w:r>
            <w:r w:rsidR="008979AF" w:rsidRPr="00C16907">
              <w:rPr>
                <w:rFonts w:ascii="Times New Roman" w:hAnsi="Times New Roman" w:cs="Times New Roman"/>
                <w:sz w:val="24"/>
                <w:szCs w:val="24"/>
              </w:rPr>
              <w:t>ha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1" w:type="dxa"/>
            <w:shd w:val="clear" w:color="auto" w:fill="auto"/>
          </w:tcPr>
          <w:p w14:paraId="7F09B0EA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EB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#Number#</w:t>
            </w:r>
          </w:p>
        </w:tc>
      </w:tr>
      <w:tr w:rsidR="00BE7E9A" w:rsidRPr="00C16907" w14:paraId="7F09B0F3" w14:textId="77777777" w:rsidTr="009A4743">
        <w:tc>
          <w:tcPr>
            <w:tcW w:w="634" w:type="dxa"/>
            <w:vMerge/>
            <w:shd w:val="clear" w:color="auto" w:fill="auto"/>
          </w:tcPr>
          <w:p w14:paraId="7F09B0ED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EE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EF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5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F0" w14:textId="627A65FE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rea recommended for diversion (</w:t>
            </w:r>
            <w:r w:rsidR="008979AF" w:rsidRPr="00C16907">
              <w:rPr>
                <w:rFonts w:ascii="Times New Roman" w:hAnsi="Times New Roman" w:cs="Times New Roman"/>
                <w:sz w:val="24"/>
                <w:szCs w:val="24"/>
              </w:rPr>
              <w:t>ha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1" w:type="dxa"/>
            <w:shd w:val="clear" w:color="auto" w:fill="auto"/>
          </w:tcPr>
          <w:p w14:paraId="7F09B0F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F2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#Number#</w:t>
            </w:r>
          </w:p>
        </w:tc>
      </w:tr>
      <w:tr w:rsidR="00BE7E9A" w:rsidRPr="00C16907" w14:paraId="7F09B0FA" w14:textId="77777777" w:rsidTr="009A4743">
        <w:tc>
          <w:tcPr>
            <w:tcW w:w="634" w:type="dxa"/>
            <w:vMerge/>
            <w:shd w:val="clear" w:color="auto" w:fill="auto"/>
          </w:tcPr>
          <w:p w14:paraId="7F09B0F4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0F5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0F6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6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0F7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in-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inciple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approval</w:t>
            </w:r>
          </w:p>
        </w:tc>
        <w:tc>
          <w:tcPr>
            <w:tcW w:w="361" w:type="dxa"/>
            <w:shd w:val="clear" w:color="auto" w:fill="auto"/>
          </w:tcPr>
          <w:p w14:paraId="7F09B0F8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F9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#Date Stamp#</w:t>
            </w:r>
          </w:p>
        </w:tc>
      </w:tr>
      <w:tr w:rsidR="00BE7E9A" w:rsidRPr="00C16907" w14:paraId="7F09B0FF" w14:textId="77777777" w:rsidTr="009A4743">
        <w:tc>
          <w:tcPr>
            <w:tcW w:w="634" w:type="dxa"/>
            <w:vMerge/>
            <w:shd w:val="clear" w:color="auto" w:fill="auto"/>
          </w:tcPr>
          <w:p w14:paraId="7F09B0FB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0F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The proposal submitted and under process</w:t>
            </w:r>
          </w:p>
        </w:tc>
        <w:tc>
          <w:tcPr>
            <w:tcW w:w="361" w:type="dxa"/>
            <w:shd w:val="clear" w:color="auto" w:fill="auto"/>
          </w:tcPr>
          <w:p w14:paraId="7F09B0FD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0FE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7E9A" w:rsidRPr="00C16907" w14:paraId="7F09B106" w14:textId="77777777" w:rsidTr="009A4743">
        <w:tc>
          <w:tcPr>
            <w:tcW w:w="634" w:type="dxa"/>
            <w:vMerge/>
            <w:shd w:val="clear" w:color="auto" w:fill="auto"/>
          </w:tcPr>
          <w:p w14:paraId="7F09B100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10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102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1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103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>Proposal No./ Project ID</w:t>
            </w:r>
          </w:p>
        </w:tc>
        <w:tc>
          <w:tcPr>
            <w:tcW w:w="361" w:type="dxa"/>
            <w:shd w:val="clear" w:color="auto" w:fill="auto"/>
          </w:tcPr>
          <w:p w14:paraId="7F09B104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05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Search/ #Free Text#</w:t>
            </w:r>
          </w:p>
        </w:tc>
      </w:tr>
      <w:tr w:rsidR="00BE7E9A" w:rsidRPr="00C16907" w14:paraId="7F09B10D" w14:textId="77777777" w:rsidTr="009A4743">
        <w:tc>
          <w:tcPr>
            <w:tcW w:w="634" w:type="dxa"/>
            <w:vMerge/>
            <w:shd w:val="clear" w:color="auto" w:fill="auto"/>
          </w:tcPr>
          <w:p w14:paraId="7F09B107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108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109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2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10A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posal Name</w:t>
            </w:r>
          </w:p>
        </w:tc>
        <w:tc>
          <w:tcPr>
            <w:tcW w:w="361" w:type="dxa"/>
            <w:shd w:val="clear" w:color="auto" w:fill="auto"/>
          </w:tcPr>
          <w:p w14:paraId="7F09B10B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0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#Free Text#</w:t>
            </w:r>
          </w:p>
        </w:tc>
      </w:tr>
      <w:tr w:rsidR="00BE7E9A" w:rsidRPr="00C16907" w14:paraId="7F09B114" w14:textId="77777777" w:rsidTr="009A4743">
        <w:tc>
          <w:tcPr>
            <w:tcW w:w="634" w:type="dxa"/>
            <w:vMerge/>
            <w:shd w:val="clear" w:color="auto" w:fill="auto"/>
          </w:tcPr>
          <w:p w14:paraId="7F09B10E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10F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110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3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11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MoEFCC File No.</w:t>
            </w:r>
          </w:p>
        </w:tc>
        <w:tc>
          <w:tcPr>
            <w:tcW w:w="361" w:type="dxa"/>
            <w:shd w:val="clear" w:color="auto" w:fill="auto"/>
          </w:tcPr>
          <w:p w14:paraId="7F09B112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13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#Free Text#</w:t>
            </w:r>
          </w:p>
        </w:tc>
      </w:tr>
      <w:tr w:rsidR="00BE7E9A" w:rsidRPr="00C16907" w14:paraId="7F09B11B" w14:textId="77777777" w:rsidTr="009A4743">
        <w:tc>
          <w:tcPr>
            <w:tcW w:w="634" w:type="dxa"/>
            <w:vMerge/>
            <w:shd w:val="clear" w:color="auto" w:fill="auto"/>
          </w:tcPr>
          <w:p w14:paraId="7F09B115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116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117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4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118" w14:textId="1538963C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rea proposed for diversion (</w:t>
            </w:r>
            <w:r w:rsidR="008979AF" w:rsidRPr="00C16907">
              <w:rPr>
                <w:rFonts w:ascii="Times New Roman" w:hAnsi="Times New Roman" w:cs="Times New Roman"/>
                <w:sz w:val="24"/>
                <w:szCs w:val="24"/>
              </w:rPr>
              <w:t>ha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1" w:type="dxa"/>
            <w:shd w:val="clear" w:color="auto" w:fill="auto"/>
          </w:tcPr>
          <w:p w14:paraId="7F09B119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1A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#Number#</w:t>
            </w:r>
          </w:p>
        </w:tc>
      </w:tr>
      <w:tr w:rsidR="00BE7E9A" w:rsidRPr="00C16907" w14:paraId="7F09B122" w14:textId="77777777" w:rsidTr="009A4743">
        <w:tc>
          <w:tcPr>
            <w:tcW w:w="634" w:type="dxa"/>
            <w:vMerge/>
            <w:shd w:val="clear" w:color="auto" w:fill="auto"/>
          </w:tcPr>
          <w:p w14:paraId="7F09B11C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11D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11E" w14:textId="77777777" w:rsidR="00BE7E9A" w:rsidRPr="002B0BA0" w:rsidRDefault="000F7B89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</w:pPr>
            <w:r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7.</w:t>
            </w:r>
            <w:r w:rsidR="00BE7E9A" w:rsidRPr="002B0BA0">
              <w:rPr>
                <w:rFonts w:ascii="Times New Roman" w:hAnsi="Times New Roman" w:cs="Times New Roman"/>
                <w:bCs/>
                <w:sz w:val="24"/>
                <w:szCs w:val="24"/>
                <w:highlight w:val="lightGray"/>
                <w:lang w:val="en-IN"/>
              </w:rPr>
              <w:t>1.5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F09B11F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application</w:t>
            </w:r>
          </w:p>
        </w:tc>
        <w:tc>
          <w:tcPr>
            <w:tcW w:w="361" w:type="dxa"/>
            <w:shd w:val="clear" w:color="auto" w:fill="auto"/>
          </w:tcPr>
          <w:p w14:paraId="7F09B120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21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#Date Stamp#</w:t>
            </w:r>
          </w:p>
        </w:tc>
      </w:tr>
      <w:tr w:rsidR="00BE7E9A" w:rsidRPr="00C16907" w14:paraId="7F09B129" w14:textId="77777777" w:rsidTr="009A4743">
        <w:tc>
          <w:tcPr>
            <w:tcW w:w="634" w:type="dxa"/>
            <w:vMerge/>
            <w:shd w:val="clear" w:color="auto" w:fill="auto"/>
          </w:tcPr>
          <w:p w14:paraId="7F09B123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124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7F09B125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  <w:gridSpan w:val="26"/>
            <w:shd w:val="clear" w:color="auto" w:fill="auto"/>
          </w:tcPr>
          <w:p w14:paraId="7F09B126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" w:type="dxa"/>
            <w:shd w:val="clear" w:color="auto" w:fill="auto"/>
          </w:tcPr>
          <w:p w14:paraId="7F09B127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28" w14:textId="77777777" w:rsidR="00BE7E9A" w:rsidRPr="00C16907" w:rsidRDefault="00BE7E9A" w:rsidP="007D756C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Cs w:val="24"/>
              </w:rPr>
              <w:t>+Add rows in case of the diversion taken in piecemeal</w:t>
            </w:r>
          </w:p>
        </w:tc>
      </w:tr>
      <w:tr w:rsidR="006418C2" w:rsidRPr="00C16907" w14:paraId="7B6F3EFE" w14:textId="77777777" w:rsidTr="00763279">
        <w:tc>
          <w:tcPr>
            <w:tcW w:w="634" w:type="dxa"/>
            <w:shd w:val="clear" w:color="auto" w:fill="auto"/>
          </w:tcPr>
          <w:p w14:paraId="12E6A25F" w14:textId="77777777" w:rsidR="006418C2" w:rsidRPr="00C16907" w:rsidRDefault="006418C2" w:rsidP="006418C2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34EFE08B" w14:textId="25809FBA" w:rsidR="006418C2" w:rsidRPr="00C16907" w:rsidRDefault="006418C2" w:rsidP="006418C2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2</w:t>
            </w:r>
          </w:p>
        </w:tc>
        <w:tc>
          <w:tcPr>
            <w:tcW w:w="8600" w:type="dxa"/>
            <w:gridSpan w:val="38"/>
            <w:shd w:val="clear" w:color="auto" w:fill="auto"/>
          </w:tcPr>
          <w:p w14:paraId="527C65EE" w14:textId="77777777" w:rsidR="006418C2" w:rsidRDefault="006418C2" w:rsidP="006418C2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of compliance of conditions stipulated in approval granted in the past</w:t>
            </w:r>
          </w:p>
          <w:p w14:paraId="139FFB10" w14:textId="095F409E" w:rsidR="006418C2" w:rsidRPr="00C16907" w:rsidRDefault="006418C2" w:rsidP="006418C2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Enabled and editable in case of nature of amendment of Condition stipulated in Stage-II approval) All these details need to be bound in a grid and will be shown in a separate window/pop up after clicking on the link.</w:t>
            </w:r>
          </w:p>
        </w:tc>
      </w:tr>
      <w:tr w:rsidR="00D2350E" w:rsidRPr="00C16907" w14:paraId="0C386C11" w14:textId="77777777" w:rsidTr="00883F03">
        <w:tc>
          <w:tcPr>
            <w:tcW w:w="634" w:type="dxa"/>
            <w:shd w:val="clear" w:color="auto" w:fill="auto"/>
          </w:tcPr>
          <w:p w14:paraId="75D0A09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5FADA6A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23E05BB9" w14:textId="18693A55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l. No.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712B7B01" w14:textId="17EF92D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38AC">
              <w:rPr>
                <w:rFonts w:ascii="Times New Roman" w:hAnsi="Times New Roman" w:cs="Times New Roman"/>
                <w:szCs w:val="24"/>
                <w:highlight w:val="lightGray"/>
              </w:rPr>
              <w:t>Condition Stipulated (Auto fetch)</w:t>
            </w:r>
          </w:p>
        </w:tc>
        <w:tc>
          <w:tcPr>
            <w:tcW w:w="2975" w:type="dxa"/>
            <w:gridSpan w:val="5"/>
            <w:shd w:val="clear" w:color="auto" w:fill="auto"/>
          </w:tcPr>
          <w:p w14:paraId="1D602356" w14:textId="5CE1124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BA38AC">
              <w:rPr>
                <w:rFonts w:ascii="Times New Roman" w:hAnsi="Times New Roman" w:cs="Times New Roman"/>
                <w:szCs w:val="24"/>
              </w:rPr>
              <w:t>Status of compliance (#Free Text#)</w:t>
            </w:r>
          </w:p>
        </w:tc>
      </w:tr>
      <w:tr w:rsidR="00D2350E" w:rsidRPr="00C16907" w14:paraId="07284235" w14:textId="77777777" w:rsidTr="002D5289">
        <w:tc>
          <w:tcPr>
            <w:tcW w:w="634" w:type="dxa"/>
            <w:shd w:val="clear" w:color="auto" w:fill="auto"/>
          </w:tcPr>
          <w:p w14:paraId="0DC3738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1E33EC8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49056210" w14:textId="41871545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6E8FDF0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5" w:type="dxa"/>
            <w:gridSpan w:val="5"/>
            <w:shd w:val="clear" w:color="auto" w:fill="auto"/>
          </w:tcPr>
          <w:p w14:paraId="02DD844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2350E" w:rsidRPr="00C16907" w14:paraId="1EFAE825" w14:textId="77777777" w:rsidTr="00447DAE">
        <w:tc>
          <w:tcPr>
            <w:tcW w:w="634" w:type="dxa"/>
            <w:shd w:val="clear" w:color="auto" w:fill="auto"/>
          </w:tcPr>
          <w:p w14:paraId="2E80976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163CA14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2F03CFBD" w14:textId="7647CBFC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4636" w:type="dxa"/>
            <w:gridSpan w:val="26"/>
            <w:shd w:val="clear" w:color="auto" w:fill="auto"/>
          </w:tcPr>
          <w:p w14:paraId="4045449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5" w:type="dxa"/>
            <w:gridSpan w:val="5"/>
            <w:shd w:val="clear" w:color="auto" w:fill="auto"/>
          </w:tcPr>
          <w:p w14:paraId="686C54B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2350E" w:rsidRPr="00C16907" w14:paraId="4650EB87" w14:textId="77777777" w:rsidTr="00E3734F">
        <w:tc>
          <w:tcPr>
            <w:tcW w:w="634" w:type="dxa"/>
            <w:shd w:val="clear" w:color="auto" w:fill="auto"/>
          </w:tcPr>
          <w:p w14:paraId="1AA889F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4EC291B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9" w:type="dxa"/>
            <w:gridSpan w:val="7"/>
            <w:shd w:val="clear" w:color="auto" w:fill="auto"/>
          </w:tcPr>
          <w:p w14:paraId="195DEFE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  <w:gridSpan w:val="26"/>
            <w:shd w:val="clear" w:color="auto" w:fill="auto"/>
          </w:tcPr>
          <w:p w14:paraId="43C94E8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5" w:type="dxa"/>
            <w:gridSpan w:val="5"/>
            <w:shd w:val="clear" w:color="auto" w:fill="auto"/>
          </w:tcPr>
          <w:p w14:paraId="459027BA" w14:textId="3B696D2C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+Add Rows (User may add new conditions also)</w:t>
            </w:r>
          </w:p>
        </w:tc>
      </w:tr>
      <w:tr w:rsidR="00D2350E" w:rsidRPr="00C16907" w14:paraId="7F09B12C" w14:textId="77777777" w:rsidTr="009A4743">
        <w:tc>
          <w:tcPr>
            <w:tcW w:w="634" w:type="dxa"/>
            <w:shd w:val="clear" w:color="auto" w:fill="auto"/>
          </w:tcPr>
          <w:p w14:paraId="7F09B12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9758" w:type="dxa"/>
            <w:gridSpan w:val="44"/>
            <w:shd w:val="clear" w:color="auto" w:fill="auto"/>
          </w:tcPr>
          <w:p w14:paraId="7F09B12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Cs w:val="24"/>
              </w:rPr>
              <w:t>Details of Forestland proposed to be diverted (Village / Division / District Wise Breakup)</w:t>
            </w:r>
          </w:p>
        </w:tc>
      </w:tr>
      <w:tr w:rsidR="00D2350E" w:rsidRPr="00C16907" w14:paraId="7F09B132" w14:textId="77777777" w:rsidTr="009A4743">
        <w:tc>
          <w:tcPr>
            <w:tcW w:w="634" w:type="dxa"/>
            <w:shd w:val="clear" w:color="auto" w:fill="auto"/>
          </w:tcPr>
          <w:p w14:paraId="7F09B12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" w:type="dxa"/>
            <w:gridSpan w:val="5"/>
            <w:shd w:val="clear" w:color="auto" w:fill="auto"/>
          </w:tcPr>
          <w:p w14:paraId="7F09B12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8.1</w:t>
            </w:r>
          </w:p>
        </w:tc>
        <w:tc>
          <w:tcPr>
            <w:tcW w:w="5911" w:type="dxa"/>
            <w:gridSpan w:val="34"/>
            <w:shd w:val="clear" w:color="auto" w:fill="auto"/>
          </w:tcPr>
          <w:p w14:paraId="7F09B12F" w14:textId="07641FD5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Total area of forestland proposed for diversion (ha.)</w:t>
            </w:r>
          </w:p>
        </w:tc>
        <w:tc>
          <w:tcPr>
            <w:tcW w:w="361" w:type="dxa"/>
            <w:shd w:val="clear" w:color="auto" w:fill="auto"/>
          </w:tcPr>
          <w:p w14:paraId="7F09B13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3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138" w14:textId="77777777" w:rsidTr="009A4743">
        <w:tc>
          <w:tcPr>
            <w:tcW w:w="634" w:type="dxa"/>
            <w:shd w:val="clear" w:color="auto" w:fill="auto"/>
          </w:tcPr>
          <w:p w14:paraId="7F09B13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" w:type="dxa"/>
            <w:gridSpan w:val="5"/>
            <w:shd w:val="clear" w:color="auto" w:fill="auto"/>
          </w:tcPr>
          <w:p w14:paraId="7F09B13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8.2</w:t>
            </w:r>
          </w:p>
        </w:tc>
        <w:tc>
          <w:tcPr>
            <w:tcW w:w="5911" w:type="dxa"/>
            <w:gridSpan w:val="34"/>
            <w:shd w:val="clear" w:color="auto" w:fill="auto"/>
          </w:tcPr>
          <w:p w14:paraId="7F09B135" w14:textId="7655DDB3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Total area of non- forestland required for this project (ha.)</w:t>
            </w:r>
          </w:p>
        </w:tc>
        <w:tc>
          <w:tcPr>
            <w:tcW w:w="361" w:type="dxa"/>
            <w:shd w:val="clear" w:color="auto" w:fill="auto"/>
          </w:tcPr>
          <w:p w14:paraId="7F09B13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3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13E" w14:textId="77777777" w:rsidTr="009A4743">
        <w:tc>
          <w:tcPr>
            <w:tcW w:w="634" w:type="dxa"/>
            <w:shd w:val="clear" w:color="auto" w:fill="auto"/>
          </w:tcPr>
          <w:p w14:paraId="7F09B13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" w:type="dxa"/>
            <w:gridSpan w:val="5"/>
            <w:shd w:val="clear" w:color="auto" w:fill="auto"/>
          </w:tcPr>
          <w:p w14:paraId="7F09B13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8.3</w:t>
            </w:r>
          </w:p>
        </w:tc>
        <w:tc>
          <w:tcPr>
            <w:tcW w:w="5911" w:type="dxa"/>
            <w:gridSpan w:val="34"/>
            <w:shd w:val="clear" w:color="auto" w:fill="FFFFFF" w:themeFill="background1"/>
          </w:tcPr>
          <w:p w14:paraId="7F09B13B" w14:textId="3A78653B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15079698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Legal Status of the Forest land [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 35 of the IFA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s 4 and 5 of the PLPA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 4 of the PLPA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4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 5 of the PLPA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Bade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jhad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ka jungle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Chhote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Jhad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ka jungle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Chhote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/bade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jhar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ka jungle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Civil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Soyam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land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District Level Committee (D.L.C.) Forest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Forest by dictionary meaning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Forests Managed by State Government under Section 36 of the IFA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jungle-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jhari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land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Khesra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Forest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Private Forest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Proposed Reserved Forests (Sec-4 of IFA)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Protected Forest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Reserved Forest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Revenue Forest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Section 16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Section 26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Section 4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Unclassed Forests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Village Forest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Zudpi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jungle </w:t>
            </w: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.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 Others (pl. specify)]</w:t>
            </w:r>
            <w:bookmarkEnd w:id="0"/>
          </w:p>
        </w:tc>
        <w:tc>
          <w:tcPr>
            <w:tcW w:w="361" w:type="dxa"/>
            <w:shd w:val="clear" w:color="auto" w:fill="auto"/>
          </w:tcPr>
          <w:p w14:paraId="7F09B13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3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32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7F09B8F8" wp14:editId="7F09B8F9">
                  <wp:extent cx="146304" cy="146304"/>
                  <wp:effectExtent l="0" t="0" r="6350" b="6350"/>
                  <wp:docPr id="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6907">
              <w:rPr>
                <w:rFonts w:ascii="Times New Roman" w:hAnsi="Times New Roman" w:cs="Times New Roman"/>
                <w:sz w:val="24"/>
                <w:szCs w:val="32"/>
              </w:rPr>
              <w:t xml:space="preserve"> (Multi select)</w:t>
            </w:r>
          </w:p>
        </w:tc>
      </w:tr>
      <w:tr w:rsidR="00D2350E" w:rsidRPr="00C16907" w14:paraId="7F09B144" w14:textId="77777777" w:rsidTr="009A4743">
        <w:tc>
          <w:tcPr>
            <w:tcW w:w="634" w:type="dxa"/>
            <w:shd w:val="clear" w:color="auto" w:fill="auto"/>
          </w:tcPr>
          <w:p w14:paraId="7F09B13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" w:type="dxa"/>
            <w:gridSpan w:val="5"/>
            <w:shd w:val="clear" w:color="auto" w:fill="auto"/>
          </w:tcPr>
          <w:p w14:paraId="7F09B14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8.4</w:t>
            </w:r>
          </w:p>
        </w:tc>
        <w:tc>
          <w:tcPr>
            <w:tcW w:w="5911" w:type="dxa"/>
            <w:gridSpan w:val="34"/>
            <w:shd w:val="clear" w:color="auto" w:fill="auto"/>
          </w:tcPr>
          <w:p w14:paraId="7F09B141" w14:textId="234FEBB2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Total period for which the forestland is proposed to be diverted (No. of years)</w:t>
            </w:r>
          </w:p>
        </w:tc>
        <w:tc>
          <w:tcPr>
            <w:tcW w:w="361" w:type="dxa"/>
            <w:shd w:val="clear" w:color="auto" w:fill="auto"/>
          </w:tcPr>
          <w:p w14:paraId="7F09B14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4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14A" w14:textId="77777777" w:rsidTr="009A4743">
        <w:tc>
          <w:tcPr>
            <w:tcW w:w="634" w:type="dxa"/>
            <w:shd w:val="clear" w:color="auto" w:fill="auto"/>
          </w:tcPr>
          <w:p w14:paraId="7F09B14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" w:type="dxa"/>
            <w:gridSpan w:val="5"/>
            <w:shd w:val="clear" w:color="auto" w:fill="auto"/>
          </w:tcPr>
          <w:p w14:paraId="7F09B14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8.5</w:t>
            </w:r>
          </w:p>
        </w:tc>
        <w:tc>
          <w:tcPr>
            <w:tcW w:w="5911" w:type="dxa"/>
            <w:gridSpan w:val="34"/>
            <w:shd w:val="clear" w:color="auto" w:fill="auto"/>
          </w:tcPr>
          <w:p w14:paraId="7F09B14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etails of forestland proposed for diversion</w:t>
            </w:r>
          </w:p>
        </w:tc>
        <w:tc>
          <w:tcPr>
            <w:tcW w:w="361" w:type="dxa"/>
            <w:shd w:val="clear" w:color="auto" w:fill="auto"/>
          </w:tcPr>
          <w:p w14:paraId="7F09B14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4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152" w14:textId="77777777" w:rsidTr="009A4743">
        <w:tc>
          <w:tcPr>
            <w:tcW w:w="634" w:type="dxa"/>
            <w:shd w:val="clear" w:color="auto" w:fill="auto"/>
          </w:tcPr>
          <w:p w14:paraId="7F09B14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" w:type="dxa"/>
            <w:gridSpan w:val="5"/>
            <w:shd w:val="clear" w:color="auto" w:fill="auto"/>
          </w:tcPr>
          <w:p w14:paraId="7F09B14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6"/>
            <w:shd w:val="clear" w:color="auto" w:fill="auto"/>
          </w:tcPr>
          <w:p w14:paraId="7F09B14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8.5.1</w:t>
            </w:r>
          </w:p>
        </w:tc>
        <w:tc>
          <w:tcPr>
            <w:tcW w:w="4961" w:type="dxa"/>
            <w:gridSpan w:val="28"/>
            <w:shd w:val="clear" w:color="auto" w:fill="auto"/>
          </w:tcPr>
          <w:p w14:paraId="7F09B14F" w14:textId="4B47B9E4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ivision</w:t>
            </w:r>
          </w:p>
        </w:tc>
        <w:tc>
          <w:tcPr>
            <w:tcW w:w="361" w:type="dxa"/>
            <w:shd w:val="clear" w:color="auto" w:fill="auto"/>
          </w:tcPr>
          <w:p w14:paraId="7F09B15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5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C16907">
              <w:rPr>
                <w:rFonts w:ascii="Times New Roman" w:hAnsi="Times New Roman" w:cs="Times New Roman"/>
                <w:sz w:val="24"/>
                <w:szCs w:val="32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7F09B8FB" wp14:editId="7F09B8FC">
                  <wp:extent cx="146304" cy="146304"/>
                  <wp:effectExtent l="0" t="0" r="6350" b="6350"/>
                  <wp:docPr id="2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159" w14:textId="77777777" w:rsidTr="009A4743">
        <w:tc>
          <w:tcPr>
            <w:tcW w:w="634" w:type="dxa"/>
            <w:shd w:val="clear" w:color="auto" w:fill="auto"/>
          </w:tcPr>
          <w:p w14:paraId="7F09B15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" w:type="dxa"/>
            <w:gridSpan w:val="5"/>
            <w:shd w:val="clear" w:color="auto" w:fill="auto"/>
          </w:tcPr>
          <w:p w14:paraId="7F09B15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6"/>
            <w:shd w:val="clear" w:color="auto" w:fill="auto"/>
          </w:tcPr>
          <w:p w14:paraId="7F09B15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8.5.2</w:t>
            </w:r>
          </w:p>
        </w:tc>
        <w:tc>
          <w:tcPr>
            <w:tcW w:w="4961" w:type="dxa"/>
            <w:gridSpan w:val="28"/>
            <w:shd w:val="clear" w:color="auto" w:fill="auto"/>
          </w:tcPr>
          <w:p w14:paraId="7F09B15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No. of Patches/ Segments</w:t>
            </w:r>
          </w:p>
        </w:tc>
        <w:tc>
          <w:tcPr>
            <w:tcW w:w="361" w:type="dxa"/>
            <w:shd w:val="clear" w:color="auto" w:fill="auto"/>
          </w:tcPr>
          <w:p w14:paraId="7F09B15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5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160" w14:textId="77777777" w:rsidTr="009A4743">
        <w:tc>
          <w:tcPr>
            <w:tcW w:w="634" w:type="dxa"/>
            <w:shd w:val="clear" w:color="auto" w:fill="auto"/>
          </w:tcPr>
          <w:p w14:paraId="7F09B15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" w:type="dxa"/>
            <w:gridSpan w:val="5"/>
            <w:shd w:val="clear" w:color="auto" w:fill="auto"/>
          </w:tcPr>
          <w:p w14:paraId="7F09B15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6"/>
            <w:shd w:val="clear" w:color="auto" w:fill="auto"/>
          </w:tcPr>
          <w:p w14:paraId="7F09B15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8.5.3</w:t>
            </w:r>
          </w:p>
        </w:tc>
        <w:tc>
          <w:tcPr>
            <w:tcW w:w="4961" w:type="dxa"/>
            <w:gridSpan w:val="28"/>
            <w:shd w:val="clear" w:color="auto" w:fill="auto"/>
          </w:tcPr>
          <w:p w14:paraId="7F09B15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Upload single KML of all the patches/ segments for the selected division</w:t>
            </w:r>
          </w:p>
        </w:tc>
        <w:tc>
          <w:tcPr>
            <w:tcW w:w="361" w:type="dxa"/>
            <w:shd w:val="clear" w:color="auto" w:fill="auto"/>
          </w:tcPr>
          <w:p w14:paraId="7F09B15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5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8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8FD" wp14:editId="7F09B8FE">
                  <wp:extent cx="145390" cy="145390"/>
                  <wp:effectExtent l="0" t="0" r="7620" b="7620"/>
                  <wp:docPr id="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165" w14:textId="77777777" w:rsidTr="009A4743">
        <w:tc>
          <w:tcPr>
            <w:tcW w:w="634" w:type="dxa"/>
            <w:shd w:val="clear" w:color="auto" w:fill="auto"/>
          </w:tcPr>
          <w:p w14:paraId="7F09B16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16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n case of non-linear projects</w:t>
            </w:r>
          </w:p>
        </w:tc>
        <w:tc>
          <w:tcPr>
            <w:tcW w:w="361" w:type="dxa"/>
            <w:shd w:val="clear" w:color="auto" w:fill="auto"/>
          </w:tcPr>
          <w:p w14:paraId="7F09B16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6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18D" w14:textId="77777777" w:rsidTr="009A4743">
        <w:tc>
          <w:tcPr>
            <w:tcW w:w="634" w:type="dxa"/>
            <w:shd w:val="clear" w:color="auto" w:fill="auto"/>
          </w:tcPr>
          <w:p w14:paraId="7F09B16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58" w:type="dxa"/>
            <w:gridSpan w:val="44"/>
            <w:shd w:val="clear" w:color="auto" w:fill="auto"/>
          </w:tcPr>
          <w:tbl>
            <w:tblPr>
              <w:tblStyle w:val="TableGrid"/>
              <w:tblW w:w="9508" w:type="dxa"/>
              <w:tblLayout w:type="fixed"/>
              <w:tblLook w:val="04A0" w:firstRow="1" w:lastRow="0" w:firstColumn="1" w:lastColumn="0" w:noHBand="0" w:noVBand="1"/>
            </w:tblPr>
            <w:tblGrid>
              <w:gridCol w:w="451"/>
              <w:gridCol w:w="1597"/>
              <w:gridCol w:w="1848"/>
              <w:gridCol w:w="1195"/>
              <w:gridCol w:w="928"/>
              <w:gridCol w:w="663"/>
              <w:gridCol w:w="1203"/>
              <w:gridCol w:w="1623"/>
            </w:tblGrid>
            <w:tr w:rsidR="00D2350E" w:rsidRPr="00C16907" w14:paraId="7F09B16E" w14:textId="77777777" w:rsidTr="003577E3">
              <w:trPr>
                <w:trHeight w:val="775"/>
              </w:trPr>
              <w:tc>
                <w:tcPr>
                  <w:tcW w:w="452" w:type="dxa"/>
                </w:tcPr>
                <w:p w14:paraId="7F09B16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  <w:proofErr w:type="spellEnd"/>
                </w:p>
              </w:tc>
              <w:tc>
                <w:tcPr>
                  <w:tcW w:w="1597" w:type="dxa"/>
                </w:tcPr>
                <w:p w14:paraId="7F09B16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848" w:type="dxa"/>
                </w:tcPr>
                <w:p w14:paraId="7F09B16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2122" w:type="dxa"/>
                  <w:gridSpan w:val="2"/>
                </w:tcPr>
                <w:p w14:paraId="7F09B16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1866" w:type="dxa"/>
                  <w:gridSpan w:val="2"/>
                </w:tcPr>
                <w:p w14:paraId="7F09B16B" w14:textId="0E766305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Forest land proposed for diversion (ha.)</w:t>
                  </w:r>
                </w:p>
              </w:tc>
              <w:tc>
                <w:tcPr>
                  <w:tcW w:w="1623" w:type="dxa"/>
                </w:tcPr>
                <w:p w14:paraId="7F09B16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n-forest</w:t>
                  </w:r>
                </w:p>
                <w:p w14:paraId="7F09B16D" w14:textId="0DCCA8C6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land (ha.)</w:t>
                  </w:r>
                </w:p>
              </w:tc>
            </w:tr>
            <w:tr w:rsidR="00D2350E" w:rsidRPr="00C16907" w14:paraId="7F09B175" w14:textId="77777777" w:rsidTr="003577E3">
              <w:trPr>
                <w:trHeight w:val="261"/>
              </w:trPr>
              <w:tc>
                <w:tcPr>
                  <w:tcW w:w="452" w:type="dxa"/>
                </w:tcPr>
                <w:p w14:paraId="7F09B16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597" w:type="dxa"/>
                </w:tcPr>
                <w:p w14:paraId="7F09B17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Auto Fetch</w:t>
                  </w:r>
                </w:p>
              </w:tc>
              <w:tc>
                <w:tcPr>
                  <w:tcW w:w="1848" w:type="dxa"/>
                </w:tcPr>
                <w:p w14:paraId="7F09B17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C16907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7F09B8FF" wp14:editId="7F09B900">
                        <wp:extent cx="146304" cy="146304"/>
                        <wp:effectExtent l="0" t="0" r="6350" b="6350"/>
                        <wp:docPr id="1762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122" w:type="dxa"/>
                  <w:gridSpan w:val="2"/>
                </w:tcPr>
                <w:p w14:paraId="7F09B17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Auto Fetch (Editable)</w:t>
                  </w:r>
                </w:p>
              </w:tc>
              <w:tc>
                <w:tcPr>
                  <w:tcW w:w="1866" w:type="dxa"/>
                  <w:gridSpan w:val="2"/>
                </w:tcPr>
                <w:p w14:paraId="7F09B17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1623" w:type="dxa"/>
                </w:tcPr>
                <w:p w14:paraId="7F09B17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</w:tr>
            <w:tr w:rsidR="00D2350E" w:rsidRPr="00C16907" w14:paraId="7F09B17D" w14:textId="77777777" w:rsidTr="003577E3">
              <w:trPr>
                <w:trHeight w:val="261"/>
              </w:trPr>
              <w:tc>
                <w:tcPr>
                  <w:tcW w:w="452" w:type="dxa"/>
                </w:tcPr>
                <w:p w14:paraId="7F09B17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597" w:type="dxa"/>
                </w:tcPr>
                <w:p w14:paraId="7F09B17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48" w:type="dxa"/>
                </w:tcPr>
                <w:p w14:paraId="7F09B17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22" w:type="dxa"/>
                  <w:gridSpan w:val="2"/>
                </w:tcPr>
                <w:p w14:paraId="7F09B17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3" w:type="dxa"/>
                </w:tcPr>
                <w:p w14:paraId="7F09B17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02" w:type="dxa"/>
                </w:tcPr>
                <w:p w14:paraId="7F09B17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3" w:type="dxa"/>
                </w:tcPr>
                <w:p w14:paraId="7F09B17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350E" w:rsidRPr="00C16907" w14:paraId="7F09B185" w14:textId="77777777" w:rsidTr="003577E3">
              <w:trPr>
                <w:trHeight w:val="252"/>
              </w:trPr>
              <w:tc>
                <w:tcPr>
                  <w:tcW w:w="452" w:type="dxa"/>
                </w:tcPr>
                <w:p w14:paraId="7F09B17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97" w:type="dxa"/>
                </w:tcPr>
                <w:p w14:paraId="7F09B17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48" w:type="dxa"/>
                </w:tcPr>
                <w:p w14:paraId="7F09B18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22" w:type="dxa"/>
                  <w:gridSpan w:val="2"/>
                </w:tcPr>
                <w:p w14:paraId="7F09B18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3" w:type="dxa"/>
                </w:tcPr>
                <w:p w14:paraId="7F09B18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02" w:type="dxa"/>
                </w:tcPr>
                <w:p w14:paraId="7F09B18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3" w:type="dxa"/>
                </w:tcPr>
                <w:p w14:paraId="7F09B18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2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2"/>
                    </w:rPr>
                    <w:t>+ Add rows</w:t>
                  </w:r>
                </w:p>
              </w:tc>
            </w:tr>
            <w:tr w:rsidR="00D2350E" w:rsidRPr="00C16907" w14:paraId="7F09B18B" w14:textId="77777777" w:rsidTr="003577E3">
              <w:trPr>
                <w:trHeight w:val="523"/>
              </w:trPr>
              <w:tc>
                <w:tcPr>
                  <w:tcW w:w="5092" w:type="dxa"/>
                  <w:gridSpan w:val="4"/>
                </w:tcPr>
                <w:p w14:paraId="7F09B18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 Land </w:t>
                  </w:r>
                </w:p>
              </w:tc>
              <w:tc>
                <w:tcPr>
                  <w:tcW w:w="928" w:type="dxa"/>
                </w:tcPr>
                <w:p w14:paraId="7F09B18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3" w:type="dxa"/>
                </w:tcPr>
                <w:p w14:paraId="7F09B18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  <w:tc>
                <w:tcPr>
                  <w:tcW w:w="1202" w:type="dxa"/>
                </w:tcPr>
                <w:p w14:paraId="7F09B18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3" w:type="dxa"/>
                </w:tcPr>
                <w:p w14:paraId="7F09B18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</w:tr>
          </w:tbl>
          <w:p w14:paraId="7F09B18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190" w14:textId="77777777" w:rsidTr="009A4743">
        <w:tc>
          <w:tcPr>
            <w:tcW w:w="634" w:type="dxa"/>
            <w:shd w:val="clear" w:color="auto" w:fill="auto"/>
          </w:tcPr>
          <w:p w14:paraId="7F09B18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58" w:type="dxa"/>
            <w:gridSpan w:val="44"/>
            <w:shd w:val="clear" w:color="auto" w:fill="auto"/>
          </w:tcPr>
          <w:p w14:paraId="7F09B18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n case of Linear project </w:t>
            </w:r>
          </w:p>
        </w:tc>
      </w:tr>
      <w:tr w:rsidR="00D2350E" w:rsidRPr="00C16907" w14:paraId="7F09B1D6" w14:textId="77777777" w:rsidTr="009A4743">
        <w:tc>
          <w:tcPr>
            <w:tcW w:w="634" w:type="dxa"/>
            <w:shd w:val="clear" w:color="auto" w:fill="auto"/>
          </w:tcPr>
          <w:p w14:paraId="7F09B19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58" w:type="dxa"/>
            <w:gridSpan w:val="44"/>
            <w:shd w:val="clear" w:color="auto" w:fill="auto"/>
          </w:tcPr>
          <w:tbl>
            <w:tblPr>
              <w:tblStyle w:val="TableGrid"/>
              <w:tblW w:w="9453" w:type="dxa"/>
              <w:tblLayout w:type="fixed"/>
              <w:tblLook w:val="04A0" w:firstRow="1" w:lastRow="0" w:firstColumn="1" w:lastColumn="0" w:noHBand="0" w:noVBand="1"/>
            </w:tblPr>
            <w:tblGrid>
              <w:gridCol w:w="483"/>
              <w:gridCol w:w="1045"/>
              <w:gridCol w:w="1120"/>
              <w:gridCol w:w="1131"/>
              <w:gridCol w:w="994"/>
              <w:gridCol w:w="936"/>
              <w:gridCol w:w="936"/>
              <w:gridCol w:w="936"/>
              <w:gridCol w:w="936"/>
              <w:gridCol w:w="936"/>
            </w:tblGrid>
            <w:tr w:rsidR="00D2350E" w:rsidRPr="00C16907" w14:paraId="7F09B198" w14:textId="77777777" w:rsidTr="00857AEB">
              <w:trPr>
                <w:trHeight w:val="832"/>
              </w:trPr>
              <w:tc>
                <w:tcPr>
                  <w:tcW w:w="483" w:type="dxa"/>
                  <w:vMerge w:val="restart"/>
                </w:tcPr>
                <w:p w14:paraId="7F09B19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  <w:proofErr w:type="spellEnd"/>
                </w:p>
              </w:tc>
              <w:tc>
                <w:tcPr>
                  <w:tcW w:w="1045" w:type="dxa"/>
                  <w:vMerge w:val="restart"/>
                </w:tcPr>
                <w:p w14:paraId="7F09B19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120" w:type="dxa"/>
                  <w:vMerge w:val="restart"/>
                </w:tcPr>
                <w:p w14:paraId="7F09B19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1131" w:type="dxa"/>
                  <w:vMerge w:val="restart"/>
                </w:tcPr>
                <w:p w14:paraId="7F09B19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2866" w:type="dxa"/>
                  <w:gridSpan w:val="3"/>
                </w:tcPr>
                <w:p w14:paraId="7F09B19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diversion  </w:t>
                  </w:r>
                </w:p>
              </w:tc>
              <w:tc>
                <w:tcPr>
                  <w:tcW w:w="2808" w:type="dxa"/>
                  <w:gridSpan w:val="3"/>
                </w:tcPr>
                <w:p w14:paraId="7F09B19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forest land  </w:t>
                  </w:r>
                </w:p>
              </w:tc>
            </w:tr>
            <w:tr w:rsidR="00D2350E" w:rsidRPr="00C16907" w14:paraId="7F09B1A3" w14:textId="77777777" w:rsidTr="00857AEB">
              <w:trPr>
                <w:trHeight w:val="271"/>
              </w:trPr>
              <w:tc>
                <w:tcPr>
                  <w:tcW w:w="483" w:type="dxa"/>
                  <w:vMerge/>
                </w:tcPr>
                <w:p w14:paraId="7F09B19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  <w:vMerge/>
                </w:tcPr>
                <w:p w14:paraId="7F09B19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Merge/>
                </w:tcPr>
                <w:p w14:paraId="7F09B19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  <w:vMerge/>
                </w:tcPr>
                <w:p w14:paraId="7F09B19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7F09B19D" w14:textId="30AFB43A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936" w:type="dxa"/>
                </w:tcPr>
                <w:p w14:paraId="7F09B19E" w14:textId="60184C2E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936" w:type="dxa"/>
                </w:tcPr>
                <w:p w14:paraId="7F09B19F" w14:textId="0A9A83B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* (ha.)</w:t>
                  </w:r>
                </w:p>
              </w:tc>
              <w:tc>
                <w:tcPr>
                  <w:tcW w:w="936" w:type="dxa"/>
                </w:tcPr>
                <w:p w14:paraId="7F09B1A0" w14:textId="79694598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936" w:type="dxa"/>
                </w:tcPr>
                <w:p w14:paraId="7F09B1A1" w14:textId="4D32F97F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936" w:type="dxa"/>
                </w:tcPr>
                <w:p w14:paraId="7F09B1A2" w14:textId="0EEB37C0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* (ha.)</w:t>
                  </w:r>
                </w:p>
              </w:tc>
            </w:tr>
            <w:tr w:rsidR="00D2350E" w:rsidRPr="00C16907" w14:paraId="7F09B1AE" w14:textId="77777777" w:rsidTr="00857AEB">
              <w:tc>
                <w:tcPr>
                  <w:tcW w:w="483" w:type="dxa"/>
                </w:tcPr>
                <w:p w14:paraId="7F09B1A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045" w:type="dxa"/>
                </w:tcPr>
                <w:p w14:paraId="7F09B1A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Auto Fetch</w:t>
                  </w:r>
                </w:p>
              </w:tc>
              <w:tc>
                <w:tcPr>
                  <w:tcW w:w="1120" w:type="dxa"/>
                </w:tcPr>
                <w:p w14:paraId="7F09B1A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C16907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7F09B901" wp14:editId="7F09B902">
                        <wp:extent cx="146304" cy="146304"/>
                        <wp:effectExtent l="0" t="0" r="6350" b="6350"/>
                        <wp:docPr id="28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131" w:type="dxa"/>
                </w:tcPr>
                <w:p w14:paraId="7F09B1A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Auto Fetch (Editable)</w:t>
                  </w:r>
                </w:p>
              </w:tc>
              <w:tc>
                <w:tcPr>
                  <w:tcW w:w="994" w:type="dxa"/>
                </w:tcPr>
                <w:p w14:paraId="7F09B1A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7F09B1A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7F09B1A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7F09B1A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7F09B1A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7F09B1AD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</w:tr>
            <w:tr w:rsidR="00D2350E" w:rsidRPr="00C16907" w14:paraId="7F09B1B9" w14:textId="77777777" w:rsidTr="00857AEB">
              <w:tc>
                <w:tcPr>
                  <w:tcW w:w="483" w:type="dxa"/>
                </w:tcPr>
                <w:p w14:paraId="7F09B1A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045" w:type="dxa"/>
                </w:tcPr>
                <w:p w14:paraId="7F09B1B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7F09B1B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7F09B1B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7F09B1B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B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B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B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B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B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350E" w:rsidRPr="00C16907" w14:paraId="7F09B1C4" w14:textId="77777777" w:rsidTr="00857AEB">
              <w:tc>
                <w:tcPr>
                  <w:tcW w:w="483" w:type="dxa"/>
                </w:tcPr>
                <w:p w14:paraId="7F09B1B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</w:tcPr>
                <w:p w14:paraId="7F09B1B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7F09B1B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7F09B1BD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7F09B1B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B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C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C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C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C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350E" w:rsidRPr="00C16907" w14:paraId="7F09B1CF" w14:textId="77777777" w:rsidTr="00857AEB">
              <w:tc>
                <w:tcPr>
                  <w:tcW w:w="483" w:type="dxa"/>
                </w:tcPr>
                <w:p w14:paraId="7F09B1C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</w:tcPr>
                <w:p w14:paraId="7F09B1C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7F09B1C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7F09B1C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7F09B1C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C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C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C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CD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C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D2350E" w:rsidRPr="00C16907" w14:paraId="7F09B1D4" w14:textId="77777777" w:rsidTr="00857AEB">
              <w:tc>
                <w:tcPr>
                  <w:tcW w:w="5709" w:type="dxa"/>
                  <w:gridSpan w:val="6"/>
                </w:tcPr>
                <w:p w14:paraId="7F09B1D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 Land </w:t>
                  </w:r>
                </w:p>
              </w:tc>
              <w:tc>
                <w:tcPr>
                  <w:tcW w:w="936" w:type="dxa"/>
                </w:tcPr>
                <w:p w14:paraId="7F09B1D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Sum</w:t>
                  </w:r>
                </w:p>
              </w:tc>
              <w:tc>
                <w:tcPr>
                  <w:tcW w:w="1872" w:type="dxa"/>
                  <w:gridSpan w:val="2"/>
                </w:tcPr>
                <w:p w14:paraId="7F09B1D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F09B1D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Sum</w:t>
                  </w:r>
                </w:p>
              </w:tc>
            </w:tr>
          </w:tbl>
          <w:p w14:paraId="7F09B1D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1D9" w14:textId="77777777" w:rsidTr="009A4743">
        <w:tc>
          <w:tcPr>
            <w:tcW w:w="634" w:type="dxa"/>
            <w:shd w:val="clear" w:color="auto" w:fill="auto"/>
          </w:tcPr>
          <w:p w14:paraId="7F09B1D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58" w:type="dxa"/>
            <w:gridSpan w:val="44"/>
            <w:shd w:val="clear" w:color="auto" w:fill="auto"/>
          </w:tcPr>
          <w:p w14:paraId="7F09B1D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n case of Hybrid projects</w:t>
            </w:r>
          </w:p>
        </w:tc>
      </w:tr>
      <w:tr w:rsidR="00D2350E" w:rsidRPr="00C16907" w14:paraId="7F09B1DE" w14:textId="77777777" w:rsidTr="009A4743">
        <w:tc>
          <w:tcPr>
            <w:tcW w:w="634" w:type="dxa"/>
            <w:shd w:val="clear" w:color="auto" w:fill="auto"/>
          </w:tcPr>
          <w:p w14:paraId="7F09B1D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1D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" w:type="dxa"/>
            <w:shd w:val="clear" w:color="auto" w:fill="auto"/>
          </w:tcPr>
          <w:p w14:paraId="7F09B1D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1D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4F" w14:textId="77777777" w:rsidTr="009A4743">
        <w:tc>
          <w:tcPr>
            <w:tcW w:w="634" w:type="dxa"/>
            <w:shd w:val="clear" w:color="auto" w:fill="auto"/>
          </w:tcPr>
          <w:p w14:paraId="7F09B1D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58" w:type="dxa"/>
            <w:gridSpan w:val="44"/>
            <w:shd w:val="clear" w:color="auto" w:fill="auto"/>
          </w:tcPr>
          <w:tbl>
            <w:tblPr>
              <w:tblStyle w:val="TableGrid"/>
              <w:tblW w:w="8767" w:type="dxa"/>
              <w:tblLayout w:type="fixed"/>
              <w:tblLook w:val="04A0" w:firstRow="1" w:lastRow="0" w:firstColumn="1" w:lastColumn="0" w:noHBand="0" w:noVBand="1"/>
            </w:tblPr>
            <w:tblGrid>
              <w:gridCol w:w="482"/>
              <w:gridCol w:w="1079"/>
              <w:gridCol w:w="10"/>
              <w:gridCol w:w="1042"/>
              <w:gridCol w:w="567"/>
              <w:gridCol w:w="10"/>
              <w:gridCol w:w="103"/>
              <w:gridCol w:w="595"/>
              <w:gridCol w:w="82"/>
              <w:gridCol w:w="760"/>
              <w:gridCol w:w="291"/>
              <w:gridCol w:w="571"/>
              <w:gridCol w:w="426"/>
              <w:gridCol w:w="364"/>
              <w:gridCol w:w="203"/>
              <w:gridCol w:w="627"/>
              <w:gridCol w:w="223"/>
              <w:gridCol w:w="732"/>
              <w:gridCol w:w="600"/>
            </w:tblGrid>
            <w:tr w:rsidR="00D2350E" w:rsidRPr="00C16907" w14:paraId="7F09B1E7" w14:textId="77777777" w:rsidTr="00820CA6">
              <w:trPr>
                <w:trHeight w:val="832"/>
              </w:trPr>
              <w:tc>
                <w:tcPr>
                  <w:tcW w:w="482" w:type="dxa"/>
                  <w:vMerge w:val="restart"/>
                </w:tcPr>
                <w:p w14:paraId="7F09B1E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  <w:proofErr w:type="spellEnd"/>
                </w:p>
              </w:tc>
              <w:tc>
                <w:tcPr>
                  <w:tcW w:w="1089" w:type="dxa"/>
                  <w:gridSpan w:val="2"/>
                  <w:vMerge w:val="restart"/>
                </w:tcPr>
                <w:p w14:paraId="7F09B1E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042" w:type="dxa"/>
                  <w:vMerge w:val="restart"/>
                </w:tcPr>
                <w:p w14:paraId="7F09B1E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680" w:type="dxa"/>
                  <w:gridSpan w:val="3"/>
                  <w:vMerge w:val="restart"/>
                </w:tcPr>
                <w:p w14:paraId="7F09B1E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ame of </w:t>
                  </w: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lastRenderedPageBreak/>
                    <w:t>the Village</w:t>
                  </w:r>
                </w:p>
              </w:tc>
              <w:tc>
                <w:tcPr>
                  <w:tcW w:w="595" w:type="dxa"/>
                  <w:vMerge w:val="restart"/>
                  <w:shd w:val="clear" w:color="auto" w:fill="FFFFFF" w:themeFill="background1"/>
                </w:tcPr>
                <w:p w14:paraId="7F09B1E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lastRenderedPageBreak/>
                    <w:t>Shape [Li</w:t>
                  </w: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lastRenderedPageBreak/>
                    <w:t>near/ Non- Linear]</w:t>
                  </w:r>
                </w:p>
              </w:tc>
              <w:tc>
                <w:tcPr>
                  <w:tcW w:w="2697" w:type="dxa"/>
                  <w:gridSpan w:val="7"/>
                </w:tcPr>
                <w:p w14:paraId="7F09B1E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lastRenderedPageBreak/>
                    <w:t xml:space="preserve">Forest land proposed for diversion  </w:t>
                  </w:r>
                </w:p>
              </w:tc>
              <w:tc>
                <w:tcPr>
                  <w:tcW w:w="2182" w:type="dxa"/>
                  <w:gridSpan w:val="4"/>
                </w:tcPr>
                <w:p w14:paraId="7F09B1E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forest land  </w:t>
                  </w:r>
                </w:p>
              </w:tc>
            </w:tr>
            <w:tr w:rsidR="00D2350E" w:rsidRPr="00C16907" w14:paraId="7F09B1F3" w14:textId="77777777" w:rsidTr="00820CA6">
              <w:trPr>
                <w:trHeight w:val="271"/>
              </w:trPr>
              <w:tc>
                <w:tcPr>
                  <w:tcW w:w="482" w:type="dxa"/>
                  <w:vMerge/>
                </w:tcPr>
                <w:p w14:paraId="7F09B1E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9" w:type="dxa"/>
                  <w:gridSpan w:val="2"/>
                  <w:vMerge/>
                </w:tcPr>
                <w:p w14:paraId="7F09B1E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2" w:type="dxa"/>
                  <w:vMerge/>
                </w:tcPr>
                <w:p w14:paraId="7F09B1E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80" w:type="dxa"/>
                  <w:gridSpan w:val="3"/>
                  <w:vMerge/>
                </w:tcPr>
                <w:p w14:paraId="7F09B1E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5" w:type="dxa"/>
                  <w:vMerge/>
                  <w:shd w:val="clear" w:color="auto" w:fill="FFFFFF" w:themeFill="background1"/>
                </w:tcPr>
                <w:p w14:paraId="7F09B1E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3" w:type="dxa"/>
                  <w:gridSpan w:val="3"/>
                </w:tcPr>
                <w:p w14:paraId="7F09B1ED" w14:textId="3A79FECA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997" w:type="dxa"/>
                  <w:gridSpan w:val="2"/>
                </w:tcPr>
                <w:p w14:paraId="7F09B1EE" w14:textId="5CB66CBB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567" w:type="dxa"/>
                  <w:gridSpan w:val="2"/>
                </w:tcPr>
                <w:p w14:paraId="7F09B1EF" w14:textId="095CDBA0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 (ha.)</w:t>
                  </w:r>
                </w:p>
              </w:tc>
              <w:tc>
                <w:tcPr>
                  <w:tcW w:w="850" w:type="dxa"/>
                  <w:gridSpan w:val="2"/>
                </w:tcPr>
                <w:p w14:paraId="7F09B1F0" w14:textId="19AF2E9A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732" w:type="dxa"/>
                </w:tcPr>
                <w:p w14:paraId="7F09B1F1" w14:textId="18892583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600" w:type="dxa"/>
                </w:tcPr>
                <w:p w14:paraId="7F09B1F2" w14:textId="344BC22C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 (ha.)</w:t>
                  </w:r>
                </w:p>
              </w:tc>
            </w:tr>
            <w:tr w:rsidR="00D2350E" w:rsidRPr="00C16907" w14:paraId="7F09B1F5" w14:textId="77777777" w:rsidTr="00820CA6">
              <w:trPr>
                <w:gridAfter w:val="18"/>
                <w:wAfter w:w="8285" w:type="dxa"/>
              </w:trPr>
              <w:tc>
                <w:tcPr>
                  <w:tcW w:w="482" w:type="dxa"/>
                </w:tcPr>
                <w:p w14:paraId="7F09B1F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A</w:t>
                  </w:r>
                </w:p>
              </w:tc>
            </w:tr>
            <w:tr w:rsidR="00D2350E" w:rsidRPr="00C16907" w14:paraId="7F09B201" w14:textId="77777777" w:rsidTr="00820CA6">
              <w:tc>
                <w:tcPr>
                  <w:tcW w:w="482" w:type="dxa"/>
                </w:tcPr>
                <w:p w14:paraId="7F09B1F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079" w:type="dxa"/>
                </w:tcPr>
                <w:p w14:paraId="7F09B1F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Auto Fetch</w:t>
                  </w:r>
                </w:p>
              </w:tc>
              <w:tc>
                <w:tcPr>
                  <w:tcW w:w="1052" w:type="dxa"/>
                  <w:gridSpan w:val="2"/>
                </w:tcPr>
                <w:p w14:paraId="7F09B1F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C16907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7F09B903" wp14:editId="7F09B904">
                        <wp:extent cx="146304" cy="146304"/>
                        <wp:effectExtent l="0" t="0" r="6350" b="6350"/>
                        <wp:docPr id="3273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80" w:type="dxa"/>
                  <w:gridSpan w:val="3"/>
                </w:tcPr>
                <w:p w14:paraId="7F09B1F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Auto Fetch (Editable)</w:t>
                  </w:r>
                </w:p>
              </w:tc>
              <w:tc>
                <w:tcPr>
                  <w:tcW w:w="595" w:type="dxa"/>
                </w:tcPr>
                <w:p w14:paraId="7F09B1F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C16907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7F09B905" wp14:editId="7F09B906">
                        <wp:extent cx="146304" cy="146304"/>
                        <wp:effectExtent l="0" t="0" r="6350" b="6350"/>
                        <wp:docPr id="8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133" w:type="dxa"/>
                  <w:gridSpan w:val="3"/>
                </w:tcPr>
                <w:p w14:paraId="7F09B1F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97" w:type="dxa"/>
                  <w:gridSpan w:val="2"/>
                </w:tcPr>
                <w:p w14:paraId="7F09B1F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567" w:type="dxa"/>
                  <w:gridSpan w:val="2"/>
                </w:tcPr>
                <w:p w14:paraId="7F09B1FD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850" w:type="dxa"/>
                  <w:gridSpan w:val="2"/>
                </w:tcPr>
                <w:p w14:paraId="7F09B1F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732" w:type="dxa"/>
                </w:tcPr>
                <w:p w14:paraId="7F09B1F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00" w:type="dxa"/>
                </w:tcPr>
                <w:p w14:paraId="7F09B20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</w:tr>
            <w:tr w:rsidR="00D2350E" w:rsidRPr="00C16907" w14:paraId="7F09B20D" w14:textId="77777777" w:rsidTr="00820CA6">
              <w:tc>
                <w:tcPr>
                  <w:tcW w:w="482" w:type="dxa"/>
                </w:tcPr>
                <w:p w14:paraId="7F09B20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079" w:type="dxa"/>
                </w:tcPr>
                <w:p w14:paraId="7F09B20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52" w:type="dxa"/>
                  <w:gridSpan w:val="2"/>
                </w:tcPr>
                <w:p w14:paraId="7F09B20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80" w:type="dxa"/>
                  <w:gridSpan w:val="3"/>
                </w:tcPr>
                <w:p w14:paraId="7F09B20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5" w:type="dxa"/>
                </w:tcPr>
                <w:p w14:paraId="7F09B20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3" w:type="dxa"/>
                  <w:gridSpan w:val="3"/>
                </w:tcPr>
                <w:p w14:paraId="7F09B20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7" w:type="dxa"/>
                  <w:gridSpan w:val="2"/>
                </w:tcPr>
                <w:p w14:paraId="7F09B20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gridSpan w:val="2"/>
                </w:tcPr>
                <w:p w14:paraId="7F09B20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7F09B20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</w:tcPr>
                <w:p w14:paraId="7F09B20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F09B20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350E" w:rsidRPr="00C16907" w14:paraId="7F09B219" w14:textId="77777777" w:rsidTr="00820CA6">
              <w:tc>
                <w:tcPr>
                  <w:tcW w:w="482" w:type="dxa"/>
                </w:tcPr>
                <w:p w14:paraId="7F09B20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7F09B20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52" w:type="dxa"/>
                  <w:gridSpan w:val="2"/>
                </w:tcPr>
                <w:p w14:paraId="7F09B21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80" w:type="dxa"/>
                  <w:gridSpan w:val="3"/>
                </w:tcPr>
                <w:p w14:paraId="7F09B21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5" w:type="dxa"/>
                </w:tcPr>
                <w:p w14:paraId="7F09B21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3" w:type="dxa"/>
                  <w:gridSpan w:val="3"/>
                </w:tcPr>
                <w:p w14:paraId="7F09B21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7" w:type="dxa"/>
                  <w:gridSpan w:val="2"/>
                </w:tcPr>
                <w:p w14:paraId="7F09B21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gridSpan w:val="2"/>
                </w:tcPr>
                <w:p w14:paraId="7F09B21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7F09B21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</w:tcPr>
                <w:p w14:paraId="7F09B21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F09B21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D2350E" w:rsidRPr="00C16907" w14:paraId="7F09B225" w14:textId="77777777" w:rsidTr="00820CA6">
              <w:tc>
                <w:tcPr>
                  <w:tcW w:w="482" w:type="dxa"/>
                </w:tcPr>
                <w:p w14:paraId="7F09B21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7F09B21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C16907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1052" w:type="dxa"/>
                  <w:gridSpan w:val="2"/>
                </w:tcPr>
                <w:p w14:paraId="7F09B21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80" w:type="dxa"/>
                  <w:gridSpan w:val="3"/>
                </w:tcPr>
                <w:p w14:paraId="7F09B21D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5" w:type="dxa"/>
                </w:tcPr>
                <w:p w14:paraId="7F09B21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3" w:type="dxa"/>
                  <w:gridSpan w:val="3"/>
                </w:tcPr>
                <w:p w14:paraId="7F09B21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7" w:type="dxa"/>
                  <w:gridSpan w:val="2"/>
                </w:tcPr>
                <w:p w14:paraId="7F09B22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gridSpan w:val="2"/>
                </w:tcPr>
                <w:p w14:paraId="7F09B22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850" w:type="dxa"/>
                  <w:gridSpan w:val="2"/>
                </w:tcPr>
                <w:p w14:paraId="7F09B22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</w:tcPr>
                <w:p w14:paraId="7F09B22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F09B22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Sum</w:t>
                  </w:r>
                </w:p>
              </w:tc>
            </w:tr>
            <w:tr w:rsidR="00D2350E" w:rsidRPr="00C16907" w14:paraId="15D5F3B6" w14:textId="77777777" w:rsidTr="00820CA6">
              <w:tc>
                <w:tcPr>
                  <w:tcW w:w="482" w:type="dxa"/>
                </w:tcPr>
                <w:p w14:paraId="445D40C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488A09C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06" w:type="dxa"/>
                  <w:gridSpan w:val="16"/>
                </w:tcPr>
                <w:p w14:paraId="72A5CCB7" w14:textId="2222A52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+Add Rows Sl. No. 18.5 onwards</w:t>
                  </w:r>
                </w:p>
              </w:tc>
              <w:tc>
                <w:tcPr>
                  <w:tcW w:w="600" w:type="dxa"/>
                </w:tcPr>
                <w:p w14:paraId="5DAB75E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7F09B22A" w14:textId="77777777" w:rsidTr="00820CA6">
              <w:tc>
                <w:tcPr>
                  <w:tcW w:w="482" w:type="dxa"/>
                </w:tcPr>
                <w:p w14:paraId="7F09B22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7F09B22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18.5.4</w:t>
                  </w:r>
                </w:p>
              </w:tc>
              <w:tc>
                <w:tcPr>
                  <w:tcW w:w="6606" w:type="dxa"/>
                  <w:gridSpan w:val="16"/>
                </w:tcPr>
                <w:p w14:paraId="7F09B22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Component Wise Breakup (Only for Non-Linear Projects </w:t>
                  </w:r>
                  <w:proofErr w:type="gram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E.g.;</w:t>
                  </w:r>
                  <w:proofErr w:type="gramEnd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Intake structure, Muck disposal areas, Quarry area etc.)</w:t>
                  </w:r>
                </w:p>
              </w:tc>
              <w:tc>
                <w:tcPr>
                  <w:tcW w:w="600" w:type="dxa"/>
                </w:tcPr>
                <w:p w14:paraId="7F09B22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647D84EC" w14:textId="77777777" w:rsidTr="00820CA6">
              <w:tc>
                <w:tcPr>
                  <w:tcW w:w="482" w:type="dxa"/>
                </w:tcPr>
                <w:p w14:paraId="4762C17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32A40DC1" w14:textId="2623A4A8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18.5.4.1</w:t>
                  </w:r>
                </w:p>
              </w:tc>
              <w:tc>
                <w:tcPr>
                  <w:tcW w:w="6606" w:type="dxa"/>
                  <w:gridSpan w:val="16"/>
                </w:tcPr>
                <w:p w14:paraId="5AB068B3" w14:textId="74EA6B42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Shape [Linear/ Non- Linear]</w:t>
                  </w:r>
                </w:p>
              </w:tc>
              <w:tc>
                <w:tcPr>
                  <w:tcW w:w="600" w:type="dxa"/>
                </w:tcPr>
                <w:p w14:paraId="3CAD6EB9" w14:textId="2F310DAF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DD</w:t>
                  </w:r>
                </w:p>
              </w:tc>
            </w:tr>
            <w:tr w:rsidR="00D2350E" w:rsidRPr="00C16907" w14:paraId="570C4DBC" w14:textId="77777777" w:rsidTr="00820CA6">
              <w:tc>
                <w:tcPr>
                  <w:tcW w:w="482" w:type="dxa"/>
                </w:tcPr>
                <w:p w14:paraId="2A7E5B6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4C8543E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06" w:type="dxa"/>
                  <w:gridSpan w:val="16"/>
                </w:tcPr>
                <w:p w14:paraId="2F89D0D4" w14:textId="6EE4493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If Linear, then</w:t>
                  </w:r>
                </w:p>
              </w:tc>
              <w:tc>
                <w:tcPr>
                  <w:tcW w:w="600" w:type="dxa"/>
                </w:tcPr>
                <w:p w14:paraId="551D106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066431CA" w14:textId="77777777" w:rsidTr="00820CA6">
              <w:tc>
                <w:tcPr>
                  <w:tcW w:w="482" w:type="dxa"/>
                </w:tcPr>
                <w:p w14:paraId="69D6B61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6D14716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4"/>
                  <w:vMerge w:val="restart"/>
                </w:tcPr>
                <w:p w14:paraId="2C5B54A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444EC56C" w14:textId="72832625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Component</w:t>
                  </w:r>
                </w:p>
              </w:tc>
              <w:tc>
                <w:tcPr>
                  <w:tcW w:w="2402" w:type="dxa"/>
                  <w:gridSpan w:val="6"/>
                </w:tcPr>
                <w:p w14:paraId="0649A482" w14:textId="0E36A0A8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diversion (ha.) </w:t>
                  </w:r>
                </w:p>
              </w:tc>
              <w:tc>
                <w:tcPr>
                  <w:tcW w:w="2575" w:type="dxa"/>
                  <w:gridSpan w:val="6"/>
                </w:tcPr>
                <w:p w14:paraId="16CE2968" w14:textId="7659B38C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 Forest land (ha.)  </w:t>
                  </w:r>
                </w:p>
              </w:tc>
              <w:tc>
                <w:tcPr>
                  <w:tcW w:w="600" w:type="dxa"/>
                </w:tcPr>
                <w:p w14:paraId="1CF88DCA" w14:textId="6D880900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0D235CE4" w14:textId="77777777" w:rsidTr="00820CA6">
              <w:tc>
                <w:tcPr>
                  <w:tcW w:w="482" w:type="dxa"/>
                </w:tcPr>
                <w:p w14:paraId="628A4B0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6E6C6A9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4"/>
                  <w:vMerge/>
                </w:tcPr>
                <w:p w14:paraId="5041D4A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80" w:type="dxa"/>
                  <w:gridSpan w:val="3"/>
                </w:tcPr>
                <w:p w14:paraId="671654A2" w14:textId="6359B59A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760" w:type="dxa"/>
                </w:tcPr>
                <w:p w14:paraId="3317E8BA" w14:textId="166744D0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862" w:type="dxa"/>
                  <w:gridSpan w:val="2"/>
                </w:tcPr>
                <w:p w14:paraId="0E9556AF" w14:textId="33DC35F5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* (ha.)</w:t>
                  </w:r>
                </w:p>
              </w:tc>
              <w:tc>
                <w:tcPr>
                  <w:tcW w:w="790" w:type="dxa"/>
                  <w:gridSpan w:val="2"/>
                </w:tcPr>
                <w:p w14:paraId="6D67A8F2" w14:textId="0C7AC2A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830" w:type="dxa"/>
                  <w:gridSpan w:val="2"/>
                </w:tcPr>
                <w:p w14:paraId="0FAE1955" w14:textId="4057DA93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955" w:type="dxa"/>
                  <w:gridSpan w:val="2"/>
                </w:tcPr>
                <w:p w14:paraId="3E018741" w14:textId="2C8F88E9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* (ha.)</w:t>
                  </w:r>
                </w:p>
              </w:tc>
              <w:tc>
                <w:tcPr>
                  <w:tcW w:w="600" w:type="dxa"/>
                </w:tcPr>
                <w:p w14:paraId="08890F79" w14:textId="44DBC42B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75147E12" w14:textId="77777777" w:rsidTr="00820CA6">
              <w:tc>
                <w:tcPr>
                  <w:tcW w:w="482" w:type="dxa"/>
                </w:tcPr>
                <w:p w14:paraId="5A9FACC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3AB4C57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4"/>
                </w:tcPr>
                <w:p w14:paraId="4408E270" w14:textId="17466DD0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#Free Text#</w:t>
                  </w:r>
                </w:p>
              </w:tc>
              <w:tc>
                <w:tcPr>
                  <w:tcW w:w="780" w:type="dxa"/>
                  <w:gridSpan w:val="3"/>
                </w:tcPr>
                <w:p w14:paraId="5B250A02" w14:textId="44DFB3C3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760" w:type="dxa"/>
                </w:tcPr>
                <w:p w14:paraId="045F0F8F" w14:textId="55002691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862" w:type="dxa"/>
                  <w:gridSpan w:val="2"/>
                </w:tcPr>
                <w:p w14:paraId="16EFA08B" w14:textId="01D463A5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790" w:type="dxa"/>
                  <w:gridSpan w:val="2"/>
                </w:tcPr>
                <w:p w14:paraId="33F4DE03" w14:textId="4BFF51AF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830" w:type="dxa"/>
                  <w:gridSpan w:val="2"/>
                </w:tcPr>
                <w:p w14:paraId="5EFD129D" w14:textId="1CED8EE1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55" w:type="dxa"/>
                  <w:gridSpan w:val="2"/>
                </w:tcPr>
                <w:p w14:paraId="304AD89C" w14:textId="608F1239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00" w:type="dxa"/>
                </w:tcPr>
                <w:p w14:paraId="23E3CBF7" w14:textId="05C34C18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74383C70" w14:textId="77777777" w:rsidTr="00820CA6">
              <w:tc>
                <w:tcPr>
                  <w:tcW w:w="482" w:type="dxa"/>
                </w:tcPr>
                <w:p w14:paraId="2265887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2C2FFA5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4"/>
                </w:tcPr>
                <w:p w14:paraId="47A3CAA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80" w:type="dxa"/>
                  <w:gridSpan w:val="3"/>
                </w:tcPr>
                <w:p w14:paraId="046047B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60" w:type="dxa"/>
                </w:tcPr>
                <w:p w14:paraId="7ADA333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62" w:type="dxa"/>
                  <w:gridSpan w:val="2"/>
                </w:tcPr>
                <w:p w14:paraId="032111E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0" w:type="dxa"/>
                  <w:gridSpan w:val="2"/>
                </w:tcPr>
                <w:p w14:paraId="2AED5A0D" w14:textId="5FEC3102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30" w:type="dxa"/>
                  <w:gridSpan w:val="2"/>
                </w:tcPr>
                <w:p w14:paraId="2D4B709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55" w:type="dxa"/>
                  <w:gridSpan w:val="2"/>
                </w:tcPr>
                <w:p w14:paraId="7CF845E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1A2237C" w14:textId="0C002781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37FCB733" w14:textId="77777777" w:rsidTr="00820CA6">
              <w:tc>
                <w:tcPr>
                  <w:tcW w:w="482" w:type="dxa"/>
                </w:tcPr>
                <w:p w14:paraId="2C73803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660A644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4"/>
                </w:tcPr>
                <w:p w14:paraId="37B57DF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80" w:type="dxa"/>
                  <w:gridSpan w:val="3"/>
                </w:tcPr>
                <w:p w14:paraId="28F12CA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60" w:type="dxa"/>
                </w:tcPr>
                <w:p w14:paraId="2CF0DC3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62" w:type="dxa"/>
                  <w:gridSpan w:val="2"/>
                </w:tcPr>
                <w:p w14:paraId="4D49130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0" w:type="dxa"/>
                  <w:gridSpan w:val="2"/>
                </w:tcPr>
                <w:p w14:paraId="7A2A71CE" w14:textId="0EE1641A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30" w:type="dxa"/>
                  <w:gridSpan w:val="2"/>
                </w:tcPr>
                <w:p w14:paraId="630BFB7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55" w:type="dxa"/>
                  <w:gridSpan w:val="2"/>
                </w:tcPr>
                <w:p w14:paraId="63DE742E" w14:textId="0BFDA05D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+Add Rows</w:t>
                  </w:r>
                </w:p>
              </w:tc>
              <w:tc>
                <w:tcPr>
                  <w:tcW w:w="600" w:type="dxa"/>
                </w:tcPr>
                <w:p w14:paraId="48AD35FB" w14:textId="14A0475D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34F15A27" w14:textId="77777777" w:rsidTr="00820CA6">
              <w:tc>
                <w:tcPr>
                  <w:tcW w:w="482" w:type="dxa"/>
                </w:tcPr>
                <w:p w14:paraId="47162D5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38D520C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06" w:type="dxa"/>
                  <w:gridSpan w:val="16"/>
                </w:tcPr>
                <w:p w14:paraId="6356DCB6" w14:textId="0547115E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If Non-Linear, then</w:t>
                  </w:r>
                </w:p>
              </w:tc>
              <w:tc>
                <w:tcPr>
                  <w:tcW w:w="600" w:type="dxa"/>
                </w:tcPr>
                <w:p w14:paraId="165E265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7F09B231" w14:textId="77777777" w:rsidTr="00820CA6">
              <w:tc>
                <w:tcPr>
                  <w:tcW w:w="482" w:type="dxa"/>
                </w:tcPr>
                <w:p w14:paraId="7F09B22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7F09B22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19" w:type="dxa"/>
                  <w:gridSpan w:val="3"/>
                </w:tcPr>
                <w:p w14:paraId="7F09B22D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Component</w:t>
                  </w:r>
                </w:p>
              </w:tc>
              <w:tc>
                <w:tcPr>
                  <w:tcW w:w="2838" w:type="dxa"/>
                  <w:gridSpan w:val="8"/>
                </w:tcPr>
                <w:p w14:paraId="7F09B22E" w14:textId="7D4F925D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diversion (ha.) </w:t>
                  </w:r>
                </w:p>
              </w:tc>
              <w:tc>
                <w:tcPr>
                  <w:tcW w:w="2149" w:type="dxa"/>
                  <w:gridSpan w:val="5"/>
                </w:tcPr>
                <w:p w14:paraId="7F09B22F" w14:textId="03A5117E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 Forest land (ha.)  </w:t>
                  </w:r>
                </w:p>
              </w:tc>
              <w:tc>
                <w:tcPr>
                  <w:tcW w:w="600" w:type="dxa"/>
                </w:tcPr>
                <w:p w14:paraId="7F09B23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286383E6" w14:textId="77777777" w:rsidTr="00820CA6">
              <w:tc>
                <w:tcPr>
                  <w:tcW w:w="482" w:type="dxa"/>
                </w:tcPr>
                <w:p w14:paraId="4B820EE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5783336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19" w:type="dxa"/>
                  <w:gridSpan w:val="3"/>
                </w:tcPr>
                <w:p w14:paraId="5F589F3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38" w:type="dxa"/>
                  <w:gridSpan w:val="8"/>
                </w:tcPr>
                <w:p w14:paraId="65E0A07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49" w:type="dxa"/>
                  <w:gridSpan w:val="5"/>
                </w:tcPr>
                <w:p w14:paraId="757840B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21572CE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7F09B238" w14:textId="77777777" w:rsidTr="00820CA6">
              <w:tc>
                <w:tcPr>
                  <w:tcW w:w="482" w:type="dxa"/>
                </w:tcPr>
                <w:p w14:paraId="7F09B23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7F09B23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19" w:type="dxa"/>
                  <w:gridSpan w:val="3"/>
                </w:tcPr>
                <w:p w14:paraId="7F09B23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#Free Text#</w:t>
                  </w:r>
                </w:p>
              </w:tc>
              <w:tc>
                <w:tcPr>
                  <w:tcW w:w="2838" w:type="dxa"/>
                  <w:gridSpan w:val="8"/>
                </w:tcPr>
                <w:p w14:paraId="7F09B23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2149" w:type="dxa"/>
                  <w:gridSpan w:val="5"/>
                </w:tcPr>
                <w:p w14:paraId="7F09B23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600" w:type="dxa"/>
                </w:tcPr>
                <w:p w14:paraId="7F09B23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7F09B23F" w14:textId="77777777" w:rsidTr="00820CA6">
              <w:tc>
                <w:tcPr>
                  <w:tcW w:w="482" w:type="dxa"/>
                </w:tcPr>
                <w:p w14:paraId="7F09B23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7F09B23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1619" w:type="dxa"/>
                  <w:gridSpan w:val="3"/>
                </w:tcPr>
                <w:p w14:paraId="7F09B23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38" w:type="dxa"/>
                  <w:gridSpan w:val="8"/>
                </w:tcPr>
                <w:p w14:paraId="7F09B23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49" w:type="dxa"/>
                  <w:gridSpan w:val="5"/>
                </w:tcPr>
                <w:p w14:paraId="7F09B23D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F09B23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7F09B246" w14:textId="77777777" w:rsidTr="00820CA6">
              <w:tc>
                <w:tcPr>
                  <w:tcW w:w="482" w:type="dxa"/>
                </w:tcPr>
                <w:p w14:paraId="7F09B24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7F09B24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1619" w:type="dxa"/>
                  <w:gridSpan w:val="3"/>
                </w:tcPr>
                <w:p w14:paraId="7F09B24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38" w:type="dxa"/>
                  <w:gridSpan w:val="8"/>
                </w:tcPr>
                <w:p w14:paraId="7F09B24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49" w:type="dxa"/>
                  <w:gridSpan w:val="5"/>
                </w:tcPr>
                <w:p w14:paraId="7F09B24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F09B24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D2350E" w:rsidRPr="00C16907" w14:paraId="7F09B24D" w14:textId="77777777" w:rsidTr="00820CA6">
              <w:tc>
                <w:tcPr>
                  <w:tcW w:w="482" w:type="dxa"/>
                </w:tcPr>
                <w:p w14:paraId="7F09B24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7F09B24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27" w:type="dxa"/>
                  <w:gridSpan w:val="6"/>
                </w:tcPr>
                <w:p w14:paraId="7F09B24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30" w:type="dxa"/>
                  <w:gridSpan w:val="5"/>
                </w:tcPr>
                <w:p w14:paraId="7F09B24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49" w:type="dxa"/>
                  <w:gridSpan w:val="5"/>
                </w:tcPr>
                <w:p w14:paraId="7F09B24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+Add Rows</w:t>
                  </w:r>
                </w:p>
              </w:tc>
              <w:tc>
                <w:tcPr>
                  <w:tcW w:w="600" w:type="dxa"/>
                </w:tcPr>
                <w:p w14:paraId="7F09B24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</w:tbl>
          <w:p w14:paraId="7F09B24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55" w14:textId="77777777" w:rsidTr="00151EE6">
        <w:tc>
          <w:tcPr>
            <w:tcW w:w="634" w:type="dxa"/>
            <w:shd w:val="clear" w:color="auto" w:fill="FFFFFF" w:themeFill="background1"/>
          </w:tcPr>
          <w:p w14:paraId="7F09B25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FFFFFF" w:themeFill="background1"/>
          </w:tcPr>
          <w:p w14:paraId="7F09B25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8.5.5</w:t>
            </w:r>
          </w:p>
        </w:tc>
        <w:tc>
          <w:tcPr>
            <w:tcW w:w="6175" w:type="dxa"/>
            <w:gridSpan w:val="37"/>
            <w:shd w:val="clear" w:color="auto" w:fill="FFFFFF" w:themeFill="background1"/>
          </w:tcPr>
          <w:p w14:paraId="7F09B25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the shape of project land proposed to be diverted is Non-Linear/ Linear, -</w:t>
            </w:r>
          </w:p>
        </w:tc>
        <w:tc>
          <w:tcPr>
            <w:tcW w:w="361" w:type="dxa"/>
            <w:shd w:val="clear" w:color="auto" w:fill="FFFFFF" w:themeFill="background1"/>
          </w:tcPr>
          <w:p w14:paraId="7F09B25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FFFFFF" w:themeFill="background1"/>
          </w:tcPr>
          <w:p w14:paraId="7F09B25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5C" w14:textId="77777777" w:rsidTr="00151EE6">
        <w:tc>
          <w:tcPr>
            <w:tcW w:w="634" w:type="dxa"/>
            <w:shd w:val="clear" w:color="auto" w:fill="FFFFFF" w:themeFill="background1"/>
          </w:tcPr>
          <w:p w14:paraId="7F09B25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FFFFFF" w:themeFill="background1"/>
          </w:tcPr>
          <w:p w14:paraId="7F09B25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885" w:type="dxa"/>
            <w:gridSpan w:val="8"/>
            <w:shd w:val="clear" w:color="auto" w:fill="FFFFFF" w:themeFill="background1"/>
          </w:tcPr>
          <w:p w14:paraId="7F09B25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8.5.5.1</w:t>
            </w:r>
          </w:p>
        </w:tc>
        <w:tc>
          <w:tcPr>
            <w:tcW w:w="5290" w:type="dxa"/>
            <w:gridSpan w:val="29"/>
            <w:shd w:val="clear" w:color="auto" w:fill="FFFFFF" w:themeFill="background1"/>
          </w:tcPr>
          <w:p w14:paraId="7F09B259" w14:textId="7DB6B7FD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atch/ Segment wise details (as per sl. no. 18.5.2)</w:t>
            </w:r>
          </w:p>
        </w:tc>
        <w:tc>
          <w:tcPr>
            <w:tcW w:w="361" w:type="dxa"/>
            <w:shd w:val="clear" w:color="auto" w:fill="FFFFFF" w:themeFill="background1"/>
          </w:tcPr>
          <w:p w14:paraId="7F09B25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FFFFFF" w:themeFill="background1"/>
          </w:tcPr>
          <w:p w14:paraId="7F09B25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63" w14:textId="77777777" w:rsidTr="00591177">
        <w:tc>
          <w:tcPr>
            <w:tcW w:w="634" w:type="dxa"/>
            <w:shd w:val="clear" w:color="auto" w:fill="FFFFFF" w:themeFill="background1"/>
          </w:tcPr>
          <w:p w14:paraId="7F09B25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FFFFFF" w:themeFill="background1"/>
          </w:tcPr>
          <w:p w14:paraId="7F09B25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2075" w:type="dxa"/>
            <w:gridSpan w:val="15"/>
            <w:shd w:val="clear" w:color="auto" w:fill="FFFFFF" w:themeFill="background1"/>
          </w:tcPr>
          <w:p w14:paraId="7F09B25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atch/ Segment No.</w:t>
            </w:r>
          </w:p>
        </w:tc>
        <w:tc>
          <w:tcPr>
            <w:tcW w:w="1910" w:type="dxa"/>
            <w:gridSpan w:val="15"/>
            <w:shd w:val="clear" w:color="auto" w:fill="FFFFFF" w:themeFill="background1"/>
          </w:tcPr>
          <w:p w14:paraId="7F09B260" w14:textId="0D5973FF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Forest Land (ha.)</w:t>
            </w:r>
          </w:p>
        </w:tc>
        <w:tc>
          <w:tcPr>
            <w:tcW w:w="3385" w:type="dxa"/>
            <w:gridSpan w:val="11"/>
            <w:shd w:val="clear" w:color="auto" w:fill="FFFFFF" w:themeFill="background1"/>
          </w:tcPr>
          <w:p w14:paraId="7F09B261" w14:textId="5E6B6BD3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Non-Forest Land (ha.)</w:t>
            </w:r>
          </w:p>
        </w:tc>
        <w:tc>
          <w:tcPr>
            <w:tcW w:w="1780" w:type="dxa"/>
            <w:shd w:val="clear" w:color="auto" w:fill="FFFFFF" w:themeFill="background1"/>
          </w:tcPr>
          <w:p w14:paraId="7F09B26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marks if any</w:t>
            </w:r>
          </w:p>
        </w:tc>
      </w:tr>
      <w:tr w:rsidR="00D2350E" w:rsidRPr="00C16907" w14:paraId="7F09B26A" w14:textId="77777777" w:rsidTr="00171FCF">
        <w:tc>
          <w:tcPr>
            <w:tcW w:w="634" w:type="dxa"/>
            <w:shd w:val="clear" w:color="auto" w:fill="FFFFFF" w:themeFill="background1"/>
          </w:tcPr>
          <w:p w14:paraId="7F09B26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FFFFFF" w:themeFill="background1"/>
          </w:tcPr>
          <w:p w14:paraId="7F09B26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2075" w:type="dxa"/>
            <w:gridSpan w:val="15"/>
            <w:shd w:val="clear" w:color="auto" w:fill="FFFFFF" w:themeFill="background1"/>
          </w:tcPr>
          <w:p w14:paraId="7F09B26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1910" w:type="dxa"/>
            <w:gridSpan w:val="15"/>
            <w:shd w:val="clear" w:color="auto" w:fill="FFFFFF" w:themeFill="background1"/>
          </w:tcPr>
          <w:p w14:paraId="7F09B267" w14:textId="3F78FDF8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3385" w:type="dxa"/>
            <w:gridSpan w:val="11"/>
            <w:shd w:val="clear" w:color="auto" w:fill="FFFFFF" w:themeFill="background1"/>
          </w:tcPr>
          <w:p w14:paraId="7F09B268" w14:textId="22CCA433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1780" w:type="dxa"/>
            <w:shd w:val="clear" w:color="auto" w:fill="FFFFFF" w:themeFill="background1"/>
          </w:tcPr>
          <w:p w14:paraId="7F09B26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D2350E" w:rsidRPr="00C16907" w14:paraId="7F09B271" w14:textId="77777777" w:rsidTr="00E079E8">
        <w:tc>
          <w:tcPr>
            <w:tcW w:w="634" w:type="dxa"/>
            <w:shd w:val="clear" w:color="auto" w:fill="FFFFFF" w:themeFill="background1"/>
          </w:tcPr>
          <w:p w14:paraId="7F09B26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FFFFFF" w:themeFill="background1"/>
          </w:tcPr>
          <w:p w14:paraId="7F09B26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2075" w:type="dxa"/>
            <w:gridSpan w:val="15"/>
            <w:shd w:val="clear" w:color="auto" w:fill="FFFFFF" w:themeFill="background1"/>
          </w:tcPr>
          <w:p w14:paraId="7F09B26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0" w:type="dxa"/>
            <w:gridSpan w:val="15"/>
            <w:shd w:val="clear" w:color="auto" w:fill="FFFFFF" w:themeFill="background1"/>
          </w:tcPr>
          <w:p w14:paraId="7F09B26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85" w:type="dxa"/>
            <w:gridSpan w:val="11"/>
            <w:shd w:val="clear" w:color="auto" w:fill="FFFFFF" w:themeFill="background1"/>
          </w:tcPr>
          <w:p w14:paraId="7F09B26F" w14:textId="07EA55A0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FFFFFF" w:themeFill="background1"/>
          </w:tcPr>
          <w:p w14:paraId="7F09B27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D2350E" w:rsidRPr="00C16907" w14:paraId="7F09B278" w14:textId="77777777" w:rsidTr="00151EE6">
        <w:tc>
          <w:tcPr>
            <w:tcW w:w="634" w:type="dxa"/>
            <w:shd w:val="clear" w:color="auto" w:fill="auto"/>
          </w:tcPr>
          <w:p w14:paraId="7F09B27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27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885" w:type="dxa"/>
            <w:gridSpan w:val="8"/>
            <w:shd w:val="clear" w:color="auto" w:fill="auto"/>
          </w:tcPr>
          <w:p w14:paraId="7F09B27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8.5.5.2</w:t>
            </w:r>
          </w:p>
        </w:tc>
        <w:tc>
          <w:tcPr>
            <w:tcW w:w="5290" w:type="dxa"/>
            <w:gridSpan w:val="29"/>
            <w:shd w:val="clear" w:color="auto" w:fill="auto"/>
          </w:tcPr>
          <w:p w14:paraId="7F09B27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Scanned copy of the Geo-referenced map of the forest land proposed to be diverted prepared by using DGPS or Total Station (pdf only)</w:t>
            </w:r>
          </w:p>
        </w:tc>
        <w:tc>
          <w:tcPr>
            <w:tcW w:w="361" w:type="dxa"/>
            <w:shd w:val="clear" w:color="auto" w:fill="auto"/>
          </w:tcPr>
          <w:p w14:paraId="7F09B27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7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09" wp14:editId="7F09B90A">
                  <wp:extent cx="145390" cy="145390"/>
                  <wp:effectExtent l="0" t="0" r="7620" b="7620"/>
                  <wp:docPr id="4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27D" w14:textId="77777777" w:rsidTr="009A4743">
        <w:tc>
          <w:tcPr>
            <w:tcW w:w="634" w:type="dxa"/>
            <w:shd w:val="clear" w:color="auto" w:fill="auto"/>
          </w:tcPr>
          <w:p w14:paraId="7F09B27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A6658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19</w:t>
            </w:r>
          </w:p>
        </w:tc>
        <w:tc>
          <w:tcPr>
            <w:tcW w:w="6783" w:type="dxa"/>
            <w:gridSpan w:val="39"/>
            <w:shd w:val="clear" w:color="auto" w:fill="auto"/>
          </w:tcPr>
          <w:p w14:paraId="73E8C6C8" w14:textId="51029E19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A6658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  <w:lang w:val="en-IN" w:bidi="ar-SA"/>
              </w:rPr>
              <w:t xml:space="preserve">Whether Cost-Benefit analysis for the Project has been made? </w:t>
            </w:r>
            <w:r w:rsidRPr="00FA6658">
              <w:rPr>
                <w:rFonts w:ascii="Times New Roman" w:hAnsi="Times New Roman" w:cs="Times New Roman"/>
                <w:b/>
                <w:bCs/>
                <w:szCs w:val="24"/>
                <w:highlight w:val="lightGray"/>
                <w:lang w:val="en-IN" w:bidi="ar-SA"/>
              </w:rPr>
              <w:t>[Yes/No]</w:t>
            </w:r>
            <w:r w:rsidRPr="00C16907">
              <w:rPr>
                <w:rFonts w:ascii="Times New Roman" w:hAnsi="Times New Roman" w:cs="Times New Roman"/>
                <w:b/>
                <w:bCs/>
                <w:szCs w:val="24"/>
                <w:lang w:val="en-IN" w:bidi="ar-SA"/>
              </w:rPr>
              <w:br/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Area&lt;5 ha, then this section needs to be disabled</w:t>
            </w:r>
          </w:p>
          <w:p w14:paraId="7F09B27A" w14:textId="2305A13C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Else enable</w:t>
            </w:r>
          </w:p>
        </w:tc>
        <w:tc>
          <w:tcPr>
            <w:tcW w:w="361" w:type="dxa"/>
            <w:shd w:val="clear" w:color="auto" w:fill="auto"/>
          </w:tcPr>
          <w:p w14:paraId="7F09B27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7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0B" wp14:editId="7F09B90C">
                  <wp:extent cx="146304" cy="146304"/>
                  <wp:effectExtent l="0" t="0" r="6350" b="6350"/>
                  <wp:docPr id="327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282" w14:textId="77777777" w:rsidTr="009A4743">
        <w:tc>
          <w:tcPr>
            <w:tcW w:w="634" w:type="dxa"/>
            <w:shd w:val="clear" w:color="auto" w:fill="auto"/>
          </w:tcPr>
          <w:p w14:paraId="7F09B27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27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361" w:type="dxa"/>
            <w:shd w:val="clear" w:color="auto" w:fill="auto"/>
          </w:tcPr>
          <w:p w14:paraId="7F09B28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8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89" w14:textId="77777777" w:rsidTr="009A4743">
        <w:tc>
          <w:tcPr>
            <w:tcW w:w="634" w:type="dxa"/>
            <w:shd w:val="clear" w:color="auto" w:fill="auto"/>
          </w:tcPr>
          <w:p w14:paraId="7F09B28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284" w14:textId="77777777" w:rsidR="00D2350E" w:rsidRPr="00FA6658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FA6658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9.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8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Total Loss (Against the proposed forest land </w:t>
            </w:r>
          </w:p>
          <w:p w14:paraId="7F09B28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iversion in crore)</w:t>
            </w:r>
          </w:p>
        </w:tc>
        <w:tc>
          <w:tcPr>
            <w:tcW w:w="361" w:type="dxa"/>
            <w:shd w:val="clear" w:color="auto" w:fill="auto"/>
          </w:tcPr>
          <w:p w14:paraId="7F09B28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8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28F" w14:textId="77777777" w:rsidTr="009A4743">
        <w:tc>
          <w:tcPr>
            <w:tcW w:w="634" w:type="dxa"/>
            <w:shd w:val="clear" w:color="auto" w:fill="auto"/>
          </w:tcPr>
          <w:p w14:paraId="7F09B28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28B" w14:textId="77777777" w:rsidR="00D2350E" w:rsidRPr="00FA6658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FA6658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9.2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8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Estimated Benefits of Forest Diversion (in crore)</w:t>
            </w:r>
          </w:p>
        </w:tc>
        <w:tc>
          <w:tcPr>
            <w:tcW w:w="361" w:type="dxa"/>
            <w:shd w:val="clear" w:color="auto" w:fill="auto"/>
          </w:tcPr>
          <w:p w14:paraId="7F09B28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8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295" w14:textId="77777777" w:rsidTr="009A4743">
        <w:tc>
          <w:tcPr>
            <w:tcW w:w="634" w:type="dxa"/>
            <w:shd w:val="clear" w:color="auto" w:fill="auto"/>
          </w:tcPr>
          <w:p w14:paraId="7F09B29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291" w14:textId="77777777" w:rsidR="00D2350E" w:rsidRPr="00FA6658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FA6658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9.3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9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Cost Benefit Ratio</w:t>
            </w:r>
          </w:p>
        </w:tc>
        <w:tc>
          <w:tcPr>
            <w:tcW w:w="361" w:type="dxa"/>
            <w:shd w:val="clear" w:color="auto" w:fill="auto"/>
          </w:tcPr>
          <w:p w14:paraId="7F09B29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9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29B" w14:textId="77777777" w:rsidTr="009A4743">
        <w:tc>
          <w:tcPr>
            <w:tcW w:w="634" w:type="dxa"/>
            <w:shd w:val="clear" w:color="auto" w:fill="auto"/>
          </w:tcPr>
          <w:p w14:paraId="7F09B29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297" w14:textId="77777777" w:rsidR="00D2350E" w:rsidRPr="00FA6658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FA6658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9.4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9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Upload a copy of Cost-Benefit analysis</w:t>
            </w:r>
          </w:p>
        </w:tc>
        <w:tc>
          <w:tcPr>
            <w:tcW w:w="361" w:type="dxa"/>
            <w:shd w:val="clear" w:color="auto" w:fill="auto"/>
          </w:tcPr>
          <w:p w14:paraId="7F09B29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9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0D" wp14:editId="7F09B90E">
                  <wp:extent cx="145390" cy="145390"/>
                  <wp:effectExtent l="0" t="0" r="7620" b="7620"/>
                  <wp:docPr id="327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2A0" w14:textId="77777777" w:rsidTr="009A4743">
        <w:tc>
          <w:tcPr>
            <w:tcW w:w="634" w:type="dxa"/>
            <w:shd w:val="clear" w:color="auto" w:fill="auto"/>
          </w:tcPr>
          <w:p w14:paraId="7F09B29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29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gramEnd"/>
          </w:p>
        </w:tc>
        <w:tc>
          <w:tcPr>
            <w:tcW w:w="361" w:type="dxa"/>
            <w:shd w:val="clear" w:color="auto" w:fill="auto"/>
          </w:tcPr>
          <w:p w14:paraId="7F09B29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9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A6" w14:textId="77777777" w:rsidTr="009A4743">
        <w:tc>
          <w:tcPr>
            <w:tcW w:w="634" w:type="dxa"/>
            <w:shd w:val="clear" w:color="auto" w:fill="auto"/>
          </w:tcPr>
          <w:p w14:paraId="7F09B2A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2A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A6658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9.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A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1" w:type="dxa"/>
            <w:shd w:val="clear" w:color="auto" w:fill="auto"/>
          </w:tcPr>
          <w:p w14:paraId="7F09B2A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A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D2350E" w:rsidRPr="00C16907" w14:paraId="7F09B2AB" w14:textId="77777777" w:rsidTr="009A4743">
        <w:tc>
          <w:tcPr>
            <w:tcW w:w="634" w:type="dxa"/>
            <w:shd w:val="clear" w:color="auto" w:fill="auto"/>
          </w:tcPr>
          <w:p w14:paraId="7F09B2A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6783" w:type="dxa"/>
            <w:gridSpan w:val="39"/>
            <w:shd w:val="clear" w:color="auto" w:fill="auto"/>
          </w:tcPr>
          <w:p w14:paraId="7F09B2A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Whether the Project requires Clearance under the Environment (Protection) Act 1986 (Environmental clearance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)?</w:t>
            </w:r>
            <w:r w:rsidRPr="00C16907">
              <w:rPr>
                <w:rFonts w:ascii="Times New Roman" w:hAnsi="Times New Roman" w:cs="Times New Roman"/>
                <w:szCs w:val="24"/>
                <w:lang w:val="en-IN" w:bidi="ar-SA"/>
              </w:rPr>
              <w:t>[</w:t>
            </w:r>
            <w:proofErr w:type="gramEnd"/>
            <w:r w:rsidRPr="00C16907">
              <w:rPr>
                <w:rFonts w:ascii="Times New Roman" w:hAnsi="Times New Roman" w:cs="Times New Roman"/>
                <w:szCs w:val="24"/>
                <w:lang w:val="en-IN" w:bidi="ar-SA"/>
              </w:rPr>
              <w:t>Yes/No]</w:t>
            </w:r>
          </w:p>
        </w:tc>
        <w:tc>
          <w:tcPr>
            <w:tcW w:w="361" w:type="dxa"/>
            <w:shd w:val="clear" w:color="auto" w:fill="auto"/>
          </w:tcPr>
          <w:p w14:paraId="7F09B2A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A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0F" wp14:editId="7F09B910">
                  <wp:extent cx="146304" cy="146304"/>
                  <wp:effectExtent l="0" t="0" r="6350" b="6350"/>
                  <wp:docPr id="327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2B0" w14:textId="77777777" w:rsidTr="009A4743">
        <w:tc>
          <w:tcPr>
            <w:tcW w:w="634" w:type="dxa"/>
            <w:shd w:val="clear" w:color="auto" w:fill="auto"/>
          </w:tcPr>
          <w:p w14:paraId="7F09B2A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2A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361" w:type="dxa"/>
            <w:shd w:val="clear" w:color="auto" w:fill="auto"/>
          </w:tcPr>
          <w:p w14:paraId="7F09B2A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A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B6" w14:textId="77777777" w:rsidTr="009A4743">
        <w:tc>
          <w:tcPr>
            <w:tcW w:w="634" w:type="dxa"/>
            <w:shd w:val="clear" w:color="auto" w:fill="auto"/>
          </w:tcPr>
          <w:p w14:paraId="7F09B2B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2B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B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Status of Environmental Clearance </w:t>
            </w: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[EC Obtained / Application submitted / Application yet to be submitted]</w:t>
            </w:r>
          </w:p>
        </w:tc>
        <w:tc>
          <w:tcPr>
            <w:tcW w:w="361" w:type="dxa"/>
            <w:shd w:val="clear" w:color="auto" w:fill="auto"/>
          </w:tcPr>
          <w:p w14:paraId="7F09B2B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B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11" wp14:editId="7F09B912">
                  <wp:extent cx="146304" cy="146304"/>
                  <wp:effectExtent l="0" t="0" r="6350" b="6350"/>
                  <wp:docPr id="327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2BC" w14:textId="77777777" w:rsidTr="009A4743">
        <w:tc>
          <w:tcPr>
            <w:tcW w:w="634" w:type="dxa"/>
            <w:shd w:val="clear" w:color="auto" w:fill="auto"/>
          </w:tcPr>
          <w:p w14:paraId="7F09B2B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2B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2B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Project ID / Proposal No. exists, then auto fetch below mentioned details 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br/>
              <w:t>Else all the details need to be fed</w:t>
            </w:r>
          </w:p>
        </w:tc>
        <w:tc>
          <w:tcPr>
            <w:tcW w:w="361" w:type="dxa"/>
            <w:shd w:val="clear" w:color="auto" w:fill="auto"/>
          </w:tcPr>
          <w:p w14:paraId="7F09B2B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B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C1" w14:textId="77777777" w:rsidTr="009A4743">
        <w:tc>
          <w:tcPr>
            <w:tcW w:w="634" w:type="dxa"/>
            <w:shd w:val="clear" w:color="auto" w:fill="auto"/>
          </w:tcPr>
          <w:p w14:paraId="7F09B2B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2B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EC Obtained</w:t>
            </w:r>
          </w:p>
        </w:tc>
        <w:tc>
          <w:tcPr>
            <w:tcW w:w="361" w:type="dxa"/>
            <w:shd w:val="clear" w:color="auto" w:fill="auto"/>
          </w:tcPr>
          <w:p w14:paraId="7F09B2B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C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C8" w14:textId="77777777" w:rsidTr="009A4743">
        <w:tc>
          <w:tcPr>
            <w:tcW w:w="634" w:type="dxa"/>
            <w:shd w:val="clear" w:color="auto" w:fill="auto"/>
          </w:tcPr>
          <w:p w14:paraId="7F09B2C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</w:tcPr>
          <w:p w14:paraId="7F09B2C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F09B2C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.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C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1" w:type="dxa"/>
            <w:shd w:val="clear" w:color="auto" w:fill="auto"/>
          </w:tcPr>
          <w:p w14:paraId="7F09B2C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C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D2350E" w:rsidRPr="00C16907" w14:paraId="7F09B2CF" w14:textId="77777777" w:rsidTr="009A4743">
        <w:tc>
          <w:tcPr>
            <w:tcW w:w="634" w:type="dxa"/>
            <w:shd w:val="clear" w:color="auto" w:fill="auto"/>
          </w:tcPr>
          <w:p w14:paraId="7F09B2C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</w:tcPr>
          <w:p w14:paraId="7F09B2C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F09B2C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.2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C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issue of environmental clearance</w:t>
            </w:r>
          </w:p>
        </w:tc>
        <w:tc>
          <w:tcPr>
            <w:tcW w:w="361" w:type="dxa"/>
            <w:shd w:val="clear" w:color="auto" w:fill="auto"/>
          </w:tcPr>
          <w:p w14:paraId="7F09B2C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14" w:type="dxa"/>
            <w:gridSpan w:val="4"/>
            <w:shd w:val="clear" w:color="auto" w:fill="auto"/>
          </w:tcPr>
          <w:p w14:paraId="7F09B2C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D2350E" w:rsidRPr="00C16907" w14:paraId="7F09B2D6" w14:textId="77777777" w:rsidTr="009A4743">
        <w:tc>
          <w:tcPr>
            <w:tcW w:w="634" w:type="dxa"/>
            <w:shd w:val="clear" w:color="auto" w:fill="auto"/>
          </w:tcPr>
          <w:p w14:paraId="7F09B2D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</w:tcPr>
          <w:p w14:paraId="7F09B2D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F09B2D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.3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D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MoEFCC / SEIAA File Number</w:t>
            </w:r>
          </w:p>
        </w:tc>
        <w:tc>
          <w:tcPr>
            <w:tcW w:w="361" w:type="dxa"/>
            <w:shd w:val="clear" w:color="auto" w:fill="auto"/>
          </w:tcPr>
          <w:p w14:paraId="7F09B2D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14" w:type="dxa"/>
            <w:gridSpan w:val="4"/>
            <w:shd w:val="clear" w:color="auto" w:fill="auto"/>
          </w:tcPr>
          <w:p w14:paraId="7F09B2D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Auto Fetch/ #Free Text# </w:t>
            </w:r>
          </w:p>
        </w:tc>
      </w:tr>
      <w:tr w:rsidR="00D2350E" w:rsidRPr="00C16907" w14:paraId="7F09B2DD" w14:textId="77777777" w:rsidTr="009A4743">
        <w:tc>
          <w:tcPr>
            <w:tcW w:w="634" w:type="dxa"/>
            <w:shd w:val="clear" w:color="auto" w:fill="auto"/>
          </w:tcPr>
          <w:p w14:paraId="7F09B2D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</w:tcPr>
          <w:p w14:paraId="7F09B2D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F09B2D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.4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D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Upload EC Letter (in pdf)</w:t>
            </w:r>
          </w:p>
        </w:tc>
        <w:tc>
          <w:tcPr>
            <w:tcW w:w="361" w:type="dxa"/>
            <w:shd w:val="clear" w:color="auto" w:fill="auto"/>
          </w:tcPr>
          <w:p w14:paraId="7F09B2D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14" w:type="dxa"/>
            <w:gridSpan w:val="4"/>
            <w:shd w:val="clear" w:color="auto" w:fill="auto"/>
          </w:tcPr>
          <w:p w14:paraId="7F09B2D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13" wp14:editId="7F09B914">
                  <wp:extent cx="145390" cy="145390"/>
                  <wp:effectExtent l="0" t="0" r="7620" b="7620"/>
                  <wp:docPr id="3280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2E2" w14:textId="77777777" w:rsidTr="009A4743">
        <w:tc>
          <w:tcPr>
            <w:tcW w:w="634" w:type="dxa"/>
            <w:shd w:val="clear" w:color="auto" w:fill="auto"/>
          </w:tcPr>
          <w:p w14:paraId="7F09B2D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2D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Application Submitted</w:t>
            </w:r>
          </w:p>
        </w:tc>
        <w:tc>
          <w:tcPr>
            <w:tcW w:w="361" w:type="dxa"/>
            <w:shd w:val="clear" w:color="auto" w:fill="auto"/>
          </w:tcPr>
          <w:p w14:paraId="7F09B2E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E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2E9" w14:textId="77777777" w:rsidTr="009A4743">
        <w:tc>
          <w:tcPr>
            <w:tcW w:w="634" w:type="dxa"/>
            <w:shd w:val="clear" w:color="auto" w:fill="auto"/>
          </w:tcPr>
          <w:p w14:paraId="7F09B2E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</w:tcPr>
          <w:p w14:paraId="7F09B2E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F09B2E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.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E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1" w:type="dxa"/>
            <w:shd w:val="clear" w:color="auto" w:fill="auto"/>
          </w:tcPr>
          <w:p w14:paraId="7F09B2E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E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D2350E" w:rsidRPr="00C16907" w14:paraId="7F09B2F0" w14:textId="77777777" w:rsidTr="009A4743">
        <w:tc>
          <w:tcPr>
            <w:tcW w:w="634" w:type="dxa"/>
            <w:shd w:val="clear" w:color="auto" w:fill="auto"/>
          </w:tcPr>
          <w:p w14:paraId="7F09B2E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</w:tcPr>
          <w:p w14:paraId="7F09B2E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F09B2E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.2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E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application</w:t>
            </w:r>
          </w:p>
        </w:tc>
        <w:tc>
          <w:tcPr>
            <w:tcW w:w="361" w:type="dxa"/>
            <w:shd w:val="clear" w:color="auto" w:fill="auto"/>
          </w:tcPr>
          <w:p w14:paraId="7F09B2E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E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D2350E" w:rsidRPr="00C16907" w14:paraId="7F09B2F7" w14:textId="77777777" w:rsidTr="009A4743">
        <w:tc>
          <w:tcPr>
            <w:tcW w:w="634" w:type="dxa"/>
            <w:shd w:val="clear" w:color="auto" w:fill="auto"/>
          </w:tcPr>
          <w:p w14:paraId="7F09B2F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</w:tcPr>
          <w:p w14:paraId="7F09B2F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F09B2F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.3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F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MoEFCC / SEIAA File Number</w:t>
            </w:r>
          </w:p>
        </w:tc>
        <w:tc>
          <w:tcPr>
            <w:tcW w:w="361" w:type="dxa"/>
            <w:shd w:val="clear" w:color="auto" w:fill="auto"/>
          </w:tcPr>
          <w:p w14:paraId="7F09B2F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14" w:type="dxa"/>
            <w:gridSpan w:val="4"/>
            <w:shd w:val="clear" w:color="auto" w:fill="auto"/>
          </w:tcPr>
          <w:p w14:paraId="7F09B2F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/  #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Free Text# </w:t>
            </w:r>
          </w:p>
        </w:tc>
      </w:tr>
      <w:tr w:rsidR="00D2350E" w:rsidRPr="00C16907" w14:paraId="7F09B2FE" w14:textId="77777777" w:rsidTr="009A4743">
        <w:tc>
          <w:tcPr>
            <w:tcW w:w="634" w:type="dxa"/>
            <w:shd w:val="clear" w:color="auto" w:fill="auto"/>
          </w:tcPr>
          <w:p w14:paraId="7F09B2F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</w:tcPr>
          <w:p w14:paraId="7F09B2F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F09B2F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.4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2F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Status of application [Submitted recently /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Granted / PH Conducted / Under appraisal]</w:t>
            </w:r>
          </w:p>
        </w:tc>
        <w:tc>
          <w:tcPr>
            <w:tcW w:w="361" w:type="dxa"/>
            <w:shd w:val="clear" w:color="auto" w:fill="auto"/>
          </w:tcPr>
          <w:p w14:paraId="7F09B2F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2F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15" wp14:editId="7F09B916">
                  <wp:extent cx="146304" cy="146304"/>
                  <wp:effectExtent l="0" t="0" r="6350" b="6350"/>
                  <wp:docPr id="328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03" w14:textId="77777777" w:rsidTr="009A4743">
        <w:tc>
          <w:tcPr>
            <w:tcW w:w="634" w:type="dxa"/>
            <w:shd w:val="clear" w:color="auto" w:fill="auto"/>
          </w:tcPr>
          <w:p w14:paraId="7F09B2F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30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Application Yet to be submitted</w:t>
            </w:r>
          </w:p>
        </w:tc>
        <w:tc>
          <w:tcPr>
            <w:tcW w:w="361" w:type="dxa"/>
            <w:shd w:val="clear" w:color="auto" w:fill="auto"/>
          </w:tcPr>
          <w:p w14:paraId="7F09B30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0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0A" w14:textId="77777777" w:rsidTr="009A4743">
        <w:tc>
          <w:tcPr>
            <w:tcW w:w="634" w:type="dxa"/>
            <w:shd w:val="clear" w:color="auto" w:fill="auto"/>
          </w:tcPr>
          <w:p w14:paraId="7F09B30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auto"/>
          </w:tcPr>
          <w:p w14:paraId="7F09B30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F09B30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0.1.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30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1" w:type="dxa"/>
            <w:shd w:val="clear" w:color="auto" w:fill="auto"/>
          </w:tcPr>
          <w:p w14:paraId="7F09B30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0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D2350E" w:rsidRPr="00C16907" w14:paraId="7F09B30F" w14:textId="77777777" w:rsidTr="009A4743">
        <w:tc>
          <w:tcPr>
            <w:tcW w:w="634" w:type="dxa"/>
            <w:shd w:val="clear" w:color="auto" w:fill="auto"/>
          </w:tcPr>
          <w:p w14:paraId="7F09B30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1</w:t>
            </w:r>
          </w:p>
        </w:tc>
        <w:tc>
          <w:tcPr>
            <w:tcW w:w="6783" w:type="dxa"/>
            <w:gridSpan w:val="39"/>
            <w:shd w:val="clear" w:color="auto" w:fill="auto"/>
          </w:tcPr>
          <w:p w14:paraId="7F09B30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Whether the Project or a part thereo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s located in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any Protected Area or their Eco sensitive zone? [Yes/No]</w:t>
            </w:r>
          </w:p>
        </w:tc>
        <w:tc>
          <w:tcPr>
            <w:tcW w:w="361" w:type="dxa"/>
            <w:shd w:val="clear" w:color="auto" w:fill="auto"/>
          </w:tcPr>
          <w:p w14:paraId="7F09B30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0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17" wp14:editId="7F09B918">
                  <wp:extent cx="146304" cy="146304"/>
                  <wp:effectExtent l="0" t="0" r="6350" b="6350"/>
                  <wp:docPr id="328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14" w14:textId="77777777" w:rsidTr="009A4743">
        <w:tc>
          <w:tcPr>
            <w:tcW w:w="634" w:type="dxa"/>
            <w:shd w:val="clear" w:color="auto" w:fill="auto"/>
          </w:tcPr>
          <w:p w14:paraId="7F09B31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31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</w:p>
        </w:tc>
        <w:tc>
          <w:tcPr>
            <w:tcW w:w="361" w:type="dxa"/>
            <w:shd w:val="clear" w:color="auto" w:fill="auto"/>
          </w:tcPr>
          <w:p w14:paraId="7F09B31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1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1B" w14:textId="77777777" w:rsidTr="009A4743">
        <w:tc>
          <w:tcPr>
            <w:tcW w:w="634" w:type="dxa"/>
            <w:shd w:val="clear" w:color="auto" w:fill="auto"/>
          </w:tcPr>
          <w:p w14:paraId="7F09B31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1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31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Whether Project or a part thereof is located within a Protected Area / Eco sensitive zone?</w:t>
            </w:r>
          </w:p>
          <w:p w14:paraId="7F09B31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[Protected Area / Eco sensitive zone]</w:t>
            </w:r>
          </w:p>
        </w:tc>
        <w:tc>
          <w:tcPr>
            <w:tcW w:w="361" w:type="dxa"/>
            <w:shd w:val="clear" w:color="auto" w:fill="auto"/>
          </w:tcPr>
          <w:p w14:paraId="7F09B31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1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19" wp14:editId="7F09B91A">
                  <wp:extent cx="146304" cy="146304"/>
                  <wp:effectExtent l="0" t="0" r="6350" b="6350"/>
                  <wp:docPr id="328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20" w14:textId="77777777" w:rsidTr="009A4743">
        <w:tc>
          <w:tcPr>
            <w:tcW w:w="634" w:type="dxa"/>
            <w:shd w:val="clear" w:color="auto" w:fill="auto"/>
          </w:tcPr>
          <w:p w14:paraId="7F09B31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31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located in Project or a part thereof is located within the Protected Area,</w:t>
            </w:r>
          </w:p>
        </w:tc>
        <w:tc>
          <w:tcPr>
            <w:tcW w:w="361" w:type="dxa"/>
            <w:shd w:val="clear" w:color="auto" w:fill="auto"/>
          </w:tcPr>
          <w:p w14:paraId="7F09B31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1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26" w14:textId="77777777" w:rsidTr="009A4743">
        <w:tc>
          <w:tcPr>
            <w:tcW w:w="634" w:type="dxa"/>
            <w:shd w:val="clear" w:color="auto" w:fill="auto"/>
          </w:tcPr>
          <w:p w14:paraId="7F09B32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2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2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32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istance from the nearest Protected area</w:t>
            </w:r>
          </w:p>
        </w:tc>
        <w:tc>
          <w:tcPr>
            <w:tcW w:w="361" w:type="dxa"/>
            <w:shd w:val="clear" w:color="auto" w:fill="auto"/>
          </w:tcPr>
          <w:p w14:paraId="7F09B32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2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32C" w14:textId="77777777" w:rsidTr="009A4743">
        <w:tc>
          <w:tcPr>
            <w:tcW w:w="634" w:type="dxa"/>
            <w:shd w:val="clear" w:color="auto" w:fill="auto"/>
          </w:tcPr>
          <w:p w14:paraId="7F09B32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2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3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32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istance from the nearest Eco-Sensitive Zone</w:t>
            </w:r>
          </w:p>
        </w:tc>
        <w:tc>
          <w:tcPr>
            <w:tcW w:w="361" w:type="dxa"/>
            <w:shd w:val="clear" w:color="auto" w:fill="auto"/>
          </w:tcPr>
          <w:p w14:paraId="7F09B32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2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332" w14:textId="77777777" w:rsidTr="009A4743">
        <w:tc>
          <w:tcPr>
            <w:tcW w:w="634" w:type="dxa"/>
            <w:shd w:val="clear" w:color="auto" w:fill="auto"/>
          </w:tcPr>
          <w:p w14:paraId="7F09B32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2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32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Status of approval of NBWL </w:t>
            </w: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[Approval obtained / under consideration / Application yet to be submitted]</w:t>
            </w:r>
          </w:p>
        </w:tc>
        <w:tc>
          <w:tcPr>
            <w:tcW w:w="361" w:type="dxa"/>
            <w:shd w:val="clear" w:color="auto" w:fill="auto"/>
          </w:tcPr>
          <w:p w14:paraId="7F09B33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3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1B" wp14:editId="7F09B91C">
                  <wp:extent cx="146304" cy="146304"/>
                  <wp:effectExtent l="0" t="0" r="6350" b="6350"/>
                  <wp:docPr id="328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38" w14:textId="77777777" w:rsidTr="009A4743">
        <w:tc>
          <w:tcPr>
            <w:tcW w:w="634" w:type="dxa"/>
            <w:shd w:val="clear" w:color="auto" w:fill="auto"/>
          </w:tcPr>
          <w:p w14:paraId="7F09B33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3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33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Project ID / Proposal No. exists, then auto fetch below mentioned details 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br/>
              <w:t>Else all the details need to be fed</w:t>
            </w:r>
          </w:p>
        </w:tc>
        <w:tc>
          <w:tcPr>
            <w:tcW w:w="361" w:type="dxa"/>
            <w:shd w:val="clear" w:color="auto" w:fill="auto"/>
          </w:tcPr>
          <w:p w14:paraId="7F09B33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3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3E" w14:textId="77777777" w:rsidTr="009A4743">
        <w:tc>
          <w:tcPr>
            <w:tcW w:w="634" w:type="dxa"/>
            <w:shd w:val="clear" w:color="auto" w:fill="auto"/>
          </w:tcPr>
          <w:p w14:paraId="7F09B33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3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33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Approval obtained</w:t>
            </w:r>
          </w:p>
        </w:tc>
        <w:tc>
          <w:tcPr>
            <w:tcW w:w="361" w:type="dxa"/>
            <w:shd w:val="clear" w:color="auto" w:fill="auto"/>
          </w:tcPr>
          <w:p w14:paraId="7F09B33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3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45" w14:textId="77777777" w:rsidTr="009A4743">
        <w:tc>
          <w:tcPr>
            <w:tcW w:w="634" w:type="dxa"/>
            <w:shd w:val="clear" w:color="auto" w:fill="auto"/>
          </w:tcPr>
          <w:p w14:paraId="7F09B33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4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4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4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1" w:type="dxa"/>
            <w:shd w:val="clear" w:color="auto" w:fill="auto"/>
          </w:tcPr>
          <w:p w14:paraId="7F09B34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4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D2350E" w:rsidRPr="00C16907" w14:paraId="7F09B34C" w14:textId="77777777" w:rsidTr="009A4743">
        <w:tc>
          <w:tcPr>
            <w:tcW w:w="634" w:type="dxa"/>
            <w:shd w:val="clear" w:color="auto" w:fill="auto"/>
          </w:tcPr>
          <w:p w14:paraId="7F09B34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4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4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2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4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approval</w:t>
            </w:r>
          </w:p>
        </w:tc>
        <w:tc>
          <w:tcPr>
            <w:tcW w:w="361" w:type="dxa"/>
            <w:shd w:val="clear" w:color="auto" w:fill="auto"/>
          </w:tcPr>
          <w:p w14:paraId="7F09B34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4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D2350E" w:rsidRPr="00C16907" w14:paraId="7F09B353" w14:textId="77777777" w:rsidTr="009A4743">
        <w:tc>
          <w:tcPr>
            <w:tcW w:w="634" w:type="dxa"/>
            <w:shd w:val="clear" w:color="auto" w:fill="auto"/>
          </w:tcPr>
          <w:p w14:paraId="7F09B34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4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4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3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5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ference No</w:t>
            </w:r>
          </w:p>
        </w:tc>
        <w:tc>
          <w:tcPr>
            <w:tcW w:w="361" w:type="dxa"/>
            <w:shd w:val="clear" w:color="auto" w:fill="auto"/>
          </w:tcPr>
          <w:p w14:paraId="7F09B35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5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D2350E" w:rsidRPr="00C16907" w14:paraId="7F09B35B" w14:textId="77777777" w:rsidTr="009A4743">
        <w:tc>
          <w:tcPr>
            <w:tcW w:w="634" w:type="dxa"/>
            <w:shd w:val="clear" w:color="auto" w:fill="auto"/>
          </w:tcPr>
          <w:p w14:paraId="7F09B35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5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5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4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5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Upload</w:t>
            </w:r>
          </w:p>
          <w:p w14:paraId="7F09B35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copy of approval</w:t>
            </w:r>
          </w:p>
        </w:tc>
        <w:tc>
          <w:tcPr>
            <w:tcW w:w="361" w:type="dxa"/>
            <w:shd w:val="clear" w:color="auto" w:fill="auto"/>
          </w:tcPr>
          <w:p w14:paraId="7F09B35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5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1D" wp14:editId="7F09B91E">
                  <wp:extent cx="145390" cy="145390"/>
                  <wp:effectExtent l="0" t="0" r="7620" b="7620"/>
                  <wp:docPr id="328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61" w14:textId="77777777" w:rsidTr="009A4743">
        <w:tc>
          <w:tcPr>
            <w:tcW w:w="634" w:type="dxa"/>
            <w:shd w:val="clear" w:color="auto" w:fill="auto"/>
          </w:tcPr>
          <w:p w14:paraId="7F09B35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5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35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application is under consideration</w:t>
            </w:r>
          </w:p>
        </w:tc>
        <w:tc>
          <w:tcPr>
            <w:tcW w:w="361" w:type="dxa"/>
            <w:shd w:val="clear" w:color="auto" w:fill="auto"/>
          </w:tcPr>
          <w:p w14:paraId="7F09B35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6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68" w14:textId="77777777" w:rsidTr="009A4743">
        <w:tc>
          <w:tcPr>
            <w:tcW w:w="634" w:type="dxa"/>
            <w:shd w:val="clear" w:color="auto" w:fill="auto"/>
          </w:tcPr>
          <w:p w14:paraId="7F09B36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6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6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6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1" w:type="dxa"/>
            <w:shd w:val="clear" w:color="auto" w:fill="auto"/>
          </w:tcPr>
          <w:p w14:paraId="7F09B36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6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6F" w14:textId="77777777" w:rsidTr="009A4743">
        <w:tc>
          <w:tcPr>
            <w:tcW w:w="634" w:type="dxa"/>
            <w:shd w:val="clear" w:color="auto" w:fill="auto"/>
          </w:tcPr>
          <w:p w14:paraId="7F09B36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6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6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2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6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application</w:t>
            </w:r>
          </w:p>
        </w:tc>
        <w:tc>
          <w:tcPr>
            <w:tcW w:w="361" w:type="dxa"/>
            <w:shd w:val="clear" w:color="auto" w:fill="auto"/>
          </w:tcPr>
          <w:p w14:paraId="7F09B36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6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D2350E" w:rsidRPr="00C16907" w14:paraId="7F09B376" w14:textId="77777777" w:rsidTr="009A4743">
        <w:tc>
          <w:tcPr>
            <w:tcW w:w="634" w:type="dxa"/>
            <w:shd w:val="clear" w:color="auto" w:fill="auto"/>
          </w:tcPr>
          <w:p w14:paraId="7F09B37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7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7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3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7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ference No</w:t>
            </w:r>
          </w:p>
        </w:tc>
        <w:tc>
          <w:tcPr>
            <w:tcW w:w="361" w:type="dxa"/>
            <w:shd w:val="clear" w:color="auto" w:fill="auto"/>
          </w:tcPr>
          <w:p w14:paraId="7F09B37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7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D2350E" w:rsidRPr="00C16907" w14:paraId="7F09B37D" w14:textId="77777777" w:rsidTr="009A4743">
        <w:tc>
          <w:tcPr>
            <w:tcW w:w="634" w:type="dxa"/>
            <w:shd w:val="clear" w:color="auto" w:fill="auto"/>
          </w:tcPr>
          <w:p w14:paraId="7F09B37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7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7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4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7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Upload copy of application</w:t>
            </w:r>
          </w:p>
        </w:tc>
        <w:tc>
          <w:tcPr>
            <w:tcW w:w="361" w:type="dxa"/>
            <w:shd w:val="clear" w:color="auto" w:fill="auto"/>
          </w:tcPr>
          <w:p w14:paraId="7F09B37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7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1F" wp14:editId="7F09B920">
                  <wp:extent cx="145390" cy="145390"/>
                  <wp:effectExtent l="0" t="0" r="7620" b="7620"/>
                  <wp:docPr id="3286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83" w14:textId="77777777" w:rsidTr="009A4743">
        <w:tc>
          <w:tcPr>
            <w:tcW w:w="634" w:type="dxa"/>
            <w:shd w:val="clear" w:color="auto" w:fill="auto"/>
          </w:tcPr>
          <w:p w14:paraId="7F09B37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7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38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application yet to be submitted</w:t>
            </w:r>
          </w:p>
        </w:tc>
        <w:tc>
          <w:tcPr>
            <w:tcW w:w="361" w:type="dxa"/>
            <w:shd w:val="clear" w:color="auto" w:fill="auto"/>
          </w:tcPr>
          <w:p w14:paraId="7F09B38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8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8A" w14:textId="77777777" w:rsidTr="009A4743">
        <w:tc>
          <w:tcPr>
            <w:tcW w:w="634" w:type="dxa"/>
            <w:shd w:val="clear" w:color="auto" w:fill="auto"/>
          </w:tcPr>
          <w:p w14:paraId="7F09B38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8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8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8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1" w:type="dxa"/>
            <w:shd w:val="clear" w:color="auto" w:fill="auto"/>
          </w:tcPr>
          <w:p w14:paraId="7F09B38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8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D2350E" w:rsidRPr="00C16907" w14:paraId="7F09B38F" w14:textId="77777777" w:rsidTr="009A4743">
        <w:tc>
          <w:tcPr>
            <w:tcW w:w="634" w:type="dxa"/>
            <w:shd w:val="clear" w:color="auto" w:fill="auto"/>
          </w:tcPr>
          <w:p w14:paraId="7F09B38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38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located in Eco sensitive zone</w:t>
            </w:r>
          </w:p>
        </w:tc>
        <w:tc>
          <w:tcPr>
            <w:tcW w:w="361" w:type="dxa"/>
            <w:shd w:val="clear" w:color="auto" w:fill="auto"/>
          </w:tcPr>
          <w:p w14:paraId="7F09B38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8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95" w14:textId="77777777" w:rsidTr="009A4743">
        <w:tc>
          <w:tcPr>
            <w:tcW w:w="634" w:type="dxa"/>
            <w:shd w:val="clear" w:color="auto" w:fill="auto"/>
          </w:tcPr>
          <w:p w14:paraId="7F09B39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9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39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Whether approval of the Standing Committee of National Board for the Wildlife (NBWL) required? [Yes/No]</w:t>
            </w:r>
          </w:p>
        </w:tc>
        <w:tc>
          <w:tcPr>
            <w:tcW w:w="361" w:type="dxa"/>
            <w:shd w:val="clear" w:color="auto" w:fill="auto"/>
          </w:tcPr>
          <w:p w14:paraId="7F09B39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9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21" wp14:editId="7F09B922">
                  <wp:extent cx="146304" cy="146304"/>
                  <wp:effectExtent l="0" t="0" r="6350" b="6350"/>
                  <wp:docPr id="3287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9B" w14:textId="77777777" w:rsidTr="009A4743">
        <w:tc>
          <w:tcPr>
            <w:tcW w:w="634" w:type="dxa"/>
            <w:shd w:val="clear" w:color="auto" w:fill="auto"/>
          </w:tcPr>
          <w:p w14:paraId="7F09B39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9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39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yes, then please provide details</w:t>
            </w:r>
          </w:p>
        </w:tc>
        <w:tc>
          <w:tcPr>
            <w:tcW w:w="361" w:type="dxa"/>
            <w:shd w:val="clear" w:color="auto" w:fill="auto"/>
          </w:tcPr>
          <w:p w14:paraId="7F09B39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9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A2" w14:textId="77777777" w:rsidTr="009A4743">
        <w:tc>
          <w:tcPr>
            <w:tcW w:w="634" w:type="dxa"/>
            <w:shd w:val="clear" w:color="auto" w:fill="auto"/>
          </w:tcPr>
          <w:p w14:paraId="7F09B39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9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1" w:type="dxa"/>
            <w:gridSpan w:val="8"/>
            <w:shd w:val="clear" w:color="auto" w:fill="auto"/>
          </w:tcPr>
          <w:p w14:paraId="7F09B39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</w:t>
            </w:r>
          </w:p>
        </w:tc>
        <w:tc>
          <w:tcPr>
            <w:tcW w:w="4404" w:type="dxa"/>
            <w:gridSpan w:val="25"/>
            <w:shd w:val="clear" w:color="auto" w:fill="auto"/>
          </w:tcPr>
          <w:p w14:paraId="7F09B39F" w14:textId="78E61148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Status of approval of the Standing Committee of National Board for the Wildlife (NBWL) to the Project </w:t>
            </w: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[Approval obtained / under consideration / Application yet to be submitted]</w:t>
            </w:r>
          </w:p>
        </w:tc>
        <w:tc>
          <w:tcPr>
            <w:tcW w:w="361" w:type="dxa"/>
            <w:shd w:val="clear" w:color="auto" w:fill="auto"/>
          </w:tcPr>
          <w:p w14:paraId="7F09B3A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A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23" wp14:editId="7F09B924">
                  <wp:extent cx="146304" cy="146304"/>
                  <wp:effectExtent l="0" t="0" r="6350" b="6350"/>
                  <wp:docPr id="333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A8" w14:textId="77777777" w:rsidTr="009A4743">
        <w:tc>
          <w:tcPr>
            <w:tcW w:w="634" w:type="dxa"/>
            <w:shd w:val="clear" w:color="auto" w:fill="auto"/>
          </w:tcPr>
          <w:p w14:paraId="7F09B3A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A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3A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Approval obtained</w:t>
            </w:r>
          </w:p>
        </w:tc>
        <w:tc>
          <w:tcPr>
            <w:tcW w:w="361" w:type="dxa"/>
            <w:shd w:val="clear" w:color="auto" w:fill="auto"/>
          </w:tcPr>
          <w:p w14:paraId="7F09B3A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A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Project ID / Proposal No. exists, then auto fetch below mentioned details 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lse all the details need to be fed</w:t>
            </w:r>
          </w:p>
        </w:tc>
      </w:tr>
      <w:tr w:rsidR="00D2350E" w:rsidRPr="00C16907" w14:paraId="7F09B3AF" w14:textId="77777777" w:rsidTr="009A4743">
        <w:tc>
          <w:tcPr>
            <w:tcW w:w="634" w:type="dxa"/>
            <w:shd w:val="clear" w:color="auto" w:fill="auto"/>
          </w:tcPr>
          <w:p w14:paraId="7F09B3A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A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A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.1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A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1" w:type="dxa"/>
            <w:shd w:val="clear" w:color="auto" w:fill="auto"/>
          </w:tcPr>
          <w:p w14:paraId="7F09B3A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A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D2350E" w:rsidRPr="00C16907" w14:paraId="7F09B3B6" w14:textId="77777777" w:rsidTr="009A4743">
        <w:tc>
          <w:tcPr>
            <w:tcW w:w="634" w:type="dxa"/>
            <w:shd w:val="clear" w:color="auto" w:fill="auto"/>
          </w:tcPr>
          <w:p w14:paraId="7F09B3B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B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B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.2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B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approval</w:t>
            </w:r>
          </w:p>
        </w:tc>
        <w:tc>
          <w:tcPr>
            <w:tcW w:w="361" w:type="dxa"/>
            <w:shd w:val="clear" w:color="auto" w:fill="auto"/>
          </w:tcPr>
          <w:p w14:paraId="7F09B3B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B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D2350E" w:rsidRPr="00C16907" w14:paraId="7F09B3BD" w14:textId="77777777" w:rsidTr="009A4743">
        <w:tc>
          <w:tcPr>
            <w:tcW w:w="634" w:type="dxa"/>
            <w:shd w:val="clear" w:color="auto" w:fill="auto"/>
          </w:tcPr>
          <w:p w14:paraId="7F09B3B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B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B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.3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B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ference No</w:t>
            </w:r>
          </w:p>
        </w:tc>
        <w:tc>
          <w:tcPr>
            <w:tcW w:w="361" w:type="dxa"/>
            <w:shd w:val="clear" w:color="auto" w:fill="auto"/>
          </w:tcPr>
          <w:p w14:paraId="7F09B3B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B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D2350E" w:rsidRPr="00C16907" w14:paraId="7F09B3C4" w14:textId="77777777" w:rsidTr="009A4743">
        <w:tc>
          <w:tcPr>
            <w:tcW w:w="634" w:type="dxa"/>
            <w:shd w:val="clear" w:color="auto" w:fill="auto"/>
          </w:tcPr>
          <w:p w14:paraId="7F09B3B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B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C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.4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C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Upload copy of approval</w:t>
            </w:r>
          </w:p>
        </w:tc>
        <w:tc>
          <w:tcPr>
            <w:tcW w:w="361" w:type="dxa"/>
            <w:shd w:val="clear" w:color="auto" w:fill="auto"/>
          </w:tcPr>
          <w:p w14:paraId="7F09B3C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C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25" wp14:editId="7F09B926">
                  <wp:extent cx="145390" cy="145390"/>
                  <wp:effectExtent l="0" t="0" r="7620" b="7620"/>
                  <wp:docPr id="2619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CA" w14:textId="77777777" w:rsidTr="009A4743">
        <w:tc>
          <w:tcPr>
            <w:tcW w:w="634" w:type="dxa"/>
            <w:shd w:val="clear" w:color="auto" w:fill="auto"/>
          </w:tcPr>
          <w:p w14:paraId="7F09B3C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C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3C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application is under consideration</w:t>
            </w:r>
          </w:p>
        </w:tc>
        <w:tc>
          <w:tcPr>
            <w:tcW w:w="361" w:type="dxa"/>
            <w:shd w:val="clear" w:color="auto" w:fill="auto"/>
          </w:tcPr>
          <w:p w14:paraId="7F09B3C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C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D1" w14:textId="77777777" w:rsidTr="009A4743">
        <w:tc>
          <w:tcPr>
            <w:tcW w:w="634" w:type="dxa"/>
            <w:shd w:val="clear" w:color="auto" w:fill="auto"/>
          </w:tcPr>
          <w:p w14:paraId="7F09B3C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C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C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.1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C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1" w:type="dxa"/>
            <w:shd w:val="clear" w:color="auto" w:fill="auto"/>
          </w:tcPr>
          <w:p w14:paraId="7F09B3C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D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D2350E" w:rsidRPr="00C16907" w14:paraId="7F09B3D8" w14:textId="77777777" w:rsidTr="009A4743">
        <w:tc>
          <w:tcPr>
            <w:tcW w:w="634" w:type="dxa"/>
            <w:shd w:val="clear" w:color="auto" w:fill="auto"/>
          </w:tcPr>
          <w:p w14:paraId="7F09B3D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D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D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.2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D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ate of application</w:t>
            </w:r>
          </w:p>
        </w:tc>
        <w:tc>
          <w:tcPr>
            <w:tcW w:w="361" w:type="dxa"/>
            <w:shd w:val="clear" w:color="auto" w:fill="auto"/>
          </w:tcPr>
          <w:p w14:paraId="7F09B3D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D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D2350E" w:rsidRPr="00C16907" w14:paraId="7F09B3DF" w14:textId="77777777" w:rsidTr="009A4743">
        <w:tc>
          <w:tcPr>
            <w:tcW w:w="634" w:type="dxa"/>
            <w:shd w:val="clear" w:color="auto" w:fill="auto"/>
          </w:tcPr>
          <w:p w14:paraId="7F09B3D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D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D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.3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D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ference No</w:t>
            </w:r>
          </w:p>
        </w:tc>
        <w:tc>
          <w:tcPr>
            <w:tcW w:w="361" w:type="dxa"/>
            <w:shd w:val="clear" w:color="auto" w:fill="auto"/>
          </w:tcPr>
          <w:p w14:paraId="7F09B3D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D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D2350E" w:rsidRPr="00C16907" w14:paraId="7F09B3E6" w14:textId="77777777" w:rsidTr="009A4743">
        <w:tc>
          <w:tcPr>
            <w:tcW w:w="634" w:type="dxa"/>
            <w:shd w:val="clear" w:color="auto" w:fill="auto"/>
          </w:tcPr>
          <w:p w14:paraId="7F09B3E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E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E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.4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E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Upload copy of application</w:t>
            </w:r>
          </w:p>
        </w:tc>
        <w:tc>
          <w:tcPr>
            <w:tcW w:w="361" w:type="dxa"/>
            <w:shd w:val="clear" w:color="auto" w:fill="auto"/>
          </w:tcPr>
          <w:p w14:paraId="7F09B3E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E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27" wp14:editId="7F09B928">
                  <wp:extent cx="145390" cy="145390"/>
                  <wp:effectExtent l="0" t="0" r="7620" b="7620"/>
                  <wp:docPr id="2620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3EC" w14:textId="77777777" w:rsidTr="009A4743">
        <w:tc>
          <w:tcPr>
            <w:tcW w:w="634" w:type="dxa"/>
            <w:shd w:val="clear" w:color="auto" w:fill="auto"/>
          </w:tcPr>
          <w:p w14:paraId="7F09B3E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E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3E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application yet to be submitted</w:t>
            </w:r>
          </w:p>
        </w:tc>
        <w:tc>
          <w:tcPr>
            <w:tcW w:w="361" w:type="dxa"/>
            <w:shd w:val="clear" w:color="auto" w:fill="auto"/>
          </w:tcPr>
          <w:p w14:paraId="7F09B3E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E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F3" w14:textId="77777777" w:rsidTr="009A4743">
        <w:tc>
          <w:tcPr>
            <w:tcW w:w="634" w:type="dxa"/>
            <w:shd w:val="clear" w:color="auto" w:fill="auto"/>
          </w:tcPr>
          <w:p w14:paraId="7F09B3E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E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3E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.1.1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3F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1" w:type="dxa"/>
            <w:shd w:val="clear" w:color="auto" w:fill="auto"/>
          </w:tcPr>
          <w:p w14:paraId="7F09B3F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F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D2350E" w:rsidRPr="00C16907" w14:paraId="7F09B3F8" w14:textId="77777777" w:rsidTr="009A4743">
        <w:tc>
          <w:tcPr>
            <w:tcW w:w="634" w:type="dxa"/>
            <w:shd w:val="clear" w:color="auto" w:fill="auto"/>
          </w:tcPr>
          <w:p w14:paraId="7F09B3F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3F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  <w:tc>
          <w:tcPr>
            <w:tcW w:w="361" w:type="dxa"/>
            <w:shd w:val="clear" w:color="auto" w:fill="auto"/>
          </w:tcPr>
          <w:p w14:paraId="7F09B3F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F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3FE" w14:textId="77777777" w:rsidTr="009A4743">
        <w:tc>
          <w:tcPr>
            <w:tcW w:w="634" w:type="dxa"/>
            <w:shd w:val="clear" w:color="auto" w:fill="auto"/>
          </w:tcPr>
          <w:p w14:paraId="7F09B3F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3F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1.4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3F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1" w:type="dxa"/>
            <w:shd w:val="clear" w:color="auto" w:fill="auto"/>
          </w:tcPr>
          <w:p w14:paraId="7F09B3F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3F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A76514" w:rsidRPr="00C16907" w14:paraId="7F09B413" w14:textId="77777777" w:rsidTr="009A4743">
        <w:tc>
          <w:tcPr>
            <w:tcW w:w="634" w:type="dxa"/>
            <w:shd w:val="clear" w:color="auto" w:fill="auto"/>
          </w:tcPr>
          <w:p w14:paraId="7F09B411" w14:textId="0CF30624" w:rsidR="00A76514" w:rsidRPr="00C16907" w:rsidRDefault="00A76514" w:rsidP="00A76514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9758" w:type="dxa"/>
            <w:gridSpan w:val="44"/>
            <w:shd w:val="clear" w:color="auto" w:fill="auto"/>
          </w:tcPr>
          <w:p w14:paraId="491E4001" w14:textId="77777777" w:rsidR="00A76514" w:rsidRDefault="00A76514" w:rsidP="00A76514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F30B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Details of land identified for Compensatory Afforestation</w:t>
            </w:r>
          </w:p>
          <w:p w14:paraId="7F09B412" w14:textId="288A350A" w:rsidR="00A76514" w:rsidRPr="00C16907" w:rsidRDefault="00A76514" w:rsidP="00A76514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(Editable in case of nature of amendment as </w:t>
            </w:r>
            <w:r w:rsidRPr="00EC63CA">
              <w:rPr>
                <w:rFonts w:ascii="Times New Roman" w:hAnsi="Times New Roman" w:cs="Times New Roman"/>
                <w:b/>
                <w:szCs w:val="24"/>
              </w:rPr>
              <w:t>CA land site change</w:t>
            </w:r>
            <w:r>
              <w:rPr>
                <w:rFonts w:ascii="Times New Roman" w:hAnsi="Times New Roman" w:cs="Times New Roman"/>
                <w:b/>
                <w:szCs w:val="24"/>
              </w:rPr>
              <w:t>,</w:t>
            </w:r>
            <w:r w:rsidRPr="00EC63CA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proofErr w:type="gramStart"/>
            <w:r w:rsidRPr="00EC63CA">
              <w:rPr>
                <w:rFonts w:ascii="Times New Roman" w:hAnsi="Times New Roman" w:cs="Times New Roman"/>
                <w:b/>
                <w:szCs w:val="24"/>
              </w:rPr>
              <w:t>Change</w:t>
            </w:r>
            <w:proofErr w:type="gramEnd"/>
            <w:r w:rsidRPr="00EC63CA">
              <w:rPr>
                <w:rFonts w:ascii="Times New Roman" w:hAnsi="Times New Roman" w:cs="Times New Roman"/>
                <w:b/>
                <w:szCs w:val="24"/>
              </w:rPr>
              <w:t xml:space="preserve"> in alignment</w:t>
            </w:r>
            <w:r>
              <w:rPr>
                <w:rFonts w:ascii="Times New Roman" w:hAnsi="Times New Roman" w:cs="Times New Roman"/>
                <w:b/>
                <w:szCs w:val="24"/>
              </w:rPr>
              <w:t>, Change in area approved)</w:t>
            </w:r>
          </w:p>
        </w:tc>
      </w:tr>
      <w:tr w:rsidR="00D2350E" w:rsidRPr="00C16907" w14:paraId="7F09B419" w14:textId="77777777" w:rsidTr="009A4743">
        <w:tc>
          <w:tcPr>
            <w:tcW w:w="634" w:type="dxa"/>
            <w:shd w:val="clear" w:color="auto" w:fill="auto"/>
          </w:tcPr>
          <w:p w14:paraId="7F09B41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4" w:type="dxa"/>
            <w:gridSpan w:val="4"/>
            <w:shd w:val="clear" w:color="auto" w:fill="auto"/>
          </w:tcPr>
          <w:p w14:paraId="7F09B415" w14:textId="3006ECD2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2.1</w:t>
            </w:r>
          </w:p>
        </w:tc>
        <w:tc>
          <w:tcPr>
            <w:tcW w:w="6119" w:type="dxa"/>
            <w:gridSpan w:val="35"/>
            <w:shd w:val="clear" w:color="auto" w:fill="auto"/>
          </w:tcPr>
          <w:p w14:paraId="7F09B41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Whether CA land is applicable or not [Yes/No] 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Yes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, then</w:t>
            </w:r>
          </w:p>
        </w:tc>
        <w:tc>
          <w:tcPr>
            <w:tcW w:w="361" w:type="dxa"/>
            <w:shd w:val="clear" w:color="auto" w:fill="auto"/>
          </w:tcPr>
          <w:p w14:paraId="7F09B41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1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2D" wp14:editId="7F09B92E">
                  <wp:extent cx="146304" cy="146304"/>
                  <wp:effectExtent l="0" t="0" r="6350" b="6350"/>
                  <wp:docPr id="1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420" w14:textId="77777777" w:rsidTr="009A4743">
        <w:tc>
          <w:tcPr>
            <w:tcW w:w="634" w:type="dxa"/>
            <w:shd w:val="clear" w:color="auto" w:fill="auto"/>
          </w:tcPr>
          <w:p w14:paraId="7F09B41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4" w:type="dxa"/>
            <w:gridSpan w:val="4"/>
            <w:shd w:val="clear" w:color="auto" w:fill="auto"/>
          </w:tcPr>
          <w:p w14:paraId="7F09B41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760" w:type="dxa"/>
            <w:gridSpan w:val="5"/>
            <w:shd w:val="clear" w:color="auto" w:fill="auto"/>
          </w:tcPr>
          <w:p w14:paraId="7F09B41C" w14:textId="71C113A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2.1.1</w:t>
            </w:r>
          </w:p>
        </w:tc>
        <w:tc>
          <w:tcPr>
            <w:tcW w:w="5359" w:type="dxa"/>
            <w:gridSpan w:val="30"/>
            <w:shd w:val="clear" w:color="auto" w:fill="auto"/>
          </w:tcPr>
          <w:p w14:paraId="7F09B41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Type of Compensatory Afforestation [Non-Forestland / Degraded Forestland / Only Compensatory Trees]</w:t>
            </w:r>
          </w:p>
        </w:tc>
        <w:tc>
          <w:tcPr>
            <w:tcW w:w="361" w:type="dxa"/>
            <w:shd w:val="clear" w:color="auto" w:fill="auto"/>
          </w:tcPr>
          <w:p w14:paraId="7F09B41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1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2F" wp14:editId="7F09B930">
                  <wp:extent cx="146304" cy="146304"/>
                  <wp:effectExtent l="0" t="0" r="6350" b="6350"/>
                  <wp:docPr id="262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425" w14:textId="77777777" w:rsidTr="009A4743">
        <w:tc>
          <w:tcPr>
            <w:tcW w:w="634" w:type="dxa"/>
            <w:shd w:val="clear" w:color="auto" w:fill="auto"/>
          </w:tcPr>
          <w:p w14:paraId="7F09B42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7F09B42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n case o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n-Forestland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proposed to provide for CA</w:t>
            </w: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361" w:type="dxa"/>
            <w:shd w:val="clear" w:color="auto" w:fill="auto"/>
          </w:tcPr>
          <w:p w14:paraId="7F09B42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2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42C" w14:textId="77777777" w:rsidTr="009A4743">
        <w:tc>
          <w:tcPr>
            <w:tcW w:w="634" w:type="dxa"/>
            <w:shd w:val="clear" w:color="auto" w:fill="auto"/>
          </w:tcPr>
          <w:p w14:paraId="7F09B42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4" w:type="dxa"/>
            <w:gridSpan w:val="4"/>
            <w:shd w:val="clear" w:color="auto" w:fill="auto"/>
          </w:tcPr>
          <w:p w14:paraId="7F09B42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0" w:type="dxa"/>
            <w:gridSpan w:val="5"/>
            <w:shd w:val="clear" w:color="auto" w:fill="auto"/>
          </w:tcPr>
          <w:p w14:paraId="7F09B428" w14:textId="2317517E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1</w:t>
            </w:r>
          </w:p>
        </w:tc>
        <w:tc>
          <w:tcPr>
            <w:tcW w:w="5359" w:type="dxa"/>
            <w:gridSpan w:val="30"/>
            <w:shd w:val="clear" w:color="auto" w:fill="auto"/>
          </w:tcPr>
          <w:p w14:paraId="7F09B42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Whether NFL available or not [Yes/No] 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Yes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, then</w:t>
            </w:r>
          </w:p>
        </w:tc>
        <w:tc>
          <w:tcPr>
            <w:tcW w:w="361" w:type="dxa"/>
            <w:shd w:val="clear" w:color="auto" w:fill="auto"/>
          </w:tcPr>
          <w:p w14:paraId="7F09B42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2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31" wp14:editId="7F09B932">
                  <wp:extent cx="146304" cy="146304"/>
                  <wp:effectExtent l="0" t="0" r="6350" b="6350"/>
                  <wp:docPr id="2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14382AA5" w14:textId="77777777" w:rsidTr="009A4743">
        <w:tc>
          <w:tcPr>
            <w:tcW w:w="634" w:type="dxa"/>
            <w:shd w:val="clear" w:color="auto" w:fill="auto"/>
          </w:tcPr>
          <w:p w14:paraId="01E4483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4" w:type="dxa"/>
            <w:gridSpan w:val="4"/>
            <w:shd w:val="clear" w:color="auto" w:fill="auto"/>
          </w:tcPr>
          <w:p w14:paraId="2DB3937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0" w:type="dxa"/>
            <w:gridSpan w:val="5"/>
            <w:shd w:val="clear" w:color="auto" w:fill="auto"/>
          </w:tcPr>
          <w:p w14:paraId="5D2C1CA2" w14:textId="32C53868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1" w:type="dxa"/>
            <w:gridSpan w:val="7"/>
            <w:shd w:val="clear" w:color="auto" w:fill="auto"/>
          </w:tcPr>
          <w:p w14:paraId="005367BE" w14:textId="5944BD5C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1</w:t>
            </w:r>
          </w:p>
        </w:tc>
        <w:tc>
          <w:tcPr>
            <w:tcW w:w="4288" w:type="dxa"/>
            <w:gridSpan w:val="23"/>
            <w:shd w:val="clear" w:color="auto" w:fill="auto"/>
          </w:tcPr>
          <w:p w14:paraId="219B1675" w14:textId="541F8E94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Upload single KML of all the patches for the CA land</w:t>
            </w:r>
          </w:p>
        </w:tc>
        <w:tc>
          <w:tcPr>
            <w:tcW w:w="361" w:type="dxa"/>
            <w:shd w:val="clear" w:color="auto" w:fill="auto"/>
          </w:tcPr>
          <w:p w14:paraId="1ABFA54A" w14:textId="630A6A40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4534C361" w14:textId="134609B0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755585F" wp14:editId="502C2940">
                  <wp:extent cx="145390" cy="145390"/>
                  <wp:effectExtent l="0" t="0" r="7620" b="7620"/>
                  <wp:docPr id="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444" w14:textId="77777777" w:rsidTr="00151EE6">
        <w:tc>
          <w:tcPr>
            <w:tcW w:w="634" w:type="dxa"/>
            <w:shd w:val="clear" w:color="auto" w:fill="auto"/>
          </w:tcPr>
          <w:p w14:paraId="7F09B43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43E" w14:textId="785F7083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  <w:gridSpan w:val="6"/>
            <w:shd w:val="clear" w:color="auto" w:fill="auto"/>
          </w:tcPr>
          <w:p w14:paraId="7F09B43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080" w:type="dxa"/>
            <w:gridSpan w:val="8"/>
            <w:shd w:val="clear" w:color="auto" w:fill="auto"/>
          </w:tcPr>
          <w:p w14:paraId="7F09B440" w14:textId="4396BF92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2</w:t>
            </w:r>
          </w:p>
        </w:tc>
        <w:tc>
          <w:tcPr>
            <w:tcW w:w="4288" w:type="dxa"/>
            <w:gridSpan w:val="23"/>
            <w:shd w:val="clear" w:color="auto" w:fill="auto"/>
          </w:tcPr>
          <w:p w14:paraId="7F09B44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atch wise details</w:t>
            </w:r>
          </w:p>
        </w:tc>
        <w:tc>
          <w:tcPr>
            <w:tcW w:w="361" w:type="dxa"/>
            <w:shd w:val="clear" w:color="auto" w:fill="auto"/>
          </w:tcPr>
          <w:p w14:paraId="7F09B44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4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47D" w14:textId="77777777" w:rsidTr="009A4743">
        <w:tc>
          <w:tcPr>
            <w:tcW w:w="634" w:type="dxa"/>
            <w:shd w:val="clear" w:color="auto" w:fill="auto"/>
          </w:tcPr>
          <w:p w14:paraId="7F09B44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58" w:type="dxa"/>
            <w:gridSpan w:val="44"/>
            <w:shd w:val="clear" w:color="auto" w:fill="auto"/>
          </w:tcPr>
          <w:tbl>
            <w:tblPr>
              <w:tblStyle w:val="TableGrid"/>
              <w:tblW w:w="9541" w:type="dxa"/>
              <w:tblLayout w:type="fixed"/>
              <w:tblLook w:val="04A0" w:firstRow="1" w:lastRow="0" w:firstColumn="1" w:lastColumn="0" w:noHBand="0" w:noVBand="1"/>
            </w:tblPr>
            <w:tblGrid>
              <w:gridCol w:w="479"/>
              <w:gridCol w:w="10"/>
              <w:gridCol w:w="834"/>
              <w:gridCol w:w="17"/>
              <w:gridCol w:w="974"/>
              <w:gridCol w:w="1304"/>
              <w:gridCol w:w="1984"/>
              <w:gridCol w:w="1398"/>
              <w:gridCol w:w="992"/>
              <w:gridCol w:w="709"/>
              <w:gridCol w:w="840"/>
            </w:tblGrid>
            <w:tr w:rsidR="00D2350E" w:rsidRPr="00C16907" w14:paraId="7F09B451" w14:textId="77777777" w:rsidTr="00080A13">
              <w:tc>
                <w:tcPr>
                  <w:tcW w:w="479" w:type="dxa"/>
                  <w:shd w:val="clear" w:color="auto" w:fill="FFFFFF" w:themeFill="background1"/>
                </w:tcPr>
                <w:p w14:paraId="7F09B44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8"/>
                      <w:szCs w:val="18"/>
                    </w:rPr>
                    <w:t>Patch No.</w:t>
                  </w:r>
                </w:p>
              </w:tc>
              <w:tc>
                <w:tcPr>
                  <w:tcW w:w="844" w:type="dxa"/>
                  <w:gridSpan w:val="2"/>
                  <w:shd w:val="clear" w:color="auto" w:fill="FFFFFF" w:themeFill="background1"/>
                </w:tcPr>
                <w:p w14:paraId="7F09B447" w14:textId="5C80EB02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Area in ha.</w:t>
                  </w:r>
                </w:p>
              </w:tc>
              <w:tc>
                <w:tcPr>
                  <w:tcW w:w="991" w:type="dxa"/>
                  <w:gridSpan w:val="2"/>
                  <w:shd w:val="clear" w:color="auto" w:fill="FFFFFF" w:themeFill="background1"/>
                </w:tcPr>
                <w:p w14:paraId="7F09B448" w14:textId="28676892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rvey /</w:t>
                  </w:r>
                  <w:proofErr w:type="spell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Khasra</w:t>
                  </w:r>
                  <w:proofErr w:type="spellEnd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.s</w:t>
                  </w:r>
                  <w:proofErr w:type="spellEnd"/>
                  <w:proofErr w:type="gramEnd"/>
                </w:p>
              </w:tc>
              <w:tc>
                <w:tcPr>
                  <w:tcW w:w="1304" w:type="dxa"/>
                  <w:shd w:val="clear" w:color="auto" w:fill="FFFFFF" w:themeFill="background1"/>
                </w:tcPr>
                <w:p w14:paraId="7F09B44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esent owner</w:t>
                  </w:r>
                </w:p>
              </w:tc>
              <w:tc>
                <w:tcPr>
                  <w:tcW w:w="1984" w:type="dxa"/>
                  <w:shd w:val="clear" w:color="auto" w:fill="FFFFFF" w:themeFill="background1"/>
                </w:tcPr>
                <w:p w14:paraId="7F09B44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(s)</w:t>
                  </w:r>
                </w:p>
              </w:tc>
              <w:tc>
                <w:tcPr>
                  <w:tcW w:w="1398" w:type="dxa"/>
                  <w:shd w:val="clear" w:color="auto" w:fill="FFFFFF" w:themeFill="background1"/>
                </w:tcPr>
                <w:p w14:paraId="7F09B44D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Tehsil (s)</w:t>
                  </w:r>
                </w:p>
              </w:tc>
              <w:tc>
                <w:tcPr>
                  <w:tcW w:w="992" w:type="dxa"/>
                  <w:shd w:val="clear" w:color="auto" w:fill="FFFFFF" w:themeFill="background1"/>
                </w:tcPr>
                <w:p w14:paraId="7F09B44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 (s)</w:t>
                  </w:r>
                </w:p>
              </w:tc>
              <w:tc>
                <w:tcPr>
                  <w:tcW w:w="1549" w:type="dxa"/>
                  <w:gridSpan w:val="2"/>
                  <w:shd w:val="clear" w:color="auto" w:fill="FFFFFF" w:themeFill="background1"/>
                </w:tcPr>
                <w:p w14:paraId="7F09B450" w14:textId="3DF02F6B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State</w:t>
                  </w:r>
                </w:p>
              </w:tc>
            </w:tr>
            <w:tr w:rsidR="00D2350E" w:rsidRPr="00C16907" w14:paraId="7F09B45D" w14:textId="77777777" w:rsidTr="009F581D">
              <w:tc>
                <w:tcPr>
                  <w:tcW w:w="479" w:type="dxa"/>
                  <w:shd w:val="clear" w:color="auto" w:fill="FFFFFF" w:themeFill="background1"/>
                </w:tcPr>
                <w:p w14:paraId="7F09B45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844" w:type="dxa"/>
                  <w:gridSpan w:val="2"/>
                  <w:shd w:val="clear" w:color="auto" w:fill="FFFFFF" w:themeFill="background1"/>
                </w:tcPr>
                <w:p w14:paraId="7F09B453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91" w:type="dxa"/>
                  <w:gridSpan w:val="2"/>
                  <w:shd w:val="clear" w:color="auto" w:fill="FFFFFF" w:themeFill="background1"/>
                </w:tcPr>
                <w:p w14:paraId="7F09B45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#Free Text#</w:t>
                  </w:r>
                </w:p>
              </w:tc>
              <w:tc>
                <w:tcPr>
                  <w:tcW w:w="1304" w:type="dxa"/>
                  <w:shd w:val="clear" w:color="auto" w:fill="FFFFFF" w:themeFill="background1"/>
                </w:tcPr>
                <w:p w14:paraId="7F09B45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#Free Text#</w:t>
                  </w:r>
                </w:p>
              </w:tc>
              <w:tc>
                <w:tcPr>
                  <w:tcW w:w="1984" w:type="dxa"/>
                  <w:shd w:val="clear" w:color="auto" w:fill="FFFFFF" w:themeFill="background1"/>
                </w:tcPr>
                <w:p w14:paraId="7F09B45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#Checkbox#</w:t>
                  </w:r>
                </w:p>
              </w:tc>
              <w:tc>
                <w:tcPr>
                  <w:tcW w:w="1398" w:type="dxa"/>
                  <w:shd w:val="clear" w:color="auto" w:fill="FFFFFF" w:themeFill="background1"/>
                </w:tcPr>
                <w:p w14:paraId="7F09B45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#Checkbox#</w:t>
                  </w:r>
                </w:p>
              </w:tc>
              <w:tc>
                <w:tcPr>
                  <w:tcW w:w="992" w:type="dxa"/>
                  <w:shd w:val="clear" w:color="auto" w:fill="FFFFFF" w:themeFill="background1"/>
                </w:tcPr>
                <w:p w14:paraId="7F09B45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#Checkbox#</w:t>
                  </w:r>
                </w:p>
              </w:tc>
              <w:tc>
                <w:tcPr>
                  <w:tcW w:w="1549" w:type="dxa"/>
                  <w:gridSpan w:val="2"/>
                  <w:shd w:val="clear" w:color="auto" w:fill="FFFFFF" w:themeFill="background1"/>
                </w:tcPr>
                <w:p w14:paraId="7F09B45C" w14:textId="72BDF833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C16907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7F09B935" wp14:editId="7F09B936">
                        <wp:extent cx="146304" cy="146304"/>
                        <wp:effectExtent l="0" t="0" r="6350" b="6350"/>
                        <wp:docPr id="16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2350E" w:rsidRPr="00C16907" w14:paraId="7F09B469" w14:textId="77777777" w:rsidTr="000C65EC">
              <w:tc>
                <w:tcPr>
                  <w:tcW w:w="479" w:type="dxa"/>
                </w:tcPr>
                <w:p w14:paraId="7F09B45E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844" w:type="dxa"/>
                  <w:gridSpan w:val="2"/>
                </w:tcPr>
                <w:p w14:paraId="7F09B45F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1" w:type="dxa"/>
                  <w:gridSpan w:val="2"/>
                </w:tcPr>
                <w:p w14:paraId="7F09B46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04" w:type="dxa"/>
                </w:tcPr>
                <w:p w14:paraId="7F09B46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84" w:type="dxa"/>
                </w:tcPr>
                <w:p w14:paraId="7F09B46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98" w:type="dxa"/>
                </w:tcPr>
                <w:p w14:paraId="7F09B465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</w:tcPr>
                <w:p w14:paraId="7F09B46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49" w:type="dxa"/>
                  <w:gridSpan w:val="2"/>
                </w:tcPr>
                <w:p w14:paraId="7F09B46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350E" w:rsidRPr="00C16907" w14:paraId="7F09B475" w14:textId="77777777" w:rsidTr="001C2460">
              <w:tc>
                <w:tcPr>
                  <w:tcW w:w="479" w:type="dxa"/>
                </w:tcPr>
                <w:p w14:paraId="7F09B46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44" w:type="dxa"/>
                  <w:gridSpan w:val="2"/>
                </w:tcPr>
                <w:p w14:paraId="7F09B46B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1" w:type="dxa"/>
                  <w:gridSpan w:val="2"/>
                </w:tcPr>
                <w:p w14:paraId="7F09B46C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04" w:type="dxa"/>
                </w:tcPr>
                <w:p w14:paraId="7F09B46D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84" w:type="dxa"/>
                </w:tcPr>
                <w:p w14:paraId="7F09B470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98" w:type="dxa"/>
                </w:tcPr>
                <w:p w14:paraId="7F09B471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</w:tcPr>
                <w:p w14:paraId="7F09B472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49" w:type="dxa"/>
                  <w:gridSpan w:val="2"/>
                </w:tcPr>
                <w:p w14:paraId="7F09B474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+ Add rows</w:t>
                  </w:r>
                </w:p>
              </w:tc>
            </w:tr>
            <w:tr w:rsidR="00D2350E" w:rsidRPr="00C16907" w14:paraId="7F09B47B" w14:textId="77777777" w:rsidTr="00D24009">
              <w:tc>
                <w:tcPr>
                  <w:tcW w:w="489" w:type="dxa"/>
                  <w:gridSpan w:val="2"/>
                </w:tcPr>
                <w:p w14:paraId="7F09B476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51" w:type="dxa"/>
                  <w:gridSpan w:val="2"/>
                </w:tcPr>
                <w:p w14:paraId="7F09B477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  <w:tc>
                <w:tcPr>
                  <w:tcW w:w="6652" w:type="dxa"/>
                  <w:gridSpan w:val="5"/>
                </w:tcPr>
                <w:p w14:paraId="7F09B478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C16907">
                    <w:rPr>
                      <w:rFonts w:ascii="Times New Roman" w:hAnsi="Times New Roman" w:cs="Times New Roman"/>
                      <w:sz w:val="22"/>
                      <w:szCs w:val="22"/>
                    </w:rPr>
                    <w:t>Total CA Land</w:t>
                  </w:r>
                </w:p>
              </w:tc>
              <w:tc>
                <w:tcPr>
                  <w:tcW w:w="709" w:type="dxa"/>
                </w:tcPr>
                <w:p w14:paraId="7F09B479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40" w:type="dxa"/>
                </w:tcPr>
                <w:p w14:paraId="7F09B47A" w14:textId="77777777" w:rsidR="00D2350E" w:rsidRPr="00C16907" w:rsidRDefault="00D2350E" w:rsidP="00D2350E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F09B47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4F278D62" w14:textId="77777777" w:rsidTr="009A4743">
        <w:tc>
          <w:tcPr>
            <w:tcW w:w="634" w:type="dxa"/>
            <w:shd w:val="clear" w:color="auto" w:fill="auto"/>
          </w:tcPr>
          <w:p w14:paraId="2FC110D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1CB002D7" w14:textId="79F8473A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3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2769C551" w14:textId="3B67B91D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. of patches</w:t>
            </w:r>
          </w:p>
        </w:tc>
        <w:tc>
          <w:tcPr>
            <w:tcW w:w="361" w:type="dxa"/>
            <w:shd w:val="clear" w:color="auto" w:fill="auto"/>
          </w:tcPr>
          <w:p w14:paraId="1FC37009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27ADBC8F" w14:textId="73E79279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Auto Populate#</w:t>
            </w:r>
          </w:p>
        </w:tc>
      </w:tr>
      <w:tr w:rsidR="00D2350E" w:rsidRPr="00C16907" w14:paraId="5396432F" w14:textId="77777777" w:rsidTr="009A4743">
        <w:tc>
          <w:tcPr>
            <w:tcW w:w="634" w:type="dxa"/>
            <w:shd w:val="clear" w:color="auto" w:fill="auto"/>
          </w:tcPr>
          <w:p w14:paraId="7804378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54D2706F" w14:textId="353A285A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4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2830360E" w14:textId="4186EDCC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. of districts involved for raising Compensatory Afforestation</w:t>
            </w:r>
          </w:p>
        </w:tc>
        <w:tc>
          <w:tcPr>
            <w:tcW w:w="361" w:type="dxa"/>
            <w:shd w:val="clear" w:color="auto" w:fill="auto"/>
          </w:tcPr>
          <w:p w14:paraId="5C9687D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15E6D56C" w14:textId="71F8968A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Auto Populate#</w:t>
            </w:r>
          </w:p>
        </w:tc>
      </w:tr>
      <w:tr w:rsidR="00D2350E" w:rsidRPr="00C16907" w14:paraId="7F09B483" w14:textId="77777777" w:rsidTr="009A4743">
        <w:tc>
          <w:tcPr>
            <w:tcW w:w="634" w:type="dxa"/>
            <w:shd w:val="clear" w:color="auto" w:fill="auto"/>
          </w:tcPr>
          <w:p w14:paraId="7F09B47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7F" w14:textId="6B46C65E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5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48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Upload a scanned copy of the map of the land identified for creation of Compensatory Afforestation prepared by using GPS or Total Station </w:t>
            </w:r>
            <w:r w:rsidRPr="00C1690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>(pdf only)</w:t>
            </w:r>
          </w:p>
        </w:tc>
        <w:tc>
          <w:tcPr>
            <w:tcW w:w="361" w:type="dxa"/>
            <w:shd w:val="clear" w:color="auto" w:fill="auto"/>
          </w:tcPr>
          <w:p w14:paraId="7F09B48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8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39" wp14:editId="7F09B93A">
                  <wp:extent cx="145390" cy="145390"/>
                  <wp:effectExtent l="0" t="0" r="7620" b="7620"/>
                  <wp:docPr id="3319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489" w14:textId="77777777" w:rsidTr="009A4743">
        <w:tc>
          <w:tcPr>
            <w:tcW w:w="634" w:type="dxa"/>
            <w:shd w:val="clear" w:color="auto" w:fill="auto"/>
          </w:tcPr>
          <w:p w14:paraId="7F09B48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85" w14:textId="2A0F4F3F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6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48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Whether the area of non-forest land or Revenue Forest land required to be provided by User Agency for raising Compensatory Afforestation is less than area of forest land proposed to be diverted?  [Yes/No]</w:t>
            </w:r>
          </w:p>
        </w:tc>
        <w:tc>
          <w:tcPr>
            <w:tcW w:w="361" w:type="dxa"/>
            <w:shd w:val="clear" w:color="auto" w:fill="auto"/>
          </w:tcPr>
          <w:p w14:paraId="7F09B48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8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3B" wp14:editId="7F09B93C">
                  <wp:extent cx="146304" cy="146304"/>
                  <wp:effectExtent l="0" t="0" r="6350" b="6350"/>
                  <wp:docPr id="332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48F" w14:textId="77777777" w:rsidTr="009A4743">
        <w:tc>
          <w:tcPr>
            <w:tcW w:w="634" w:type="dxa"/>
            <w:shd w:val="clear" w:color="auto" w:fill="auto"/>
          </w:tcPr>
          <w:p w14:paraId="7F09B48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8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48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If yes,</w:t>
            </w:r>
          </w:p>
        </w:tc>
        <w:tc>
          <w:tcPr>
            <w:tcW w:w="361" w:type="dxa"/>
            <w:shd w:val="clear" w:color="auto" w:fill="auto"/>
          </w:tcPr>
          <w:p w14:paraId="7F09B48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8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50E" w:rsidRPr="00C16907" w14:paraId="7F09B496" w14:textId="77777777" w:rsidTr="009A4743">
        <w:tc>
          <w:tcPr>
            <w:tcW w:w="634" w:type="dxa"/>
            <w:shd w:val="clear" w:color="auto" w:fill="auto"/>
          </w:tcPr>
          <w:p w14:paraId="7F09B49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9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492" w14:textId="0159EB01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2.1.1.6.1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493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rovide reasons thereof</w:t>
            </w:r>
          </w:p>
        </w:tc>
        <w:tc>
          <w:tcPr>
            <w:tcW w:w="361" w:type="dxa"/>
            <w:shd w:val="clear" w:color="auto" w:fill="auto"/>
          </w:tcPr>
          <w:p w14:paraId="7F09B49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95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D2350E" w:rsidRPr="00C16907" w14:paraId="7F09B49D" w14:textId="77777777" w:rsidTr="009A4743">
        <w:tc>
          <w:tcPr>
            <w:tcW w:w="634" w:type="dxa"/>
            <w:shd w:val="clear" w:color="auto" w:fill="auto"/>
          </w:tcPr>
          <w:p w14:paraId="7F09B49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9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499" w14:textId="1B3263CB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2.1.1.6.2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49A" w14:textId="0975389F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Area of non-forest or Revenue Forest land required to be provided by User Agency for raising Compensatory Afforestation (in ha.)</w:t>
            </w:r>
          </w:p>
        </w:tc>
        <w:tc>
          <w:tcPr>
            <w:tcW w:w="361" w:type="dxa"/>
            <w:shd w:val="clear" w:color="auto" w:fill="auto"/>
          </w:tcPr>
          <w:p w14:paraId="7F09B49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9C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D2350E" w:rsidRPr="00C16907" w14:paraId="7F09B4A3" w14:textId="77777777" w:rsidTr="009A4743">
        <w:tc>
          <w:tcPr>
            <w:tcW w:w="634" w:type="dxa"/>
            <w:shd w:val="clear" w:color="auto" w:fill="auto"/>
          </w:tcPr>
          <w:p w14:paraId="7F09B49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9F" w14:textId="4E1F766D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7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4A0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Whether NFL is free from Non- Encumbrance [Yes/No]</w:t>
            </w:r>
          </w:p>
        </w:tc>
        <w:tc>
          <w:tcPr>
            <w:tcW w:w="361" w:type="dxa"/>
            <w:shd w:val="clear" w:color="auto" w:fill="auto"/>
          </w:tcPr>
          <w:p w14:paraId="7F09B4A1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A2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3D" wp14:editId="7F09B93E">
                  <wp:extent cx="146304" cy="146304"/>
                  <wp:effectExtent l="0" t="0" r="6350" b="6350"/>
                  <wp:docPr id="1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4A9" w14:textId="77777777" w:rsidTr="009A4743">
        <w:tc>
          <w:tcPr>
            <w:tcW w:w="634" w:type="dxa"/>
            <w:shd w:val="clear" w:color="auto" w:fill="auto"/>
          </w:tcPr>
          <w:p w14:paraId="7F09B4A4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A5" w14:textId="653B4B15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8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4A6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Whether the present owner of NFL is different from the User Agency [Yes/ No] 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Yes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then</w:t>
            </w:r>
          </w:p>
        </w:tc>
        <w:tc>
          <w:tcPr>
            <w:tcW w:w="361" w:type="dxa"/>
            <w:shd w:val="clear" w:color="auto" w:fill="auto"/>
          </w:tcPr>
          <w:p w14:paraId="7F09B4A7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A8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3F" wp14:editId="7F09B940">
                  <wp:extent cx="146304" cy="146304"/>
                  <wp:effectExtent l="0" t="0" r="6350" b="6350"/>
                  <wp:docPr id="1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50E" w:rsidRPr="00C16907" w14:paraId="7F09B4B0" w14:textId="77777777" w:rsidTr="009A4743">
        <w:tc>
          <w:tcPr>
            <w:tcW w:w="634" w:type="dxa"/>
            <w:shd w:val="clear" w:color="auto" w:fill="auto"/>
          </w:tcPr>
          <w:p w14:paraId="7F09B4AA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AB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4AC" w14:textId="075C0BC5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2.1.1.8.1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4AD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opy of MoU/agreement executed between the present owner and the user agency</w:t>
            </w:r>
          </w:p>
        </w:tc>
        <w:tc>
          <w:tcPr>
            <w:tcW w:w="361" w:type="dxa"/>
            <w:shd w:val="clear" w:color="auto" w:fill="auto"/>
          </w:tcPr>
          <w:p w14:paraId="7F09B4AE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AF" w14:textId="77777777" w:rsidR="00D2350E" w:rsidRPr="00C16907" w:rsidRDefault="00D2350E" w:rsidP="00D2350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41" wp14:editId="7F09B942">
                  <wp:extent cx="145390" cy="145390"/>
                  <wp:effectExtent l="0" t="0" r="7620" b="7620"/>
                  <wp:docPr id="1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6466" w:rsidRPr="00C16907" w14:paraId="7F09B4D9" w14:textId="77777777" w:rsidTr="00174A9A">
        <w:tc>
          <w:tcPr>
            <w:tcW w:w="634" w:type="dxa"/>
            <w:shd w:val="clear" w:color="auto" w:fill="auto"/>
          </w:tcPr>
          <w:p w14:paraId="7F09B4D4" w14:textId="77777777" w:rsidR="00536466" w:rsidRPr="00C16907" w:rsidRDefault="00536466" w:rsidP="00536466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83" w:type="dxa"/>
            <w:gridSpan w:val="39"/>
            <w:shd w:val="clear" w:color="auto" w:fill="auto"/>
          </w:tcPr>
          <w:p w14:paraId="1C037C98" w14:textId="77777777" w:rsidR="00536466" w:rsidRDefault="00536466" w:rsidP="00536466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F30B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In case of Compensatory Trees only</w:t>
            </w: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</w:t>
            </w:r>
            <w:r w:rsidRPr="00622568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(Non mandatory)</w:t>
            </w:r>
          </w:p>
          <w:p w14:paraId="7F09B4D6" w14:textId="4CCFA6D7" w:rsidR="00536466" w:rsidRPr="00C16907" w:rsidRDefault="00536466" w:rsidP="00536466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(</w:t>
            </w:r>
            <w:r>
              <w:rPr>
                <w:rFonts w:ascii="Times New Roman" w:hAnsi="Times New Roman" w:cs="Times New Roman"/>
                <w:b/>
                <w:szCs w:val="24"/>
              </w:rPr>
              <w:t>Editable in case of nature of amendment</w:t>
            </w:r>
            <w:r w:rsidRPr="00D073D1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</w:t>
            </w:r>
            <w:r w:rsidRPr="00D073D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as Change in number of tre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)</w:t>
            </w:r>
          </w:p>
        </w:tc>
        <w:tc>
          <w:tcPr>
            <w:tcW w:w="361" w:type="dxa"/>
            <w:shd w:val="clear" w:color="auto" w:fill="auto"/>
          </w:tcPr>
          <w:p w14:paraId="7F09B4D7" w14:textId="77777777" w:rsidR="00536466" w:rsidRPr="00C16907" w:rsidRDefault="00536466" w:rsidP="00536466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D8" w14:textId="77777777" w:rsidR="00536466" w:rsidRPr="00C16907" w:rsidRDefault="00536466" w:rsidP="00536466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3B3DB8E6" w14:textId="77777777" w:rsidTr="009A7CDB">
        <w:tc>
          <w:tcPr>
            <w:tcW w:w="634" w:type="dxa"/>
            <w:shd w:val="clear" w:color="auto" w:fill="auto"/>
          </w:tcPr>
          <w:p w14:paraId="66D36EA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5848F35A" w14:textId="37BC5AEE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</w:t>
            </w:r>
            <w:r w:rsidRPr="00F30BD3">
              <w:rPr>
                <w:rFonts w:ascii="Times New Roman" w:hAnsi="Times New Roman" w:cs="Times New Roman"/>
                <w:sz w:val="24"/>
                <w:szCs w:val="24"/>
              </w:rPr>
              <w:t>1.1.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01ACB91D" w14:textId="4FF92691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F30B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. of trees proposed to be cut [A]</w:t>
            </w:r>
          </w:p>
        </w:tc>
        <w:tc>
          <w:tcPr>
            <w:tcW w:w="361" w:type="dxa"/>
            <w:shd w:val="clear" w:color="auto" w:fill="auto"/>
          </w:tcPr>
          <w:p w14:paraId="5A4632D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52199A35" w14:textId="24496045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0BD3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2E05C5" w:rsidRPr="00C16907" w14:paraId="0F6ED6D0" w14:textId="77777777" w:rsidTr="009A7CDB">
        <w:tc>
          <w:tcPr>
            <w:tcW w:w="634" w:type="dxa"/>
            <w:shd w:val="clear" w:color="auto" w:fill="auto"/>
          </w:tcPr>
          <w:p w14:paraId="49EB1AA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5B6992D7" w14:textId="2DFEF782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</w:t>
            </w:r>
            <w:r w:rsidRPr="00F30BD3">
              <w:rPr>
                <w:rFonts w:ascii="Times New Roman" w:hAnsi="Times New Roman" w:cs="Times New Roman"/>
                <w:sz w:val="24"/>
                <w:szCs w:val="24"/>
              </w:rPr>
              <w:t>1.1.2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C3321B6" w14:textId="2969F1CC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F30B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. of trees proposed to be planted for compensatory plantation [B]</w:t>
            </w:r>
          </w:p>
        </w:tc>
        <w:tc>
          <w:tcPr>
            <w:tcW w:w="361" w:type="dxa"/>
            <w:shd w:val="clear" w:color="auto" w:fill="auto"/>
          </w:tcPr>
          <w:p w14:paraId="50A13AA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54530189" w14:textId="606DE21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0BD3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2E05C5" w:rsidRPr="00C16907" w14:paraId="4ABCD75F" w14:textId="77777777" w:rsidTr="009A7CDB">
        <w:tc>
          <w:tcPr>
            <w:tcW w:w="634" w:type="dxa"/>
            <w:shd w:val="clear" w:color="auto" w:fill="auto"/>
          </w:tcPr>
          <w:p w14:paraId="2A33AE9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1BBCFC0C" w14:textId="72879B64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</w:t>
            </w:r>
            <w:r w:rsidRPr="00F30BD3">
              <w:rPr>
                <w:rFonts w:ascii="Times New Roman" w:hAnsi="Times New Roman" w:cs="Times New Roman"/>
                <w:sz w:val="24"/>
                <w:szCs w:val="24"/>
              </w:rPr>
              <w:t>1.1.3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3C1E0624" w14:textId="57614203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F30B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Ratio of compensation [B]/[A]</w:t>
            </w:r>
          </w:p>
        </w:tc>
        <w:tc>
          <w:tcPr>
            <w:tcW w:w="361" w:type="dxa"/>
            <w:shd w:val="clear" w:color="auto" w:fill="auto"/>
          </w:tcPr>
          <w:p w14:paraId="66DE6C3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DEB6634" w14:textId="492E6281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0BD3">
              <w:rPr>
                <w:rFonts w:ascii="Times New Roman" w:hAnsi="Times New Roman" w:cs="Times New Roman"/>
                <w:sz w:val="24"/>
                <w:szCs w:val="24"/>
              </w:rPr>
              <w:t>#Auto Calculate#</w:t>
            </w:r>
          </w:p>
        </w:tc>
      </w:tr>
      <w:tr w:rsidR="002E05C5" w:rsidRPr="00C16907" w14:paraId="3188E1EE" w14:textId="77777777" w:rsidTr="009A7CDB">
        <w:tc>
          <w:tcPr>
            <w:tcW w:w="634" w:type="dxa"/>
            <w:shd w:val="clear" w:color="auto" w:fill="auto"/>
          </w:tcPr>
          <w:p w14:paraId="499F225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8F6353B" w14:textId="1385BA8B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</w:t>
            </w:r>
            <w:r w:rsidRPr="00F30BD3">
              <w:rPr>
                <w:rFonts w:ascii="Times New Roman" w:hAnsi="Times New Roman" w:cs="Times New Roman"/>
                <w:sz w:val="24"/>
                <w:szCs w:val="24"/>
              </w:rPr>
              <w:t>1.1.4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18650468" w14:textId="0C522B82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F30BD3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Land in which compensatory plantation proposed [Forestland / Non-forestland]</w:t>
            </w:r>
          </w:p>
        </w:tc>
        <w:tc>
          <w:tcPr>
            <w:tcW w:w="361" w:type="dxa"/>
            <w:shd w:val="clear" w:color="auto" w:fill="auto"/>
          </w:tcPr>
          <w:p w14:paraId="7666D9E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62C16D3E" w14:textId="475BD8DE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0BD3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F30BD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99B90CB" wp14:editId="500E94E9">
                  <wp:extent cx="146304" cy="146304"/>
                  <wp:effectExtent l="0" t="0" r="6350" b="6350"/>
                  <wp:docPr id="176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5C5" w:rsidRPr="00C16907" w14:paraId="7F09B4DC" w14:textId="77777777" w:rsidTr="009A4743">
        <w:tc>
          <w:tcPr>
            <w:tcW w:w="634" w:type="dxa"/>
            <w:shd w:val="clear" w:color="auto" w:fill="auto"/>
          </w:tcPr>
          <w:p w14:paraId="7F09B4DA" w14:textId="78544FD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9758" w:type="dxa"/>
            <w:gridSpan w:val="44"/>
            <w:shd w:val="clear" w:color="auto" w:fill="auto"/>
          </w:tcPr>
          <w:p w14:paraId="7F09B4DB" w14:textId="66686824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E8E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  <w:lang w:val="en-IN" w:bidi="ar-SA"/>
              </w:rPr>
              <w:t>Sector Specific Detail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  <w:lang w:val="en-IN" w:bidi="ar-SA"/>
              </w:rPr>
              <w:t xml:space="preserve"> (Full section not editable)</w:t>
            </w:r>
          </w:p>
        </w:tc>
      </w:tr>
      <w:tr w:rsidR="002E05C5" w:rsidRPr="00C16907" w14:paraId="7F09B4E2" w14:textId="77777777" w:rsidTr="009A4743">
        <w:tc>
          <w:tcPr>
            <w:tcW w:w="634" w:type="dxa"/>
            <w:shd w:val="clear" w:color="auto" w:fill="auto"/>
          </w:tcPr>
          <w:p w14:paraId="7F09B4D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DE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4D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  <w:lang w:val="en-IN" w:bidi="ar-SA"/>
              </w:rPr>
              <w:t>In case of Mining proposal</w:t>
            </w:r>
          </w:p>
        </w:tc>
        <w:tc>
          <w:tcPr>
            <w:tcW w:w="361" w:type="dxa"/>
            <w:shd w:val="clear" w:color="auto" w:fill="auto"/>
          </w:tcPr>
          <w:p w14:paraId="7F09B4E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E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4E8" w14:textId="77777777" w:rsidTr="009A4743">
        <w:tc>
          <w:tcPr>
            <w:tcW w:w="634" w:type="dxa"/>
            <w:shd w:val="clear" w:color="auto" w:fill="auto"/>
          </w:tcPr>
          <w:p w14:paraId="7F09B4E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E4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4E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  <w:lang w:val="en-IN" w:bidi="ar-SA"/>
              </w:rPr>
              <w:t>Details of Mining Plan</w:t>
            </w:r>
          </w:p>
        </w:tc>
        <w:tc>
          <w:tcPr>
            <w:tcW w:w="361" w:type="dxa"/>
            <w:shd w:val="clear" w:color="auto" w:fill="auto"/>
          </w:tcPr>
          <w:p w14:paraId="7F09B4E6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E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4EF" w14:textId="77777777" w:rsidTr="009A4743">
        <w:tc>
          <w:tcPr>
            <w:tcW w:w="634" w:type="dxa"/>
            <w:shd w:val="clear" w:color="auto" w:fill="auto"/>
          </w:tcPr>
          <w:p w14:paraId="7F09B4E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EA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4EB" w14:textId="5F29501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1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4E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eriod of validity of Mining Plan</w:t>
            </w:r>
          </w:p>
        </w:tc>
        <w:tc>
          <w:tcPr>
            <w:tcW w:w="361" w:type="dxa"/>
            <w:shd w:val="clear" w:color="auto" w:fill="auto"/>
          </w:tcPr>
          <w:p w14:paraId="7F09B4E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E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4F7" w14:textId="77777777" w:rsidTr="009A4743">
        <w:tc>
          <w:tcPr>
            <w:tcW w:w="634" w:type="dxa"/>
            <w:shd w:val="clear" w:color="auto" w:fill="auto"/>
          </w:tcPr>
          <w:p w14:paraId="7F09B4F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F1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4F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044" w:type="dxa"/>
            <w:gridSpan w:val="6"/>
            <w:shd w:val="clear" w:color="auto" w:fill="auto"/>
          </w:tcPr>
          <w:p w14:paraId="7F09B4F3" w14:textId="49A40CD1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1.1</w:t>
            </w:r>
          </w:p>
        </w:tc>
        <w:tc>
          <w:tcPr>
            <w:tcW w:w="3331" w:type="dxa"/>
            <w:gridSpan w:val="18"/>
            <w:shd w:val="clear" w:color="auto" w:fill="auto"/>
          </w:tcPr>
          <w:p w14:paraId="7F09B4F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From</w:t>
            </w:r>
          </w:p>
        </w:tc>
        <w:tc>
          <w:tcPr>
            <w:tcW w:w="361" w:type="dxa"/>
            <w:shd w:val="clear" w:color="auto" w:fill="auto"/>
          </w:tcPr>
          <w:p w14:paraId="7F09B4F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F6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2E05C5" w:rsidRPr="00C16907" w14:paraId="7F09B4FF" w14:textId="77777777" w:rsidTr="009A4743">
        <w:tc>
          <w:tcPr>
            <w:tcW w:w="634" w:type="dxa"/>
            <w:shd w:val="clear" w:color="auto" w:fill="auto"/>
          </w:tcPr>
          <w:p w14:paraId="7F09B4F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4F9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4FA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044" w:type="dxa"/>
            <w:gridSpan w:val="6"/>
            <w:shd w:val="clear" w:color="auto" w:fill="auto"/>
          </w:tcPr>
          <w:p w14:paraId="7F09B4FB" w14:textId="6D4984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1.2</w:t>
            </w:r>
          </w:p>
        </w:tc>
        <w:tc>
          <w:tcPr>
            <w:tcW w:w="3331" w:type="dxa"/>
            <w:gridSpan w:val="18"/>
            <w:shd w:val="clear" w:color="auto" w:fill="auto"/>
          </w:tcPr>
          <w:p w14:paraId="7F09B4F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To</w:t>
            </w:r>
          </w:p>
        </w:tc>
        <w:tc>
          <w:tcPr>
            <w:tcW w:w="361" w:type="dxa"/>
            <w:shd w:val="clear" w:color="auto" w:fill="auto"/>
          </w:tcPr>
          <w:p w14:paraId="7F09B4F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4F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2E05C5" w:rsidRPr="00C16907" w14:paraId="7F09B506" w14:textId="77777777" w:rsidTr="009A4743">
        <w:tc>
          <w:tcPr>
            <w:tcW w:w="634" w:type="dxa"/>
            <w:shd w:val="clear" w:color="auto" w:fill="auto"/>
          </w:tcPr>
          <w:p w14:paraId="7F09B50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01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02" w14:textId="177DB74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2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50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eriod of validity of Mining Lease</w:t>
            </w:r>
          </w:p>
        </w:tc>
        <w:tc>
          <w:tcPr>
            <w:tcW w:w="361" w:type="dxa"/>
            <w:shd w:val="clear" w:color="auto" w:fill="auto"/>
          </w:tcPr>
          <w:p w14:paraId="7F09B50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0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50E" w14:textId="77777777" w:rsidTr="009A4743">
        <w:tc>
          <w:tcPr>
            <w:tcW w:w="634" w:type="dxa"/>
            <w:shd w:val="clear" w:color="auto" w:fill="auto"/>
          </w:tcPr>
          <w:p w14:paraId="7F09B50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08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0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109" w:type="dxa"/>
            <w:gridSpan w:val="8"/>
            <w:shd w:val="clear" w:color="auto" w:fill="auto"/>
          </w:tcPr>
          <w:p w14:paraId="7F09B50A" w14:textId="3C3BB74E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2.1</w:t>
            </w:r>
          </w:p>
        </w:tc>
        <w:tc>
          <w:tcPr>
            <w:tcW w:w="3266" w:type="dxa"/>
            <w:gridSpan w:val="16"/>
            <w:shd w:val="clear" w:color="auto" w:fill="auto"/>
          </w:tcPr>
          <w:p w14:paraId="7F09B50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From</w:t>
            </w:r>
          </w:p>
        </w:tc>
        <w:tc>
          <w:tcPr>
            <w:tcW w:w="361" w:type="dxa"/>
            <w:shd w:val="clear" w:color="auto" w:fill="auto"/>
          </w:tcPr>
          <w:p w14:paraId="7F09B50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0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2E05C5" w:rsidRPr="00C16907" w14:paraId="7F09B516" w14:textId="77777777" w:rsidTr="009A4743">
        <w:tc>
          <w:tcPr>
            <w:tcW w:w="634" w:type="dxa"/>
            <w:shd w:val="clear" w:color="auto" w:fill="auto"/>
          </w:tcPr>
          <w:p w14:paraId="7F09B50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10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1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109" w:type="dxa"/>
            <w:gridSpan w:val="8"/>
            <w:shd w:val="clear" w:color="auto" w:fill="auto"/>
          </w:tcPr>
          <w:p w14:paraId="7F09B512" w14:textId="01B3BE4F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2.2</w:t>
            </w:r>
          </w:p>
        </w:tc>
        <w:tc>
          <w:tcPr>
            <w:tcW w:w="3266" w:type="dxa"/>
            <w:gridSpan w:val="16"/>
            <w:shd w:val="clear" w:color="auto" w:fill="auto"/>
          </w:tcPr>
          <w:p w14:paraId="7F09B51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To</w:t>
            </w:r>
          </w:p>
        </w:tc>
        <w:tc>
          <w:tcPr>
            <w:tcW w:w="361" w:type="dxa"/>
            <w:shd w:val="clear" w:color="auto" w:fill="auto"/>
          </w:tcPr>
          <w:p w14:paraId="7F09B51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1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2E05C5" w:rsidRPr="00C16907" w14:paraId="7F09B51D" w14:textId="77777777" w:rsidTr="009A4743">
        <w:tc>
          <w:tcPr>
            <w:tcW w:w="634" w:type="dxa"/>
            <w:shd w:val="clear" w:color="auto" w:fill="auto"/>
          </w:tcPr>
          <w:p w14:paraId="7F09B51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18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19" w14:textId="615611BD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3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51A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ame of approving authority of Mining Plan</w:t>
            </w:r>
          </w:p>
        </w:tc>
        <w:tc>
          <w:tcPr>
            <w:tcW w:w="361" w:type="dxa"/>
            <w:shd w:val="clear" w:color="auto" w:fill="auto"/>
          </w:tcPr>
          <w:p w14:paraId="7F09B51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1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2E05C5" w:rsidRPr="00C16907" w14:paraId="7F09B524" w14:textId="77777777" w:rsidTr="009A4743">
        <w:tc>
          <w:tcPr>
            <w:tcW w:w="634" w:type="dxa"/>
            <w:shd w:val="clear" w:color="auto" w:fill="auto"/>
          </w:tcPr>
          <w:p w14:paraId="7F09B51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1F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20" w14:textId="3D7DC0FF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4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52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opy of approved mining plan along with approval letter</w:t>
            </w:r>
          </w:p>
        </w:tc>
        <w:tc>
          <w:tcPr>
            <w:tcW w:w="361" w:type="dxa"/>
            <w:shd w:val="clear" w:color="auto" w:fill="auto"/>
          </w:tcPr>
          <w:p w14:paraId="7F09B52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2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45" wp14:editId="7F09B946">
                  <wp:extent cx="145390" cy="145390"/>
                  <wp:effectExtent l="0" t="0" r="7620" b="7620"/>
                  <wp:docPr id="177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5C5" w:rsidRPr="00C16907" w14:paraId="7F09B52B" w14:textId="77777777" w:rsidTr="009A4743">
        <w:tc>
          <w:tcPr>
            <w:tcW w:w="634" w:type="dxa"/>
            <w:shd w:val="clear" w:color="auto" w:fill="auto"/>
          </w:tcPr>
          <w:p w14:paraId="7F09B52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26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27" w14:textId="70DADABB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5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52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Copy of map of the outer boundary of mining lease area </w:t>
            </w:r>
            <w:r w:rsidRPr="00C1690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>(pdf only)</w:t>
            </w:r>
          </w:p>
        </w:tc>
        <w:tc>
          <w:tcPr>
            <w:tcW w:w="361" w:type="dxa"/>
            <w:shd w:val="clear" w:color="auto" w:fill="auto"/>
          </w:tcPr>
          <w:p w14:paraId="7F09B52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2A" w14:textId="77777777" w:rsidR="002E05C5" w:rsidRPr="00C16907" w:rsidRDefault="002E05C5" w:rsidP="002E05C5">
            <w:pPr>
              <w:shd w:val="clear" w:color="auto" w:fill="FFFFFF" w:themeFill="background1"/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47" wp14:editId="7F09B948">
                  <wp:extent cx="145390" cy="145390"/>
                  <wp:effectExtent l="0" t="0" r="7620" b="7620"/>
                  <wp:docPr id="3328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5C5" w:rsidRPr="00C16907" w14:paraId="7F09B532" w14:textId="77777777" w:rsidTr="009A4743">
        <w:tc>
          <w:tcPr>
            <w:tcW w:w="634" w:type="dxa"/>
            <w:shd w:val="clear" w:color="auto" w:fill="auto"/>
          </w:tcPr>
          <w:p w14:paraId="7F09B52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2D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2E" w14:textId="60B095FC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6</w:t>
            </w:r>
          </w:p>
        </w:tc>
        <w:tc>
          <w:tcPr>
            <w:tcW w:w="4375" w:type="dxa"/>
            <w:gridSpan w:val="24"/>
            <w:shd w:val="clear" w:color="auto" w:fill="auto"/>
          </w:tcPr>
          <w:p w14:paraId="7F09B52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Copy of the detailed land use plan in 1:4,000 scale prepared by using DGPS or Total Station </w:t>
            </w:r>
            <w:r w:rsidRPr="00C1690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>(.</w:t>
            </w:r>
            <w:proofErr w:type="spellStart"/>
            <w:r w:rsidRPr="00C1690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>kml</w:t>
            </w:r>
            <w:proofErr w:type="spellEnd"/>
            <w:r w:rsidRPr="00C1690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 xml:space="preserve"> only)</w:t>
            </w:r>
          </w:p>
        </w:tc>
        <w:tc>
          <w:tcPr>
            <w:tcW w:w="361" w:type="dxa"/>
            <w:shd w:val="clear" w:color="auto" w:fill="auto"/>
          </w:tcPr>
          <w:p w14:paraId="7F09B53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31" w14:textId="77777777" w:rsidR="002E05C5" w:rsidRPr="00C16907" w:rsidRDefault="002E05C5" w:rsidP="002E05C5">
            <w:pPr>
              <w:shd w:val="clear" w:color="auto" w:fill="FFFFFF" w:themeFill="background1"/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49" wp14:editId="7F09B94A">
                  <wp:extent cx="145390" cy="145390"/>
                  <wp:effectExtent l="0" t="0" r="7620" b="7620"/>
                  <wp:docPr id="3329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5C5" w:rsidRPr="00C16907" w14:paraId="7F09B538" w14:textId="77777777" w:rsidTr="009A4743">
        <w:tc>
          <w:tcPr>
            <w:tcW w:w="634" w:type="dxa"/>
            <w:shd w:val="clear" w:color="auto" w:fill="auto"/>
          </w:tcPr>
          <w:p w14:paraId="7F09B53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34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25" w:type="dxa"/>
            <w:gridSpan w:val="33"/>
            <w:shd w:val="clear" w:color="auto" w:fill="auto"/>
          </w:tcPr>
          <w:p w14:paraId="7F09B53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Details of Prospecting</w:t>
            </w:r>
          </w:p>
        </w:tc>
        <w:tc>
          <w:tcPr>
            <w:tcW w:w="361" w:type="dxa"/>
            <w:shd w:val="clear" w:color="auto" w:fill="auto"/>
          </w:tcPr>
          <w:p w14:paraId="7F09B536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3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53D" w14:textId="77777777" w:rsidTr="009A4743">
        <w:tc>
          <w:tcPr>
            <w:tcW w:w="634" w:type="dxa"/>
            <w:shd w:val="clear" w:color="auto" w:fill="auto"/>
          </w:tcPr>
          <w:p w14:paraId="7F09B53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3A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3B" w14:textId="7358CECC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7</w:t>
            </w:r>
          </w:p>
        </w:tc>
        <w:tc>
          <w:tcPr>
            <w:tcW w:w="7350" w:type="dxa"/>
            <w:gridSpan w:val="29"/>
            <w:shd w:val="clear" w:color="auto" w:fill="auto"/>
          </w:tcPr>
          <w:p w14:paraId="7F09B53C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etails of prospecting undertaken to assess mineral reserves</w:t>
            </w:r>
          </w:p>
        </w:tc>
      </w:tr>
      <w:tr w:rsidR="002E05C5" w:rsidRPr="00C16907" w14:paraId="7F09B545" w14:textId="77777777" w:rsidTr="009A4743">
        <w:tc>
          <w:tcPr>
            <w:tcW w:w="634" w:type="dxa"/>
            <w:shd w:val="clear" w:color="auto" w:fill="auto"/>
          </w:tcPr>
          <w:p w14:paraId="7F09B53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3F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4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030" w:type="dxa"/>
            <w:gridSpan w:val="5"/>
            <w:shd w:val="clear" w:color="auto" w:fill="auto"/>
          </w:tcPr>
          <w:p w14:paraId="7F09B541" w14:textId="442959A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3.7.1</w:t>
            </w:r>
          </w:p>
        </w:tc>
        <w:tc>
          <w:tcPr>
            <w:tcW w:w="4253" w:type="dxa"/>
            <w:gridSpan w:val="22"/>
            <w:shd w:val="clear" w:color="auto" w:fill="auto"/>
          </w:tcPr>
          <w:p w14:paraId="7F09B54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Whether detailed prospecting to assess mineral reserve in the lease has been undertaken [Yes/No] If yes then</w:t>
            </w:r>
          </w:p>
        </w:tc>
        <w:tc>
          <w:tcPr>
            <w:tcW w:w="287" w:type="dxa"/>
            <w:shd w:val="clear" w:color="auto" w:fill="auto"/>
          </w:tcPr>
          <w:p w14:paraId="7F09B54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auto"/>
          </w:tcPr>
          <w:p w14:paraId="7F09B544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4B" wp14:editId="7F09B94C">
                  <wp:extent cx="146304" cy="146304"/>
                  <wp:effectExtent l="0" t="0" r="6350" b="6350"/>
                  <wp:docPr id="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5C5" w:rsidRPr="00C16907" w14:paraId="7F09B54E" w14:textId="77777777" w:rsidTr="009A4743">
        <w:tc>
          <w:tcPr>
            <w:tcW w:w="634" w:type="dxa"/>
            <w:shd w:val="clear" w:color="auto" w:fill="auto"/>
          </w:tcPr>
          <w:p w14:paraId="7F09B546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47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4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030" w:type="dxa"/>
            <w:gridSpan w:val="5"/>
            <w:shd w:val="clear" w:color="auto" w:fill="auto"/>
          </w:tcPr>
          <w:p w14:paraId="7F09B54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134" w:type="dxa"/>
            <w:gridSpan w:val="11"/>
            <w:shd w:val="clear" w:color="auto" w:fill="auto"/>
          </w:tcPr>
          <w:p w14:paraId="7F09B54A" w14:textId="0C5F4A99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3.7.1.1</w:t>
            </w:r>
          </w:p>
        </w:tc>
        <w:tc>
          <w:tcPr>
            <w:tcW w:w="3119" w:type="dxa"/>
            <w:gridSpan w:val="11"/>
            <w:shd w:val="clear" w:color="auto" w:fill="auto"/>
          </w:tcPr>
          <w:p w14:paraId="7F09B54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esignation of authority responsible for grant of the original prospecting licence</w:t>
            </w:r>
          </w:p>
        </w:tc>
        <w:tc>
          <w:tcPr>
            <w:tcW w:w="287" w:type="dxa"/>
            <w:shd w:val="clear" w:color="auto" w:fill="auto"/>
          </w:tcPr>
          <w:p w14:paraId="7F09B54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auto"/>
          </w:tcPr>
          <w:p w14:paraId="7F09B54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2E05C5" w:rsidRPr="00C16907" w14:paraId="7F09B557" w14:textId="77777777" w:rsidTr="009A4743">
        <w:tc>
          <w:tcPr>
            <w:tcW w:w="634" w:type="dxa"/>
            <w:shd w:val="clear" w:color="auto" w:fill="auto"/>
          </w:tcPr>
          <w:p w14:paraId="7F09B54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50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5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030" w:type="dxa"/>
            <w:gridSpan w:val="5"/>
            <w:shd w:val="clear" w:color="auto" w:fill="auto"/>
          </w:tcPr>
          <w:p w14:paraId="7F09B55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134" w:type="dxa"/>
            <w:gridSpan w:val="11"/>
            <w:shd w:val="clear" w:color="auto" w:fill="auto"/>
          </w:tcPr>
          <w:p w14:paraId="7F09B553" w14:textId="05686A00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3.7.1.2</w:t>
            </w:r>
          </w:p>
        </w:tc>
        <w:tc>
          <w:tcPr>
            <w:tcW w:w="3119" w:type="dxa"/>
            <w:gridSpan w:val="11"/>
            <w:shd w:val="clear" w:color="auto" w:fill="auto"/>
          </w:tcPr>
          <w:p w14:paraId="7F09B55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ate of grant of prospecting licence</w:t>
            </w:r>
          </w:p>
        </w:tc>
        <w:tc>
          <w:tcPr>
            <w:tcW w:w="287" w:type="dxa"/>
            <w:shd w:val="clear" w:color="auto" w:fill="auto"/>
          </w:tcPr>
          <w:p w14:paraId="7F09B55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auto"/>
          </w:tcPr>
          <w:p w14:paraId="7F09B55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2E05C5" w:rsidRPr="00C16907" w14:paraId="7F09B560" w14:textId="77777777" w:rsidTr="009A4743">
        <w:tc>
          <w:tcPr>
            <w:tcW w:w="634" w:type="dxa"/>
            <w:shd w:val="clear" w:color="auto" w:fill="auto"/>
          </w:tcPr>
          <w:p w14:paraId="7F09B55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59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5A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030" w:type="dxa"/>
            <w:gridSpan w:val="5"/>
            <w:shd w:val="clear" w:color="auto" w:fill="auto"/>
          </w:tcPr>
          <w:p w14:paraId="7F09B55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134" w:type="dxa"/>
            <w:gridSpan w:val="11"/>
            <w:shd w:val="clear" w:color="auto" w:fill="auto"/>
          </w:tcPr>
          <w:p w14:paraId="7F09B55C" w14:textId="3C493DF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3.7.1.3</w:t>
            </w:r>
          </w:p>
        </w:tc>
        <w:tc>
          <w:tcPr>
            <w:tcW w:w="3119" w:type="dxa"/>
            <w:gridSpan w:val="11"/>
            <w:shd w:val="clear" w:color="auto" w:fill="auto"/>
          </w:tcPr>
          <w:p w14:paraId="7F09B55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eriod of validity of extension prospecting licence</w:t>
            </w:r>
          </w:p>
        </w:tc>
        <w:tc>
          <w:tcPr>
            <w:tcW w:w="287" w:type="dxa"/>
            <w:shd w:val="clear" w:color="auto" w:fill="auto"/>
          </w:tcPr>
          <w:p w14:paraId="7F09B55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auto"/>
          </w:tcPr>
          <w:p w14:paraId="7F09B55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56A" w14:textId="77777777" w:rsidTr="009A4743">
        <w:tc>
          <w:tcPr>
            <w:tcW w:w="634" w:type="dxa"/>
            <w:shd w:val="clear" w:color="auto" w:fill="auto"/>
          </w:tcPr>
          <w:p w14:paraId="7F09B56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62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6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030" w:type="dxa"/>
            <w:gridSpan w:val="5"/>
            <w:shd w:val="clear" w:color="auto" w:fill="auto"/>
          </w:tcPr>
          <w:p w14:paraId="7F09B56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134" w:type="dxa"/>
            <w:gridSpan w:val="11"/>
            <w:shd w:val="clear" w:color="auto" w:fill="auto"/>
          </w:tcPr>
          <w:p w14:paraId="7F09B56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418" w:type="dxa"/>
            <w:gridSpan w:val="7"/>
            <w:shd w:val="clear" w:color="auto" w:fill="auto"/>
          </w:tcPr>
          <w:p w14:paraId="7F09B566" w14:textId="109478FA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3.7.1.3.1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F09B56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From Date</w:t>
            </w:r>
          </w:p>
        </w:tc>
        <w:tc>
          <w:tcPr>
            <w:tcW w:w="287" w:type="dxa"/>
            <w:shd w:val="clear" w:color="auto" w:fill="auto"/>
          </w:tcPr>
          <w:p w14:paraId="7F09B56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auto"/>
          </w:tcPr>
          <w:p w14:paraId="7F09B56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2E05C5" w:rsidRPr="00C16907" w14:paraId="7F09B574" w14:textId="77777777" w:rsidTr="009A4743">
        <w:tc>
          <w:tcPr>
            <w:tcW w:w="634" w:type="dxa"/>
            <w:shd w:val="clear" w:color="auto" w:fill="auto"/>
          </w:tcPr>
          <w:p w14:paraId="7F09B56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6C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6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030" w:type="dxa"/>
            <w:gridSpan w:val="5"/>
            <w:shd w:val="clear" w:color="auto" w:fill="auto"/>
          </w:tcPr>
          <w:p w14:paraId="7F09B56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134" w:type="dxa"/>
            <w:gridSpan w:val="11"/>
            <w:shd w:val="clear" w:color="auto" w:fill="auto"/>
          </w:tcPr>
          <w:p w14:paraId="7F09B56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418" w:type="dxa"/>
            <w:gridSpan w:val="7"/>
            <w:shd w:val="clear" w:color="auto" w:fill="auto"/>
          </w:tcPr>
          <w:p w14:paraId="7F09B570" w14:textId="18196AE3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3.7.1.3.2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F09B57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To Date</w:t>
            </w:r>
          </w:p>
        </w:tc>
        <w:tc>
          <w:tcPr>
            <w:tcW w:w="287" w:type="dxa"/>
            <w:shd w:val="clear" w:color="auto" w:fill="auto"/>
          </w:tcPr>
          <w:p w14:paraId="7F09B57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auto"/>
          </w:tcPr>
          <w:p w14:paraId="7F09B573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2E05C5" w:rsidRPr="00C16907" w14:paraId="7F09B57B" w14:textId="77777777" w:rsidTr="009A4743">
        <w:tc>
          <w:tcPr>
            <w:tcW w:w="634" w:type="dxa"/>
            <w:shd w:val="clear" w:color="auto" w:fill="auto"/>
          </w:tcPr>
          <w:p w14:paraId="7F09B57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76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77" w14:textId="503B6252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8</w:t>
            </w:r>
          </w:p>
        </w:tc>
        <w:tc>
          <w:tcPr>
            <w:tcW w:w="5283" w:type="dxa"/>
            <w:gridSpan w:val="27"/>
            <w:shd w:val="clear" w:color="auto" w:fill="auto"/>
          </w:tcPr>
          <w:p w14:paraId="7F09B57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Brief details of prospecting activities undertaken in the mining lease</w:t>
            </w:r>
          </w:p>
        </w:tc>
        <w:tc>
          <w:tcPr>
            <w:tcW w:w="287" w:type="dxa"/>
            <w:shd w:val="clear" w:color="auto" w:fill="auto"/>
          </w:tcPr>
          <w:p w14:paraId="7F09B57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auto"/>
          </w:tcPr>
          <w:p w14:paraId="7F09B57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582" w14:textId="77777777" w:rsidTr="009A4743">
        <w:tc>
          <w:tcPr>
            <w:tcW w:w="634" w:type="dxa"/>
            <w:shd w:val="clear" w:color="auto" w:fill="auto"/>
          </w:tcPr>
          <w:p w14:paraId="7F09B57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7D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7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5283" w:type="dxa"/>
            <w:gridSpan w:val="27"/>
            <w:shd w:val="clear" w:color="auto" w:fill="auto"/>
          </w:tcPr>
          <w:p w14:paraId="7F09B57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etails of bore holes drilled for prospecting</w:t>
            </w:r>
          </w:p>
        </w:tc>
        <w:tc>
          <w:tcPr>
            <w:tcW w:w="287" w:type="dxa"/>
            <w:shd w:val="clear" w:color="auto" w:fill="auto"/>
          </w:tcPr>
          <w:p w14:paraId="7F09B58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shd w:val="clear" w:color="auto" w:fill="auto"/>
          </w:tcPr>
          <w:p w14:paraId="7F09B581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588" w14:textId="77777777" w:rsidTr="009A4743">
        <w:tc>
          <w:tcPr>
            <w:tcW w:w="634" w:type="dxa"/>
            <w:shd w:val="clear" w:color="auto" w:fill="auto"/>
          </w:tcPr>
          <w:p w14:paraId="7F09B58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84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8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3510" w:type="dxa"/>
            <w:gridSpan w:val="22"/>
            <w:shd w:val="clear" w:color="auto" w:fill="auto"/>
          </w:tcPr>
          <w:p w14:paraId="7F09B58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Forest Land</w:t>
            </w:r>
          </w:p>
        </w:tc>
        <w:tc>
          <w:tcPr>
            <w:tcW w:w="3840" w:type="dxa"/>
            <w:gridSpan w:val="7"/>
            <w:shd w:val="clear" w:color="auto" w:fill="auto"/>
          </w:tcPr>
          <w:p w14:paraId="7F09B58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Non- Forest Land</w:t>
            </w:r>
          </w:p>
        </w:tc>
      </w:tr>
      <w:tr w:rsidR="002E05C5" w:rsidRPr="00C16907" w14:paraId="7F09B590" w14:textId="77777777" w:rsidTr="009A4743">
        <w:tc>
          <w:tcPr>
            <w:tcW w:w="634" w:type="dxa"/>
            <w:shd w:val="clear" w:color="auto" w:fill="auto"/>
          </w:tcPr>
          <w:p w14:paraId="7F09B58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8A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8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630" w:type="dxa"/>
            <w:gridSpan w:val="12"/>
            <w:shd w:val="clear" w:color="auto" w:fill="auto"/>
          </w:tcPr>
          <w:p w14:paraId="7F09B58C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No. of Bore holes</w:t>
            </w:r>
          </w:p>
        </w:tc>
        <w:tc>
          <w:tcPr>
            <w:tcW w:w="1880" w:type="dxa"/>
            <w:gridSpan w:val="10"/>
            <w:shd w:val="clear" w:color="auto" w:fill="auto"/>
          </w:tcPr>
          <w:p w14:paraId="7F09B58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iameters (Inch)</w:t>
            </w:r>
          </w:p>
        </w:tc>
        <w:tc>
          <w:tcPr>
            <w:tcW w:w="2060" w:type="dxa"/>
            <w:gridSpan w:val="6"/>
            <w:shd w:val="clear" w:color="auto" w:fill="auto"/>
          </w:tcPr>
          <w:p w14:paraId="7F09B58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No. of Bore holes</w:t>
            </w:r>
          </w:p>
        </w:tc>
        <w:tc>
          <w:tcPr>
            <w:tcW w:w="1780" w:type="dxa"/>
            <w:shd w:val="clear" w:color="auto" w:fill="auto"/>
          </w:tcPr>
          <w:p w14:paraId="7F09B58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iameters (Inch)</w:t>
            </w:r>
          </w:p>
        </w:tc>
      </w:tr>
      <w:tr w:rsidR="002E05C5" w:rsidRPr="00C16907" w14:paraId="7F09B598" w14:textId="77777777" w:rsidTr="009A4743">
        <w:tc>
          <w:tcPr>
            <w:tcW w:w="634" w:type="dxa"/>
            <w:shd w:val="clear" w:color="auto" w:fill="auto"/>
          </w:tcPr>
          <w:p w14:paraId="7F09B59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92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9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1630" w:type="dxa"/>
            <w:gridSpan w:val="12"/>
            <w:shd w:val="clear" w:color="auto" w:fill="auto"/>
          </w:tcPr>
          <w:p w14:paraId="7F09B594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1880" w:type="dxa"/>
            <w:gridSpan w:val="10"/>
            <w:shd w:val="clear" w:color="auto" w:fill="auto"/>
          </w:tcPr>
          <w:p w14:paraId="7F09B59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2060" w:type="dxa"/>
            <w:gridSpan w:val="6"/>
            <w:shd w:val="clear" w:color="auto" w:fill="auto"/>
          </w:tcPr>
          <w:p w14:paraId="7F09B59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1780" w:type="dxa"/>
            <w:shd w:val="clear" w:color="auto" w:fill="auto"/>
          </w:tcPr>
          <w:p w14:paraId="7F09B59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</w:tr>
      <w:tr w:rsidR="002E05C5" w:rsidRPr="00C16907" w14:paraId="7F09B59D" w14:textId="77777777" w:rsidTr="009A4743">
        <w:tc>
          <w:tcPr>
            <w:tcW w:w="634" w:type="dxa"/>
            <w:shd w:val="clear" w:color="auto" w:fill="auto"/>
          </w:tcPr>
          <w:p w14:paraId="7F09B59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9A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9B" w14:textId="20FA0C1B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9</w:t>
            </w:r>
          </w:p>
        </w:tc>
        <w:tc>
          <w:tcPr>
            <w:tcW w:w="7350" w:type="dxa"/>
            <w:gridSpan w:val="29"/>
            <w:shd w:val="clear" w:color="auto" w:fill="auto"/>
          </w:tcPr>
          <w:p w14:paraId="7F09B59C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Mineral Reserves</w:t>
            </w:r>
          </w:p>
        </w:tc>
      </w:tr>
      <w:tr w:rsidR="002E05C5" w:rsidRPr="00C16907" w14:paraId="7F09B5B6" w14:textId="77777777" w:rsidTr="009A4743">
        <w:tc>
          <w:tcPr>
            <w:tcW w:w="634" w:type="dxa"/>
            <w:shd w:val="clear" w:color="auto" w:fill="auto"/>
          </w:tcPr>
          <w:p w14:paraId="7F09B59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9F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00" w:type="dxa"/>
            <w:gridSpan w:val="38"/>
            <w:shd w:val="clear" w:color="auto" w:fill="auto"/>
          </w:tcPr>
          <w:tbl>
            <w:tblPr>
              <w:tblStyle w:val="TableGrid"/>
              <w:tblW w:w="8412" w:type="dxa"/>
              <w:tblLayout w:type="fixed"/>
              <w:tblLook w:val="04A0" w:firstRow="1" w:lastRow="0" w:firstColumn="1" w:lastColumn="0" w:noHBand="0" w:noVBand="1"/>
            </w:tblPr>
            <w:tblGrid>
              <w:gridCol w:w="1029"/>
              <w:gridCol w:w="1384"/>
              <w:gridCol w:w="1537"/>
              <w:gridCol w:w="1496"/>
              <w:gridCol w:w="1613"/>
              <w:gridCol w:w="1353"/>
            </w:tblGrid>
            <w:tr w:rsidR="002E05C5" w:rsidRPr="00C16907" w14:paraId="7F09B5A6" w14:textId="77777777" w:rsidTr="004C468B">
              <w:trPr>
                <w:trHeight w:val="667"/>
              </w:trPr>
              <w:tc>
                <w:tcPr>
                  <w:tcW w:w="1029" w:type="dxa"/>
                </w:tcPr>
                <w:p w14:paraId="7F09B5A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 xml:space="preserve">Name of the Mineral </w:t>
                  </w:r>
                </w:p>
              </w:tc>
              <w:tc>
                <w:tcPr>
                  <w:tcW w:w="1384" w:type="dxa"/>
                </w:tcPr>
                <w:p w14:paraId="7F09B5A1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Proved Reserves (Million Ton)</w:t>
                  </w:r>
                </w:p>
              </w:tc>
              <w:tc>
                <w:tcPr>
                  <w:tcW w:w="1537" w:type="dxa"/>
                </w:tcPr>
                <w:p w14:paraId="7F09B5A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Indicated Reserves (Million Ton)</w:t>
                  </w:r>
                </w:p>
              </w:tc>
              <w:tc>
                <w:tcPr>
                  <w:tcW w:w="1496" w:type="dxa"/>
                </w:tcPr>
                <w:p w14:paraId="7F09B5A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 xml:space="preserve">Inferred </w:t>
                  </w:r>
                  <w:proofErr w:type="gramStart"/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Reserves(</w:t>
                  </w:r>
                  <w:proofErr w:type="gramEnd"/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Million Ton)</w:t>
                  </w:r>
                </w:p>
              </w:tc>
              <w:tc>
                <w:tcPr>
                  <w:tcW w:w="1613" w:type="dxa"/>
                </w:tcPr>
                <w:p w14:paraId="7F09B5A4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Mineable Reserves (Million Ton)</w:t>
                  </w:r>
                </w:p>
              </w:tc>
              <w:tc>
                <w:tcPr>
                  <w:tcW w:w="1353" w:type="dxa"/>
                </w:tcPr>
                <w:p w14:paraId="7F09B5A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Remarks</w:t>
                  </w:r>
                </w:p>
              </w:tc>
            </w:tr>
            <w:tr w:rsidR="002E05C5" w:rsidRPr="00C16907" w14:paraId="7F09B5AD" w14:textId="77777777" w:rsidTr="004C468B">
              <w:trPr>
                <w:trHeight w:val="532"/>
              </w:trPr>
              <w:tc>
                <w:tcPr>
                  <w:tcW w:w="1029" w:type="dxa"/>
                </w:tcPr>
                <w:p w14:paraId="7F09B5A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  <w:tc>
                <w:tcPr>
                  <w:tcW w:w="1384" w:type="dxa"/>
                </w:tcPr>
                <w:p w14:paraId="7F09B5A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537" w:type="dxa"/>
                </w:tcPr>
                <w:p w14:paraId="7F09B5A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496" w:type="dxa"/>
                </w:tcPr>
                <w:p w14:paraId="7F09B5AA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613" w:type="dxa"/>
                </w:tcPr>
                <w:p w14:paraId="7F09B5A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353" w:type="dxa"/>
                </w:tcPr>
                <w:p w14:paraId="7F09B5A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  <w:tr w:rsidR="002E05C5" w:rsidRPr="00C16907" w14:paraId="7F09B5B4" w14:textId="77777777" w:rsidTr="004C468B">
              <w:trPr>
                <w:trHeight w:val="270"/>
              </w:trPr>
              <w:tc>
                <w:tcPr>
                  <w:tcW w:w="1029" w:type="dxa"/>
                </w:tcPr>
                <w:p w14:paraId="7F09B5A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84" w:type="dxa"/>
                </w:tcPr>
                <w:p w14:paraId="7F09B5A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37" w:type="dxa"/>
                </w:tcPr>
                <w:p w14:paraId="7F09B5B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96" w:type="dxa"/>
                </w:tcPr>
                <w:p w14:paraId="7F09B5B1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13" w:type="dxa"/>
                </w:tcPr>
                <w:p w14:paraId="7F09B5B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53" w:type="dxa"/>
                </w:tcPr>
                <w:p w14:paraId="7F09B5B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+Add row</w:t>
                  </w:r>
                </w:p>
              </w:tc>
            </w:tr>
          </w:tbl>
          <w:p w14:paraId="7F09B5B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</w:tr>
      <w:tr w:rsidR="002E05C5" w:rsidRPr="00C16907" w14:paraId="7F09B5BB" w14:textId="77777777" w:rsidTr="009A4743">
        <w:tc>
          <w:tcPr>
            <w:tcW w:w="634" w:type="dxa"/>
            <w:shd w:val="clear" w:color="auto" w:fill="auto"/>
          </w:tcPr>
          <w:p w14:paraId="7F09B5B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B8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dxa"/>
            <w:gridSpan w:val="9"/>
            <w:shd w:val="clear" w:color="auto" w:fill="auto"/>
          </w:tcPr>
          <w:p w14:paraId="7F09B5B9" w14:textId="600FAD2E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10</w:t>
            </w:r>
          </w:p>
        </w:tc>
        <w:tc>
          <w:tcPr>
            <w:tcW w:w="7350" w:type="dxa"/>
            <w:gridSpan w:val="29"/>
            <w:shd w:val="clear" w:color="auto" w:fill="auto"/>
          </w:tcPr>
          <w:p w14:paraId="7F09B5B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Estimated reserves in Forest/ Non- Forest land if any</w:t>
            </w:r>
          </w:p>
        </w:tc>
      </w:tr>
      <w:tr w:rsidR="002E05C5" w:rsidRPr="00C16907" w14:paraId="7F09B5C3" w14:textId="77777777" w:rsidTr="009A4743">
        <w:tc>
          <w:tcPr>
            <w:tcW w:w="634" w:type="dxa"/>
            <w:shd w:val="clear" w:color="auto" w:fill="auto"/>
          </w:tcPr>
          <w:p w14:paraId="7F09B5B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BD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6"/>
            <w:shd w:val="clear" w:color="auto" w:fill="auto"/>
          </w:tcPr>
          <w:p w14:paraId="7F09B5B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Sl. No.</w:t>
            </w:r>
          </w:p>
        </w:tc>
        <w:tc>
          <w:tcPr>
            <w:tcW w:w="1594" w:type="dxa"/>
            <w:gridSpan w:val="10"/>
            <w:shd w:val="clear" w:color="auto" w:fill="auto"/>
          </w:tcPr>
          <w:p w14:paraId="7F09B5B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Name of Mineral</w:t>
            </w:r>
          </w:p>
        </w:tc>
        <w:tc>
          <w:tcPr>
            <w:tcW w:w="1880" w:type="dxa"/>
            <w:gridSpan w:val="14"/>
            <w:shd w:val="clear" w:color="auto" w:fill="auto"/>
          </w:tcPr>
          <w:p w14:paraId="7F09B5C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Estimated Reserve in Forest Land</w:t>
            </w:r>
          </w:p>
        </w:tc>
        <w:tc>
          <w:tcPr>
            <w:tcW w:w="1792" w:type="dxa"/>
            <w:gridSpan w:val="4"/>
            <w:shd w:val="clear" w:color="auto" w:fill="auto"/>
          </w:tcPr>
          <w:p w14:paraId="7F09B5C1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Estimated Reserve in Non-Forest Land</w:t>
            </w:r>
          </w:p>
        </w:tc>
        <w:tc>
          <w:tcPr>
            <w:tcW w:w="2614" w:type="dxa"/>
            <w:gridSpan w:val="4"/>
            <w:shd w:val="clear" w:color="auto" w:fill="auto"/>
          </w:tcPr>
          <w:p w14:paraId="7F09B5C2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emarks</w:t>
            </w:r>
          </w:p>
        </w:tc>
      </w:tr>
      <w:tr w:rsidR="002E05C5" w:rsidRPr="00C16907" w14:paraId="7F09B5CB" w14:textId="77777777" w:rsidTr="009A4743">
        <w:tc>
          <w:tcPr>
            <w:tcW w:w="634" w:type="dxa"/>
            <w:shd w:val="clear" w:color="auto" w:fill="auto"/>
          </w:tcPr>
          <w:p w14:paraId="7F09B5C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C5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6"/>
            <w:shd w:val="clear" w:color="auto" w:fill="auto"/>
          </w:tcPr>
          <w:p w14:paraId="7F09B5C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94" w:type="dxa"/>
            <w:gridSpan w:val="10"/>
            <w:shd w:val="clear" w:color="auto" w:fill="auto"/>
          </w:tcPr>
          <w:p w14:paraId="7F09B5C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  <w:tc>
          <w:tcPr>
            <w:tcW w:w="1880" w:type="dxa"/>
            <w:gridSpan w:val="14"/>
            <w:shd w:val="clear" w:color="auto" w:fill="auto"/>
          </w:tcPr>
          <w:p w14:paraId="7F09B5C8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1792" w:type="dxa"/>
            <w:gridSpan w:val="4"/>
            <w:shd w:val="clear" w:color="auto" w:fill="auto"/>
          </w:tcPr>
          <w:p w14:paraId="7F09B5C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2614" w:type="dxa"/>
            <w:gridSpan w:val="4"/>
            <w:shd w:val="clear" w:color="auto" w:fill="auto"/>
          </w:tcPr>
          <w:p w14:paraId="7F09B5C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2E05C5" w:rsidRPr="00C16907" w14:paraId="7F09B5D3" w14:textId="77777777" w:rsidTr="009A4743">
        <w:tc>
          <w:tcPr>
            <w:tcW w:w="634" w:type="dxa"/>
            <w:shd w:val="clear" w:color="auto" w:fill="auto"/>
          </w:tcPr>
          <w:p w14:paraId="7F09B5C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CD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6"/>
            <w:shd w:val="clear" w:color="auto" w:fill="auto"/>
          </w:tcPr>
          <w:p w14:paraId="7F09B5C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4" w:type="dxa"/>
            <w:gridSpan w:val="10"/>
            <w:shd w:val="clear" w:color="auto" w:fill="auto"/>
          </w:tcPr>
          <w:p w14:paraId="7F09B5C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  <w:gridSpan w:val="14"/>
            <w:shd w:val="clear" w:color="auto" w:fill="auto"/>
          </w:tcPr>
          <w:p w14:paraId="7F09B5D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2" w:type="dxa"/>
            <w:gridSpan w:val="4"/>
            <w:shd w:val="clear" w:color="auto" w:fill="auto"/>
          </w:tcPr>
          <w:p w14:paraId="7F09B5D1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D2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2E05C5" w:rsidRPr="00C16907" w14:paraId="7F09B5D9" w14:textId="77777777" w:rsidTr="009A4743">
        <w:tc>
          <w:tcPr>
            <w:tcW w:w="634" w:type="dxa"/>
            <w:shd w:val="clear" w:color="auto" w:fill="auto"/>
          </w:tcPr>
          <w:p w14:paraId="7F09B5D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D5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6"/>
            <w:shd w:val="clear" w:color="auto" w:fill="auto"/>
          </w:tcPr>
          <w:p w14:paraId="7F09B5D6" w14:textId="7552824F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11</w:t>
            </w:r>
          </w:p>
        </w:tc>
        <w:tc>
          <w:tcPr>
            <w:tcW w:w="5266" w:type="dxa"/>
            <w:gridSpan w:val="28"/>
            <w:shd w:val="clear" w:color="auto" w:fill="auto"/>
          </w:tcPr>
          <w:p w14:paraId="7F09B5D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Copy of the prospecting licence and extension of the prospecting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licence, if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any</w:t>
            </w:r>
          </w:p>
        </w:tc>
        <w:tc>
          <w:tcPr>
            <w:tcW w:w="2614" w:type="dxa"/>
            <w:gridSpan w:val="4"/>
            <w:shd w:val="clear" w:color="auto" w:fill="auto"/>
          </w:tcPr>
          <w:p w14:paraId="7F09B5D8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4D" wp14:editId="7F09B94E">
                  <wp:extent cx="145390" cy="145390"/>
                  <wp:effectExtent l="0" t="0" r="7620" b="7620"/>
                  <wp:docPr id="3330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5C5" w:rsidRPr="00C16907" w14:paraId="7F09B5DF" w14:textId="77777777" w:rsidTr="009A4743">
        <w:tc>
          <w:tcPr>
            <w:tcW w:w="634" w:type="dxa"/>
            <w:shd w:val="clear" w:color="auto" w:fill="auto"/>
          </w:tcPr>
          <w:p w14:paraId="7F09B5DA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DB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6"/>
            <w:shd w:val="clear" w:color="auto" w:fill="auto"/>
          </w:tcPr>
          <w:p w14:paraId="7F09B5DC" w14:textId="2781EDD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12</w:t>
            </w:r>
          </w:p>
        </w:tc>
        <w:tc>
          <w:tcPr>
            <w:tcW w:w="5266" w:type="dxa"/>
            <w:gridSpan w:val="28"/>
            <w:shd w:val="clear" w:color="auto" w:fill="auto"/>
          </w:tcPr>
          <w:p w14:paraId="7F09B5D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opy of the approval accorded for MoEFCC for prospecting</w:t>
            </w:r>
          </w:p>
        </w:tc>
        <w:tc>
          <w:tcPr>
            <w:tcW w:w="2614" w:type="dxa"/>
            <w:gridSpan w:val="4"/>
            <w:shd w:val="clear" w:color="auto" w:fill="auto"/>
          </w:tcPr>
          <w:p w14:paraId="7F09B5D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4F" wp14:editId="7F09B950">
                  <wp:extent cx="145390" cy="145390"/>
                  <wp:effectExtent l="0" t="0" r="7620" b="7620"/>
                  <wp:docPr id="333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5C5" w:rsidRPr="00C16907" w14:paraId="7F09B5E5" w14:textId="77777777" w:rsidTr="009A4743">
        <w:tc>
          <w:tcPr>
            <w:tcW w:w="634" w:type="dxa"/>
            <w:shd w:val="clear" w:color="auto" w:fill="auto"/>
          </w:tcPr>
          <w:p w14:paraId="7F09B5E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E1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6"/>
            <w:shd w:val="clear" w:color="auto" w:fill="auto"/>
          </w:tcPr>
          <w:p w14:paraId="7F09B5E2" w14:textId="69AE95A9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3.13</w:t>
            </w:r>
          </w:p>
        </w:tc>
        <w:tc>
          <w:tcPr>
            <w:tcW w:w="5266" w:type="dxa"/>
            <w:gridSpan w:val="28"/>
            <w:shd w:val="clear" w:color="auto" w:fill="auto"/>
          </w:tcPr>
          <w:p w14:paraId="7F09B5E3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Copy of note containing details of the plan for the transportation of the minerals proposed to be raised from the mining lease </w:t>
            </w:r>
            <w:r w:rsidRPr="00C1690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>(pdf only)</w:t>
            </w:r>
          </w:p>
        </w:tc>
        <w:tc>
          <w:tcPr>
            <w:tcW w:w="2614" w:type="dxa"/>
            <w:gridSpan w:val="4"/>
            <w:shd w:val="clear" w:color="auto" w:fill="auto"/>
          </w:tcPr>
          <w:p w14:paraId="7F09B5E4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51" wp14:editId="7F09B952">
                  <wp:extent cx="145390" cy="145390"/>
                  <wp:effectExtent l="0" t="0" r="7620" b="7620"/>
                  <wp:docPr id="333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5C5" w:rsidRPr="00C16907" w14:paraId="7F09B5ED" w14:textId="77777777" w:rsidTr="009A4743">
        <w:tc>
          <w:tcPr>
            <w:tcW w:w="634" w:type="dxa"/>
            <w:shd w:val="clear" w:color="auto" w:fill="auto"/>
          </w:tcPr>
          <w:p w14:paraId="7F09B5E6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5E7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6"/>
            <w:shd w:val="clear" w:color="auto" w:fill="auto"/>
          </w:tcPr>
          <w:p w14:paraId="7F09B5E8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4" w:type="dxa"/>
            <w:gridSpan w:val="10"/>
            <w:shd w:val="clear" w:color="auto" w:fill="auto"/>
          </w:tcPr>
          <w:p w14:paraId="7F09B5E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  <w:gridSpan w:val="14"/>
            <w:shd w:val="clear" w:color="auto" w:fill="auto"/>
          </w:tcPr>
          <w:p w14:paraId="7F09B5E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2" w:type="dxa"/>
            <w:gridSpan w:val="4"/>
            <w:shd w:val="clear" w:color="auto" w:fill="auto"/>
          </w:tcPr>
          <w:p w14:paraId="7F09B5EB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5EC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5F3" w14:textId="77777777" w:rsidTr="009A4743">
        <w:tc>
          <w:tcPr>
            <w:tcW w:w="634" w:type="dxa"/>
            <w:shd w:val="clear" w:color="auto" w:fill="auto"/>
          </w:tcPr>
          <w:p w14:paraId="7F09B5E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14:paraId="7F09B5E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19" w:type="dxa"/>
            <w:gridSpan w:val="19"/>
            <w:shd w:val="clear" w:color="auto" w:fill="auto"/>
          </w:tcPr>
          <w:p w14:paraId="7F09B5F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AF9F9"/>
              </w:rPr>
              <w:t>Description of Information</w:t>
            </w:r>
          </w:p>
        </w:tc>
        <w:tc>
          <w:tcPr>
            <w:tcW w:w="520" w:type="dxa"/>
            <w:gridSpan w:val="4"/>
            <w:shd w:val="clear" w:color="auto" w:fill="auto"/>
          </w:tcPr>
          <w:p w14:paraId="7F09B5F1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766" w:type="dxa"/>
            <w:gridSpan w:val="18"/>
            <w:shd w:val="clear" w:color="auto" w:fill="auto"/>
          </w:tcPr>
          <w:p w14:paraId="7F09B5F2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AF9F9"/>
              </w:rPr>
              <w:t>Details</w:t>
            </w:r>
          </w:p>
        </w:tc>
      </w:tr>
      <w:tr w:rsidR="002E05C5" w:rsidRPr="00C16907" w14:paraId="7F09B600" w14:textId="77777777" w:rsidTr="009A4743">
        <w:tc>
          <w:tcPr>
            <w:tcW w:w="634" w:type="dxa"/>
            <w:shd w:val="clear" w:color="auto" w:fill="auto"/>
          </w:tcPr>
          <w:p w14:paraId="7F09B5F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14:paraId="7F09B5F5" w14:textId="2EE0C100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4</w:t>
            </w:r>
          </w:p>
        </w:tc>
        <w:tc>
          <w:tcPr>
            <w:tcW w:w="2819" w:type="dxa"/>
            <w:gridSpan w:val="19"/>
            <w:shd w:val="clear" w:color="auto" w:fill="auto"/>
          </w:tcPr>
          <w:p w14:paraId="7F09B5F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etails of Letter of Intent (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LoI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) / Vesting order / Mining Lease </w:t>
            </w:r>
          </w:p>
        </w:tc>
        <w:tc>
          <w:tcPr>
            <w:tcW w:w="520" w:type="dxa"/>
            <w:gridSpan w:val="4"/>
            <w:shd w:val="clear" w:color="auto" w:fill="auto"/>
          </w:tcPr>
          <w:p w14:paraId="7F09B5F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6" w:type="dxa"/>
            <w:gridSpan w:val="18"/>
            <w:shd w:val="clear" w:color="auto" w:fill="auto"/>
          </w:tcPr>
          <w:p w14:paraId="7F09B5F8" w14:textId="1141FBF5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4.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.Date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of issue of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LoI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/Vesting order/Mining Lease: #Date#</w:t>
            </w:r>
          </w:p>
          <w:p w14:paraId="7F09B5F9" w14:textId="587BE5E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3.14.2. Validity of the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LoI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/Vesting order: #YYMM#</w:t>
            </w:r>
          </w:p>
          <w:p w14:paraId="7F09B5FA" w14:textId="5D68390C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4.3. Lease period: #YYMM#</w:t>
            </w:r>
          </w:p>
          <w:p w14:paraId="7F09B5FB" w14:textId="6E27EBD9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4.4. Date of expiry of lease: #Date#</w:t>
            </w:r>
          </w:p>
          <w:p w14:paraId="7F09B5FC" w14:textId="25891905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3.14.5. Lease area (in ha.) as per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LoI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/Vesting order/Mining Lease: #Num#</w:t>
            </w:r>
          </w:p>
          <w:p w14:paraId="7F09B5FD" w14:textId="2CDD0D51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3.14.6. Production capacity (in MTPA) as per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LoI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/ Vesting Order / Mining lease, if any prescribed: #Num#</w:t>
            </w:r>
          </w:p>
          <w:p w14:paraId="7F09B5FE" w14:textId="467410CD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4.7. Details of Lease renewal(s), if any #Free Text#</w:t>
            </w:r>
          </w:p>
          <w:p w14:paraId="7F09B5FF" w14:textId="606A212D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4.8. Other information, if any: #Free Text#</w:t>
            </w:r>
          </w:p>
        </w:tc>
      </w:tr>
      <w:tr w:rsidR="002E05C5" w:rsidRPr="00C16907" w14:paraId="7F09B606" w14:textId="77777777" w:rsidTr="009A4743">
        <w:tc>
          <w:tcPr>
            <w:tcW w:w="634" w:type="dxa"/>
            <w:shd w:val="clear" w:color="auto" w:fill="auto"/>
          </w:tcPr>
          <w:p w14:paraId="7F09B60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14:paraId="7F09B602" w14:textId="082250B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5</w:t>
            </w:r>
          </w:p>
        </w:tc>
        <w:tc>
          <w:tcPr>
            <w:tcW w:w="2819" w:type="dxa"/>
            <w:gridSpan w:val="19"/>
            <w:shd w:val="clear" w:color="auto" w:fill="auto"/>
          </w:tcPr>
          <w:p w14:paraId="7F09B603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Status of approval of Mining plan</w:t>
            </w:r>
          </w:p>
        </w:tc>
        <w:tc>
          <w:tcPr>
            <w:tcW w:w="520" w:type="dxa"/>
            <w:gridSpan w:val="4"/>
            <w:shd w:val="clear" w:color="auto" w:fill="auto"/>
          </w:tcPr>
          <w:p w14:paraId="7F09B604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</w:p>
        </w:tc>
        <w:tc>
          <w:tcPr>
            <w:tcW w:w="5766" w:type="dxa"/>
            <w:gridSpan w:val="18"/>
            <w:shd w:val="clear" w:color="auto" w:fill="auto"/>
          </w:tcPr>
          <w:p w14:paraId="7F09B60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Approved / Application submitted / Application yet to submitted:</w:t>
            </w:r>
          </w:p>
        </w:tc>
      </w:tr>
      <w:tr w:rsidR="002E05C5" w:rsidRPr="00C16907" w14:paraId="7F09B60C" w14:textId="77777777" w:rsidTr="009A4743">
        <w:tc>
          <w:tcPr>
            <w:tcW w:w="634" w:type="dxa"/>
            <w:shd w:val="clear" w:color="auto" w:fill="auto"/>
          </w:tcPr>
          <w:p w14:paraId="7F09B60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14:paraId="7F09B608" w14:textId="54A7A3F4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6</w:t>
            </w:r>
          </w:p>
        </w:tc>
        <w:tc>
          <w:tcPr>
            <w:tcW w:w="2819" w:type="dxa"/>
            <w:gridSpan w:val="19"/>
            <w:shd w:val="clear" w:color="auto" w:fill="auto"/>
          </w:tcPr>
          <w:p w14:paraId="7F09B60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Minerals to be mined</w:t>
            </w:r>
          </w:p>
        </w:tc>
        <w:tc>
          <w:tcPr>
            <w:tcW w:w="520" w:type="dxa"/>
            <w:gridSpan w:val="4"/>
            <w:shd w:val="clear" w:color="auto" w:fill="auto"/>
          </w:tcPr>
          <w:p w14:paraId="7F09B60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766" w:type="dxa"/>
            <w:gridSpan w:val="18"/>
            <w:shd w:val="clear" w:color="auto" w:fill="auto"/>
          </w:tcPr>
          <w:p w14:paraId="7F09B60B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613" w14:textId="77777777" w:rsidTr="009A4743">
        <w:tc>
          <w:tcPr>
            <w:tcW w:w="634" w:type="dxa"/>
            <w:shd w:val="clear" w:color="auto" w:fill="auto"/>
          </w:tcPr>
          <w:p w14:paraId="7F09B60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14:paraId="7F09B60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9" w:type="dxa"/>
            <w:gridSpan w:val="15"/>
            <w:shd w:val="clear" w:color="auto" w:fill="auto"/>
          </w:tcPr>
          <w:p w14:paraId="7F09B60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Name of the Mineral to be mined</w:t>
            </w:r>
          </w:p>
        </w:tc>
        <w:tc>
          <w:tcPr>
            <w:tcW w:w="2179" w:type="dxa"/>
            <w:gridSpan w:val="17"/>
            <w:shd w:val="clear" w:color="auto" w:fill="auto"/>
          </w:tcPr>
          <w:p w14:paraId="7F09B61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Classification of mineral [Major / Minor]</w:t>
            </w:r>
          </w:p>
        </w:tc>
        <w:tc>
          <w:tcPr>
            <w:tcW w:w="2206" w:type="dxa"/>
            <w:gridSpan w:val="6"/>
            <w:shd w:val="clear" w:color="auto" w:fill="auto"/>
          </w:tcPr>
          <w:p w14:paraId="7F09B611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Production capacity in MTPA</w:t>
            </w:r>
          </w:p>
        </w:tc>
        <w:tc>
          <w:tcPr>
            <w:tcW w:w="2331" w:type="dxa"/>
            <w:gridSpan w:val="3"/>
            <w:shd w:val="clear" w:color="auto" w:fill="auto"/>
          </w:tcPr>
          <w:p w14:paraId="7F09B612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0"/>
                <w:szCs w:val="24"/>
              </w:rPr>
              <w:t>Remarks</w:t>
            </w:r>
          </w:p>
        </w:tc>
      </w:tr>
      <w:tr w:rsidR="002E05C5" w:rsidRPr="00C16907" w14:paraId="7F09B61A" w14:textId="77777777" w:rsidTr="009A4743">
        <w:tc>
          <w:tcPr>
            <w:tcW w:w="634" w:type="dxa"/>
            <w:shd w:val="clear" w:color="auto" w:fill="auto"/>
          </w:tcPr>
          <w:p w14:paraId="7F09B61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14:paraId="7F09B61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9" w:type="dxa"/>
            <w:gridSpan w:val="15"/>
            <w:shd w:val="clear" w:color="auto" w:fill="auto"/>
          </w:tcPr>
          <w:p w14:paraId="7F09B61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  <w:tc>
          <w:tcPr>
            <w:tcW w:w="2179" w:type="dxa"/>
            <w:gridSpan w:val="17"/>
            <w:shd w:val="clear" w:color="auto" w:fill="auto"/>
          </w:tcPr>
          <w:p w14:paraId="7F09B61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</w:p>
        </w:tc>
        <w:tc>
          <w:tcPr>
            <w:tcW w:w="2206" w:type="dxa"/>
            <w:gridSpan w:val="6"/>
            <w:shd w:val="clear" w:color="auto" w:fill="auto"/>
          </w:tcPr>
          <w:p w14:paraId="7F09B618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2331" w:type="dxa"/>
            <w:gridSpan w:val="3"/>
            <w:shd w:val="clear" w:color="auto" w:fill="auto"/>
          </w:tcPr>
          <w:p w14:paraId="7F09B61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2E05C5" w:rsidRPr="00C16907" w14:paraId="7F09B621" w14:textId="77777777" w:rsidTr="009A4743">
        <w:tc>
          <w:tcPr>
            <w:tcW w:w="634" w:type="dxa"/>
            <w:shd w:val="clear" w:color="auto" w:fill="auto"/>
          </w:tcPr>
          <w:p w14:paraId="7F09B61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3" w:type="dxa"/>
            <w:gridSpan w:val="3"/>
            <w:shd w:val="clear" w:color="auto" w:fill="auto"/>
          </w:tcPr>
          <w:p w14:paraId="7F09B61C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9" w:type="dxa"/>
            <w:gridSpan w:val="15"/>
            <w:shd w:val="clear" w:color="auto" w:fill="auto"/>
          </w:tcPr>
          <w:p w14:paraId="7F09B61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9" w:type="dxa"/>
            <w:gridSpan w:val="17"/>
            <w:shd w:val="clear" w:color="auto" w:fill="auto"/>
          </w:tcPr>
          <w:p w14:paraId="7F09B61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6" w:type="dxa"/>
            <w:gridSpan w:val="6"/>
            <w:shd w:val="clear" w:color="auto" w:fill="auto"/>
          </w:tcPr>
          <w:p w14:paraId="7F09B61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1" w:type="dxa"/>
            <w:gridSpan w:val="3"/>
            <w:shd w:val="clear" w:color="auto" w:fill="auto"/>
          </w:tcPr>
          <w:p w14:paraId="7F09B62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2E05C5" w:rsidRPr="00C16907" w14:paraId="7F09B62A" w14:textId="77777777" w:rsidTr="00151EE6">
        <w:tc>
          <w:tcPr>
            <w:tcW w:w="634" w:type="dxa"/>
            <w:shd w:val="clear" w:color="auto" w:fill="auto"/>
          </w:tcPr>
          <w:p w14:paraId="7F09B62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23" w14:textId="28FB8669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7</w:t>
            </w:r>
          </w:p>
        </w:tc>
        <w:tc>
          <w:tcPr>
            <w:tcW w:w="3464" w:type="dxa"/>
            <w:gridSpan w:val="26"/>
            <w:shd w:val="clear" w:color="auto" w:fill="auto"/>
          </w:tcPr>
          <w:p w14:paraId="7F09B624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Total excavation (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RoM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) including Topsoil, Overburden, Mining waste, Rejects, etc.</w:t>
            </w:r>
          </w:p>
        </w:tc>
        <w:tc>
          <w:tcPr>
            <w:tcW w:w="570" w:type="dxa"/>
            <w:gridSpan w:val="5"/>
            <w:shd w:val="clear" w:color="auto" w:fill="auto"/>
          </w:tcPr>
          <w:p w14:paraId="7F09B62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16" w:type="dxa"/>
            <w:gridSpan w:val="11"/>
            <w:shd w:val="clear" w:color="auto" w:fill="auto"/>
          </w:tcPr>
          <w:p w14:paraId="7F09B626" w14:textId="09488CD0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7.1: Total excavation in MTPA: #Num#</w:t>
            </w:r>
          </w:p>
          <w:p w14:paraId="7F09B627" w14:textId="4AC07C6D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3.17.2. Total Excavation in 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M.Cu.m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/Annum: #Num#</w:t>
            </w:r>
          </w:p>
          <w:p w14:paraId="7F09B628" w14:textId="190618E2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3.17.3. Stripping Ratio: #Num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XX:YY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</w:p>
          <w:p w14:paraId="7F09B629" w14:textId="71624C74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7.4. Other information, if any: #Free Text#</w:t>
            </w:r>
          </w:p>
        </w:tc>
      </w:tr>
      <w:tr w:rsidR="002E05C5" w:rsidRPr="00C16907" w14:paraId="7F09B632" w14:textId="77777777" w:rsidTr="00151EE6">
        <w:tc>
          <w:tcPr>
            <w:tcW w:w="634" w:type="dxa"/>
            <w:shd w:val="clear" w:color="auto" w:fill="auto"/>
          </w:tcPr>
          <w:p w14:paraId="7F09B62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2C" w14:textId="41F3DEFF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8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2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Life of Mine (Years)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2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6016" w:type="dxa"/>
            <w:gridSpan w:val="19"/>
            <w:shd w:val="clear" w:color="auto" w:fill="auto"/>
          </w:tcPr>
          <w:p w14:paraId="7F09B62F" w14:textId="0393F8B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8.1. Life of the mine as per approved mining plan: #YYMM#</w:t>
            </w:r>
          </w:p>
          <w:p w14:paraId="7F09B630" w14:textId="0398D8B0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8.2. Life of the mine as per total estimated reserves, if any: #YYMM#</w:t>
            </w:r>
          </w:p>
          <w:p w14:paraId="7F09B631" w14:textId="16C85CA0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8.3. Other information, if any: #Free Text#</w:t>
            </w:r>
          </w:p>
        </w:tc>
      </w:tr>
      <w:tr w:rsidR="002E05C5" w:rsidRPr="00C16907" w14:paraId="7F09B63A" w14:textId="77777777" w:rsidTr="00151EE6">
        <w:tc>
          <w:tcPr>
            <w:tcW w:w="634" w:type="dxa"/>
            <w:shd w:val="clear" w:color="auto" w:fill="auto"/>
          </w:tcPr>
          <w:p w14:paraId="7F09B63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34" w14:textId="5B66E5DE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9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3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Type and method of Mining Method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3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6016" w:type="dxa"/>
            <w:gridSpan w:val="19"/>
            <w:shd w:val="clear" w:color="auto" w:fill="auto"/>
          </w:tcPr>
          <w:p w14:paraId="7F09B637" w14:textId="6B1AC9F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9.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1.Type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of mining: [Opencast/ Underground / Both] #Dropdown#</w:t>
            </w:r>
          </w:p>
          <w:p w14:paraId="7F09B638" w14:textId="3C0A03B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9.2. Method of mining: [Manual / Semi-mechanized / Mechanized] #Dropdown#</w:t>
            </w:r>
          </w:p>
          <w:p w14:paraId="7F09B639" w14:textId="37D5E89A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9.3. Other information, if any: #Free Text#</w:t>
            </w:r>
          </w:p>
        </w:tc>
      </w:tr>
      <w:tr w:rsidR="002E05C5" w:rsidRPr="00C16907" w14:paraId="7F09B642" w14:textId="77777777" w:rsidTr="00151EE6">
        <w:tc>
          <w:tcPr>
            <w:tcW w:w="634" w:type="dxa"/>
            <w:shd w:val="clear" w:color="auto" w:fill="auto"/>
          </w:tcPr>
          <w:p w14:paraId="7F09B63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3C" w14:textId="245417B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0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3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Type of blasting, if any, to be adopted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3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6016" w:type="dxa"/>
            <w:gridSpan w:val="19"/>
            <w:shd w:val="clear" w:color="auto" w:fill="auto"/>
          </w:tcPr>
          <w:p w14:paraId="7F09B63F" w14:textId="34A734EA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0.1. Type of blasting: #Free Text#</w:t>
            </w:r>
          </w:p>
          <w:p w14:paraId="7F09B640" w14:textId="2ACF859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0.2. Mitigation measures for control of blast induced vibrations: #Free Text#</w:t>
            </w:r>
          </w:p>
          <w:p w14:paraId="7F09B641" w14:textId="4D0A0680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0.3. Other information, if any: #Free Text#</w:t>
            </w:r>
          </w:p>
        </w:tc>
      </w:tr>
      <w:tr w:rsidR="002E05C5" w:rsidRPr="00C16907" w14:paraId="7F09B64C" w14:textId="77777777" w:rsidTr="00151EE6">
        <w:tc>
          <w:tcPr>
            <w:tcW w:w="634" w:type="dxa"/>
            <w:shd w:val="clear" w:color="auto" w:fill="auto"/>
          </w:tcPr>
          <w:p w14:paraId="7F09B64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44" w14:textId="16C8DBCB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1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4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Whether it is proposed to install beneficiation plant/Coal washery within the mining lease area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4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  <w:tc>
          <w:tcPr>
            <w:tcW w:w="6016" w:type="dxa"/>
            <w:gridSpan w:val="19"/>
            <w:shd w:val="clear" w:color="auto" w:fill="auto"/>
          </w:tcPr>
          <w:p w14:paraId="7F09B64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7F09B648" w14:textId="7596B18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1.1. Capacity of beneficiation / washery (in MTPA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) :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#Num#</w:t>
            </w:r>
          </w:p>
          <w:p w14:paraId="7F09B649" w14:textId="0633BE4B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1.2. Proposed process: Wet/Dry #Dropdown#</w:t>
            </w:r>
          </w:p>
          <w:p w14:paraId="7F09B64A" w14:textId="573DE7E6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1.3. Beneficiation / washing Technology: #Free Text#</w:t>
            </w:r>
          </w:p>
          <w:p w14:paraId="7F09B64B" w14:textId="10E478EC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1.4. Other information, if any: #Free Text#</w:t>
            </w:r>
          </w:p>
        </w:tc>
      </w:tr>
      <w:tr w:rsidR="002E05C5" w:rsidRPr="00C16907" w14:paraId="7F09B655" w14:textId="77777777" w:rsidTr="00151EE6">
        <w:tc>
          <w:tcPr>
            <w:tcW w:w="634" w:type="dxa"/>
            <w:shd w:val="clear" w:color="auto" w:fill="auto"/>
          </w:tcPr>
          <w:p w14:paraId="7F09B64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4E" w14:textId="1758BF4A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2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4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Whether it is proposed to install crusher within the mining lease area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5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  <w:tc>
          <w:tcPr>
            <w:tcW w:w="6016" w:type="dxa"/>
            <w:gridSpan w:val="19"/>
            <w:shd w:val="clear" w:color="auto" w:fill="auto"/>
          </w:tcPr>
          <w:p w14:paraId="7F09B65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If yes,</w:t>
            </w:r>
          </w:p>
          <w:p w14:paraId="7F09B652" w14:textId="5874112D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2.1. No. Of crushers #Num#</w:t>
            </w:r>
          </w:p>
          <w:p w14:paraId="7F09B653" w14:textId="2C599525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3.22.2. Capacity o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crushers :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#Num# + Unit (TPA/MTPA)</w:t>
            </w:r>
          </w:p>
          <w:p w14:paraId="7F09B654" w14:textId="4B40D3A8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2.3. Total capacity of crushers: #Num# + Unit (TPA/MTPA)</w:t>
            </w:r>
          </w:p>
        </w:tc>
      </w:tr>
      <w:tr w:rsidR="002E05C5" w:rsidRPr="00C16907" w14:paraId="7F09B65B" w14:textId="77777777" w:rsidTr="00151EE6">
        <w:tc>
          <w:tcPr>
            <w:tcW w:w="634" w:type="dxa"/>
            <w:shd w:val="clear" w:color="auto" w:fill="auto"/>
          </w:tcPr>
          <w:p w14:paraId="7F09B656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57" w14:textId="7C6F4B98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3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58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umping strategy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5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16" w:type="dxa"/>
            <w:gridSpan w:val="19"/>
            <w:shd w:val="clear" w:color="auto" w:fill="auto"/>
          </w:tcPr>
          <w:p w14:paraId="7F09B65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2E05C5" w:rsidRPr="00C16907" w14:paraId="7F09B676" w14:textId="77777777" w:rsidTr="009A4743">
        <w:tc>
          <w:tcPr>
            <w:tcW w:w="634" w:type="dxa"/>
            <w:shd w:val="clear" w:color="auto" w:fill="auto"/>
          </w:tcPr>
          <w:p w14:paraId="7F09B65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58" w:type="dxa"/>
            <w:gridSpan w:val="44"/>
            <w:shd w:val="clear" w:color="auto" w:fill="auto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40"/>
              <w:gridCol w:w="2492"/>
              <w:gridCol w:w="1516"/>
              <w:gridCol w:w="1516"/>
              <w:gridCol w:w="1516"/>
            </w:tblGrid>
            <w:tr w:rsidR="002E05C5" w:rsidRPr="00C16907" w14:paraId="7F09B662" w14:textId="77777777" w:rsidTr="00230409">
              <w:tc>
                <w:tcPr>
                  <w:tcW w:w="540" w:type="dxa"/>
                </w:tcPr>
                <w:p w14:paraId="7F09B65D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Sl.</w:t>
                  </w:r>
                </w:p>
              </w:tc>
              <w:tc>
                <w:tcPr>
                  <w:tcW w:w="2492" w:type="dxa"/>
                </w:tcPr>
                <w:p w14:paraId="7F09B65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Description</w:t>
                  </w:r>
                </w:p>
              </w:tc>
              <w:tc>
                <w:tcPr>
                  <w:tcW w:w="1516" w:type="dxa"/>
                </w:tcPr>
                <w:p w14:paraId="7F09B65F" w14:textId="486251AC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Area in ha.</w:t>
                  </w:r>
                </w:p>
              </w:tc>
              <w:tc>
                <w:tcPr>
                  <w:tcW w:w="1516" w:type="dxa"/>
                </w:tcPr>
                <w:p w14:paraId="7F09B66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 xml:space="preserve">Maximum height in m </w:t>
                  </w:r>
                </w:p>
              </w:tc>
              <w:tc>
                <w:tcPr>
                  <w:tcW w:w="1516" w:type="dxa"/>
                </w:tcPr>
                <w:p w14:paraId="7F09B661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Remarks</w:t>
                  </w:r>
                </w:p>
              </w:tc>
            </w:tr>
            <w:tr w:rsidR="002E05C5" w:rsidRPr="00C16907" w14:paraId="7F09B668" w14:textId="77777777" w:rsidTr="00230409">
              <w:tc>
                <w:tcPr>
                  <w:tcW w:w="540" w:type="dxa"/>
                </w:tcPr>
                <w:p w14:paraId="7F09B66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1</w:t>
                  </w:r>
                </w:p>
              </w:tc>
              <w:tc>
                <w:tcPr>
                  <w:tcW w:w="2492" w:type="dxa"/>
                </w:tcPr>
                <w:p w14:paraId="7F09B664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External dump</w:t>
                  </w:r>
                </w:p>
              </w:tc>
              <w:tc>
                <w:tcPr>
                  <w:tcW w:w="1516" w:type="dxa"/>
                </w:tcPr>
                <w:p w14:paraId="7F09B66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516" w:type="dxa"/>
                </w:tcPr>
                <w:p w14:paraId="7F09B666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516" w:type="dxa"/>
                </w:tcPr>
                <w:p w14:paraId="7F09B66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  <w:tr w:rsidR="002E05C5" w:rsidRPr="00C16907" w14:paraId="7F09B66E" w14:textId="77777777" w:rsidTr="00230409">
              <w:tc>
                <w:tcPr>
                  <w:tcW w:w="540" w:type="dxa"/>
                </w:tcPr>
                <w:p w14:paraId="7F09B66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2</w:t>
                  </w:r>
                </w:p>
              </w:tc>
              <w:tc>
                <w:tcPr>
                  <w:tcW w:w="2492" w:type="dxa"/>
                </w:tcPr>
                <w:p w14:paraId="7F09B66A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Internal dump</w:t>
                  </w:r>
                </w:p>
              </w:tc>
              <w:tc>
                <w:tcPr>
                  <w:tcW w:w="1516" w:type="dxa"/>
                </w:tcPr>
                <w:p w14:paraId="7F09B66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516" w:type="dxa"/>
                </w:tcPr>
                <w:p w14:paraId="7F09B66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516" w:type="dxa"/>
                </w:tcPr>
                <w:p w14:paraId="7F09B66D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  <w:tr w:rsidR="002E05C5" w:rsidRPr="00C16907" w14:paraId="7F09B674" w14:textId="77777777" w:rsidTr="00230409">
              <w:tc>
                <w:tcPr>
                  <w:tcW w:w="540" w:type="dxa"/>
                </w:tcPr>
                <w:p w14:paraId="7F09B66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3</w:t>
                  </w:r>
                </w:p>
              </w:tc>
              <w:tc>
                <w:tcPr>
                  <w:tcW w:w="2492" w:type="dxa"/>
                </w:tcPr>
                <w:p w14:paraId="7F09B67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4"/>
                    </w:rPr>
                    <w:t>Topsoil dump/ storage</w:t>
                  </w:r>
                </w:p>
              </w:tc>
              <w:tc>
                <w:tcPr>
                  <w:tcW w:w="1516" w:type="dxa"/>
                </w:tcPr>
                <w:p w14:paraId="7F09B671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516" w:type="dxa"/>
                </w:tcPr>
                <w:p w14:paraId="7F09B67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516" w:type="dxa"/>
                </w:tcPr>
                <w:p w14:paraId="7F09B67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</w:tbl>
          <w:p w14:paraId="7F09B67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2E05C5" w:rsidRPr="00C16907" w14:paraId="7F09B67E" w14:textId="77777777" w:rsidTr="00151EE6">
        <w:tc>
          <w:tcPr>
            <w:tcW w:w="634" w:type="dxa"/>
            <w:shd w:val="clear" w:color="auto" w:fill="auto"/>
          </w:tcPr>
          <w:p w14:paraId="7F09B67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78" w14:textId="172848D9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4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7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Topsoil management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7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16" w:type="dxa"/>
            <w:gridSpan w:val="19"/>
            <w:shd w:val="clear" w:color="auto" w:fill="auto"/>
          </w:tcPr>
          <w:p w14:paraId="7F09B67B" w14:textId="3CE4A8F1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3.1. Total Topsoil excavated during the entire life of the mine (in Cubic Millimeter): #Num#</w:t>
            </w:r>
          </w:p>
          <w:p w14:paraId="7F09B67C" w14:textId="6E85010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3.2. Utilization strategy of topsoil: #Free Text#</w:t>
            </w:r>
          </w:p>
          <w:p w14:paraId="7F09B67D" w14:textId="7408EB4A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3.3. Other information, if any: #Free Text#</w:t>
            </w:r>
          </w:p>
        </w:tc>
      </w:tr>
      <w:tr w:rsidR="002E05C5" w:rsidRPr="00C16907" w14:paraId="7F09B687" w14:textId="77777777" w:rsidTr="00151EE6">
        <w:tc>
          <w:tcPr>
            <w:tcW w:w="634" w:type="dxa"/>
            <w:shd w:val="clear" w:color="auto" w:fill="auto"/>
          </w:tcPr>
          <w:p w14:paraId="7F09B67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80" w14:textId="07CBE902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5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81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etails of the Quarry / Mine Pit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82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6016" w:type="dxa"/>
            <w:gridSpan w:val="19"/>
            <w:shd w:val="clear" w:color="auto" w:fill="auto"/>
          </w:tcPr>
          <w:p w14:paraId="7F09B683" w14:textId="0E2AB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3.1. Total Quarry Area (ha.): #Num#</w:t>
            </w:r>
          </w:p>
          <w:p w14:paraId="7F09B684" w14:textId="139D64D3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3.2. Area of final void (in Hectare): #Num#</w:t>
            </w:r>
          </w:p>
          <w:p w14:paraId="7F09B685" w14:textId="2CF9C31D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3.3. Maximum Depth of final void (in meter): #Num#</w:t>
            </w:r>
          </w:p>
          <w:p w14:paraId="7F09B686" w14:textId="2B88C795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3.4. Other information, if any: #Free Text#</w:t>
            </w:r>
          </w:p>
        </w:tc>
      </w:tr>
      <w:tr w:rsidR="002E05C5" w:rsidRPr="00C16907" w14:paraId="7F09B690" w14:textId="77777777" w:rsidTr="00151EE6">
        <w:tc>
          <w:tcPr>
            <w:tcW w:w="634" w:type="dxa"/>
            <w:shd w:val="clear" w:color="auto" w:fill="auto"/>
          </w:tcPr>
          <w:p w14:paraId="7F09B68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89" w14:textId="5016895D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6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8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etails of Transportation: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8B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6016" w:type="dxa"/>
            <w:gridSpan w:val="19"/>
            <w:shd w:val="clear" w:color="auto" w:fill="auto"/>
          </w:tcPr>
          <w:p w14:paraId="7F09B68C" w14:textId="29220695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6.1. Mode of transportation up to pit head: #Free Text#</w:t>
            </w:r>
          </w:p>
          <w:p w14:paraId="7F09B68D" w14:textId="13956D3A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6.2. Mode of transportation from pit head to siding/loading #Free Text#</w:t>
            </w:r>
          </w:p>
          <w:p w14:paraId="7F09B68E" w14:textId="23B5D398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6.3. Mode of transport from loading point to consumers: #Free Text#</w:t>
            </w:r>
          </w:p>
          <w:p w14:paraId="7F09B68F" w14:textId="70DB4260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6.4. Other information, if any: #Free Text#</w:t>
            </w:r>
          </w:p>
        </w:tc>
      </w:tr>
      <w:tr w:rsidR="002E05C5" w:rsidRPr="00C16907" w14:paraId="7F09B699" w14:textId="77777777" w:rsidTr="00151EE6">
        <w:tc>
          <w:tcPr>
            <w:tcW w:w="634" w:type="dxa"/>
            <w:shd w:val="clear" w:color="auto" w:fill="auto"/>
          </w:tcPr>
          <w:p w14:paraId="7F09B69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92" w14:textId="3A4E6B5C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7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93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etails of reclamation / post mining land use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94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6016" w:type="dxa"/>
            <w:gridSpan w:val="19"/>
            <w:shd w:val="clear" w:color="auto" w:fill="auto"/>
          </w:tcPr>
          <w:p w14:paraId="7F09B695" w14:textId="30337B7F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7.1. Plantation area (in ha.): #Num#</w:t>
            </w:r>
          </w:p>
          <w:p w14:paraId="7F09B696" w14:textId="4C120A69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7.2. Water body (in ha.): #Num#</w:t>
            </w:r>
          </w:p>
          <w:p w14:paraId="7F09B697" w14:textId="36D9723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7.3. Public use (in ha.): #Num#</w:t>
            </w:r>
          </w:p>
          <w:p w14:paraId="7F09B698" w14:textId="3B8BA24E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7.4. Other uses (in ha.): #Num#</w:t>
            </w:r>
          </w:p>
        </w:tc>
      </w:tr>
      <w:tr w:rsidR="002E05C5" w:rsidRPr="00C16907" w14:paraId="7F09B6A7" w14:textId="77777777" w:rsidTr="00151EE6">
        <w:tc>
          <w:tcPr>
            <w:tcW w:w="634" w:type="dxa"/>
            <w:shd w:val="clear" w:color="auto" w:fill="auto"/>
          </w:tcPr>
          <w:p w14:paraId="7F09B69A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9B" w14:textId="4BDA3C66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8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9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etails of DSR; Cluster and Replenishment study</w:t>
            </w:r>
          </w:p>
          <w:p w14:paraId="7F09B69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09B69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(In case of the proposal for mining of minor minerals)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9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6016" w:type="dxa"/>
            <w:gridSpan w:val="19"/>
            <w:shd w:val="clear" w:color="auto" w:fill="auto"/>
          </w:tcPr>
          <w:p w14:paraId="7F09B6A0" w14:textId="10B708C6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8.1. Whether approved DSR available: Yes/No #Dropdown#</w:t>
            </w:r>
          </w:p>
          <w:p w14:paraId="7F09B6A1" w14:textId="7D604521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3.28.2. Whether the instant proposal is part of cluster: Yes/No #Dropdown# If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7F09B6A2" w14:textId="4D681C00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8.2.1. Total ML area (in ha.) of the cluster: #Num#</w:t>
            </w:r>
          </w:p>
          <w:p w14:paraId="7F09B6A3" w14:textId="03DE3B86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8.2.2. No. of Mines falling in the cluster: #Num#</w:t>
            </w:r>
          </w:p>
          <w:p w14:paraId="7F09B6A4" w14:textId="7452043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8.2.3. Category of the cluster (A/B1/B2): #Dropdown#</w:t>
            </w:r>
          </w:p>
          <w:p w14:paraId="7F09B6A5" w14:textId="776C7A6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8.3. Replenishment Study in case of Sand/</w:t>
            </w: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bajri</w:t>
            </w:r>
            <w:proofErr w:type="spellEnd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 mining: [Completed / In progress / yet to be started] #Dropdown#</w:t>
            </w:r>
          </w:p>
          <w:p w14:paraId="7F09B6A6" w14:textId="0C5EEC0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8.4. Other information, if any: #Free Text#</w:t>
            </w:r>
          </w:p>
        </w:tc>
      </w:tr>
      <w:tr w:rsidR="002E05C5" w:rsidRPr="00C16907" w14:paraId="7F09B6CA" w14:textId="77777777" w:rsidTr="00151EE6">
        <w:tc>
          <w:tcPr>
            <w:tcW w:w="634" w:type="dxa"/>
            <w:shd w:val="clear" w:color="auto" w:fill="auto"/>
          </w:tcPr>
          <w:p w14:paraId="7F09B6A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A9" w14:textId="596C30AF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9</w:t>
            </w:r>
          </w:p>
        </w:tc>
        <w:tc>
          <w:tcPr>
            <w:tcW w:w="2534" w:type="dxa"/>
            <w:gridSpan w:val="17"/>
            <w:shd w:val="clear" w:color="auto" w:fill="auto"/>
          </w:tcPr>
          <w:p w14:paraId="7F09B6A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Production details for expansion/ modernization proposals </w:t>
            </w:r>
          </w:p>
        </w:tc>
        <w:tc>
          <w:tcPr>
            <w:tcW w:w="600" w:type="dxa"/>
            <w:gridSpan w:val="6"/>
            <w:shd w:val="clear" w:color="auto" w:fill="auto"/>
          </w:tcPr>
          <w:p w14:paraId="7F09B6AB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6016" w:type="dxa"/>
            <w:gridSpan w:val="19"/>
            <w:shd w:val="clear" w:color="auto" w:fill="auto"/>
          </w:tcPr>
          <w:p w14:paraId="7F09B6AC" w14:textId="2C8A93C6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9.1. Year of commencement of mining operations: #YYYY#</w:t>
            </w:r>
          </w:p>
          <w:p w14:paraId="7F09B6AD" w14:textId="3B11515F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9.2. Production details since inception of mine:</w:t>
            </w:r>
          </w:p>
          <w:tbl>
            <w:tblPr>
              <w:tblW w:w="526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1"/>
              <w:gridCol w:w="472"/>
              <w:gridCol w:w="616"/>
              <w:gridCol w:w="1016"/>
              <w:gridCol w:w="1094"/>
              <w:gridCol w:w="1105"/>
            </w:tblGrid>
            <w:tr w:rsidR="002E05C5" w:rsidRPr="00C16907" w14:paraId="7F09B6B3" w14:textId="77777777" w:rsidTr="00230409">
              <w:trPr>
                <w:trHeight w:val="1448"/>
              </w:trPr>
              <w:tc>
                <w:tcPr>
                  <w:tcW w:w="961" w:type="dxa"/>
                  <w:vMerge w:val="restart"/>
                  <w:shd w:val="clear" w:color="auto" w:fill="auto"/>
                </w:tcPr>
                <w:p w14:paraId="7F09B6AE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Financial Year</w:t>
                  </w:r>
                </w:p>
              </w:tc>
              <w:tc>
                <w:tcPr>
                  <w:tcW w:w="2104" w:type="dxa"/>
                  <w:gridSpan w:val="3"/>
                  <w:shd w:val="clear" w:color="auto" w:fill="auto"/>
                </w:tcPr>
                <w:p w14:paraId="7F09B6AF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Sanctioned Capacity (MTPA) as per</w:t>
                  </w:r>
                </w:p>
              </w:tc>
              <w:tc>
                <w:tcPr>
                  <w:tcW w:w="1094" w:type="dxa"/>
                  <w:vMerge w:val="restart"/>
                  <w:shd w:val="clear" w:color="auto" w:fill="auto"/>
                </w:tcPr>
                <w:p w14:paraId="7F09B6B0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Actual </w:t>
                  </w:r>
                </w:p>
                <w:p w14:paraId="7F09B6B1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Production</w:t>
                  </w:r>
                </w:p>
              </w:tc>
              <w:tc>
                <w:tcPr>
                  <w:tcW w:w="1105" w:type="dxa"/>
                  <w:vMerge w:val="restart"/>
                  <w:shd w:val="clear" w:color="auto" w:fill="auto"/>
                </w:tcPr>
                <w:p w14:paraId="7F09B6B2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Excess Production beyond the EC / CTO / Mining Plan Vs. Sanctioned Capacity (MTPA)</w:t>
                  </w:r>
                </w:p>
              </w:tc>
            </w:tr>
            <w:tr w:rsidR="002E05C5" w:rsidRPr="00C16907" w14:paraId="7F09B6BA" w14:textId="77777777" w:rsidTr="00230409">
              <w:tc>
                <w:tcPr>
                  <w:tcW w:w="961" w:type="dxa"/>
                  <w:vMerge/>
                  <w:shd w:val="clear" w:color="auto" w:fill="auto"/>
                </w:tcPr>
                <w:p w14:paraId="7F09B6B4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</w:p>
              </w:tc>
              <w:tc>
                <w:tcPr>
                  <w:tcW w:w="472" w:type="dxa"/>
                  <w:shd w:val="clear" w:color="auto" w:fill="auto"/>
                </w:tcPr>
                <w:p w14:paraId="7F09B6B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</w:rPr>
                    <w:t>EC</w:t>
                  </w:r>
                </w:p>
              </w:tc>
              <w:tc>
                <w:tcPr>
                  <w:tcW w:w="616" w:type="dxa"/>
                  <w:shd w:val="clear" w:color="auto" w:fill="auto"/>
                </w:tcPr>
                <w:p w14:paraId="7F09B6B6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</w:rPr>
                    <w:t>CTO</w:t>
                  </w:r>
                </w:p>
              </w:tc>
              <w:tc>
                <w:tcPr>
                  <w:tcW w:w="1016" w:type="dxa"/>
                  <w:shd w:val="clear" w:color="auto" w:fill="auto"/>
                </w:tcPr>
                <w:p w14:paraId="7F09B6B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</w:rPr>
                    <w:t>Approved Mining Plan</w:t>
                  </w:r>
                </w:p>
              </w:tc>
              <w:tc>
                <w:tcPr>
                  <w:tcW w:w="1094" w:type="dxa"/>
                  <w:vMerge/>
                  <w:shd w:val="clear" w:color="auto" w:fill="auto"/>
                </w:tcPr>
                <w:p w14:paraId="7F09B6B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</w:p>
              </w:tc>
              <w:tc>
                <w:tcPr>
                  <w:tcW w:w="1105" w:type="dxa"/>
                  <w:vMerge/>
                  <w:shd w:val="clear" w:color="auto" w:fill="auto"/>
                </w:tcPr>
                <w:p w14:paraId="7F09B6B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</w:p>
              </w:tc>
            </w:tr>
            <w:tr w:rsidR="002E05C5" w:rsidRPr="00C16907" w14:paraId="7F09B6C1" w14:textId="77777777" w:rsidTr="00230409">
              <w:tc>
                <w:tcPr>
                  <w:tcW w:w="961" w:type="dxa"/>
                  <w:shd w:val="clear" w:color="auto" w:fill="auto"/>
                </w:tcPr>
                <w:p w14:paraId="7F09B6B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</w:rPr>
                    <w:lastRenderedPageBreak/>
                    <w:t>#YYYY-YYYY#</w:t>
                  </w:r>
                </w:p>
              </w:tc>
              <w:tc>
                <w:tcPr>
                  <w:tcW w:w="472" w:type="dxa"/>
                  <w:shd w:val="clear" w:color="auto" w:fill="auto"/>
                </w:tcPr>
                <w:p w14:paraId="7F09B6B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</w:rPr>
                    <w:t>#Num#</w:t>
                  </w:r>
                </w:p>
              </w:tc>
              <w:tc>
                <w:tcPr>
                  <w:tcW w:w="616" w:type="dxa"/>
                  <w:shd w:val="clear" w:color="auto" w:fill="auto"/>
                </w:tcPr>
                <w:p w14:paraId="7F09B6BD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</w:rPr>
                    <w:t>#Num#</w:t>
                  </w:r>
                </w:p>
              </w:tc>
              <w:tc>
                <w:tcPr>
                  <w:tcW w:w="1016" w:type="dxa"/>
                  <w:shd w:val="clear" w:color="auto" w:fill="auto"/>
                </w:tcPr>
                <w:p w14:paraId="7F09B6B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</w:rPr>
                    <w:t>#Num#</w:t>
                  </w:r>
                </w:p>
              </w:tc>
              <w:tc>
                <w:tcPr>
                  <w:tcW w:w="1094" w:type="dxa"/>
                  <w:shd w:val="clear" w:color="auto" w:fill="auto"/>
                </w:tcPr>
                <w:p w14:paraId="7F09B6B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105" w:type="dxa"/>
                  <w:shd w:val="clear" w:color="auto" w:fill="auto"/>
                </w:tcPr>
                <w:p w14:paraId="7F09B6C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</w:tr>
            <w:tr w:rsidR="002E05C5" w:rsidRPr="00C16907" w14:paraId="7F09B6C8" w14:textId="77777777" w:rsidTr="00230409">
              <w:tc>
                <w:tcPr>
                  <w:tcW w:w="961" w:type="dxa"/>
                  <w:shd w:val="clear" w:color="auto" w:fill="auto"/>
                </w:tcPr>
                <w:p w14:paraId="7F09B6C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</w:p>
              </w:tc>
              <w:tc>
                <w:tcPr>
                  <w:tcW w:w="472" w:type="dxa"/>
                  <w:shd w:val="clear" w:color="auto" w:fill="auto"/>
                </w:tcPr>
                <w:p w14:paraId="7F09B6C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</w:p>
              </w:tc>
              <w:tc>
                <w:tcPr>
                  <w:tcW w:w="616" w:type="dxa"/>
                  <w:shd w:val="clear" w:color="auto" w:fill="auto"/>
                </w:tcPr>
                <w:p w14:paraId="7F09B6C4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</w:p>
              </w:tc>
              <w:tc>
                <w:tcPr>
                  <w:tcW w:w="1016" w:type="dxa"/>
                  <w:shd w:val="clear" w:color="auto" w:fill="auto"/>
                </w:tcPr>
                <w:p w14:paraId="7F09B6C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</w:p>
              </w:tc>
              <w:tc>
                <w:tcPr>
                  <w:tcW w:w="1094" w:type="dxa"/>
                  <w:shd w:val="clear" w:color="auto" w:fill="auto"/>
                </w:tcPr>
                <w:p w14:paraId="7F09B6C6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</w:p>
              </w:tc>
              <w:tc>
                <w:tcPr>
                  <w:tcW w:w="1105" w:type="dxa"/>
                  <w:shd w:val="clear" w:color="auto" w:fill="auto"/>
                </w:tcPr>
                <w:p w14:paraId="7F09B6C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</w:rPr>
                    <w:t>+Add rows</w:t>
                  </w:r>
                </w:p>
              </w:tc>
            </w:tr>
          </w:tbl>
          <w:p w14:paraId="7F09B6C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2E05C5" w:rsidRPr="00C16907" w14:paraId="44D88812" w14:textId="77777777" w:rsidTr="00D31D36">
        <w:tc>
          <w:tcPr>
            <w:tcW w:w="10392" w:type="dxa"/>
            <w:gridSpan w:val="45"/>
            <w:shd w:val="clear" w:color="auto" w:fill="FFFFFF" w:themeFill="background1"/>
          </w:tcPr>
          <w:tbl>
            <w:tblPr>
              <w:tblW w:w="1097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633"/>
              <w:gridCol w:w="555"/>
              <w:gridCol w:w="649"/>
              <w:gridCol w:w="671"/>
              <w:gridCol w:w="120"/>
              <w:gridCol w:w="1044"/>
              <w:gridCol w:w="100"/>
              <w:gridCol w:w="836"/>
              <w:gridCol w:w="90"/>
              <w:gridCol w:w="360"/>
              <w:gridCol w:w="144"/>
              <w:gridCol w:w="70"/>
              <w:gridCol w:w="579"/>
              <w:gridCol w:w="131"/>
              <w:gridCol w:w="638"/>
              <w:gridCol w:w="334"/>
              <w:gridCol w:w="459"/>
              <w:gridCol w:w="525"/>
              <w:gridCol w:w="360"/>
              <w:gridCol w:w="23"/>
              <w:gridCol w:w="287"/>
              <w:gridCol w:w="1940"/>
              <w:gridCol w:w="423"/>
            </w:tblGrid>
            <w:tr w:rsidR="002E05C5" w:rsidRPr="00C16907" w14:paraId="566EA651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57F4327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14:paraId="4E41705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14:paraId="3F7FF41A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14:paraId="2AC46742" w14:textId="4BECCE4C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23</w:t>
                  </w: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4BBA1256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576" w:type="dxa"/>
                  <w:gridSpan w:val="14"/>
                  <w:shd w:val="clear" w:color="auto" w:fill="FFFFFF" w:themeFill="background1"/>
                </w:tcPr>
                <w:p w14:paraId="3C5E526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 w:bidi="ar-SA"/>
                    </w:rPr>
                  </w:pPr>
                </w:p>
                <w:p w14:paraId="098BCEC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 w:bidi="ar-SA"/>
                    </w:rPr>
                  </w:pPr>
                </w:p>
                <w:p w14:paraId="538852DA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 w:bidi="ar-SA"/>
                    </w:rPr>
                    <w:t>In case of Mining-of-Mineral-Oil proposal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2FDF55A1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25E4D29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E05C5" w:rsidRPr="00C16907" w14:paraId="68875F7E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6DEF609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135A7C85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576" w:type="dxa"/>
                  <w:gridSpan w:val="14"/>
                  <w:shd w:val="clear" w:color="auto" w:fill="FFFFFF" w:themeFill="background1"/>
                </w:tcPr>
                <w:p w14:paraId="1167BC2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 w:bidi="ar-SA"/>
                    </w:rPr>
                    <w:t>Details of Mineral-Oil Licence/Lease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53AAFD96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61CF4B44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E05C5" w:rsidRPr="00C16907" w14:paraId="1E2EE527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2C67654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15A51BFA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7A2F0EB9" w14:textId="5C3090A2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1</w:t>
                  </w:r>
                </w:p>
              </w:tc>
              <w:tc>
                <w:tcPr>
                  <w:tcW w:w="4785" w:type="dxa"/>
                  <w:gridSpan w:val="12"/>
                  <w:shd w:val="clear" w:color="auto" w:fill="FFFFFF" w:themeFill="background1"/>
                </w:tcPr>
                <w:p w14:paraId="7A54C54A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Period of validity of Mineral-Oil Exploration/Mining Licence/Lease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2121B24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24C1142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E05C5" w:rsidRPr="00C16907" w14:paraId="6431332C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0819B98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5DEE1D0B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12DD1C0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980" w:type="dxa"/>
                  <w:gridSpan w:val="3"/>
                  <w:shd w:val="clear" w:color="auto" w:fill="FFFFFF" w:themeFill="background1"/>
                </w:tcPr>
                <w:p w14:paraId="4788AA4E" w14:textId="2BB76FB8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23.1.1</w:t>
                  </w:r>
                </w:p>
              </w:tc>
              <w:tc>
                <w:tcPr>
                  <w:tcW w:w="2805" w:type="dxa"/>
                  <w:gridSpan w:val="9"/>
                  <w:shd w:val="clear" w:color="auto" w:fill="FFFFFF" w:themeFill="background1"/>
                </w:tcPr>
                <w:p w14:paraId="60FA5EE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From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0017CBB1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2BEDFDE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Date#</w:t>
                  </w:r>
                </w:p>
              </w:tc>
            </w:tr>
            <w:tr w:rsidR="002E05C5" w:rsidRPr="00C16907" w14:paraId="53A1A011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4E84FA5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5E8405BC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09DCF75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980" w:type="dxa"/>
                  <w:gridSpan w:val="3"/>
                  <w:shd w:val="clear" w:color="auto" w:fill="FFFFFF" w:themeFill="background1"/>
                </w:tcPr>
                <w:p w14:paraId="7D0A33C6" w14:textId="0595FF44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23.1.2</w:t>
                  </w:r>
                </w:p>
              </w:tc>
              <w:tc>
                <w:tcPr>
                  <w:tcW w:w="2805" w:type="dxa"/>
                  <w:gridSpan w:val="9"/>
                  <w:shd w:val="clear" w:color="auto" w:fill="FFFFFF" w:themeFill="background1"/>
                </w:tcPr>
                <w:p w14:paraId="0B712B5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To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0F987E8D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683BA7C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Date#</w:t>
                  </w:r>
                </w:p>
              </w:tc>
            </w:tr>
            <w:tr w:rsidR="002E05C5" w:rsidRPr="00C16907" w14:paraId="696B04FC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7A868D4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16E6EC95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340ED97C" w14:textId="378CF52C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2</w:t>
                  </w:r>
                </w:p>
              </w:tc>
              <w:tc>
                <w:tcPr>
                  <w:tcW w:w="4785" w:type="dxa"/>
                  <w:gridSpan w:val="12"/>
                  <w:shd w:val="clear" w:color="auto" w:fill="FFFFFF" w:themeFill="background1"/>
                </w:tcPr>
                <w:p w14:paraId="38BA3D3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Name of approving authority of Mineral-Oil Exploration/Mining Licence/Lease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5BCB58A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2314A0D6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  <w:tr w:rsidR="002E05C5" w:rsidRPr="00C16907" w14:paraId="50AE1449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49AB302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47643F7C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6BE44BAA" w14:textId="4A3FE07A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3</w:t>
                  </w:r>
                </w:p>
              </w:tc>
              <w:tc>
                <w:tcPr>
                  <w:tcW w:w="4785" w:type="dxa"/>
                  <w:gridSpan w:val="12"/>
                  <w:shd w:val="clear" w:color="auto" w:fill="FFFFFF" w:themeFill="background1"/>
                </w:tcPr>
                <w:p w14:paraId="3037ADD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Copy of approved Mineral-Oil Exploration/Mining Licence/Lease along with approval letter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63161A41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61FA0C1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pload </w:t>
                  </w:r>
                  <w:r w:rsidRPr="00C16907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bidi="ar-SA"/>
                    </w:rPr>
                    <w:drawing>
                      <wp:inline distT="0" distB="0" distL="0" distR="0" wp14:anchorId="79DA954A" wp14:editId="519E3DC7">
                        <wp:extent cx="145390" cy="145390"/>
                        <wp:effectExtent l="0" t="0" r="7620" b="7620"/>
                        <wp:docPr id="51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E05C5" w:rsidRPr="00C16907" w14:paraId="2E4C014E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414D172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457D01F6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67C12450" w14:textId="271AE5E8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4</w:t>
                  </w:r>
                </w:p>
              </w:tc>
              <w:tc>
                <w:tcPr>
                  <w:tcW w:w="4785" w:type="dxa"/>
                  <w:gridSpan w:val="12"/>
                  <w:shd w:val="clear" w:color="auto" w:fill="FFFFFF" w:themeFill="background1"/>
                </w:tcPr>
                <w:p w14:paraId="779B0B1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 xml:space="preserve">Copy of map of the outer boundary of Mineral-Oil mining lease area </w:t>
                  </w:r>
                  <w:r w:rsidRPr="00C16907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IN" w:bidi="ar-SA"/>
                    </w:rPr>
                    <w:t>(pdf only)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120679F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1D82643C" w14:textId="77777777" w:rsidR="002E05C5" w:rsidRPr="00C16907" w:rsidRDefault="002E05C5" w:rsidP="002E05C5">
                  <w:pPr>
                    <w:shd w:val="clear" w:color="auto" w:fill="FFFFFF" w:themeFill="background1"/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pload </w:t>
                  </w:r>
                  <w:r w:rsidRPr="00C16907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bidi="ar-SA"/>
                    </w:rPr>
                    <w:drawing>
                      <wp:inline distT="0" distB="0" distL="0" distR="0" wp14:anchorId="3EB4EBE9" wp14:editId="3DCB23B5">
                        <wp:extent cx="145390" cy="145390"/>
                        <wp:effectExtent l="0" t="0" r="7620" b="7620"/>
                        <wp:docPr id="52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E05C5" w:rsidRPr="00C16907" w14:paraId="6A91492B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34DAC6F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480F72A1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13AD6B39" w14:textId="755A1CF1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5</w:t>
                  </w:r>
                </w:p>
              </w:tc>
              <w:tc>
                <w:tcPr>
                  <w:tcW w:w="4785" w:type="dxa"/>
                  <w:gridSpan w:val="12"/>
                  <w:shd w:val="clear" w:color="auto" w:fill="FFFFFF" w:themeFill="background1"/>
                </w:tcPr>
                <w:p w14:paraId="7EF7304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Copy of the detailed land use plan in 1:4,000 scale prepared by using DGPS or Total Station (.</w:t>
                  </w:r>
                  <w:r w:rsidRPr="00C16907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IN" w:bidi="ar-SA"/>
                    </w:rPr>
                    <w:t>pdf only)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6C0464C4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7F9AA3F7" w14:textId="77777777" w:rsidR="002E05C5" w:rsidRPr="00C16907" w:rsidRDefault="002E05C5" w:rsidP="002E05C5">
                  <w:pPr>
                    <w:shd w:val="clear" w:color="auto" w:fill="FFFFFF" w:themeFill="background1"/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pload </w:t>
                  </w:r>
                  <w:r w:rsidRPr="00C16907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bidi="ar-SA"/>
                    </w:rPr>
                    <w:drawing>
                      <wp:inline distT="0" distB="0" distL="0" distR="0" wp14:anchorId="3525BD55" wp14:editId="03DD32E9">
                        <wp:extent cx="145390" cy="145390"/>
                        <wp:effectExtent l="0" t="0" r="7620" b="7620"/>
                        <wp:docPr id="17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E05C5" w:rsidRPr="00C16907" w14:paraId="47DBD9D7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62B0DBF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35F4BCA0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576" w:type="dxa"/>
                  <w:gridSpan w:val="14"/>
                  <w:shd w:val="clear" w:color="auto" w:fill="FFFFFF" w:themeFill="background1"/>
                </w:tcPr>
                <w:p w14:paraId="08F50AB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val="en-IN" w:bidi="ar-SA"/>
                    </w:rPr>
                    <w:t>Details of Exploration</w:t>
                  </w:r>
                </w:p>
              </w:tc>
              <w:tc>
                <w:tcPr>
                  <w:tcW w:w="525" w:type="dxa"/>
                  <w:shd w:val="clear" w:color="auto" w:fill="FFFFFF" w:themeFill="background1"/>
                </w:tcPr>
                <w:p w14:paraId="3BA7BD2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2D0F87DC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E05C5" w:rsidRPr="00C16907" w14:paraId="61FC582E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5840DB8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4B33B73E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1A09AB81" w14:textId="5376718C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6</w:t>
                  </w:r>
                </w:p>
              </w:tc>
              <w:tc>
                <w:tcPr>
                  <w:tcW w:w="7920" w:type="dxa"/>
                  <w:gridSpan w:val="17"/>
                  <w:shd w:val="clear" w:color="auto" w:fill="FFFFFF" w:themeFill="background1"/>
                </w:tcPr>
                <w:p w14:paraId="00052F83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Details of Exploration undertaken to assess mineral oil reserves</w:t>
                  </w:r>
                </w:p>
              </w:tc>
            </w:tr>
            <w:tr w:rsidR="002E05C5" w:rsidRPr="00C16907" w14:paraId="07901E8E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28CFC14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45362C43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4A4CE90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980" w:type="dxa"/>
                  <w:gridSpan w:val="3"/>
                  <w:shd w:val="clear" w:color="auto" w:fill="FFFFFF" w:themeFill="background1"/>
                </w:tcPr>
                <w:p w14:paraId="03944720" w14:textId="4726E13D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23.6.1</w:t>
                  </w:r>
                </w:p>
              </w:tc>
              <w:tc>
                <w:tcPr>
                  <w:tcW w:w="3713" w:type="dxa"/>
                  <w:gridSpan w:val="12"/>
                  <w:shd w:val="clear" w:color="auto" w:fill="FFFFFF" w:themeFill="background1"/>
                </w:tcPr>
                <w:p w14:paraId="6A795616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Whether detailed exploration assess mineral oil reserve in the lease has been undertaken [Yes/No] If yes then</w:t>
                  </w:r>
                </w:p>
              </w:tc>
              <w:tc>
                <w:tcPr>
                  <w:tcW w:w="287" w:type="dxa"/>
                  <w:shd w:val="clear" w:color="auto" w:fill="FFFFFF" w:themeFill="background1"/>
                </w:tcPr>
                <w:p w14:paraId="4BE8846D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40" w:type="dxa"/>
                  <w:shd w:val="clear" w:color="auto" w:fill="FFFFFF" w:themeFill="background1"/>
                </w:tcPr>
                <w:p w14:paraId="322D1BCC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Drop Down </w:t>
                  </w:r>
                  <w:r w:rsidRPr="00C16907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bidi="ar-SA"/>
                    </w:rPr>
                    <w:drawing>
                      <wp:inline distT="0" distB="0" distL="0" distR="0" wp14:anchorId="57F6BDA1" wp14:editId="2FD5B10A">
                        <wp:extent cx="146304" cy="146304"/>
                        <wp:effectExtent l="0" t="0" r="6350" b="6350"/>
                        <wp:docPr id="53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E05C5" w:rsidRPr="00C16907" w14:paraId="45D4AD26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3EF0DEF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39A6781B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425A7D7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980" w:type="dxa"/>
                  <w:gridSpan w:val="3"/>
                  <w:shd w:val="clear" w:color="auto" w:fill="FFFFFF" w:themeFill="background1"/>
                </w:tcPr>
                <w:p w14:paraId="248D5B3D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594" w:type="dxa"/>
                  <w:gridSpan w:val="3"/>
                  <w:shd w:val="clear" w:color="auto" w:fill="FFFFFF" w:themeFill="background1"/>
                </w:tcPr>
                <w:p w14:paraId="5DF1EE6D" w14:textId="268735FF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23.6.1.1</w:t>
                  </w:r>
                </w:p>
              </w:tc>
              <w:tc>
                <w:tcPr>
                  <w:tcW w:w="3119" w:type="dxa"/>
                  <w:gridSpan w:val="9"/>
                  <w:shd w:val="clear" w:color="auto" w:fill="FFFFFF" w:themeFill="background1"/>
                </w:tcPr>
                <w:p w14:paraId="2554BF7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Designation of authority responsible for grant of the original Mineral-Oil</w:t>
                  </w:r>
                  <w:r w:rsidRPr="00C16907">
                    <w:rPr>
                      <w:rFonts w:ascii="Times New Roman" w:hAnsi="Times New Roman" w:cs="Times New Roman"/>
                      <w:color w:val="FFFFFF" w:themeColor="background1"/>
                      <w:sz w:val="24"/>
                      <w:szCs w:val="24"/>
                      <w:lang w:val="en-IN" w:bidi="ar-SA"/>
                    </w:rPr>
                    <w:t xml:space="preserve"> </w:t>
                  </w: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Exploration Licence.</w:t>
                  </w:r>
                </w:p>
              </w:tc>
              <w:tc>
                <w:tcPr>
                  <w:tcW w:w="287" w:type="dxa"/>
                  <w:shd w:val="clear" w:color="auto" w:fill="FFFFFF" w:themeFill="background1"/>
                </w:tcPr>
                <w:p w14:paraId="3F40FE7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40" w:type="dxa"/>
                  <w:shd w:val="clear" w:color="auto" w:fill="FFFFFF" w:themeFill="background1"/>
                </w:tcPr>
                <w:p w14:paraId="3B6FA9DF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  <w:tr w:rsidR="002E05C5" w:rsidRPr="00C16907" w14:paraId="6452E37C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0B035C2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1AF40E3B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1FD2A5C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980" w:type="dxa"/>
                  <w:gridSpan w:val="3"/>
                  <w:shd w:val="clear" w:color="auto" w:fill="FFFFFF" w:themeFill="background1"/>
                </w:tcPr>
                <w:p w14:paraId="6F2EB3E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594" w:type="dxa"/>
                  <w:gridSpan w:val="3"/>
                  <w:shd w:val="clear" w:color="auto" w:fill="FFFFFF" w:themeFill="background1"/>
                </w:tcPr>
                <w:p w14:paraId="6DB8CBB5" w14:textId="2AA0F1AC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23.6.1.2</w:t>
                  </w:r>
                </w:p>
              </w:tc>
              <w:tc>
                <w:tcPr>
                  <w:tcW w:w="3119" w:type="dxa"/>
                  <w:gridSpan w:val="9"/>
                  <w:shd w:val="clear" w:color="auto" w:fill="FFFFFF" w:themeFill="background1"/>
                </w:tcPr>
                <w:p w14:paraId="656BC57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Date of grant of Mineral-Oil</w:t>
                  </w:r>
                  <w:r w:rsidRPr="00C16907">
                    <w:rPr>
                      <w:rFonts w:ascii="Times New Roman" w:hAnsi="Times New Roman" w:cs="Times New Roman"/>
                      <w:color w:val="FFFFFF" w:themeColor="background1"/>
                      <w:sz w:val="24"/>
                      <w:szCs w:val="24"/>
                      <w:lang w:val="en-IN" w:bidi="ar-SA"/>
                    </w:rPr>
                    <w:t xml:space="preserve"> </w:t>
                  </w: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Exploration Licence</w:t>
                  </w:r>
                </w:p>
              </w:tc>
              <w:tc>
                <w:tcPr>
                  <w:tcW w:w="287" w:type="dxa"/>
                  <w:shd w:val="clear" w:color="auto" w:fill="FFFFFF" w:themeFill="background1"/>
                </w:tcPr>
                <w:p w14:paraId="7283DAB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40" w:type="dxa"/>
                  <w:shd w:val="clear" w:color="auto" w:fill="FFFFFF" w:themeFill="background1"/>
                </w:tcPr>
                <w:p w14:paraId="476AB948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Date#</w:t>
                  </w:r>
                </w:p>
              </w:tc>
            </w:tr>
            <w:tr w:rsidR="002E05C5" w:rsidRPr="00C16907" w14:paraId="50D283BF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5AEDEE34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74D818C7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213B8CF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980" w:type="dxa"/>
                  <w:gridSpan w:val="3"/>
                  <w:shd w:val="clear" w:color="auto" w:fill="FFFFFF" w:themeFill="background1"/>
                </w:tcPr>
                <w:p w14:paraId="049BD78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594" w:type="dxa"/>
                  <w:gridSpan w:val="3"/>
                  <w:shd w:val="clear" w:color="auto" w:fill="FFFFFF" w:themeFill="background1"/>
                </w:tcPr>
                <w:p w14:paraId="69A8B3FA" w14:textId="49EFC012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23.6.1.3</w:t>
                  </w:r>
                </w:p>
              </w:tc>
              <w:tc>
                <w:tcPr>
                  <w:tcW w:w="3119" w:type="dxa"/>
                  <w:gridSpan w:val="9"/>
                  <w:shd w:val="clear" w:color="auto" w:fill="FFFFFF" w:themeFill="background1"/>
                </w:tcPr>
                <w:p w14:paraId="080D7EC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Period of validity of extension of Mineral-Oil Exploration Licence</w:t>
                  </w:r>
                </w:p>
              </w:tc>
              <w:tc>
                <w:tcPr>
                  <w:tcW w:w="287" w:type="dxa"/>
                  <w:shd w:val="clear" w:color="auto" w:fill="FFFFFF" w:themeFill="background1"/>
                </w:tcPr>
                <w:p w14:paraId="08C53C9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40" w:type="dxa"/>
                  <w:shd w:val="clear" w:color="auto" w:fill="FFFFFF" w:themeFill="background1"/>
                </w:tcPr>
                <w:p w14:paraId="11B1107F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E05C5" w:rsidRPr="00C16907" w14:paraId="7A799979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3715054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3C78A5A0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7B76B85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980" w:type="dxa"/>
                  <w:gridSpan w:val="3"/>
                  <w:shd w:val="clear" w:color="auto" w:fill="FFFFFF" w:themeFill="background1"/>
                </w:tcPr>
                <w:p w14:paraId="148C1F2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594" w:type="dxa"/>
                  <w:gridSpan w:val="3"/>
                  <w:shd w:val="clear" w:color="auto" w:fill="FFFFFF" w:themeFill="background1"/>
                </w:tcPr>
                <w:p w14:paraId="5E93105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418" w:type="dxa"/>
                  <w:gridSpan w:val="4"/>
                  <w:shd w:val="clear" w:color="auto" w:fill="FFFFFF" w:themeFill="background1"/>
                </w:tcPr>
                <w:p w14:paraId="4AE62A1A" w14:textId="2A0A078D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23.6.1.3.1</w:t>
                  </w:r>
                </w:p>
              </w:tc>
              <w:tc>
                <w:tcPr>
                  <w:tcW w:w="1701" w:type="dxa"/>
                  <w:gridSpan w:val="5"/>
                  <w:shd w:val="clear" w:color="auto" w:fill="FFFFFF" w:themeFill="background1"/>
                </w:tcPr>
                <w:p w14:paraId="7AE9FB2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From Date</w:t>
                  </w:r>
                </w:p>
              </w:tc>
              <w:tc>
                <w:tcPr>
                  <w:tcW w:w="287" w:type="dxa"/>
                  <w:shd w:val="clear" w:color="auto" w:fill="FFFFFF" w:themeFill="background1"/>
                </w:tcPr>
                <w:p w14:paraId="7D5469C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40" w:type="dxa"/>
                  <w:shd w:val="clear" w:color="auto" w:fill="FFFFFF" w:themeFill="background1"/>
                </w:tcPr>
                <w:p w14:paraId="2A6B8928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Date#</w:t>
                  </w:r>
                </w:p>
              </w:tc>
            </w:tr>
            <w:tr w:rsidR="002E05C5" w:rsidRPr="00C16907" w14:paraId="0E2C752D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26019DE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2713BD4D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3B51FBA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980" w:type="dxa"/>
                  <w:gridSpan w:val="3"/>
                  <w:shd w:val="clear" w:color="auto" w:fill="FFFFFF" w:themeFill="background1"/>
                </w:tcPr>
                <w:p w14:paraId="533016D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594" w:type="dxa"/>
                  <w:gridSpan w:val="3"/>
                  <w:shd w:val="clear" w:color="auto" w:fill="FFFFFF" w:themeFill="background1"/>
                </w:tcPr>
                <w:p w14:paraId="76E9733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</w:p>
              </w:tc>
              <w:tc>
                <w:tcPr>
                  <w:tcW w:w="1418" w:type="dxa"/>
                  <w:gridSpan w:val="4"/>
                  <w:shd w:val="clear" w:color="auto" w:fill="FFFFFF" w:themeFill="background1"/>
                </w:tcPr>
                <w:p w14:paraId="74F63D3A" w14:textId="20416D31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23.6.1.3.2</w:t>
                  </w:r>
                </w:p>
              </w:tc>
              <w:tc>
                <w:tcPr>
                  <w:tcW w:w="1701" w:type="dxa"/>
                  <w:gridSpan w:val="5"/>
                  <w:shd w:val="clear" w:color="auto" w:fill="FFFFFF" w:themeFill="background1"/>
                </w:tcPr>
                <w:p w14:paraId="2597CD16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To Date</w:t>
                  </w:r>
                </w:p>
              </w:tc>
              <w:tc>
                <w:tcPr>
                  <w:tcW w:w="287" w:type="dxa"/>
                  <w:shd w:val="clear" w:color="auto" w:fill="FFFFFF" w:themeFill="background1"/>
                </w:tcPr>
                <w:p w14:paraId="4BA397F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40" w:type="dxa"/>
                  <w:shd w:val="clear" w:color="auto" w:fill="FFFFFF" w:themeFill="background1"/>
                </w:tcPr>
                <w:p w14:paraId="5E08AEF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Date#</w:t>
                  </w:r>
                </w:p>
              </w:tc>
            </w:tr>
            <w:tr w:rsidR="002E05C5" w:rsidRPr="00C16907" w14:paraId="403ADEF1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5A97EB1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112347A6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118060CF" w14:textId="0C1F7B92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7</w:t>
                  </w:r>
                </w:p>
              </w:tc>
              <w:tc>
                <w:tcPr>
                  <w:tcW w:w="5980" w:type="dxa"/>
                  <w:gridSpan w:val="16"/>
                  <w:shd w:val="clear" w:color="auto" w:fill="FFFFFF" w:themeFill="background1"/>
                </w:tcPr>
                <w:p w14:paraId="050E8CD7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esence of any previously drilled wells in the proposed PML Area. If YES, FC/WLC/</w:t>
                  </w:r>
                  <w:proofErr w:type="spell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RoFR</w:t>
                  </w:r>
                  <w:proofErr w:type="spellEnd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certification (as per applicability). [OPTIONAL FIELD]</w:t>
                  </w:r>
                </w:p>
              </w:tc>
              <w:tc>
                <w:tcPr>
                  <w:tcW w:w="1940" w:type="dxa"/>
                  <w:shd w:val="clear" w:color="auto" w:fill="FFFFFF" w:themeFill="background1"/>
                </w:tcPr>
                <w:p w14:paraId="1A3DCAF5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pload </w:t>
                  </w:r>
                  <w:r w:rsidRPr="00C16907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drawing>
                      <wp:inline distT="0" distB="0" distL="0" distR="0" wp14:anchorId="33F5A786" wp14:editId="72287FD1">
                        <wp:extent cx="145390" cy="145390"/>
                        <wp:effectExtent l="0" t="0" r="7620" b="7620"/>
                        <wp:docPr id="60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F9FCAFB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[free text]</w:t>
                  </w:r>
                </w:p>
              </w:tc>
            </w:tr>
            <w:tr w:rsidR="002E05C5" w:rsidRPr="00C16907" w14:paraId="6AD9ED2A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2D87A2A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47770DF2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3D5EE8BD" w14:textId="1F5A3A33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8</w:t>
                  </w:r>
                </w:p>
              </w:tc>
              <w:tc>
                <w:tcPr>
                  <w:tcW w:w="7920" w:type="dxa"/>
                  <w:gridSpan w:val="17"/>
                  <w:shd w:val="clear" w:color="auto" w:fill="FFFFFF" w:themeFill="background1"/>
                </w:tcPr>
                <w:p w14:paraId="7D135CBE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neral-Oil Reserves</w:t>
                  </w:r>
                  <w:r w:rsidRPr="00C16907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/Resources</w:t>
                  </w:r>
                </w:p>
              </w:tc>
            </w:tr>
            <w:tr w:rsidR="002E05C5" w:rsidRPr="00C16907" w14:paraId="667D30EA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456C661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6A9611C4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711" w:type="dxa"/>
                  <w:gridSpan w:val="19"/>
                  <w:shd w:val="clear" w:color="auto" w:fill="FFFFFF" w:themeFill="background1"/>
                </w:tcPr>
                <w:tbl>
                  <w:tblPr>
                    <w:tblStyle w:val="TableGrid"/>
                    <w:tblW w:w="8417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937"/>
                    <w:gridCol w:w="1350"/>
                    <w:gridCol w:w="1628"/>
                    <w:gridCol w:w="2512"/>
                    <w:gridCol w:w="1990"/>
                  </w:tblGrid>
                  <w:tr w:rsidR="002E05C5" w:rsidRPr="00C16907" w14:paraId="6ACF4554" w14:textId="77777777" w:rsidTr="00FD4413">
                    <w:trPr>
                      <w:trHeight w:val="667"/>
                    </w:trPr>
                    <w:tc>
                      <w:tcPr>
                        <w:tcW w:w="937" w:type="dxa"/>
                      </w:tcPr>
                      <w:p w14:paraId="1A3484FD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Cs w:val="24"/>
                          </w:rPr>
                          <w:t>Type of the Mineral-Oil</w:t>
                        </w:r>
                      </w:p>
                    </w:tc>
                    <w:tc>
                      <w:tcPr>
                        <w:tcW w:w="1350" w:type="dxa"/>
                      </w:tcPr>
                      <w:p w14:paraId="6BDEB041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Cs w:val="24"/>
                          </w:rPr>
                          <w:t>Proved Reserves</w:t>
                        </w:r>
                        <w:r w:rsidRPr="00C16907">
                          <w:rPr>
                            <w:rFonts w:ascii="Times New Roman" w:hAnsi="Times New Roman" w:cs="Times New Roman"/>
                            <w:b/>
                            <w:bCs/>
                            <w:szCs w:val="24"/>
                          </w:rPr>
                          <w:t>/</w:t>
                        </w:r>
                        <w:proofErr w:type="gramStart"/>
                        <w:r w:rsidRPr="00C16907">
                          <w:rPr>
                            <w:rFonts w:ascii="Times New Roman" w:hAnsi="Times New Roman" w:cs="Times New Roman"/>
                            <w:b/>
                            <w:bCs/>
                            <w:szCs w:val="24"/>
                          </w:rPr>
                          <w:t>Resources(</w:t>
                        </w:r>
                        <w:proofErr w:type="gramEnd"/>
                        <w:r w:rsidRPr="00C16907">
                          <w:rPr>
                            <w:rFonts w:ascii="Times New Roman" w:hAnsi="Times New Roman" w:cs="Times New Roman"/>
                            <w:szCs w:val="24"/>
                          </w:rPr>
                          <w:t>Million Ton)</w:t>
                        </w:r>
                      </w:p>
                    </w:tc>
                    <w:tc>
                      <w:tcPr>
                        <w:tcW w:w="1628" w:type="dxa"/>
                      </w:tcPr>
                      <w:p w14:paraId="591C9F5A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Cs w:val="24"/>
                          </w:rPr>
                          <w:t>Proved plus Probable Reserves/</w:t>
                        </w:r>
                        <w:proofErr w:type="gramStart"/>
                        <w:r w:rsidRPr="00C16907">
                          <w:rPr>
                            <w:rFonts w:ascii="Times New Roman" w:hAnsi="Times New Roman" w:cs="Times New Roman"/>
                            <w:szCs w:val="24"/>
                          </w:rPr>
                          <w:t>Resources(</w:t>
                        </w:r>
                        <w:proofErr w:type="gramEnd"/>
                        <w:r w:rsidRPr="00C16907">
                          <w:rPr>
                            <w:rFonts w:ascii="Times New Roman" w:hAnsi="Times New Roman" w:cs="Times New Roman"/>
                            <w:szCs w:val="24"/>
                          </w:rPr>
                          <w:t>Million Ton)</w:t>
                        </w:r>
                      </w:p>
                    </w:tc>
                    <w:tc>
                      <w:tcPr>
                        <w:tcW w:w="2512" w:type="dxa"/>
                      </w:tcPr>
                      <w:p w14:paraId="3A1A35B5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Cs w:val="24"/>
                          </w:rPr>
                          <w:t>Proved plus Probable plus Possible Reserves/Resources (Million Ton)</w:t>
                        </w:r>
                      </w:p>
                    </w:tc>
                    <w:tc>
                      <w:tcPr>
                        <w:tcW w:w="1990" w:type="dxa"/>
                      </w:tcPr>
                      <w:p w14:paraId="1A8B3DD1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Cs w:val="24"/>
                          </w:rPr>
                          <w:t>Remarks</w:t>
                        </w:r>
                      </w:p>
                    </w:tc>
                  </w:tr>
                  <w:tr w:rsidR="002E05C5" w:rsidRPr="00C16907" w14:paraId="3E12EF92" w14:textId="77777777" w:rsidTr="00FD4413">
                    <w:trPr>
                      <w:trHeight w:val="532"/>
                    </w:trPr>
                    <w:tc>
                      <w:tcPr>
                        <w:tcW w:w="937" w:type="dxa"/>
                      </w:tcPr>
                      <w:p w14:paraId="2CA38F85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#Free Text#</w:t>
                        </w:r>
                      </w:p>
                    </w:tc>
                    <w:tc>
                      <w:tcPr>
                        <w:tcW w:w="1350" w:type="dxa"/>
                      </w:tcPr>
                      <w:p w14:paraId="19C5994A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#Num#</w:t>
                        </w:r>
                      </w:p>
                    </w:tc>
                    <w:tc>
                      <w:tcPr>
                        <w:tcW w:w="1628" w:type="dxa"/>
                      </w:tcPr>
                      <w:p w14:paraId="4C9679A8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#Num#</w:t>
                        </w:r>
                      </w:p>
                    </w:tc>
                    <w:tc>
                      <w:tcPr>
                        <w:tcW w:w="2512" w:type="dxa"/>
                      </w:tcPr>
                      <w:p w14:paraId="43C610B3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#Num#</w:t>
                        </w:r>
                      </w:p>
                    </w:tc>
                    <w:tc>
                      <w:tcPr>
                        <w:tcW w:w="1990" w:type="dxa"/>
                      </w:tcPr>
                      <w:p w14:paraId="207B87BC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#Free Text#</w:t>
                        </w:r>
                      </w:p>
                    </w:tc>
                  </w:tr>
                  <w:tr w:rsidR="002E05C5" w:rsidRPr="00C16907" w14:paraId="23C72FAC" w14:textId="77777777" w:rsidTr="00FD4413">
                    <w:trPr>
                      <w:trHeight w:val="270"/>
                    </w:trPr>
                    <w:tc>
                      <w:tcPr>
                        <w:tcW w:w="937" w:type="dxa"/>
                      </w:tcPr>
                      <w:p w14:paraId="777D7752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350" w:type="dxa"/>
                      </w:tcPr>
                      <w:p w14:paraId="23578957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628" w:type="dxa"/>
                      </w:tcPr>
                      <w:p w14:paraId="703C8E84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512" w:type="dxa"/>
                      </w:tcPr>
                      <w:p w14:paraId="5E345BD5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990" w:type="dxa"/>
                      </w:tcPr>
                      <w:p w14:paraId="19B3DA37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Cs w:val="24"/>
                          </w:rPr>
                          <w:t>+Add row</w:t>
                        </w:r>
                      </w:p>
                    </w:tc>
                  </w:tr>
                </w:tbl>
                <w:p w14:paraId="2B7C9C19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</w:pPr>
                </w:p>
              </w:tc>
            </w:tr>
            <w:tr w:rsidR="002E05C5" w:rsidRPr="00C16907" w14:paraId="5C3F1F40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6BCA65E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4EB5755D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1" w:type="dxa"/>
                  <w:gridSpan w:val="2"/>
                  <w:shd w:val="clear" w:color="auto" w:fill="FFFFFF" w:themeFill="background1"/>
                </w:tcPr>
                <w:p w14:paraId="22644E39" w14:textId="76CE7E2C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9</w:t>
                  </w:r>
                </w:p>
              </w:tc>
              <w:tc>
                <w:tcPr>
                  <w:tcW w:w="7920" w:type="dxa"/>
                  <w:gridSpan w:val="17"/>
                  <w:shd w:val="clear" w:color="auto" w:fill="FFFFFF" w:themeFill="background1"/>
                </w:tcPr>
                <w:p w14:paraId="7D19A796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Estimated reserves in Forest/ Non- Forest land if any</w:t>
                  </w:r>
                </w:p>
              </w:tc>
            </w:tr>
            <w:tr w:rsidR="002E05C5" w:rsidRPr="00C16907" w14:paraId="04ECFB0D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7C9EBA8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7066DCE7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71" w:type="dxa"/>
                  <w:shd w:val="clear" w:color="auto" w:fill="FFFFFF" w:themeFill="background1"/>
                </w:tcPr>
                <w:p w14:paraId="35358088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2100" w:type="dxa"/>
                  <w:gridSpan w:val="4"/>
                  <w:shd w:val="clear" w:color="auto" w:fill="FFFFFF" w:themeFill="background1"/>
                </w:tcPr>
                <w:p w14:paraId="6090A98F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Type of Mineral Oil</w:t>
                  </w:r>
                </w:p>
              </w:tc>
              <w:tc>
                <w:tcPr>
                  <w:tcW w:w="1374" w:type="dxa"/>
                  <w:gridSpan w:val="6"/>
                  <w:shd w:val="clear" w:color="auto" w:fill="FFFFFF" w:themeFill="background1"/>
                </w:tcPr>
                <w:p w14:paraId="28C5D015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Estimated Reserve in Forest Land</w:t>
                  </w:r>
                </w:p>
              </w:tc>
              <w:tc>
                <w:tcPr>
                  <w:tcW w:w="1956" w:type="dxa"/>
                  <w:gridSpan w:val="4"/>
                  <w:shd w:val="clear" w:color="auto" w:fill="FFFFFF" w:themeFill="background1"/>
                </w:tcPr>
                <w:p w14:paraId="47CC7624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Estimated Reserve in Non-Forest Land</w:t>
                  </w: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09DD2BFB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Remarks</w:t>
                  </w:r>
                </w:p>
              </w:tc>
            </w:tr>
            <w:tr w:rsidR="002E05C5" w:rsidRPr="00C16907" w14:paraId="3479D742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1267E46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36B25CF2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71" w:type="dxa"/>
                  <w:shd w:val="clear" w:color="auto" w:fill="FFFFFF" w:themeFill="background1"/>
                </w:tcPr>
                <w:p w14:paraId="73A490B8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100" w:type="dxa"/>
                  <w:gridSpan w:val="4"/>
                  <w:shd w:val="clear" w:color="auto" w:fill="FFFFFF" w:themeFill="background1"/>
                </w:tcPr>
                <w:p w14:paraId="0B50D6C3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  <w:tc>
                <w:tcPr>
                  <w:tcW w:w="1374" w:type="dxa"/>
                  <w:gridSpan w:val="6"/>
                  <w:shd w:val="clear" w:color="auto" w:fill="FFFFFF" w:themeFill="background1"/>
                </w:tcPr>
                <w:p w14:paraId="374BAA51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956" w:type="dxa"/>
                  <w:gridSpan w:val="4"/>
                  <w:shd w:val="clear" w:color="auto" w:fill="FFFFFF" w:themeFill="background1"/>
                </w:tcPr>
                <w:p w14:paraId="6CD1B718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446A1379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  <w:tr w:rsidR="002E05C5" w:rsidRPr="00C16907" w14:paraId="2B1849DB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4143D1B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61D087E2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71" w:type="dxa"/>
                  <w:shd w:val="clear" w:color="auto" w:fill="FFFFFF" w:themeFill="background1"/>
                </w:tcPr>
                <w:p w14:paraId="17F9CA5C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00" w:type="dxa"/>
                  <w:gridSpan w:val="4"/>
                  <w:shd w:val="clear" w:color="auto" w:fill="FFFFFF" w:themeFill="background1"/>
                </w:tcPr>
                <w:p w14:paraId="64D4FC6B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74" w:type="dxa"/>
                  <w:gridSpan w:val="6"/>
                  <w:shd w:val="clear" w:color="auto" w:fill="FFFFFF" w:themeFill="background1"/>
                </w:tcPr>
                <w:p w14:paraId="59E47C45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56" w:type="dxa"/>
                  <w:gridSpan w:val="4"/>
                  <w:shd w:val="clear" w:color="auto" w:fill="FFFFFF" w:themeFill="background1"/>
                </w:tcPr>
                <w:p w14:paraId="2D80566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2F7EB5FC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+Add Rows</w:t>
                  </w:r>
                </w:p>
              </w:tc>
            </w:tr>
            <w:tr w:rsidR="002E05C5" w:rsidRPr="00C16907" w14:paraId="3BAAD960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5DD6311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7D25698F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71" w:type="dxa"/>
                  <w:shd w:val="clear" w:color="auto" w:fill="FFFFFF" w:themeFill="background1"/>
                </w:tcPr>
                <w:p w14:paraId="1F4F93FA" w14:textId="139C0F36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10</w:t>
                  </w:r>
                </w:p>
              </w:tc>
              <w:tc>
                <w:tcPr>
                  <w:tcW w:w="5430" w:type="dxa"/>
                  <w:gridSpan w:val="14"/>
                  <w:shd w:val="clear" w:color="auto" w:fill="FFFFFF" w:themeFill="background1"/>
                </w:tcPr>
                <w:p w14:paraId="4AECAF91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>Copy of the Mineral-Oil Exploration licence and extension of the Mineral-Oil Exploration licence if any</w:t>
                  </w: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75182E08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pload </w:t>
                  </w:r>
                  <w:r w:rsidRPr="00C16907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bidi="ar-SA"/>
                    </w:rPr>
                    <w:drawing>
                      <wp:inline distT="0" distB="0" distL="0" distR="0" wp14:anchorId="16BC615A" wp14:editId="53EF66E0">
                        <wp:extent cx="145390" cy="145390"/>
                        <wp:effectExtent l="0" t="0" r="7620" b="7620"/>
                        <wp:docPr id="54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E05C5" w:rsidRPr="00C16907" w14:paraId="19D72E87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24620414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04" w:type="dxa"/>
                  <w:gridSpan w:val="2"/>
                  <w:shd w:val="clear" w:color="auto" w:fill="FFFFFF" w:themeFill="background1"/>
                </w:tcPr>
                <w:p w14:paraId="5F4342B0" w14:textId="77777777" w:rsidR="002E05C5" w:rsidRPr="00C16907" w:rsidRDefault="002E05C5" w:rsidP="002E05C5">
                  <w:pPr>
                    <w:shd w:val="clear" w:color="auto" w:fill="FFFFFF" w:themeFill="background1"/>
                    <w:tabs>
                      <w:tab w:val="left" w:pos="4213"/>
                    </w:tabs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71" w:type="dxa"/>
                  <w:shd w:val="clear" w:color="auto" w:fill="FFFFFF" w:themeFill="background1"/>
                </w:tcPr>
                <w:p w14:paraId="32624875" w14:textId="53F0C0AF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4"/>
                      <w:szCs w:val="24"/>
                      <w:lang w:val="en-IN" w:bidi="ar-SA"/>
                    </w:rPr>
                    <w:t>23.11</w:t>
                  </w:r>
                </w:p>
              </w:tc>
              <w:tc>
                <w:tcPr>
                  <w:tcW w:w="5430" w:type="dxa"/>
                  <w:gridSpan w:val="14"/>
                  <w:shd w:val="clear" w:color="auto" w:fill="FFFFFF" w:themeFill="background1"/>
                </w:tcPr>
                <w:p w14:paraId="7F828744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lang w:val="en-IN" w:bidi="ar-SA"/>
                    </w:rPr>
                    <w:t xml:space="preserve">Copy of note containing details of the plan for the transportation of the mineral oil proposed to be raised from the Mineral-Oil Mining lease </w:t>
                  </w:r>
                  <w:r w:rsidRPr="00C16907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  <w:lang w:val="en-IN" w:bidi="ar-SA"/>
                    </w:rPr>
                    <w:t>(pdf only)</w:t>
                  </w:r>
                </w:p>
              </w:tc>
              <w:tc>
                <w:tcPr>
                  <w:tcW w:w="2610" w:type="dxa"/>
                  <w:gridSpan w:val="4"/>
                  <w:shd w:val="clear" w:color="auto" w:fill="FFFFFF" w:themeFill="background1"/>
                </w:tcPr>
                <w:p w14:paraId="4D8C48F1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pload </w:t>
                  </w:r>
                  <w:r w:rsidRPr="00C16907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bidi="ar-SA"/>
                    </w:rPr>
                    <w:drawing>
                      <wp:inline distT="0" distB="0" distL="0" distR="0" wp14:anchorId="224A8D86" wp14:editId="2124019B">
                        <wp:extent cx="145390" cy="145390"/>
                        <wp:effectExtent l="0" t="0" r="7620" b="7620"/>
                        <wp:docPr id="25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E05C5" w:rsidRPr="00C16907" w14:paraId="3A5BD086" w14:textId="77777777" w:rsidTr="00D23536">
              <w:tc>
                <w:tcPr>
                  <w:tcW w:w="633" w:type="dxa"/>
                  <w:shd w:val="clear" w:color="auto" w:fill="FFFFFF" w:themeFill="background1"/>
                </w:tcPr>
                <w:p w14:paraId="6F20B6E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5514944D" w14:textId="2DE9B886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2</w:t>
                  </w:r>
                </w:p>
              </w:tc>
              <w:tc>
                <w:tcPr>
                  <w:tcW w:w="3420" w:type="dxa"/>
                  <w:gridSpan w:val="6"/>
                  <w:shd w:val="clear" w:color="auto" w:fill="FFFFFF" w:themeFill="background1"/>
                </w:tcPr>
                <w:p w14:paraId="465F942A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tatus of approval of Exploration </w:t>
                  </w:r>
                </w:p>
                <w:p w14:paraId="118A4197" w14:textId="2D6CEA2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License/Mining Lease for Mineral-Oil.</w:t>
                  </w:r>
                </w:p>
              </w:tc>
              <w:tc>
                <w:tcPr>
                  <w:tcW w:w="450" w:type="dxa"/>
                  <w:gridSpan w:val="2"/>
                  <w:shd w:val="clear" w:color="auto" w:fill="FFFFFF" w:themeFill="background1"/>
                </w:tcPr>
                <w:p w14:paraId="0002FBC0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DD</w:t>
                  </w:r>
                </w:p>
              </w:tc>
              <w:tc>
                <w:tcPr>
                  <w:tcW w:w="5551" w:type="dxa"/>
                  <w:gridSpan w:val="13"/>
                  <w:shd w:val="clear" w:color="auto" w:fill="FFFFFF" w:themeFill="background1"/>
                </w:tcPr>
                <w:p w14:paraId="1BF6486B" w14:textId="6F079BA3" w:rsidR="002E05C5" w:rsidRPr="00C16907" w:rsidRDefault="002E05C5" w:rsidP="002E05C5">
                  <w:r w:rsidRPr="00C16907">
                    <w:t xml:space="preserve">Approved /Application submitted /Application yet to </w:t>
                  </w:r>
                  <w:r w:rsidRPr="00C16907">
                    <w:br/>
                    <w:t>submitted</w:t>
                  </w:r>
                </w:p>
                <w:p w14:paraId="5244F445" w14:textId="77777777" w:rsidR="002E05C5" w:rsidRPr="00C16907" w:rsidRDefault="002E05C5" w:rsidP="002E05C5">
                  <w:r w:rsidRPr="00C16907">
                    <w:t xml:space="preserve">Upload </w:t>
                  </w:r>
                  <w:r w:rsidRPr="00C16907">
                    <w:rPr>
                      <w:noProof/>
                    </w:rPr>
                    <w:drawing>
                      <wp:inline distT="0" distB="0" distL="0" distR="0" wp14:anchorId="7D5E6C6C" wp14:editId="2A7278A0">
                        <wp:extent cx="145390" cy="145390"/>
                        <wp:effectExtent l="0" t="0" r="7620" b="7620"/>
                        <wp:docPr id="57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E05C5" w:rsidRPr="00C16907" w14:paraId="58A2FB55" w14:textId="77777777" w:rsidTr="00D23536">
              <w:tc>
                <w:tcPr>
                  <w:tcW w:w="633" w:type="dxa"/>
                  <w:shd w:val="clear" w:color="auto" w:fill="FFFFFF" w:themeFill="background1"/>
                </w:tcPr>
                <w:p w14:paraId="6F5B718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22203C5D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870" w:type="dxa"/>
                  <w:gridSpan w:val="8"/>
                  <w:shd w:val="clear" w:color="auto" w:fill="FFFFFF" w:themeFill="background1"/>
                </w:tcPr>
                <w:p w14:paraId="49B8854A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551" w:type="dxa"/>
                  <w:gridSpan w:val="13"/>
                  <w:shd w:val="clear" w:color="auto" w:fill="FFFFFF" w:themeFill="background1"/>
                </w:tcPr>
                <w:p w14:paraId="46DE48FD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E05C5" w:rsidRPr="00C16907" w14:paraId="74325B3D" w14:textId="77777777" w:rsidTr="00D23536">
              <w:tc>
                <w:tcPr>
                  <w:tcW w:w="633" w:type="dxa"/>
                  <w:shd w:val="clear" w:color="auto" w:fill="FFFFFF" w:themeFill="background1"/>
                </w:tcPr>
                <w:p w14:paraId="7F90DB85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73426FE1" w14:textId="362A2303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3</w:t>
                  </w:r>
                </w:p>
              </w:tc>
              <w:tc>
                <w:tcPr>
                  <w:tcW w:w="3420" w:type="dxa"/>
                  <w:gridSpan w:val="6"/>
                  <w:shd w:val="clear" w:color="auto" w:fill="FFFFFF" w:themeFill="background1"/>
                </w:tcPr>
                <w:p w14:paraId="56CB0099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neral-Oil to be extracted</w:t>
                  </w:r>
                </w:p>
              </w:tc>
              <w:tc>
                <w:tcPr>
                  <w:tcW w:w="450" w:type="dxa"/>
                  <w:gridSpan w:val="2"/>
                  <w:shd w:val="clear" w:color="auto" w:fill="FFFFFF" w:themeFill="background1"/>
                </w:tcPr>
                <w:p w14:paraId="44E2E325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5551" w:type="dxa"/>
                  <w:gridSpan w:val="13"/>
                  <w:shd w:val="clear" w:color="auto" w:fill="FFFFFF" w:themeFill="background1"/>
                </w:tcPr>
                <w:p w14:paraId="7093902B" w14:textId="0DB0CA9A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Type of the Mineral-Oil to be extracted [1. Crude Oil</w:t>
                  </w:r>
                </w:p>
                <w:p w14:paraId="1C48AE85" w14:textId="31730B96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. Natural Gas 3. Coal Bed Methane 4. Shale Gas</w:t>
                  </w:r>
                </w:p>
                <w:p w14:paraId="4843226A" w14:textId="62D50F33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5. Shale Oil 6. Well Head Condensate 7. Gas Hydrate</w:t>
                  </w:r>
                </w:p>
                <w:p w14:paraId="254C1E47" w14:textId="4EB21D7B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8. Other (please specify)] Dropdown</w:t>
                  </w:r>
                </w:p>
              </w:tc>
            </w:tr>
            <w:tr w:rsidR="002E05C5" w:rsidRPr="00C16907" w14:paraId="6BC2361E" w14:textId="77777777" w:rsidTr="00D23536">
              <w:trPr>
                <w:gridAfter w:val="1"/>
                <w:wAfter w:w="423" w:type="dxa"/>
                <w:trHeight w:val="247"/>
              </w:trPr>
              <w:tc>
                <w:tcPr>
                  <w:tcW w:w="633" w:type="dxa"/>
                  <w:vMerge w:val="restart"/>
                  <w:shd w:val="clear" w:color="auto" w:fill="FFFFFF" w:themeFill="background1"/>
                </w:tcPr>
                <w:p w14:paraId="4AE31E0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vMerge w:val="restart"/>
                  <w:shd w:val="clear" w:color="auto" w:fill="FFFFFF" w:themeFill="background1"/>
                </w:tcPr>
                <w:p w14:paraId="06030D78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84" w:type="dxa"/>
                  <w:gridSpan w:val="4"/>
                  <w:vMerge w:val="restart"/>
                  <w:shd w:val="clear" w:color="auto" w:fill="FFFFFF" w:themeFill="background1"/>
                </w:tcPr>
                <w:p w14:paraId="3E2866CC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</w:rPr>
                    <w:t>Type of the Mineral Oil to be extracted</w:t>
                  </w:r>
                </w:p>
              </w:tc>
              <w:tc>
                <w:tcPr>
                  <w:tcW w:w="2179" w:type="dxa"/>
                  <w:gridSpan w:val="7"/>
                  <w:vMerge w:val="restart"/>
                  <w:shd w:val="clear" w:color="auto" w:fill="FFFFFF" w:themeFill="background1"/>
                </w:tcPr>
                <w:p w14:paraId="2EFC6E69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</w:rPr>
                    <w:t>Classification of mineral [Major / Minor]</w:t>
                  </w:r>
                </w:p>
              </w:tc>
              <w:tc>
                <w:tcPr>
                  <w:tcW w:w="2447" w:type="dxa"/>
                  <w:gridSpan w:val="6"/>
                  <w:shd w:val="clear" w:color="auto" w:fill="FFFFFF" w:themeFill="background1"/>
                </w:tcPr>
                <w:p w14:paraId="252484DE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Estimated/Envisaged Production in </w:t>
                  </w:r>
                </w:p>
              </w:tc>
              <w:tc>
                <w:tcPr>
                  <w:tcW w:w="2250" w:type="dxa"/>
                  <w:gridSpan w:val="3"/>
                  <w:vMerge w:val="restart"/>
                  <w:shd w:val="clear" w:color="auto" w:fill="FFFFFF" w:themeFill="background1"/>
                </w:tcPr>
                <w:p w14:paraId="050A008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</w:rPr>
                    <w:t>Remarks</w:t>
                  </w:r>
                </w:p>
              </w:tc>
            </w:tr>
            <w:tr w:rsidR="002E05C5" w:rsidRPr="00C16907" w14:paraId="7A27A1C4" w14:textId="77777777" w:rsidTr="00D23536">
              <w:trPr>
                <w:gridAfter w:val="1"/>
                <w:wAfter w:w="423" w:type="dxa"/>
                <w:trHeight w:val="247"/>
              </w:trPr>
              <w:tc>
                <w:tcPr>
                  <w:tcW w:w="633" w:type="dxa"/>
                  <w:vMerge/>
                  <w:shd w:val="clear" w:color="auto" w:fill="FFFFFF" w:themeFill="background1"/>
                </w:tcPr>
                <w:p w14:paraId="14A31443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vMerge/>
                  <w:shd w:val="clear" w:color="auto" w:fill="FFFFFF" w:themeFill="background1"/>
                </w:tcPr>
                <w:p w14:paraId="4F4D0F74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84" w:type="dxa"/>
                  <w:gridSpan w:val="4"/>
                  <w:vMerge/>
                  <w:shd w:val="clear" w:color="auto" w:fill="FFFFFF" w:themeFill="background1"/>
                </w:tcPr>
                <w:p w14:paraId="5A56A90F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  <w:tc>
                <w:tcPr>
                  <w:tcW w:w="2179" w:type="dxa"/>
                  <w:gridSpan w:val="7"/>
                  <w:vMerge/>
                  <w:shd w:val="clear" w:color="auto" w:fill="FFFFFF" w:themeFill="background1"/>
                </w:tcPr>
                <w:p w14:paraId="49A08F1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  <w:tc>
                <w:tcPr>
                  <w:tcW w:w="1103" w:type="dxa"/>
                  <w:gridSpan w:val="3"/>
                  <w:shd w:val="clear" w:color="auto" w:fill="FFFFFF" w:themeFill="background1"/>
                </w:tcPr>
                <w:p w14:paraId="2F9D9196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</w:rPr>
                    <w:t>MTPA</w:t>
                  </w:r>
                </w:p>
              </w:tc>
              <w:tc>
                <w:tcPr>
                  <w:tcW w:w="1344" w:type="dxa"/>
                  <w:gridSpan w:val="3"/>
                  <w:shd w:val="clear" w:color="auto" w:fill="FFFFFF" w:themeFill="background1"/>
                </w:tcPr>
                <w:p w14:paraId="4AE6FE7C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</w:rPr>
                    <w:t>MMSCMD</w:t>
                  </w:r>
                </w:p>
              </w:tc>
              <w:tc>
                <w:tcPr>
                  <w:tcW w:w="2250" w:type="dxa"/>
                  <w:gridSpan w:val="3"/>
                  <w:vMerge/>
                  <w:shd w:val="clear" w:color="auto" w:fill="FFFFFF" w:themeFill="background1"/>
                </w:tcPr>
                <w:p w14:paraId="1ABDB078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</w:tr>
            <w:tr w:rsidR="002E05C5" w:rsidRPr="00C16907" w14:paraId="0DABAFA6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5D75C28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09B5A039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84" w:type="dxa"/>
                  <w:gridSpan w:val="4"/>
                  <w:shd w:val="clear" w:color="auto" w:fill="FFFFFF" w:themeFill="background1"/>
                </w:tcPr>
                <w:p w14:paraId="17D06DFF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  <w:tc>
                <w:tcPr>
                  <w:tcW w:w="2179" w:type="dxa"/>
                  <w:gridSpan w:val="7"/>
                  <w:shd w:val="clear" w:color="auto" w:fill="FFFFFF" w:themeFill="background1"/>
                </w:tcPr>
                <w:p w14:paraId="32188776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DD</w:t>
                  </w:r>
                </w:p>
              </w:tc>
              <w:tc>
                <w:tcPr>
                  <w:tcW w:w="1103" w:type="dxa"/>
                  <w:gridSpan w:val="3"/>
                  <w:shd w:val="clear" w:color="auto" w:fill="FFFFFF" w:themeFill="background1"/>
                </w:tcPr>
                <w:p w14:paraId="721179B4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1344" w:type="dxa"/>
                  <w:gridSpan w:val="3"/>
                  <w:shd w:val="clear" w:color="auto" w:fill="FFFFFF" w:themeFill="background1"/>
                </w:tcPr>
                <w:p w14:paraId="2376E54E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50" w:type="dxa"/>
                  <w:gridSpan w:val="3"/>
                  <w:shd w:val="clear" w:color="auto" w:fill="FFFFFF" w:themeFill="background1"/>
                </w:tcPr>
                <w:p w14:paraId="23479F01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  <w:tr w:rsidR="002E05C5" w:rsidRPr="00C16907" w14:paraId="6148EFBD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0E7E355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1AD03F3E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84" w:type="dxa"/>
                  <w:gridSpan w:val="4"/>
                  <w:shd w:val="clear" w:color="auto" w:fill="FFFFFF" w:themeFill="background1"/>
                </w:tcPr>
                <w:p w14:paraId="4216E6B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79" w:type="dxa"/>
                  <w:gridSpan w:val="7"/>
                  <w:shd w:val="clear" w:color="auto" w:fill="FFFFFF" w:themeFill="background1"/>
                </w:tcPr>
                <w:p w14:paraId="039D04D9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47" w:type="dxa"/>
                  <w:gridSpan w:val="6"/>
                  <w:shd w:val="clear" w:color="auto" w:fill="FFFFFF" w:themeFill="background1"/>
                </w:tcPr>
                <w:p w14:paraId="39CFA591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50" w:type="dxa"/>
                  <w:gridSpan w:val="3"/>
                  <w:shd w:val="clear" w:color="auto" w:fill="FFFFFF" w:themeFill="background1"/>
                </w:tcPr>
                <w:p w14:paraId="6E0F700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+Add Rows</w:t>
                  </w:r>
                </w:p>
              </w:tc>
            </w:tr>
            <w:tr w:rsidR="002E05C5" w:rsidRPr="00C16907" w14:paraId="50483C9E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46221EF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260AECDB" w14:textId="28679111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4</w:t>
                  </w:r>
                </w:p>
              </w:tc>
              <w:tc>
                <w:tcPr>
                  <w:tcW w:w="3510" w:type="dxa"/>
                  <w:gridSpan w:val="7"/>
                  <w:shd w:val="clear" w:color="auto" w:fill="FFFFFF" w:themeFill="background1"/>
                </w:tcPr>
                <w:p w14:paraId="0C2D6275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Total excavation as drill cuttings etc.</w:t>
                  </w:r>
                </w:p>
              </w:tc>
              <w:tc>
                <w:tcPr>
                  <w:tcW w:w="574" w:type="dxa"/>
                  <w:gridSpan w:val="3"/>
                  <w:shd w:val="clear" w:color="auto" w:fill="FFFFFF" w:themeFill="background1"/>
                </w:tcPr>
                <w:p w14:paraId="4426CE43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5276" w:type="dxa"/>
                  <w:gridSpan w:val="10"/>
                  <w:shd w:val="clear" w:color="auto" w:fill="FFFFFF" w:themeFill="background1"/>
                </w:tcPr>
                <w:p w14:paraId="1FC3BD2E" w14:textId="298B3E0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4.1. Drill Cuttings (cubic meter) #Free Text#</w:t>
                  </w:r>
                </w:p>
                <w:p w14:paraId="333D4336" w14:textId="2CB91986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4.2. Other information, if any: #Free Text#</w:t>
                  </w:r>
                </w:p>
              </w:tc>
            </w:tr>
            <w:tr w:rsidR="002E05C5" w:rsidRPr="00C16907" w14:paraId="549CC5F2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7E4A569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04E97704" w14:textId="3BC7C0B3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5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0B878DED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6A5C7CC9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92C13FE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Expected life of Mineral Oil Reservoir (Years)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2B07E379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68AE5785" w14:textId="032019B8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5.1. Life of the Mineral Oil Reservoir as per total estimated reserves, if any: #YYMM#</w:t>
                  </w:r>
                </w:p>
                <w:p w14:paraId="03607CDC" w14:textId="41C6FEF4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5.2. Life of the Mineral Oil Reservoir as per approved Field Development plan: #YYMM#</w:t>
                  </w:r>
                </w:p>
                <w:p w14:paraId="27A2BAD9" w14:textId="62BA3513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23.15.3. Expected life of the Mineral Oil Reservoir </w:t>
                  </w:r>
                </w:p>
                <w:p w14:paraId="28E6CFC7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            Upload </w:t>
                  </w:r>
                  <w:r w:rsidRPr="00C16907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drawing>
                      <wp:inline distT="0" distB="0" distL="0" distR="0" wp14:anchorId="048A62AD" wp14:editId="4BF84470">
                        <wp:extent cx="145390" cy="145390"/>
                        <wp:effectExtent l="0" t="0" r="7620" b="7620"/>
                        <wp:docPr id="58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9BDE0EE" w14:textId="4D91E6B4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5.4. Other information, if any: #Free Text#</w:t>
                  </w:r>
                </w:p>
                <w:p w14:paraId="446AE9EB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color w:val="FFFFFF" w:themeColor="background1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2E05C5" w:rsidRPr="00C16907" w14:paraId="4A931CAB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1D62AC2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6D72584F" w14:textId="15C23AC1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6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56B2C53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Phase of Mineral Oil Extraction 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2345766D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3ADCEF17" w14:textId="2F823AD3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6.1. Phase of Operation: #Dropdown</w:t>
                  </w:r>
                </w:p>
                <w:p w14:paraId="48CD27B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      (e.g.: Exploration /Appraisal/ Development/ Production) </w:t>
                  </w:r>
                </w:p>
                <w:p w14:paraId="017A4419" w14:textId="28A34FC4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lastRenderedPageBreak/>
                    <w:t>23.16.2. Other information, if any: #Free Text#</w:t>
                  </w:r>
                </w:p>
              </w:tc>
            </w:tr>
            <w:tr w:rsidR="002E05C5" w:rsidRPr="00C16907" w14:paraId="355606C1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08BF9EB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3A37D80C" w14:textId="13220735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7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0B6825D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Type of blasting, if any, to be adopted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35808F0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8"/>
                    </w:rPr>
                    <w:t>Yes/No</w:t>
                  </w: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1FFB1AC4" w14:textId="0A5BEE32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7.1. Type of blasting: #Free Text#</w:t>
                  </w:r>
                </w:p>
                <w:p w14:paraId="7F3E9F46" w14:textId="5C6087EC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7.2. Mitigation measures for control of blast induced vibrations: #Free Text#</w:t>
                  </w:r>
                </w:p>
                <w:p w14:paraId="20714AF9" w14:textId="56134725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7.3. Other information, if any: #Free Text</w:t>
                  </w:r>
                </w:p>
              </w:tc>
            </w:tr>
            <w:tr w:rsidR="002E05C5" w:rsidRPr="00C16907" w14:paraId="031A3330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404DDADA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05D1B4A4" w14:textId="0706E698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8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590BAA14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Whether it is proposed to install production facility (</w:t>
                  </w:r>
                  <w:proofErr w:type="spell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e.g.:EPS</w:t>
                  </w:r>
                  <w:proofErr w:type="spellEnd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/QPS/OCS/GGS/GCS etc.) within the Mineral-Oil Mining Lease area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2F88AB71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2"/>
                    </w:rPr>
                    <w:t>Yes/No</w:t>
                  </w: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2925D04A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If </w:t>
                  </w:r>
                  <w:proofErr w:type="gram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Yes</w:t>
                  </w:r>
                  <w:proofErr w:type="gramEnd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,</w:t>
                  </w:r>
                </w:p>
                <w:p w14:paraId="2AB4703D" w14:textId="20B6379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8.1. Capacity of the same (in MTPA/MMSCMD): #Num#</w:t>
                  </w:r>
                </w:p>
                <w:p w14:paraId="6742A754" w14:textId="0EB3BDBF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8.2. Other information, if any: #Free Text#</w:t>
                  </w:r>
                </w:p>
              </w:tc>
            </w:tr>
            <w:tr w:rsidR="002E05C5" w:rsidRPr="00C16907" w14:paraId="1A6094B4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1F2A5A9B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36E2BF8F" w14:textId="4394725A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9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33DB93D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Drill Cuttings &amp; Wastewater management </w:t>
                  </w:r>
                  <w:r w:rsidRPr="00C16907">
                    <w:rPr>
                      <w:rFonts w:ascii="Times New Roman" w:hAnsi="Times New Roman" w:cs="Times New Roman"/>
                      <w:strike/>
                      <w:sz w:val="24"/>
                      <w:szCs w:val="24"/>
                    </w:rPr>
                    <w:t xml:space="preserve">plan 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09C440A2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48F034EF" w14:textId="463BCDD8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9.1. Total drill cuttings excavated &amp; wastewater management during the entire life of the petroleum activity.</w:t>
                  </w:r>
                </w:p>
                <w:p w14:paraId="422B8380" w14:textId="785613D6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19.2. Other information, if any: #Free Text#</w:t>
                  </w:r>
                </w:p>
              </w:tc>
            </w:tr>
            <w:tr w:rsidR="002E05C5" w:rsidRPr="00C16907" w14:paraId="3B1D975A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063570A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4B2F26B5" w14:textId="5F7861F9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0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6AECD381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tails of the waste pit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1A7AEF55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793C3FE8" w14:textId="5FFA0A5A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0.1. Estimated volume of the waste management pit for Drill cuttings &amp; Wastewater. #Free Text#</w:t>
                  </w:r>
                </w:p>
                <w:p w14:paraId="176C91AF" w14:textId="48E7FD65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0.2. Other information, if any: #Free Text#</w:t>
                  </w:r>
                </w:p>
              </w:tc>
            </w:tr>
            <w:tr w:rsidR="002E05C5" w:rsidRPr="00C16907" w14:paraId="1C854411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79443B0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499A3604" w14:textId="532D5C6A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1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3C171EA1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tails of Transportation of Mineral Oil extracted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5DFEE4E5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16A0204D" w14:textId="5EA82BA9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1.1. Mode of transportation up to Separator: #Free Text#</w:t>
                  </w:r>
                </w:p>
                <w:p w14:paraId="1803EE29" w14:textId="3619958A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1.2. Mode of transportation from Separator to loading point/GGS #Free Text#</w:t>
                  </w:r>
                </w:p>
                <w:p w14:paraId="69D4599B" w14:textId="79A09D31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1.3. Mode of transport from loading point/GGS to consumers: #Free Text#</w:t>
                  </w:r>
                </w:p>
                <w:p w14:paraId="127E90CA" w14:textId="2DEF64D1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1.4. Other information, if any: #Free Text#</w:t>
                  </w:r>
                </w:p>
              </w:tc>
            </w:tr>
            <w:tr w:rsidR="002E05C5" w:rsidRPr="00C16907" w14:paraId="349CA398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3F90F9D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37CEB49B" w14:textId="011C4ED6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2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0FF37AEC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tails of the Site-Restoration Plan after cessation of proposed activity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0ABF76B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6E393EA9" w14:textId="7047CC0E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2.1. Plantation area (in Ha): #Num#</w:t>
                  </w:r>
                </w:p>
                <w:p w14:paraId="2525DBD9" w14:textId="0BB544AA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2.2. Public use (in Ha): #Num#</w:t>
                  </w:r>
                </w:p>
                <w:p w14:paraId="386FD073" w14:textId="641721BC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2.3. Other uses (in Ha): #Num#</w:t>
                  </w:r>
                </w:p>
              </w:tc>
            </w:tr>
            <w:tr w:rsidR="002E05C5" w:rsidRPr="00C16907" w14:paraId="417FF72E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783CD38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508D10E1" w14:textId="0991C16B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3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4ECD725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Field Development Plan for Mineral Oil extraction</w:t>
                  </w:r>
                  <w:r w:rsidRPr="00C16907">
                    <w:rPr>
                      <w:rFonts w:ascii="Times New Roman" w:hAnsi="Times New Roman" w:cs="Times New Roman"/>
                      <w:color w:val="FFFFFF" w:themeColor="background1"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3AA91F78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05291597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pload </w:t>
                  </w:r>
                  <w:r w:rsidRPr="00C16907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drawing>
                      <wp:inline distT="0" distB="0" distL="0" distR="0" wp14:anchorId="0E66625E" wp14:editId="08D87649">
                        <wp:extent cx="145390" cy="145390"/>
                        <wp:effectExtent l="0" t="0" r="7620" b="7620"/>
                        <wp:docPr id="6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(undertaking may be given)</w:t>
                  </w:r>
                </w:p>
                <w:p w14:paraId="142DF0EA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  <w:tr w:rsidR="002E05C5" w:rsidRPr="00C16907" w14:paraId="78D0B5C7" w14:textId="77777777" w:rsidTr="00D23536">
              <w:trPr>
                <w:gridAfter w:val="1"/>
                <w:wAfter w:w="423" w:type="dxa"/>
              </w:trPr>
              <w:tc>
                <w:tcPr>
                  <w:tcW w:w="633" w:type="dxa"/>
                  <w:shd w:val="clear" w:color="auto" w:fill="FFFFFF" w:themeFill="background1"/>
                </w:tcPr>
                <w:p w14:paraId="653A861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5" w:type="dxa"/>
                  <w:shd w:val="clear" w:color="auto" w:fill="FFFFFF" w:themeFill="background1"/>
                </w:tcPr>
                <w:p w14:paraId="1135F24D" w14:textId="55630862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4</w:t>
                  </w:r>
                </w:p>
              </w:tc>
              <w:tc>
                <w:tcPr>
                  <w:tcW w:w="2584" w:type="dxa"/>
                  <w:gridSpan w:val="5"/>
                  <w:shd w:val="clear" w:color="auto" w:fill="FFFFFF" w:themeFill="background1"/>
                </w:tcPr>
                <w:p w14:paraId="5D9D295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Whether the proposal involves Production details for </w:t>
                  </w:r>
                </w:p>
                <w:p w14:paraId="71471537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Expansion/ Modernization </w:t>
                  </w:r>
                </w:p>
              </w:tc>
              <w:tc>
                <w:tcPr>
                  <w:tcW w:w="926" w:type="dxa"/>
                  <w:gridSpan w:val="2"/>
                  <w:shd w:val="clear" w:color="auto" w:fill="FFFFFF" w:themeFill="background1"/>
                </w:tcPr>
                <w:p w14:paraId="4F05C46F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Cs w:val="28"/>
                    </w:rPr>
                    <w:t>Yes/No</w:t>
                  </w:r>
                </w:p>
              </w:tc>
              <w:tc>
                <w:tcPr>
                  <w:tcW w:w="5850" w:type="dxa"/>
                  <w:gridSpan w:val="13"/>
                  <w:shd w:val="clear" w:color="auto" w:fill="FFFFFF" w:themeFill="background1"/>
                </w:tcPr>
                <w:p w14:paraId="2B4DAE11" w14:textId="58CD829A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4.1. Year of commencement of extraction of Mineral Oil operations: #YYYY#</w:t>
                  </w:r>
                </w:p>
                <w:p w14:paraId="5E1B908D" w14:textId="3CCF3AC9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23.24.2. Production Details:</w:t>
                  </w:r>
                </w:p>
                <w:tbl>
                  <w:tblPr>
                    <w:tblW w:w="6657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80"/>
                    <w:gridCol w:w="709"/>
                    <w:gridCol w:w="708"/>
                    <w:gridCol w:w="1418"/>
                    <w:gridCol w:w="709"/>
                    <w:gridCol w:w="2433"/>
                  </w:tblGrid>
                  <w:tr w:rsidR="002E05C5" w:rsidRPr="00C16907" w14:paraId="20D14666" w14:textId="77777777" w:rsidTr="00FD4413">
                    <w:trPr>
                      <w:trHeight w:val="1448"/>
                    </w:trPr>
                    <w:tc>
                      <w:tcPr>
                        <w:tcW w:w="680" w:type="dxa"/>
                        <w:vMerge w:val="restart"/>
                        <w:shd w:val="clear" w:color="auto" w:fill="auto"/>
                      </w:tcPr>
                      <w:p w14:paraId="62854AE9" w14:textId="7777777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Fin Year</w:t>
                        </w:r>
                      </w:p>
                    </w:tc>
                    <w:tc>
                      <w:tcPr>
                        <w:tcW w:w="2835" w:type="dxa"/>
                        <w:gridSpan w:val="3"/>
                        <w:shd w:val="clear" w:color="auto" w:fill="auto"/>
                      </w:tcPr>
                      <w:p w14:paraId="2E97B6BF" w14:textId="7777777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anctioned Capacity (MTPA) as per</w:t>
                        </w:r>
                      </w:p>
                    </w:tc>
                    <w:tc>
                      <w:tcPr>
                        <w:tcW w:w="709" w:type="dxa"/>
                        <w:vMerge w:val="restart"/>
                        <w:shd w:val="clear" w:color="auto" w:fill="auto"/>
                      </w:tcPr>
                      <w:p w14:paraId="0D4A78A9" w14:textId="7777777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Actual </w:t>
                        </w:r>
                      </w:p>
                      <w:p w14:paraId="7D039281" w14:textId="0E6D890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jc w:val="center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Production.</w:t>
                        </w:r>
                      </w:p>
                    </w:tc>
                    <w:tc>
                      <w:tcPr>
                        <w:tcW w:w="2433" w:type="dxa"/>
                        <w:vMerge w:val="restart"/>
                        <w:shd w:val="clear" w:color="auto" w:fill="auto"/>
                      </w:tcPr>
                      <w:p w14:paraId="0D185807" w14:textId="0FC48E4B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 xml:space="preserve">Excess Production. </w:t>
                        </w:r>
                      </w:p>
                      <w:p w14:paraId="79F5AD13" w14:textId="7777777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 xml:space="preserve">beyond the </w:t>
                        </w:r>
                      </w:p>
                      <w:p w14:paraId="60FDBC5E" w14:textId="7777777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 xml:space="preserve">EC / CTO / </w:t>
                        </w:r>
                      </w:p>
                      <w:p w14:paraId="013055C4" w14:textId="7777777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proofErr w:type="spellStart"/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>Expl</w:t>
                        </w:r>
                        <w:proofErr w:type="spellEnd"/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 xml:space="preserve"> License-</w:t>
                        </w:r>
                      </w:p>
                      <w:p w14:paraId="3656FE18" w14:textId="7777777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 xml:space="preserve">Mining Lease Vs. </w:t>
                        </w:r>
                      </w:p>
                      <w:p w14:paraId="425EB9E8" w14:textId="7777777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 xml:space="preserve">Sanctioned </w:t>
                        </w:r>
                      </w:p>
                      <w:p w14:paraId="470EE0C2" w14:textId="77777777" w:rsidR="002E05C5" w:rsidRPr="00C16907" w:rsidRDefault="002E05C5" w:rsidP="002E05C5">
                        <w:pPr>
                          <w:pStyle w:val="ListParagraph"/>
                          <w:shd w:val="clear" w:color="auto" w:fill="FFFFFF" w:themeFill="background1"/>
                          <w:spacing w:after="0" w:line="240" w:lineRule="auto"/>
                          <w:ind w:left="0"/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>Capacity (MTPA)</w:t>
                        </w:r>
                      </w:p>
                    </w:tc>
                  </w:tr>
                  <w:tr w:rsidR="002E05C5" w:rsidRPr="00C16907" w14:paraId="19521221" w14:textId="77777777" w:rsidTr="00FD4413">
                    <w:tc>
                      <w:tcPr>
                        <w:tcW w:w="680" w:type="dxa"/>
                        <w:vMerge/>
                        <w:shd w:val="clear" w:color="auto" w:fill="auto"/>
                      </w:tcPr>
                      <w:p w14:paraId="17867B51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709" w:type="dxa"/>
                        <w:shd w:val="clear" w:color="auto" w:fill="auto"/>
                      </w:tcPr>
                      <w:p w14:paraId="1D35981D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0"/>
                          </w:rPr>
                          <w:t>EC</w:t>
                        </w:r>
                      </w:p>
                    </w:tc>
                    <w:tc>
                      <w:tcPr>
                        <w:tcW w:w="708" w:type="dxa"/>
                        <w:shd w:val="clear" w:color="auto" w:fill="auto"/>
                      </w:tcPr>
                      <w:p w14:paraId="2C19412A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0"/>
                          </w:rPr>
                          <w:t>CTO</w:t>
                        </w:r>
                      </w:p>
                    </w:tc>
                    <w:tc>
                      <w:tcPr>
                        <w:tcW w:w="1418" w:type="dxa"/>
                        <w:shd w:val="clear" w:color="auto" w:fill="auto"/>
                      </w:tcPr>
                      <w:p w14:paraId="5FE5BDAD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>Exploration License/Mining Lease</w:t>
                        </w:r>
                      </w:p>
                    </w:tc>
                    <w:tc>
                      <w:tcPr>
                        <w:tcW w:w="709" w:type="dxa"/>
                        <w:vMerge/>
                        <w:shd w:val="clear" w:color="auto" w:fill="auto"/>
                      </w:tcPr>
                      <w:p w14:paraId="0BAA7263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433" w:type="dxa"/>
                        <w:vMerge/>
                        <w:shd w:val="clear" w:color="auto" w:fill="auto"/>
                      </w:tcPr>
                      <w:p w14:paraId="24F2FFF5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2E05C5" w:rsidRPr="00C16907" w14:paraId="680D465F" w14:textId="77777777" w:rsidTr="00FD4413">
                    <w:tc>
                      <w:tcPr>
                        <w:tcW w:w="680" w:type="dxa"/>
                        <w:shd w:val="clear" w:color="auto" w:fill="auto"/>
                      </w:tcPr>
                      <w:p w14:paraId="7C8E3155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0"/>
                          </w:rPr>
                          <w:t>#YYYY-YYYY#</w:t>
                        </w:r>
                      </w:p>
                    </w:tc>
                    <w:tc>
                      <w:tcPr>
                        <w:tcW w:w="709" w:type="dxa"/>
                        <w:shd w:val="clear" w:color="auto" w:fill="auto"/>
                      </w:tcPr>
                      <w:p w14:paraId="760796AB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#Num#</w:t>
                        </w:r>
                      </w:p>
                    </w:tc>
                    <w:tc>
                      <w:tcPr>
                        <w:tcW w:w="708" w:type="dxa"/>
                        <w:shd w:val="clear" w:color="auto" w:fill="auto"/>
                      </w:tcPr>
                      <w:p w14:paraId="1C2C03A7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#Num#</w:t>
                        </w:r>
                      </w:p>
                    </w:tc>
                    <w:tc>
                      <w:tcPr>
                        <w:tcW w:w="1418" w:type="dxa"/>
                        <w:shd w:val="clear" w:color="auto" w:fill="auto"/>
                      </w:tcPr>
                      <w:p w14:paraId="5F94D5F0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0"/>
                          </w:rPr>
                          <w:t>#Num#</w:t>
                        </w:r>
                      </w:p>
                    </w:tc>
                    <w:tc>
                      <w:tcPr>
                        <w:tcW w:w="709" w:type="dxa"/>
                        <w:shd w:val="clear" w:color="auto" w:fill="auto"/>
                      </w:tcPr>
                      <w:p w14:paraId="6BE041D6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#Num#</w:t>
                        </w:r>
                      </w:p>
                    </w:tc>
                    <w:tc>
                      <w:tcPr>
                        <w:tcW w:w="2433" w:type="dxa"/>
                        <w:shd w:val="clear" w:color="auto" w:fill="auto"/>
                      </w:tcPr>
                      <w:p w14:paraId="154A8CEE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8"/>
                            <w:szCs w:val="18"/>
                          </w:rPr>
                          <w:t>#Num#</w:t>
                        </w:r>
                      </w:p>
                    </w:tc>
                  </w:tr>
                  <w:tr w:rsidR="002E05C5" w:rsidRPr="00C16907" w14:paraId="0C111F55" w14:textId="77777777" w:rsidTr="00FD4413">
                    <w:tc>
                      <w:tcPr>
                        <w:tcW w:w="680" w:type="dxa"/>
                        <w:shd w:val="clear" w:color="auto" w:fill="auto"/>
                      </w:tcPr>
                      <w:p w14:paraId="6051A864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709" w:type="dxa"/>
                        <w:shd w:val="clear" w:color="auto" w:fill="auto"/>
                      </w:tcPr>
                      <w:p w14:paraId="37B5E42A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708" w:type="dxa"/>
                        <w:shd w:val="clear" w:color="auto" w:fill="auto"/>
                      </w:tcPr>
                      <w:p w14:paraId="57FEDEF2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418" w:type="dxa"/>
                        <w:shd w:val="clear" w:color="auto" w:fill="auto"/>
                      </w:tcPr>
                      <w:p w14:paraId="67BBD2E3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709" w:type="dxa"/>
                        <w:shd w:val="clear" w:color="auto" w:fill="auto"/>
                      </w:tcPr>
                      <w:p w14:paraId="2B963AAA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2433" w:type="dxa"/>
                        <w:shd w:val="clear" w:color="auto" w:fill="auto"/>
                      </w:tcPr>
                      <w:p w14:paraId="3D554A53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20"/>
                          </w:rPr>
                          <w:t>+Add rows</w:t>
                        </w:r>
                      </w:p>
                    </w:tc>
                  </w:tr>
                </w:tbl>
                <w:p w14:paraId="07EBB6CE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6C599C92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</w:p>
        </w:tc>
      </w:tr>
      <w:tr w:rsidR="002E05C5" w:rsidRPr="00C16907" w14:paraId="7F09B6CE" w14:textId="77777777" w:rsidTr="00D31D36">
        <w:tc>
          <w:tcPr>
            <w:tcW w:w="634" w:type="dxa"/>
            <w:shd w:val="clear" w:color="auto" w:fill="FFFFFF" w:themeFill="background1"/>
          </w:tcPr>
          <w:p w14:paraId="7F09B6C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FFFFFF" w:themeFill="background1"/>
          </w:tcPr>
          <w:p w14:paraId="7F09B6C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50" w:type="dxa"/>
            <w:gridSpan w:val="42"/>
            <w:shd w:val="clear" w:color="auto" w:fill="FFFFFF" w:themeFill="background1"/>
          </w:tcPr>
          <w:p w14:paraId="7F09B6C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In case of Hydel / Irrigation proposal</w:t>
            </w:r>
          </w:p>
        </w:tc>
      </w:tr>
      <w:tr w:rsidR="002E05C5" w:rsidRPr="00C16907" w14:paraId="7F09B6D4" w14:textId="77777777" w:rsidTr="00151EE6">
        <w:tc>
          <w:tcPr>
            <w:tcW w:w="634" w:type="dxa"/>
            <w:shd w:val="clear" w:color="auto" w:fill="auto"/>
          </w:tcPr>
          <w:p w14:paraId="7F09B6C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D0" w14:textId="11B4C435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2844" w:type="dxa"/>
            <w:gridSpan w:val="19"/>
            <w:shd w:val="clear" w:color="auto" w:fill="auto"/>
          </w:tcPr>
          <w:p w14:paraId="7F09B6D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Hydel, Irrigation, Drinking Water</w:t>
            </w:r>
          </w:p>
        </w:tc>
        <w:tc>
          <w:tcPr>
            <w:tcW w:w="765" w:type="dxa"/>
            <w:gridSpan w:val="8"/>
            <w:shd w:val="clear" w:color="auto" w:fill="auto"/>
          </w:tcPr>
          <w:p w14:paraId="7F09B6D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#Check Box#</w:t>
            </w:r>
          </w:p>
        </w:tc>
        <w:tc>
          <w:tcPr>
            <w:tcW w:w="5541" w:type="dxa"/>
            <w:gridSpan w:val="15"/>
            <w:shd w:val="clear" w:color="auto" w:fill="auto"/>
          </w:tcPr>
          <w:p w14:paraId="7F09B6D3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6DA" w14:textId="77777777" w:rsidTr="00151EE6">
        <w:tc>
          <w:tcPr>
            <w:tcW w:w="634" w:type="dxa"/>
            <w:shd w:val="clear" w:color="auto" w:fill="auto"/>
          </w:tcPr>
          <w:p w14:paraId="7F09B6D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D6" w14:textId="19C1EE2F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</w:t>
            </w:r>
          </w:p>
        </w:tc>
        <w:tc>
          <w:tcPr>
            <w:tcW w:w="2844" w:type="dxa"/>
            <w:gridSpan w:val="19"/>
            <w:shd w:val="clear" w:color="auto" w:fill="auto"/>
          </w:tcPr>
          <w:p w14:paraId="7F09B6D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 xml:space="preserve">Whether project involves construction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of  [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Dam/Barrage/Weir]</w:t>
            </w:r>
          </w:p>
        </w:tc>
        <w:tc>
          <w:tcPr>
            <w:tcW w:w="765" w:type="dxa"/>
            <w:gridSpan w:val="8"/>
            <w:shd w:val="clear" w:color="auto" w:fill="auto"/>
          </w:tcPr>
          <w:p w14:paraId="7F09B6D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</w:p>
        </w:tc>
        <w:tc>
          <w:tcPr>
            <w:tcW w:w="5541" w:type="dxa"/>
            <w:gridSpan w:val="15"/>
            <w:shd w:val="clear" w:color="auto" w:fill="auto"/>
          </w:tcPr>
          <w:p w14:paraId="7F09B6D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6E0" w14:textId="77777777" w:rsidTr="00151EE6">
        <w:tc>
          <w:tcPr>
            <w:tcW w:w="634" w:type="dxa"/>
            <w:shd w:val="clear" w:color="auto" w:fill="auto"/>
          </w:tcPr>
          <w:p w14:paraId="7F09B6D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DC" w14:textId="5C1F017B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2844" w:type="dxa"/>
            <w:gridSpan w:val="19"/>
            <w:shd w:val="clear" w:color="auto" w:fill="auto"/>
          </w:tcPr>
          <w:p w14:paraId="7F09B6D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Name of the River (source)</w:t>
            </w:r>
          </w:p>
        </w:tc>
        <w:tc>
          <w:tcPr>
            <w:tcW w:w="765" w:type="dxa"/>
            <w:gridSpan w:val="8"/>
            <w:shd w:val="clear" w:color="auto" w:fill="auto"/>
          </w:tcPr>
          <w:p w14:paraId="7F09B6D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541" w:type="dxa"/>
            <w:gridSpan w:val="15"/>
            <w:shd w:val="clear" w:color="auto" w:fill="auto"/>
          </w:tcPr>
          <w:p w14:paraId="7F09B6D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2E05C5" w:rsidRPr="00C16907" w14:paraId="7F09B768" w14:textId="77777777" w:rsidTr="00151EE6">
        <w:tc>
          <w:tcPr>
            <w:tcW w:w="634" w:type="dxa"/>
            <w:shd w:val="clear" w:color="auto" w:fill="auto"/>
          </w:tcPr>
          <w:p w14:paraId="7F09B6E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6E2" w14:textId="14D7CE19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4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6E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Project configuration and capacity for irrigation project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6E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186" w:type="dxa"/>
            <w:gridSpan w:val="13"/>
            <w:shd w:val="clear" w:color="auto" w:fill="auto"/>
          </w:tcPr>
          <w:tbl>
            <w:tblPr>
              <w:tblW w:w="9367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27"/>
              <w:gridCol w:w="720"/>
              <w:gridCol w:w="950"/>
              <w:gridCol w:w="10"/>
              <w:gridCol w:w="1418"/>
              <w:gridCol w:w="720"/>
              <w:gridCol w:w="31"/>
              <w:gridCol w:w="19"/>
              <w:gridCol w:w="973"/>
              <w:gridCol w:w="19"/>
              <w:gridCol w:w="1133"/>
              <w:gridCol w:w="1327"/>
              <w:gridCol w:w="720"/>
            </w:tblGrid>
            <w:tr w:rsidR="002E05C5" w:rsidRPr="00C16907" w14:paraId="7F09B6E8" w14:textId="77777777" w:rsidTr="00230409">
              <w:trPr>
                <w:gridBefore w:val="1"/>
                <w:gridAfter w:val="1"/>
                <w:wBefore w:w="1327" w:type="dxa"/>
                <w:wAfter w:w="720" w:type="dxa"/>
                <w:trHeight w:val="539"/>
                <w:jc w:val="center"/>
              </w:trPr>
              <w:tc>
                <w:tcPr>
                  <w:tcW w:w="3849" w:type="dxa"/>
                  <w:gridSpan w:val="6"/>
                  <w:shd w:val="clear" w:color="auto" w:fill="auto"/>
                </w:tcPr>
                <w:p w14:paraId="7F09B6E5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Plant / Equipment / Facility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6E6" w14:textId="77777777" w:rsidR="002E05C5" w:rsidRPr="00C16907" w:rsidRDefault="002E05C5" w:rsidP="002E05C5">
                  <w:pPr>
                    <w:shd w:val="clear" w:color="auto" w:fill="FFFFFF" w:themeFill="background1"/>
                  </w:pPr>
                  <w:r w:rsidRPr="00C16907">
                    <w:t xml:space="preserve">Configuration </w:t>
                  </w:r>
                </w:p>
              </w:tc>
              <w:tc>
                <w:tcPr>
                  <w:tcW w:w="2479" w:type="dxa"/>
                  <w:gridSpan w:val="3"/>
                  <w:shd w:val="clear" w:color="auto" w:fill="auto"/>
                </w:tcPr>
                <w:p w14:paraId="7F09B6E7" w14:textId="77777777" w:rsidR="002E05C5" w:rsidRPr="00C16907" w:rsidRDefault="002E05C5" w:rsidP="002E05C5">
                  <w:pPr>
                    <w:shd w:val="clear" w:color="auto" w:fill="FFFFFF" w:themeFill="background1"/>
                  </w:pPr>
                  <w:r w:rsidRPr="00C16907">
                    <w:t xml:space="preserve">Remarks </w:t>
                  </w:r>
                  <w:r w:rsidRPr="00C16907">
                    <w:br/>
                    <w:t>if any</w:t>
                  </w:r>
                </w:p>
              </w:tc>
            </w:tr>
            <w:tr w:rsidR="002E05C5" w:rsidRPr="00C16907" w14:paraId="7F09B6ED" w14:textId="77777777" w:rsidTr="00230409">
              <w:trPr>
                <w:gridBefore w:val="2"/>
                <w:wBefore w:w="2047" w:type="dxa"/>
                <w:trHeight w:val="175"/>
                <w:jc w:val="center"/>
              </w:trPr>
              <w:tc>
                <w:tcPr>
                  <w:tcW w:w="950" w:type="dxa"/>
                  <w:shd w:val="clear" w:color="auto" w:fill="auto"/>
                </w:tcPr>
                <w:p w14:paraId="7F09B6E9" w14:textId="47B317E6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</w:t>
                  </w:r>
                </w:p>
              </w:tc>
              <w:tc>
                <w:tcPr>
                  <w:tcW w:w="2198" w:type="dxa"/>
                  <w:gridSpan w:val="5"/>
                  <w:shd w:val="clear" w:color="auto" w:fill="auto"/>
                </w:tcPr>
                <w:p w14:paraId="7F09B6EA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Type of Dam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6EB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  <w:tc>
                <w:tcPr>
                  <w:tcW w:w="3180" w:type="dxa"/>
                  <w:gridSpan w:val="3"/>
                  <w:shd w:val="clear" w:color="auto" w:fill="auto"/>
                </w:tcPr>
                <w:p w14:paraId="7F09B6EC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6F2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50" w:type="dxa"/>
                  <w:shd w:val="clear" w:color="auto" w:fill="auto"/>
                </w:tcPr>
                <w:p w14:paraId="7F09B6EE" w14:textId="2FECF93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2</w:t>
                  </w:r>
                </w:p>
              </w:tc>
              <w:tc>
                <w:tcPr>
                  <w:tcW w:w="2198" w:type="dxa"/>
                  <w:gridSpan w:val="5"/>
                  <w:shd w:val="clear" w:color="auto" w:fill="auto"/>
                </w:tcPr>
                <w:p w14:paraId="7F09B6EF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Dam height from the deepest foundation level (m)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6F0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Num#</w:t>
                  </w:r>
                </w:p>
              </w:tc>
              <w:tc>
                <w:tcPr>
                  <w:tcW w:w="3180" w:type="dxa"/>
                  <w:gridSpan w:val="3"/>
                  <w:shd w:val="clear" w:color="auto" w:fill="auto"/>
                </w:tcPr>
                <w:p w14:paraId="7F09B6F1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6F7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50" w:type="dxa"/>
                  <w:shd w:val="clear" w:color="auto" w:fill="auto"/>
                </w:tcPr>
                <w:p w14:paraId="7F09B6F3" w14:textId="6DC295DE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3</w:t>
                  </w:r>
                </w:p>
              </w:tc>
              <w:tc>
                <w:tcPr>
                  <w:tcW w:w="2198" w:type="dxa"/>
                  <w:gridSpan w:val="5"/>
                  <w:shd w:val="clear" w:color="auto" w:fill="auto"/>
                </w:tcPr>
                <w:p w14:paraId="7F09B6F4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Length of the Dam (m)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6F5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Num#</w:t>
                  </w:r>
                </w:p>
              </w:tc>
              <w:tc>
                <w:tcPr>
                  <w:tcW w:w="3180" w:type="dxa"/>
                  <w:gridSpan w:val="3"/>
                  <w:shd w:val="clear" w:color="auto" w:fill="auto"/>
                </w:tcPr>
                <w:p w14:paraId="7F09B6F6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6FC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50" w:type="dxa"/>
                  <w:shd w:val="clear" w:color="auto" w:fill="auto"/>
                </w:tcPr>
                <w:p w14:paraId="7F09B6F8" w14:textId="554482E9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4</w:t>
                  </w:r>
                </w:p>
              </w:tc>
              <w:tc>
                <w:tcPr>
                  <w:tcW w:w="2198" w:type="dxa"/>
                  <w:gridSpan w:val="5"/>
                  <w:shd w:val="clear" w:color="auto" w:fill="auto"/>
                </w:tcPr>
                <w:p w14:paraId="7F09B6F9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Maximum Height of the Embankment (m)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6FA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Num#</w:t>
                  </w:r>
                </w:p>
              </w:tc>
              <w:tc>
                <w:tcPr>
                  <w:tcW w:w="3180" w:type="dxa"/>
                  <w:gridSpan w:val="3"/>
                  <w:shd w:val="clear" w:color="auto" w:fill="auto"/>
                </w:tcPr>
                <w:p w14:paraId="7F09B6FB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701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50" w:type="dxa"/>
                  <w:shd w:val="clear" w:color="auto" w:fill="auto"/>
                </w:tcPr>
                <w:p w14:paraId="7F09B6FD" w14:textId="18FC39B6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5</w:t>
                  </w:r>
                </w:p>
              </w:tc>
              <w:tc>
                <w:tcPr>
                  <w:tcW w:w="2198" w:type="dxa"/>
                  <w:gridSpan w:val="5"/>
                  <w:shd w:val="clear" w:color="auto" w:fill="auto"/>
                </w:tcPr>
                <w:p w14:paraId="7F09B6FE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Type of Spillways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6FF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  <w:tc>
                <w:tcPr>
                  <w:tcW w:w="3180" w:type="dxa"/>
                  <w:gridSpan w:val="3"/>
                  <w:shd w:val="clear" w:color="auto" w:fill="auto"/>
                </w:tcPr>
                <w:p w14:paraId="7F09B700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706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50" w:type="dxa"/>
                  <w:shd w:val="clear" w:color="auto" w:fill="auto"/>
                </w:tcPr>
                <w:p w14:paraId="7F09B702" w14:textId="43DF21D4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6</w:t>
                  </w:r>
                </w:p>
              </w:tc>
              <w:tc>
                <w:tcPr>
                  <w:tcW w:w="2198" w:type="dxa"/>
                  <w:gridSpan w:val="5"/>
                  <w:shd w:val="clear" w:color="auto" w:fill="auto"/>
                </w:tcPr>
                <w:p w14:paraId="7F09B703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No. of Spillways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704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Num#</w:t>
                  </w:r>
                </w:p>
              </w:tc>
              <w:tc>
                <w:tcPr>
                  <w:tcW w:w="3180" w:type="dxa"/>
                  <w:gridSpan w:val="3"/>
                  <w:shd w:val="clear" w:color="auto" w:fill="auto"/>
                </w:tcPr>
                <w:p w14:paraId="7F09B705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70B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50" w:type="dxa"/>
                  <w:shd w:val="clear" w:color="auto" w:fill="auto"/>
                </w:tcPr>
                <w:p w14:paraId="7F09B707" w14:textId="3F31090C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7</w:t>
                  </w:r>
                </w:p>
              </w:tc>
              <w:tc>
                <w:tcPr>
                  <w:tcW w:w="2198" w:type="dxa"/>
                  <w:gridSpan w:val="5"/>
                  <w:shd w:val="clear" w:color="auto" w:fill="auto"/>
                </w:tcPr>
                <w:p w14:paraId="7F09B708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Length of Main Canal (in m) (for Irrigation project)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709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Num#</w:t>
                  </w:r>
                </w:p>
              </w:tc>
              <w:tc>
                <w:tcPr>
                  <w:tcW w:w="3180" w:type="dxa"/>
                  <w:gridSpan w:val="3"/>
                  <w:shd w:val="clear" w:color="auto" w:fill="auto"/>
                </w:tcPr>
                <w:p w14:paraId="7F09B70A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710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50" w:type="dxa"/>
                  <w:shd w:val="clear" w:color="auto" w:fill="auto"/>
                </w:tcPr>
                <w:p w14:paraId="7F09B70C" w14:textId="26439D4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8</w:t>
                  </w:r>
                </w:p>
              </w:tc>
              <w:tc>
                <w:tcPr>
                  <w:tcW w:w="2198" w:type="dxa"/>
                  <w:gridSpan w:val="5"/>
                  <w:shd w:val="clear" w:color="auto" w:fill="auto"/>
                </w:tcPr>
                <w:p w14:paraId="7F09B70D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Length of Distributaries (in m) (for Irrigation project)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70E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Num#</w:t>
                  </w:r>
                </w:p>
              </w:tc>
              <w:tc>
                <w:tcPr>
                  <w:tcW w:w="3180" w:type="dxa"/>
                  <w:gridSpan w:val="3"/>
                  <w:shd w:val="clear" w:color="auto" w:fill="auto"/>
                </w:tcPr>
                <w:p w14:paraId="7F09B70F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715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50" w:type="dxa"/>
                  <w:shd w:val="clear" w:color="auto" w:fill="auto"/>
                </w:tcPr>
                <w:p w14:paraId="7F09B711" w14:textId="0324A11D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9</w:t>
                  </w:r>
                </w:p>
              </w:tc>
              <w:tc>
                <w:tcPr>
                  <w:tcW w:w="2198" w:type="dxa"/>
                  <w:gridSpan w:val="5"/>
                  <w:shd w:val="clear" w:color="auto" w:fill="auto"/>
                </w:tcPr>
                <w:p w14:paraId="7F09B712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Other</w:t>
                  </w:r>
                </w:p>
              </w:tc>
              <w:tc>
                <w:tcPr>
                  <w:tcW w:w="992" w:type="dxa"/>
                  <w:gridSpan w:val="2"/>
                  <w:shd w:val="clear" w:color="auto" w:fill="auto"/>
                </w:tcPr>
                <w:p w14:paraId="7F09B713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  <w:tc>
                <w:tcPr>
                  <w:tcW w:w="3180" w:type="dxa"/>
                  <w:gridSpan w:val="3"/>
                  <w:shd w:val="clear" w:color="auto" w:fill="auto"/>
                </w:tcPr>
                <w:p w14:paraId="7F09B714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717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7320" w:type="dxa"/>
                  <w:gridSpan w:val="11"/>
                  <w:shd w:val="clear" w:color="auto" w:fill="auto"/>
                </w:tcPr>
                <w:p w14:paraId="7F09B716" w14:textId="17A380EB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 xml:space="preserve">23.4.10 </w:t>
                  </w:r>
                  <w:r w:rsidRPr="00C16907">
                    <w:rPr>
                      <w:rFonts w:ascii="Times New Roman" w:hAnsi="Times New Roman" w:cs="Times New Roman"/>
                      <w:b/>
                      <w:sz w:val="20"/>
                      <w:szCs w:val="24"/>
                      <w:shd w:val="clear" w:color="auto" w:fill="FAF9F9"/>
                    </w:rPr>
                    <w:t>Capacity &amp; other details</w:t>
                  </w:r>
                </w:p>
              </w:tc>
            </w:tr>
            <w:tr w:rsidR="002E05C5" w:rsidRPr="00C16907" w14:paraId="7F09B71B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60" w:type="dxa"/>
                  <w:gridSpan w:val="2"/>
                  <w:shd w:val="clear" w:color="auto" w:fill="auto"/>
                </w:tcPr>
                <w:p w14:paraId="7F09B718" w14:textId="5C22A4A9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0.1</w:t>
                  </w:r>
                </w:p>
              </w:tc>
              <w:tc>
                <w:tcPr>
                  <w:tcW w:w="2138" w:type="dxa"/>
                  <w:gridSpan w:val="2"/>
                  <w:shd w:val="clear" w:color="auto" w:fill="auto"/>
                </w:tcPr>
                <w:p w14:paraId="7F09B719" w14:textId="605AC50D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 xml:space="preserve">Cultural Command Area (ha.) </w:t>
                  </w:r>
                </w:p>
              </w:tc>
              <w:tc>
                <w:tcPr>
                  <w:tcW w:w="4222" w:type="dxa"/>
                  <w:gridSpan w:val="7"/>
                  <w:shd w:val="clear" w:color="auto" w:fill="auto"/>
                </w:tcPr>
                <w:p w14:paraId="7F09B71A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Num#</w:t>
                  </w:r>
                </w:p>
              </w:tc>
            </w:tr>
            <w:tr w:rsidR="002E05C5" w:rsidRPr="00C16907" w14:paraId="7F09B71F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60" w:type="dxa"/>
                  <w:gridSpan w:val="2"/>
                  <w:shd w:val="clear" w:color="auto" w:fill="auto"/>
                </w:tcPr>
                <w:p w14:paraId="7F09B71C" w14:textId="696766C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0.2</w:t>
                  </w:r>
                </w:p>
              </w:tc>
              <w:tc>
                <w:tcPr>
                  <w:tcW w:w="2138" w:type="dxa"/>
                  <w:gridSpan w:val="2"/>
                  <w:shd w:val="clear" w:color="auto" w:fill="auto"/>
                </w:tcPr>
                <w:p w14:paraId="7F09B71D" w14:textId="4729F2DD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Irrigable Command Area (ha.)</w:t>
                  </w:r>
                </w:p>
              </w:tc>
              <w:tc>
                <w:tcPr>
                  <w:tcW w:w="4222" w:type="dxa"/>
                  <w:gridSpan w:val="7"/>
                  <w:shd w:val="clear" w:color="auto" w:fill="auto"/>
                </w:tcPr>
                <w:p w14:paraId="7F09B71E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Num#</w:t>
                  </w:r>
                </w:p>
              </w:tc>
            </w:tr>
            <w:tr w:rsidR="002E05C5" w:rsidRPr="00C16907" w14:paraId="7F09B723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60" w:type="dxa"/>
                  <w:gridSpan w:val="2"/>
                  <w:shd w:val="clear" w:color="auto" w:fill="auto"/>
                </w:tcPr>
                <w:p w14:paraId="7F09B720" w14:textId="0318AAB3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0.3</w:t>
                  </w:r>
                </w:p>
              </w:tc>
              <w:tc>
                <w:tcPr>
                  <w:tcW w:w="2138" w:type="dxa"/>
                  <w:gridSpan w:val="2"/>
                  <w:shd w:val="clear" w:color="auto" w:fill="auto"/>
                </w:tcPr>
                <w:p w14:paraId="7F09B721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Type of Irrigation</w:t>
                  </w:r>
                </w:p>
              </w:tc>
              <w:tc>
                <w:tcPr>
                  <w:tcW w:w="4222" w:type="dxa"/>
                  <w:gridSpan w:val="7"/>
                  <w:shd w:val="clear" w:color="auto" w:fill="auto"/>
                </w:tcPr>
                <w:p w14:paraId="7F09B722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</w:rPr>
                    <w:t>#Free Text#</w:t>
                  </w:r>
                </w:p>
              </w:tc>
            </w:tr>
            <w:tr w:rsidR="002E05C5" w:rsidRPr="00C16907" w14:paraId="7F09B727" w14:textId="77777777" w:rsidTr="00230409">
              <w:trPr>
                <w:gridBefore w:val="2"/>
                <w:wBefore w:w="2047" w:type="dxa"/>
                <w:trHeight w:val="182"/>
                <w:jc w:val="center"/>
              </w:trPr>
              <w:tc>
                <w:tcPr>
                  <w:tcW w:w="960" w:type="dxa"/>
                  <w:gridSpan w:val="2"/>
                  <w:shd w:val="clear" w:color="auto" w:fill="auto"/>
                </w:tcPr>
                <w:p w14:paraId="7F09B724" w14:textId="4DE96970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0.4</w:t>
                  </w:r>
                </w:p>
              </w:tc>
              <w:tc>
                <w:tcPr>
                  <w:tcW w:w="2138" w:type="dxa"/>
                  <w:gridSpan w:val="2"/>
                  <w:shd w:val="clear" w:color="auto" w:fill="auto"/>
                </w:tcPr>
                <w:p w14:paraId="7F09B725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Type of Irrigation (Flood/Drip)</w:t>
                  </w:r>
                </w:p>
              </w:tc>
              <w:tc>
                <w:tcPr>
                  <w:tcW w:w="4222" w:type="dxa"/>
                  <w:gridSpan w:val="7"/>
                  <w:shd w:val="clear" w:color="auto" w:fill="auto"/>
                </w:tcPr>
                <w:p w14:paraId="7F09B726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#Dropdown#</w:t>
                  </w:r>
                </w:p>
              </w:tc>
            </w:tr>
            <w:tr w:rsidR="002E05C5" w:rsidRPr="00C16907" w14:paraId="7F09B742" w14:textId="77777777" w:rsidTr="00230409">
              <w:trPr>
                <w:gridBefore w:val="1"/>
                <w:gridAfter w:val="1"/>
                <w:wBefore w:w="1327" w:type="dxa"/>
                <w:wAfter w:w="720" w:type="dxa"/>
                <w:trHeight w:val="1836"/>
                <w:jc w:val="center"/>
              </w:trPr>
              <w:tc>
                <w:tcPr>
                  <w:tcW w:w="3098" w:type="dxa"/>
                  <w:gridSpan w:val="4"/>
                  <w:shd w:val="clear" w:color="auto" w:fill="auto"/>
                </w:tcPr>
                <w:p w14:paraId="7F09B728" w14:textId="3054BC3E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 xml:space="preserve">23.4.10.5 </w:t>
                  </w: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 xml:space="preserve">Total number of </w:t>
                  </w:r>
                  <w:proofErr w:type="gramStart"/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village</w:t>
                  </w:r>
                  <w:proofErr w:type="gramEnd"/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 xml:space="preserve"> to be benefitted in the district</w:t>
                  </w:r>
                </w:p>
              </w:tc>
              <w:tc>
                <w:tcPr>
                  <w:tcW w:w="4222" w:type="dxa"/>
                  <w:gridSpan w:val="7"/>
                  <w:shd w:val="clear" w:color="auto" w:fill="auto"/>
                </w:tcPr>
                <w:tbl>
                  <w:tblPr>
                    <w:tblStyle w:val="TableGrid"/>
                    <w:tblW w:w="300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494"/>
                    <w:gridCol w:w="484"/>
                    <w:gridCol w:w="508"/>
                    <w:gridCol w:w="527"/>
                    <w:gridCol w:w="40"/>
                    <w:gridCol w:w="952"/>
                  </w:tblGrid>
                  <w:tr w:rsidR="002E05C5" w:rsidRPr="00C16907" w14:paraId="7F09B72E" w14:textId="77777777" w:rsidTr="00230409">
                    <w:trPr>
                      <w:trHeight w:val="846"/>
                    </w:trPr>
                    <w:tc>
                      <w:tcPr>
                        <w:tcW w:w="494" w:type="dxa"/>
                      </w:tcPr>
                      <w:p w14:paraId="7F09B729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proofErr w:type="spellStart"/>
                        <w:proofErr w:type="gramStart"/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S.No</w:t>
                        </w:r>
                        <w:proofErr w:type="spellEnd"/>
                        <w:proofErr w:type="gramEnd"/>
                      </w:p>
                    </w:tc>
                    <w:tc>
                      <w:tcPr>
                        <w:tcW w:w="484" w:type="dxa"/>
                      </w:tcPr>
                      <w:p w14:paraId="7F09B72A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State</w:t>
                        </w:r>
                      </w:p>
                    </w:tc>
                    <w:tc>
                      <w:tcPr>
                        <w:tcW w:w="508" w:type="dxa"/>
                      </w:tcPr>
                      <w:p w14:paraId="7F09B72B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District</w:t>
                        </w:r>
                      </w:p>
                    </w:tc>
                    <w:tc>
                      <w:tcPr>
                        <w:tcW w:w="567" w:type="dxa"/>
                        <w:gridSpan w:val="2"/>
                      </w:tcPr>
                      <w:p w14:paraId="7F09B72C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Village</w:t>
                        </w:r>
                      </w:p>
                    </w:tc>
                    <w:tc>
                      <w:tcPr>
                        <w:tcW w:w="952" w:type="dxa"/>
                      </w:tcPr>
                      <w:p w14:paraId="7F09B72D" w14:textId="34642955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 xml:space="preserve">Area benefitted in ha. </w:t>
                        </w:r>
                      </w:p>
                    </w:tc>
                  </w:tr>
                  <w:tr w:rsidR="002E05C5" w:rsidRPr="00C16907" w14:paraId="7F09B734" w14:textId="77777777" w:rsidTr="00230409">
                    <w:trPr>
                      <w:trHeight w:val="211"/>
                    </w:trPr>
                    <w:tc>
                      <w:tcPr>
                        <w:tcW w:w="494" w:type="dxa"/>
                      </w:tcPr>
                      <w:p w14:paraId="7F09B72F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484" w:type="dxa"/>
                      </w:tcPr>
                      <w:p w14:paraId="7F09B730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 w:val="18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 w:val="18"/>
                            <w:shd w:val="clear" w:color="auto" w:fill="FAF9F9"/>
                            <w:lang w:val="en-IN"/>
                          </w:rPr>
                          <w:t>#Dropdown#</w:t>
                        </w:r>
                      </w:p>
                    </w:tc>
                    <w:tc>
                      <w:tcPr>
                        <w:tcW w:w="508" w:type="dxa"/>
                      </w:tcPr>
                      <w:p w14:paraId="7F09B731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 w:val="18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 w:val="18"/>
                            <w:shd w:val="clear" w:color="auto" w:fill="FAF9F9"/>
                            <w:lang w:val="en-IN"/>
                          </w:rPr>
                          <w:t>#Dropdown#</w:t>
                        </w:r>
                      </w:p>
                    </w:tc>
                    <w:tc>
                      <w:tcPr>
                        <w:tcW w:w="527" w:type="dxa"/>
                      </w:tcPr>
                      <w:p w14:paraId="7F09B732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 w:val="18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 w:val="18"/>
                            <w:shd w:val="clear" w:color="auto" w:fill="FAF9F9"/>
                            <w:lang w:val="en-IN"/>
                          </w:rPr>
                          <w:t>#Num#</w:t>
                        </w:r>
                      </w:p>
                    </w:tc>
                    <w:tc>
                      <w:tcPr>
                        <w:tcW w:w="992" w:type="dxa"/>
                        <w:gridSpan w:val="2"/>
                      </w:tcPr>
                      <w:p w14:paraId="7F09B733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 w:val="18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 w:val="18"/>
                            <w:shd w:val="clear" w:color="auto" w:fill="FAF9F9"/>
                            <w:lang w:val="en-IN"/>
                          </w:rPr>
                          <w:t>#Num#</w:t>
                        </w:r>
                      </w:p>
                    </w:tc>
                  </w:tr>
                  <w:tr w:rsidR="002E05C5" w:rsidRPr="00C16907" w14:paraId="7F09B73A" w14:textId="77777777" w:rsidTr="00230409">
                    <w:trPr>
                      <w:trHeight w:val="202"/>
                    </w:trPr>
                    <w:tc>
                      <w:tcPr>
                        <w:tcW w:w="494" w:type="dxa"/>
                      </w:tcPr>
                      <w:p w14:paraId="7F09B735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484" w:type="dxa"/>
                      </w:tcPr>
                      <w:p w14:paraId="7F09B736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508" w:type="dxa"/>
                      </w:tcPr>
                      <w:p w14:paraId="7F09B737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527" w:type="dxa"/>
                      </w:tcPr>
                      <w:p w14:paraId="7F09B738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992" w:type="dxa"/>
                        <w:gridSpan w:val="2"/>
                      </w:tcPr>
                      <w:p w14:paraId="7F09B739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</w:tr>
                  <w:tr w:rsidR="002E05C5" w:rsidRPr="00C16907" w14:paraId="7F09B740" w14:textId="77777777" w:rsidTr="00230409">
                    <w:trPr>
                      <w:trHeight w:val="211"/>
                    </w:trPr>
                    <w:tc>
                      <w:tcPr>
                        <w:tcW w:w="494" w:type="dxa"/>
                      </w:tcPr>
                      <w:p w14:paraId="7F09B73B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484" w:type="dxa"/>
                      </w:tcPr>
                      <w:p w14:paraId="7F09B73C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508" w:type="dxa"/>
                      </w:tcPr>
                      <w:p w14:paraId="7F09B73D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527" w:type="dxa"/>
                      </w:tcPr>
                      <w:p w14:paraId="7F09B73E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992" w:type="dxa"/>
                        <w:gridSpan w:val="2"/>
                      </w:tcPr>
                      <w:p w14:paraId="7F09B73F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</w:tr>
                </w:tbl>
                <w:p w14:paraId="7F09B741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</w:p>
              </w:tc>
            </w:tr>
            <w:tr w:rsidR="002E05C5" w:rsidRPr="00C16907" w14:paraId="7F09B744" w14:textId="77777777" w:rsidTr="00230409">
              <w:trPr>
                <w:gridAfter w:val="2"/>
                <w:wAfter w:w="2047" w:type="dxa"/>
                <w:trHeight w:val="1118"/>
                <w:jc w:val="center"/>
              </w:trPr>
              <w:tc>
                <w:tcPr>
                  <w:tcW w:w="7320" w:type="dxa"/>
                  <w:gridSpan w:val="11"/>
                  <w:shd w:val="clear" w:color="auto" w:fill="auto"/>
                </w:tcPr>
                <w:p w14:paraId="7F09B743" w14:textId="7F5EA223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ind w:left="2160"/>
                    <w:rPr>
                      <w:rFonts w:ascii="Times New Roman" w:eastAsia="Calibri" w:hAnsi="Times New Roman" w:cs="Times New Roman"/>
                      <w:sz w:val="20"/>
                      <w:szCs w:val="24"/>
                      <w:shd w:val="clear" w:color="auto" w:fill="FAF9F9"/>
                      <w:lang w:val="en-IN" w:bidi="ar-SA"/>
                    </w:rPr>
                  </w:pPr>
                  <w:r w:rsidRPr="00C16907">
                    <w:rPr>
                      <w:rFonts w:ascii="Times New Roman" w:eastAsia="Calibri" w:hAnsi="Times New Roman" w:cs="Times New Roman"/>
                      <w:sz w:val="20"/>
                      <w:szCs w:val="24"/>
                      <w:shd w:val="clear" w:color="auto" w:fill="FAF9F9"/>
                      <w:lang w:val="en-IN" w:bidi="ar-SA"/>
                    </w:rPr>
                    <w:lastRenderedPageBreak/>
                    <w:t>23.4.11 Cropping pattern</w:t>
                  </w:r>
                </w:p>
              </w:tc>
            </w:tr>
            <w:tr w:rsidR="002E05C5" w:rsidRPr="00C16907" w14:paraId="7F09B766" w14:textId="77777777" w:rsidTr="00230409">
              <w:trPr>
                <w:gridAfter w:val="2"/>
                <w:wAfter w:w="2047" w:type="dxa"/>
                <w:trHeight w:val="182"/>
                <w:jc w:val="center"/>
              </w:trPr>
              <w:tc>
                <w:tcPr>
                  <w:tcW w:w="7320" w:type="dxa"/>
                  <w:gridSpan w:val="11"/>
                  <w:shd w:val="clear" w:color="auto" w:fill="auto"/>
                </w:tcPr>
                <w:tbl>
                  <w:tblPr>
                    <w:tblStyle w:val="TableGrid"/>
                    <w:tblW w:w="7374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62"/>
                    <w:gridCol w:w="245"/>
                    <w:gridCol w:w="183"/>
                    <w:gridCol w:w="179"/>
                    <w:gridCol w:w="428"/>
                    <w:gridCol w:w="1845"/>
                    <w:gridCol w:w="1418"/>
                    <w:gridCol w:w="40"/>
                    <w:gridCol w:w="810"/>
                    <w:gridCol w:w="40"/>
                    <w:gridCol w:w="811"/>
                    <w:gridCol w:w="40"/>
                    <w:gridCol w:w="820"/>
                    <w:gridCol w:w="153"/>
                  </w:tblGrid>
                  <w:tr w:rsidR="002E05C5" w:rsidRPr="00C16907" w14:paraId="7F09B74D" w14:textId="77777777" w:rsidTr="00230409">
                    <w:trPr>
                      <w:gridBefore w:val="2"/>
                      <w:wBefore w:w="607" w:type="dxa"/>
                      <w:trHeight w:val="2327"/>
                    </w:trPr>
                    <w:tc>
                      <w:tcPr>
                        <w:tcW w:w="362" w:type="dxa"/>
                        <w:gridSpan w:val="2"/>
                      </w:tcPr>
                      <w:p w14:paraId="7F09B745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proofErr w:type="spellStart"/>
                        <w:proofErr w:type="gramStart"/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S.No</w:t>
                        </w:r>
                        <w:proofErr w:type="spellEnd"/>
                        <w:proofErr w:type="gramEnd"/>
                      </w:p>
                    </w:tc>
                    <w:tc>
                      <w:tcPr>
                        <w:tcW w:w="428" w:type="dxa"/>
                      </w:tcPr>
                      <w:p w14:paraId="7F09B746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Crop</w:t>
                        </w:r>
                      </w:p>
                    </w:tc>
                    <w:tc>
                      <w:tcPr>
                        <w:tcW w:w="1845" w:type="dxa"/>
                      </w:tcPr>
                      <w:p w14:paraId="7F09B747" w14:textId="681A7C1F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left="720"/>
                          <w:jc w:val="center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Existing Area (ha.)</w:t>
                        </w:r>
                      </w:p>
                    </w:tc>
                    <w:tc>
                      <w:tcPr>
                        <w:tcW w:w="1458" w:type="dxa"/>
                        <w:gridSpan w:val="2"/>
                      </w:tcPr>
                      <w:p w14:paraId="7F09B748" w14:textId="5BBF11FD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Existing Productivity (tonnes/ha.)</w:t>
                        </w:r>
                      </w:p>
                    </w:tc>
                    <w:tc>
                      <w:tcPr>
                        <w:tcW w:w="850" w:type="dxa"/>
                        <w:gridSpan w:val="2"/>
                      </w:tcPr>
                      <w:p w14:paraId="7F09B749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Proposed Area</w:t>
                        </w:r>
                      </w:p>
                      <w:p w14:paraId="7F09B74A" w14:textId="4E8AD6FF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(</w:t>
                        </w:r>
                        <w:proofErr w:type="gramStart"/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ha</w:t>
                        </w:r>
                        <w:proofErr w:type="gramEnd"/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.)</w:t>
                        </w:r>
                      </w:p>
                    </w:tc>
                    <w:tc>
                      <w:tcPr>
                        <w:tcW w:w="851" w:type="dxa"/>
                        <w:gridSpan w:val="2"/>
                      </w:tcPr>
                      <w:p w14:paraId="7F09B74B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Proposed Productivity</w:t>
                        </w:r>
                      </w:p>
                    </w:tc>
                    <w:tc>
                      <w:tcPr>
                        <w:tcW w:w="973" w:type="dxa"/>
                        <w:gridSpan w:val="2"/>
                      </w:tcPr>
                      <w:p w14:paraId="7F09B74C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  <w:t>Total Production</w:t>
                        </w:r>
                      </w:p>
                    </w:tc>
                  </w:tr>
                  <w:tr w:rsidR="002E05C5" w:rsidRPr="00C16907" w14:paraId="7F09B755" w14:textId="77777777" w:rsidTr="00230409">
                    <w:trPr>
                      <w:gridBefore w:val="2"/>
                      <w:wBefore w:w="607" w:type="dxa"/>
                      <w:trHeight w:val="474"/>
                    </w:trPr>
                    <w:tc>
                      <w:tcPr>
                        <w:tcW w:w="362" w:type="dxa"/>
                        <w:gridSpan w:val="2"/>
                      </w:tcPr>
                      <w:p w14:paraId="7F09B74E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428" w:type="dxa"/>
                      </w:tcPr>
                      <w:p w14:paraId="7F09B74F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 w:val="16"/>
                            <w:szCs w:val="16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#Free Text#</w:t>
                        </w:r>
                      </w:p>
                    </w:tc>
                    <w:tc>
                      <w:tcPr>
                        <w:tcW w:w="1845" w:type="dxa"/>
                      </w:tcPr>
                      <w:p w14:paraId="7F09B750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left="720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#Num#</w:t>
                        </w:r>
                      </w:p>
                    </w:tc>
                    <w:tc>
                      <w:tcPr>
                        <w:tcW w:w="1458" w:type="dxa"/>
                        <w:gridSpan w:val="2"/>
                      </w:tcPr>
                      <w:p w14:paraId="7F09B751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#Num#</w:t>
                        </w:r>
                      </w:p>
                    </w:tc>
                    <w:tc>
                      <w:tcPr>
                        <w:tcW w:w="850" w:type="dxa"/>
                        <w:gridSpan w:val="2"/>
                      </w:tcPr>
                      <w:p w14:paraId="7F09B752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#Num#</w:t>
                        </w:r>
                      </w:p>
                    </w:tc>
                    <w:tc>
                      <w:tcPr>
                        <w:tcW w:w="851" w:type="dxa"/>
                        <w:gridSpan w:val="2"/>
                      </w:tcPr>
                      <w:p w14:paraId="7F09B753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#Num#</w:t>
                        </w:r>
                      </w:p>
                    </w:tc>
                    <w:tc>
                      <w:tcPr>
                        <w:tcW w:w="973" w:type="dxa"/>
                        <w:gridSpan w:val="2"/>
                      </w:tcPr>
                      <w:p w14:paraId="7F09B754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  <w:r w:rsidRPr="00C16907">
                          <w:rPr>
                            <w:rFonts w:ascii="Times New Roman" w:hAnsi="Times New Roman" w:cs="Times New Roman"/>
                            <w:sz w:val="16"/>
                            <w:szCs w:val="16"/>
                          </w:rPr>
                          <w:t>#Num#</w:t>
                        </w:r>
                      </w:p>
                    </w:tc>
                  </w:tr>
                  <w:tr w:rsidR="002E05C5" w:rsidRPr="00C16907" w14:paraId="7F09B75C" w14:textId="77777777" w:rsidTr="00230409">
                    <w:trPr>
                      <w:gridAfter w:val="3"/>
                      <w:wAfter w:w="1013" w:type="dxa"/>
                      <w:trHeight w:val="497"/>
                    </w:trPr>
                    <w:tc>
                      <w:tcPr>
                        <w:tcW w:w="362" w:type="dxa"/>
                      </w:tcPr>
                      <w:p w14:paraId="7F09B756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428" w:type="dxa"/>
                        <w:gridSpan w:val="2"/>
                      </w:tcPr>
                      <w:p w14:paraId="7F09B757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2452" w:type="dxa"/>
                        <w:gridSpan w:val="3"/>
                      </w:tcPr>
                      <w:p w14:paraId="7F09B758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1418" w:type="dxa"/>
                      </w:tcPr>
                      <w:p w14:paraId="7F09B759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850" w:type="dxa"/>
                        <w:gridSpan w:val="2"/>
                      </w:tcPr>
                      <w:p w14:paraId="7F09B75A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851" w:type="dxa"/>
                        <w:gridSpan w:val="2"/>
                      </w:tcPr>
                      <w:p w14:paraId="7F09B75B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</w:tr>
                  <w:tr w:rsidR="002E05C5" w:rsidRPr="00C16907" w14:paraId="7F09B764" w14:textId="77777777" w:rsidTr="00230409">
                    <w:trPr>
                      <w:gridAfter w:val="1"/>
                      <w:wAfter w:w="153" w:type="dxa"/>
                      <w:trHeight w:val="497"/>
                    </w:trPr>
                    <w:tc>
                      <w:tcPr>
                        <w:tcW w:w="362" w:type="dxa"/>
                      </w:tcPr>
                      <w:p w14:paraId="7F09B75D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428" w:type="dxa"/>
                        <w:gridSpan w:val="2"/>
                      </w:tcPr>
                      <w:p w14:paraId="7F09B75E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2452" w:type="dxa"/>
                        <w:gridSpan w:val="3"/>
                      </w:tcPr>
                      <w:p w14:paraId="7F09B75F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1418" w:type="dxa"/>
                      </w:tcPr>
                      <w:p w14:paraId="7F09B760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850" w:type="dxa"/>
                        <w:gridSpan w:val="2"/>
                      </w:tcPr>
                      <w:p w14:paraId="7F09B761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851" w:type="dxa"/>
                        <w:gridSpan w:val="2"/>
                      </w:tcPr>
                      <w:p w14:paraId="7F09B762" w14:textId="77777777" w:rsidR="002E05C5" w:rsidRPr="00C16907" w:rsidRDefault="002E05C5" w:rsidP="002E05C5">
                        <w:pPr>
                          <w:shd w:val="clear" w:color="auto" w:fill="FFFFFF" w:themeFill="background1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eastAsia="Calibri" w:hAnsi="Times New Roman" w:cs="Times New Roman"/>
                            <w:szCs w:val="24"/>
                            <w:shd w:val="clear" w:color="auto" w:fill="FAF9F9"/>
                            <w:lang w:val="en-IN"/>
                          </w:rPr>
                        </w:pPr>
                      </w:p>
                    </w:tc>
                    <w:tc>
                      <w:tcPr>
                        <w:tcW w:w="860" w:type="dxa"/>
                        <w:gridSpan w:val="2"/>
                        <w:shd w:val="clear" w:color="auto" w:fill="auto"/>
                      </w:tcPr>
                      <w:p w14:paraId="7F09B763" w14:textId="77777777" w:rsidR="002E05C5" w:rsidRPr="00C16907" w:rsidRDefault="002E05C5" w:rsidP="002E05C5">
                        <w:pPr>
                          <w:shd w:val="clear" w:color="auto" w:fill="FFFFFF" w:themeFill="background1"/>
                          <w:spacing w:after="0" w:line="240" w:lineRule="auto"/>
                        </w:pPr>
                      </w:p>
                    </w:tc>
                  </w:tr>
                </w:tbl>
                <w:p w14:paraId="7F09B765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</w:p>
              </w:tc>
            </w:tr>
          </w:tbl>
          <w:p w14:paraId="7F09B76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7D8" w14:textId="77777777" w:rsidTr="00151EE6">
        <w:tc>
          <w:tcPr>
            <w:tcW w:w="634" w:type="dxa"/>
            <w:shd w:val="clear" w:color="auto" w:fill="auto"/>
          </w:tcPr>
          <w:p w14:paraId="7F09B76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76A" w14:textId="6208AB42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4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76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Project configuration &amp; capacity for HEP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76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186" w:type="dxa"/>
            <w:gridSpan w:val="13"/>
            <w:shd w:val="clear" w:color="auto" w:fill="auto"/>
          </w:tcPr>
          <w:tbl>
            <w:tblPr>
              <w:tblW w:w="519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50"/>
              <w:gridCol w:w="151"/>
              <w:gridCol w:w="1134"/>
              <w:gridCol w:w="1594"/>
              <w:gridCol w:w="532"/>
              <w:gridCol w:w="177"/>
              <w:gridCol w:w="752"/>
            </w:tblGrid>
            <w:tr w:rsidR="002E05C5" w:rsidRPr="00C16907" w14:paraId="7F09B770" w14:textId="77777777" w:rsidTr="00230409">
              <w:trPr>
                <w:trHeight w:val="523"/>
                <w:jc w:val="center"/>
              </w:trPr>
              <w:tc>
                <w:tcPr>
                  <w:tcW w:w="3729" w:type="dxa"/>
                  <w:gridSpan w:val="4"/>
                  <w:shd w:val="clear" w:color="auto" w:fill="auto"/>
                </w:tcPr>
                <w:p w14:paraId="7F09B76D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Plant / Equipment / Facility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6E" w14:textId="77777777" w:rsidR="002E05C5" w:rsidRPr="00C16907" w:rsidRDefault="002E05C5" w:rsidP="002E05C5">
                  <w:pPr>
                    <w:shd w:val="clear" w:color="auto" w:fill="FFFFFF" w:themeFill="background1"/>
                  </w:pPr>
                  <w:r w:rsidRPr="00C16907">
                    <w:t xml:space="preserve">Configuration 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6F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jc w:val="center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Remarks if any</w:t>
                  </w:r>
                </w:p>
              </w:tc>
            </w:tr>
            <w:tr w:rsidR="002E05C5" w:rsidRPr="00C16907" w14:paraId="7F09B775" w14:textId="77777777" w:rsidTr="00230409">
              <w:trPr>
                <w:trHeight w:val="170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71" w14:textId="4947700B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72" w14:textId="77777777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Type of Dam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73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74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7A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76" w14:textId="6BCA509E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2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77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Dam height from the deepest foundation level (m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78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79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7F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7B" w14:textId="1832ECF0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3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7C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Length of the Dam (m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7D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7E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84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80" w14:textId="64AE523E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4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81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Maximum Height of the Embankment (m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82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83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89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85" w14:textId="2B6FDA3B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5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86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Type of Spillways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87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88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8E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8A" w14:textId="7D59593D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6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8B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No. of Spillways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8C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8D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93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8F" w14:textId="03B8BDC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7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90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Head Race Tunnel (HRT) (diameter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91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92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98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94" w14:textId="1D0120F4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8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95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Head Race Tunnel (HRT) (length (m)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96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97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9D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99" w14:textId="4B11D0B6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9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9A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Surge shaft (diameter (m)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9B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9C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A2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9E" w14:textId="3469C17F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0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9F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Surge shaft (height (m)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A0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A1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A7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A3" w14:textId="69ACFA42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1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A4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 xml:space="preserve">Pressure Shaft (Nos)&amp; Penstock 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A5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A6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AF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A8" w14:textId="0A430409" w:rsidR="002E05C5" w:rsidRPr="00C16907" w:rsidRDefault="002E05C5" w:rsidP="002E05C5">
                  <w:pPr>
                    <w:shd w:val="clear" w:color="auto" w:fill="FFFFFF" w:themeFill="background1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2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A9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proofErr w:type="gramStart"/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Power House</w:t>
                  </w:r>
                  <w:proofErr w:type="gramEnd"/>
                </w:p>
                <w:p w14:paraId="7F09B7AA" w14:textId="77777777" w:rsidR="002E05C5" w:rsidRPr="00C16907" w:rsidRDefault="002E05C5" w:rsidP="002E05C5">
                  <w:pPr>
                    <w:pStyle w:val="ListParagraph"/>
                    <w:numPr>
                      <w:ilvl w:val="0"/>
                      <w:numId w:val="48"/>
                    </w:numPr>
                    <w:shd w:val="clear" w:color="auto" w:fill="FFFFFF" w:themeFill="background1"/>
                    <w:spacing w:after="0" w:line="240" w:lineRule="auto"/>
                    <w:ind w:left="539" w:hanging="567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 xml:space="preserve">No. of Turbine Generating unit (MW) </w:t>
                  </w:r>
                </w:p>
                <w:p w14:paraId="7F09B7AB" w14:textId="77777777" w:rsidR="002E05C5" w:rsidRPr="00C16907" w:rsidRDefault="002E05C5" w:rsidP="002E05C5">
                  <w:pPr>
                    <w:pStyle w:val="ListParagraph"/>
                    <w:numPr>
                      <w:ilvl w:val="0"/>
                      <w:numId w:val="48"/>
                    </w:numPr>
                    <w:shd w:val="clear" w:color="auto" w:fill="FFFFFF" w:themeFill="background1"/>
                    <w:spacing w:after="0" w:line="240" w:lineRule="auto"/>
                    <w:ind w:left="539" w:hanging="567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Capacity of each turbine (MW)</w:t>
                  </w:r>
                </w:p>
                <w:p w14:paraId="7F09B7AC" w14:textId="77777777" w:rsidR="002E05C5" w:rsidRPr="00C16907" w:rsidRDefault="002E05C5" w:rsidP="002E05C5">
                  <w:pPr>
                    <w:pStyle w:val="ListParagraph"/>
                    <w:numPr>
                      <w:ilvl w:val="0"/>
                      <w:numId w:val="48"/>
                    </w:numPr>
                    <w:shd w:val="clear" w:color="auto" w:fill="FFFFFF" w:themeFill="background1"/>
                    <w:spacing w:after="0" w:line="240" w:lineRule="auto"/>
                    <w:ind w:left="539" w:hanging="567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 xml:space="preserve">Size of the </w:t>
                  </w:r>
                  <w:proofErr w:type="gramStart"/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Power House</w:t>
                  </w:r>
                  <w:proofErr w:type="gramEnd"/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 xml:space="preserve"> Cavern (m) (L*W*H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AD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AE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B4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B0" w14:textId="0989D1F8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lastRenderedPageBreak/>
                    <w:t>23.4.13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B1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Tail Race Tunnel (TRT) (diameter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B2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B3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B9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B5" w14:textId="0D11C5EA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4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B6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Tail Race Tunnel (TRT) (length)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B7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B8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BE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BA" w14:textId="708B957B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5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BB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shd w:val="clear" w:color="auto" w:fill="FAF9F9"/>
                    </w:rPr>
                    <w:t>Total design discharge (</w:t>
                  </w:r>
                  <w:proofErr w:type="spell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shd w:val="clear" w:color="auto" w:fill="FAF9F9"/>
                    </w:rPr>
                    <w:t>Cumec</w:t>
                  </w:r>
                  <w:proofErr w:type="spellEnd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  <w:shd w:val="clear" w:color="auto" w:fill="FAF9F9"/>
                    </w:rPr>
                    <w:t xml:space="preserve">) 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BC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BD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</w:tr>
            <w:tr w:rsidR="002E05C5" w:rsidRPr="00C16907" w14:paraId="7F09B7C3" w14:textId="77777777" w:rsidTr="00230409">
              <w:trPr>
                <w:trHeight w:val="176"/>
                <w:jc w:val="center"/>
              </w:trPr>
              <w:tc>
                <w:tcPr>
                  <w:tcW w:w="850" w:type="dxa"/>
                  <w:shd w:val="clear" w:color="auto" w:fill="auto"/>
                </w:tcPr>
                <w:p w14:paraId="7F09B7BF" w14:textId="34A0D38F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  <w:t>23.4.16</w:t>
                  </w:r>
                </w:p>
              </w:tc>
              <w:tc>
                <w:tcPr>
                  <w:tcW w:w="2879" w:type="dxa"/>
                  <w:gridSpan w:val="3"/>
                  <w:shd w:val="clear" w:color="auto" w:fill="auto"/>
                </w:tcPr>
                <w:p w14:paraId="7F09B7C0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Others</w:t>
                  </w:r>
                </w:p>
              </w:tc>
              <w:tc>
                <w:tcPr>
                  <w:tcW w:w="709" w:type="dxa"/>
                  <w:gridSpan w:val="2"/>
                  <w:shd w:val="clear" w:color="auto" w:fill="auto"/>
                </w:tcPr>
                <w:p w14:paraId="7F09B7C1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  <w:tc>
                <w:tcPr>
                  <w:tcW w:w="752" w:type="dxa"/>
                  <w:shd w:val="clear" w:color="auto" w:fill="auto"/>
                </w:tcPr>
                <w:p w14:paraId="7F09B7C2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</w:p>
              </w:tc>
            </w:tr>
            <w:tr w:rsidR="002E05C5" w:rsidRPr="00C16907" w14:paraId="7F09B7C5" w14:textId="77777777" w:rsidTr="00230409">
              <w:trPr>
                <w:trHeight w:val="176"/>
                <w:jc w:val="center"/>
              </w:trPr>
              <w:tc>
                <w:tcPr>
                  <w:tcW w:w="5190" w:type="dxa"/>
                  <w:gridSpan w:val="7"/>
                  <w:shd w:val="clear" w:color="auto" w:fill="auto"/>
                </w:tcPr>
                <w:p w14:paraId="7F09B7C4" w14:textId="06D9BCB5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b/>
                      <w:sz w:val="20"/>
                      <w:szCs w:val="24"/>
                      <w:shd w:val="clear" w:color="auto" w:fill="FAF9F9"/>
                    </w:rPr>
                    <w:t>23.4.17 Capacity</w:t>
                  </w:r>
                </w:p>
              </w:tc>
            </w:tr>
            <w:tr w:rsidR="002E05C5" w:rsidRPr="00C16907" w14:paraId="7F09B7C8" w14:textId="77777777" w:rsidTr="00230409">
              <w:trPr>
                <w:trHeight w:val="176"/>
                <w:jc w:val="center"/>
              </w:trPr>
              <w:tc>
                <w:tcPr>
                  <w:tcW w:w="3729" w:type="dxa"/>
                  <w:gridSpan w:val="4"/>
                  <w:shd w:val="clear" w:color="auto" w:fill="auto"/>
                </w:tcPr>
                <w:p w14:paraId="7F09B7C6" w14:textId="468BCD03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  <w:t>23.4.17.1 Installed Capacity (MW)</w:t>
                  </w:r>
                </w:p>
              </w:tc>
              <w:tc>
                <w:tcPr>
                  <w:tcW w:w="1461" w:type="dxa"/>
                  <w:gridSpan w:val="3"/>
                  <w:shd w:val="clear" w:color="auto" w:fill="auto"/>
                </w:tcPr>
                <w:p w14:paraId="7F09B7C7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bCs/>
                      <w:sz w:val="20"/>
                      <w:szCs w:val="24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Num#</w:t>
                  </w:r>
                </w:p>
              </w:tc>
            </w:tr>
            <w:tr w:rsidR="002E05C5" w:rsidRPr="00C16907" w14:paraId="7F09B7CC" w14:textId="77777777" w:rsidTr="00B7078B">
              <w:trPr>
                <w:trHeight w:val="176"/>
                <w:jc w:val="center"/>
              </w:trPr>
              <w:tc>
                <w:tcPr>
                  <w:tcW w:w="1001" w:type="dxa"/>
                  <w:gridSpan w:val="2"/>
                  <w:shd w:val="clear" w:color="auto" w:fill="auto"/>
                </w:tcPr>
                <w:p w14:paraId="7F09B7C9" w14:textId="73EBBE55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  <w:t>23.4.17.2</w:t>
                  </w:r>
                </w:p>
              </w:tc>
              <w:tc>
                <w:tcPr>
                  <w:tcW w:w="2728" w:type="dxa"/>
                  <w:gridSpan w:val="2"/>
                  <w:shd w:val="clear" w:color="auto" w:fill="auto"/>
                </w:tcPr>
                <w:p w14:paraId="7F09B7CA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  <w:t>Whether installed power generation capacity of the project is greater than 10 MW [Yes/No] If yes then</w:t>
                  </w:r>
                </w:p>
              </w:tc>
              <w:tc>
                <w:tcPr>
                  <w:tcW w:w="1461" w:type="dxa"/>
                  <w:gridSpan w:val="3"/>
                  <w:shd w:val="clear" w:color="auto" w:fill="auto"/>
                </w:tcPr>
                <w:p w14:paraId="7F09B7CB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4"/>
                      <w:shd w:val="clear" w:color="auto" w:fill="FAF9F9"/>
                    </w:rPr>
                    <w:t>#Dropdown#</w:t>
                  </w:r>
                </w:p>
              </w:tc>
            </w:tr>
            <w:tr w:rsidR="002E05C5" w:rsidRPr="00C16907" w14:paraId="7F09B7D1" w14:textId="77777777" w:rsidTr="00CB1575">
              <w:trPr>
                <w:trHeight w:val="176"/>
                <w:jc w:val="center"/>
              </w:trPr>
              <w:tc>
                <w:tcPr>
                  <w:tcW w:w="1001" w:type="dxa"/>
                  <w:gridSpan w:val="2"/>
                  <w:shd w:val="clear" w:color="auto" w:fill="auto"/>
                </w:tcPr>
                <w:p w14:paraId="7F09B7CD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</w:tcPr>
                <w:p w14:paraId="7F09B7CE" w14:textId="12AE3E3B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  <w:t>23.4.17.2.1</w:t>
                  </w:r>
                </w:p>
              </w:tc>
              <w:tc>
                <w:tcPr>
                  <w:tcW w:w="2126" w:type="dxa"/>
                  <w:gridSpan w:val="2"/>
                  <w:shd w:val="clear" w:color="auto" w:fill="auto"/>
                </w:tcPr>
                <w:p w14:paraId="7F09B7CF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  <w:t>Upload a copy of the approval of competent authority to the Catchment Area Treatment Plan (CAT Plan) (pdf)</w:t>
                  </w:r>
                </w:p>
              </w:tc>
              <w:tc>
                <w:tcPr>
                  <w:tcW w:w="929" w:type="dxa"/>
                  <w:gridSpan w:val="2"/>
                  <w:shd w:val="clear" w:color="auto" w:fill="auto"/>
                </w:tcPr>
                <w:p w14:paraId="7F09B7D0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Upload#</w:t>
                  </w:r>
                </w:p>
              </w:tc>
            </w:tr>
            <w:tr w:rsidR="002E05C5" w:rsidRPr="00C16907" w14:paraId="7F09B7D6" w14:textId="77777777" w:rsidTr="00CB1575">
              <w:trPr>
                <w:trHeight w:val="176"/>
                <w:jc w:val="center"/>
              </w:trPr>
              <w:tc>
                <w:tcPr>
                  <w:tcW w:w="1001" w:type="dxa"/>
                  <w:gridSpan w:val="2"/>
                  <w:shd w:val="clear" w:color="auto" w:fill="auto"/>
                </w:tcPr>
                <w:p w14:paraId="7F09B7D2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</w:pPr>
                </w:p>
              </w:tc>
              <w:tc>
                <w:tcPr>
                  <w:tcW w:w="1134" w:type="dxa"/>
                  <w:shd w:val="clear" w:color="auto" w:fill="auto"/>
                </w:tcPr>
                <w:p w14:paraId="7F09B7D3" w14:textId="3497F1E1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  <w:t>23.4.17.2.2</w:t>
                  </w:r>
                </w:p>
              </w:tc>
              <w:tc>
                <w:tcPr>
                  <w:tcW w:w="2126" w:type="dxa"/>
                  <w:gridSpan w:val="2"/>
                  <w:shd w:val="clear" w:color="auto" w:fill="auto"/>
                </w:tcPr>
                <w:p w14:paraId="7F09B7D4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</w:pPr>
                  <w:r w:rsidRPr="00C16907">
                    <w:rPr>
                      <w:rFonts w:ascii="Times New Roman" w:hAnsi="Times New Roman" w:cs="Times New Roman"/>
                      <w:sz w:val="20"/>
                      <w:szCs w:val="20"/>
                      <w:shd w:val="clear" w:color="auto" w:fill="FAF9F9"/>
                    </w:rPr>
                    <w:t>Upload a copy of the approved CAT plan (pdf)</w:t>
                  </w:r>
                </w:p>
              </w:tc>
              <w:tc>
                <w:tcPr>
                  <w:tcW w:w="929" w:type="dxa"/>
                  <w:gridSpan w:val="2"/>
                  <w:shd w:val="clear" w:color="auto" w:fill="auto"/>
                </w:tcPr>
                <w:p w14:paraId="7F09B7D5" w14:textId="77777777" w:rsidR="002E05C5" w:rsidRPr="00C16907" w:rsidRDefault="002E05C5" w:rsidP="002E05C5">
                  <w:pPr>
                    <w:pStyle w:val="ListParagraph"/>
                    <w:shd w:val="clear" w:color="auto" w:fill="FFFFFF" w:themeFill="background1"/>
                    <w:spacing w:after="0" w:line="240" w:lineRule="auto"/>
                    <w:ind w:left="0"/>
                    <w:contextualSpacing w:val="0"/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</w:pPr>
                  <w:r w:rsidRPr="00C16907">
                    <w:rPr>
                      <w:rFonts w:ascii="Times New Roman" w:eastAsia="Times New Roman" w:hAnsi="Times New Roman" w:cs="Times New Roman"/>
                      <w:sz w:val="16"/>
                      <w:szCs w:val="16"/>
                      <w:lang w:val="en-US"/>
                    </w:rPr>
                    <w:t>#Upload#</w:t>
                  </w:r>
                </w:p>
              </w:tc>
            </w:tr>
          </w:tbl>
          <w:p w14:paraId="7F09B7D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7DE" w14:textId="77777777" w:rsidTr="00151EE6">
        <w:tc>
          <w:tcPr>
            <w:tcW w:w="634" w:type="dxa"/>
            <w:shd w:val="clear" w:color="auto" w:fill="auto"/>
          </w:tcPr>
          <w:p w14:paraId="7F09B7D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7DA" w14:textId="298B1F6F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7DB" w14:textId="6808B919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Catchment Area (ha.)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7D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186" w:type="dxa"/>
            <w:gridSpan w:val="13"/>
            <w:shd w:val="clear" w:color="auto" w:fill="auto"/>
          </w:tcPr>
          <w:p w14:paraId="7F09B7D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16"/>
                <w:szCs w:val="16"/>
              </w:rPr>
              <w:t>#Num#</w:t>
            </w:r>
          </w:p>
        </w:tc>
      </w:tr>
      <w:tr w:rsidR="002E05C5" w:rsidRPr="00C16907" w14:paraId="7F09B7E4" w14:textId="77777777" w:rsidTr="00151EE6">
        <w:tc>
          <w:tcPr>
            <w:tcW w:w="634" w:type="dxa"/>
            <w:shd w:val="clear" w:color="auto" w:fill="auto"/>
          </w:tcPr>
          <w:p w14:paraId="7F09B7D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7E0" w14:textId="47E57BBC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6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7E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Average rainfall (mm)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7E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186" w:type="dxa"/>
            <w:gridSpan w:val="13"/>
            <w:shd w:val="clear" w:color="auto" w:fill="auto"/>
          </w:tcPr>
          <w:p w14:paraId="7F09B7E3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16"/>
                <w:szCs w:val="16"/>
              </w:rPr>
              <w:t>#Num#</w:t>
            </w:r>
          </w:p>
        </w:tc>
      </w:tr>
      <w:tr w:rsidR="002E05C5" w:rsidRPr="00C16907" w14:paraId="7F09B7EA" w14:textId="77777777" w:rsidTr="00151EE6">
        <w:tc>
          <w:tcPr>
            <w:tcW w:w="634" w:type="dxa"/>
            <w:shd w:val="clear" w:color="auto" w:fill="auto"/>
          </w:tcPr>
          <w:p w14:paraId="7F09B7E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7E6" w14:textId="34556BD4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7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7E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Water availability (MCM) (approx.)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7E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186" w:type="dxa"/>
            <w:gridSpan w:val="13"/>
            <w:shd w:val="clear" w:color="auto" w:fill="auto"/>
          </w:tcPr>
          <w:p w14:paraId="7F09B7E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16"/>
                <w:szCs w:val="16"/>
              </w:rPr>
              <w:t>#Num#</w:t>
            </w:r>
          </w:p>
        </w:tc>
      </w:tr>
      <w:tr w:rsidR="002E05C5" w:rsidRPr="00C16907" w14:paraId="7F09B801" w14:textId="77777777" w:rsidTr="00151EE6">
        <w:tc>
          <w:tcPr>
            <w:tcW w:w="634" w:type="dxa"/>
            <w:shd w:val="clear" w:color="auto" w:fill="auto"/>
          </w:tcPr>
          <w:p w14:paraId="7F09B7E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7EC" w14:textId="12469601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8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7ED" w14:textId="12D007E0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Submergence Area (ha.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), if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 xml:space="preserve"> any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7E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186" w:type="dxa"/>
            <w:gridSpan w:val="13"/>
            <w:shd w:val="clear" w:color="auto" w:fill="auto"/>
          </w:tcPr>
          <w:tbl>
            <w:tblPr>
              <w:tblStyle w:val="TableGrid"/>
              <w:tblW w:w="5703" w:type="dxa"/>
              <w:tblLayout w:type="fixed"/>
              <w:tblLook w:val="04A0" w:firstRow="1" w:lastRow="0" w:firstColumn="1" w:lastColumn="0" w:noHBand="0" w:noVBand="1"/>
            </w:tblPr>
            <w:tblGrid>
              <w:gridCol w:w="742"/>
              <w:gridCol w:w="2417"/>
              <w:gridCol w:w="2544"/>
            </w:tblGrid>
            <w:tr w:rsidR="002E05C5" w:rsidRPr="00C16907" w14:paraId="7F09B7F3" w14:textId="77777777" w:rsidTr="00230409">
              <w:tc>
                <w:tcPr>
                  <w:tcW w:w="742" w:type="dxa"/>
                </w:tcPr>
                <w:p w14:paraId="7F09B7EF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17" w:type="dxa"/>
                </w:tcPr>
                <w:p w14:paraId="7F09B7F0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Area submerged</w:t>
                  </w:r>
                </w:p>
                <w:p w14:paraId="7F09B7F1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(</w:t>
                  </w:r>
                  <w:proofErr w:type="spellStart"/>
                  <w:proofErr w:type="gram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eg</w:t>
                  </w:r>
                  <w:proofErr w:type="gramEnd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.</w:t>
                  </w:r>
                  <w:proofErr w:type="spellEnd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Forest land, Agriculture land, Protected area, </w:t>
                  </w:r>
                  <w:proofErr w:type="spellStart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etc</w:t>
                  </w:r>
                  <w:proofErr w:type="spellEnd"/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2544" w:type="dxa"/>
                </w:tcPr>
                <w:p w14:paraId="7F09B7F2" w14:textId="6ECAF663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24"/>
                      <w:szCs w:val="24"/>
                    </w:rPr>
                    <w:t>Area (ha.)</w:t>
                  </w:r>
                </w:p>
              </w:tc>
            </w:tr>
            <w:tr w:rsidR="002E05C5" w:rsidRPr="00C16907" w14:paraId="7F09B7F7" w14:textId="77777777" w:rsidTr="00230409">
              <w:tc>
                <w:tcPr>
                  <w:tcW w:w="742" w:type="dxa"/>
                </w:tcPr>
                <w:p w14:paraId="7F09B7F4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17" w:type="dxa"/>
                </w:tcPr>
                <w:p w14:paraId="7F09B7F5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Free Text#</w:t>
                  </w:r>
                </w:p>
              </w:tc>
              <w:tc>
                <w:tcPr>
                  <w:tcW w:w="2544" w:type="dxa"/>
                </w:tcPr>
                <w:p w14:paraId="7F09B7F6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C16907">
                    <w:rPr>
                      <w:rFonts w:ascii="Times New Roman" w:hAnsi="Times New Roman" w:cs="Times New Roman"/>
                      <w:sz w:val="16"/>
                      <w:szCs w:val="16"/>
                    </w:rPr>
                    <w:t>#Num#</w:t>
                  </w:r>
                </w:p>
              </w:tc>
            </w:tr>
            <w:tr w:rsidR="002E05C5" w:rsidRPr="00C16907" w14:paraId="7F09B7FB" w14:textId="77777777" w:rsidTr="00230409">
              <w:tc>
                <w:tcPr>
                  <w:tcW w:w="742" w:type="dxa"/>
                </w:tcPr>
                <w:p w14:paraId="7F09B7F8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17" w:type="dxa"/>
                </w:tcPr>
                <w:p w14:paraId="7F09B7F9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44" w:type="dxa"/>
                </w:tcPr>
                <w:p w14:paraId="7F09B7FA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E05C5" w:rsidRPr="00C16907" w14:paraId="7F09B7FF" w14:textId="77777777" w:rsidTr="00230409">
              <w:tc>
                <w:tcPr>
                  <w:tcW w:w="742" w:type="dxa"/>
                </w:tcPr>
                <w:p w14:paraId="7F09B7FC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17" w:type="dxa"/>
                </w:tcPr>
                <w:p w14:paraId="7F09B7FD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44" w:type="dxa"/>
                </w:tcPr>
                <w:p w14:paraId="7F09B7FE" w14:textId="77777777" w:rsidR="002E05C5" w:rsidRPr="00C16907" w:rsidRDefault="002E05C5" w:rsidP="002E05C5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F09B80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5C5" w:rsidRPr="00C16907" w14:paraId="7F09B807" w14:textId="77777777" w:rsidTr="00151EE6">
        <w:tc>
          <w:tcPr>
            <w:tcW w:w="634" w:type="dxa"/>
            <w:shd w:val="clear" w:color="auto" w:fill="auto"/>
          </w:tcPr>
          <w:p w14:paraId="7F09B80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803" w14:textId="3B289762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9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80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 xml:space="preserve">Upload Muck Restoration Plan 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80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186" w:type="dxa"/>
            <w:gridSpan w:val="13"/>
            <w:shd w:val="clear" w:color="auto" w:fill="auto"/>
          </w:tcPr>
          <w:p w14:paraId="7F09B80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Cs w:val="24"/>
              </w:rPr>
              <w:t>#Upload#</w:t>
            </w:r>
          </w:p>
        </w:tc>
      </w:tr>
      <w:tr w:rsidR="002E05C5" w:rsidRPr="00C16907" w14:paraId="7F09B80D" w14:textId="77777777" w:rsidTr="00151EE6">
        <w:tc>
          <w:tcPr>
            <w:tcW w:w="634" w:type="dxa"/>
            <w:shd w:val="clear" w:color="auto" w:fill="auto"/>
          </w:tcPr>
          <w:p w14:paraId="7F09B80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809" w14:textId="1F6EE1F9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0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80A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Presence of Schedule I species within the study area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80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186" w:type="dxa"/>
            <w:gridSpan w:val="13"/>
            <w:shd w:val="clear" w:color="auto" w:fill="auto"/>
          </w:tcPr>
          <w:p w14:paraId="7F09B80C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Cs w:val="24"/>
              </w:rPr>
              <w:t># Free text – 100 Words #</w:t>
            </w:r>
          </w:p>
        </w:tc>
      </w:tr>
      <w:tr w:rsidR="002E05C5" w:rsidRPr="00C16907" w14:paraId="7F09B813" w14:textId="77777777" w:rsidTr="00151EE6">
        <w:tc>
          <w:tcPr>
            <w:tcW w:w="634" w:type="dxa"/>
            <w:shd w:val="clear" w:color="auto" w:fill="auto"/>
          </w:tcPr>
          <w:p w14:paraId="7F09B80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80F" w14:textId="5457E735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1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81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 xml:space="preserve">Brief on E flow 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81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5186" w:type="dxa"/>
            <w:gridSpan w:val="13"/>
            <w:shd w:val="clear" w:color="auto" w:fill="auto"/>
          </w:tcPr>
          <w:p w14:paraId="7F09B812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Cs w:val="24"/>
              </w:rPr>
              <w:t># Free text – 100 Words #</w:t>
            </w:r>
          </w:p>
        </w:tc>
      </w:tr>
      <w:tr w:rsidR="002E05C5" w:rsidRPr="00C16907" w14:paraId="7F09B819" w14:textId="77777777" w:rsidTr="00151EE6">
        <w:tc>
          <w:tcPr>
            <w:tcW w:w="634" w:type="dxa"/>
            <w:shd w:val="clear" w:color="auto" w:fill="auto"/>
          </w:tcPr>
          <w:p w14:paraId="7F09B81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8" w:type="dxa"/>
            <w:gridSpan w:val="2"/>
            <w:shd w:val="clear" w:color="auto" w:fill="auto"/>
          </w:tcPr>
          <w:p w14:paraId="7F09B815" w14:textId="012CB2ED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2</w:t>
            </w:r>
          </w:p>
        </w:tc>
        <w:tc>
          <w:tcPr>
            <w:tcW w:w="3124" w:type="dxa"/>
            <w:gridSpan w:val="22"/>
            <w:shd w:val="clear" w:color="auto" w:fill="auto"/>
          </w:tcPr>
          <w:p w14:paraId="7F09B816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shd w:val="clear" w:color="auto" w:fill="FAF9F9"/>
              </w:rPr>
              <w:t>Provision of fish pass envisaged</w:t>
            </w:r>
          </w:p>
        </w:tc>
        <w:tc>
          <w:tcPr>
            <w:tcW w:w="840" w:type="dxa"/>
            <w:gridSpan w:val="7"/>
            <w:shd w:val="clear" w:color="auto" w:fill="auto"/>
          </w:tcPr>
          <w:p w14:paraId="7F09B81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</w:p>
        </w:tc>
        <w:tc>
          <w:tcPr>
            <w:tcW w:w="5186" w:type="dxa"/>
            <w:gridSpan w:val="13"/>
            <w:shd w:val="clear" w:color="auto" w:fill="auto"/>
          </w:tcPr>
          <w:p w14:paraId="7F09B818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Cs w:val="24"/>
              </w:rPr>
              <w:t>Yes/No</w:t>
            </w:r>
          </w:p>
        </w:tc>
      </w:tr>
      <w:tr w:rsidR="002E05C5" w:rsidRPr="00C16907" w14:paraId="7F09B81E" w14:textId="77777777" w:rsidTr="009A4743">
        <w:tc>
          <w:tcPr>
            <w:tcW w:w="634" w:type="dxa"/>
            <w:shd w:val="clear" w:color="auto" w:fill="auto"/>
          </w:tcPr>
          <w:p w14:paraId="7F09B81A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81B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3" w:type="dxa"/>
            <w:gridSpan w:val="24"/>
            <w:shd w:val="clear" w:color="auto" w:fill="auto"/>
          </w:tcPr>
          <w:p w14:paraId="7F09B81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7" w:type="dxa"/>
            <w:gridSpan w:val="14"/>
            <w:shd w:val="clear" w:color="auto" w:fill="auto"/>
          </w:tcPr>
          <w:p w14:paraId="7F09B81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Cs w:val="24"/>
              </w:rPr>
              <w:t xml:space="preserve">If </w:t>
            </w:r>
            <w:proofErr w:type="gramStart"/>
            <w:r w:rsidRPr="00C16907">
              <w:rPr>
                <w:rFonts w:ascii="Times New Roman" w:hAnsi="Times New Roman" w:cs="Times New Roman"/>
                <w:szCs w:val="24"/>
              </w:rPr>
              <w:t>No</w:t>
            </w:r>
            <w:proofErr w:type="gramEnd"/>
            <w:r w:rsidRPr="00C16907">
              <w:rPr>
                <w:rFonts w:ascii="Times New Roman" w:hAnsi="Times New Roman" w:cs="Times New Roman"/>
                <w:szCs w:val="24"/>
              </w:rPr>
              <w:t xml:space="preserve">, reasons thereof </w:t>
            </w:r>
            <w:r w:rsidRPr="00C16907">
              <w:rPr>
                <w:rFonts w:ascii="Times New Roman" w:hAnsi="Times New Roman" w:cs="Times New Roman"/>
                <w:sz w:val="16"/>
                <w:szCs w:val="16"/>
              </w:rPr>
              <w:t>#Free Text#</w:t>
            </w:r>
          </w:p>
        </w:tc>
      </w:tr>
      <w:tr w:rsidR="002E05C5" w:rsidRPr="00C16907" w14:paraId="7F09B821" w14:textId="77777777" w:rsidTr="009A4743">
        <w:tc>
          <w:tcPr>
            <w:tcW w:w="634" w:type="dxa"/>
            <w:shd w:val="clear" w:color="auto" w:fill="auto"/>
          </w:tcPr>
          <w:p w14:paraId="7F09B81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58" w:type="dxa"/>
            <w:gridSpan w:val="44"/>
            <w:shd w:val="clear" w:color="auto" w:fill="auto"/>
          </w:tcPr>
          <w:p w14:paraId="7F09B82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In case of Airport Proposals</w:t>
            </w:r>
          </w:p>
        </w:tc>
      </w:tr>
      <w:tr w:rsidR="002E05C5" w:rsidRPr="00C16907" w14:paraId="7F09B82B" w14:textId="77777777" w:rsidTr="009A4743">
        <w:tc>
          <w:tcPr>
            <w:tcW w:w="634" w:type="dxa"/>
            <w:shd w:val="clear" w:color="auto" w:fill="auto"/>
          </w:tcPr>
          <w:p w14:paraId="7F09B82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823" w14:textId="5E388BBA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3059" w:type="dxa"/>
            <w:gridSpan w:val="23"/>
            <w:shd w:val="clear" w:color="auto" w:fill="auto"/>
          </w:tcPr>
          <w:p w14:paraId="7F09B824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roject configuration</w:t>
            </w:r>
          </w:p>
        </w:tc>
        <w:tc>
          <w:tcPr>
            <w:tcW w:w="540" w:type="dxa"/>
            <w:gridSpan w:val="5"/>
            <w:shd w:val="clear" w:color="auto" w:fill="auto"/>
          </w:tcPr>
          <w:p w14:paraId="7F09B82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001" w:type="dxa"/>
            <w:gridSpan w:val="10"/>
            <w:shd w:val="clear" w:color="auto" w:fill="auto"/>
          </w:tcPr>
          <w:p w14:paraId="7F09B826" w14:textId="765FC7E0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3.1.1. Project components: </w:t>
            </w:r>
            <w:r w:rsidRPr="00C16907">
              <w:rPr>
                <w:rFonts w:ascii="Times New Roman" w:hAnsi="Times New Roman" w:cs="Times New Roman"/>
                <w:bCs/>
                <w:sz w:val="24"/>
                <w:szCs w:val="24"/>
              </w:rPr>
              <w:t>#Free Text#</w:t>
            </w:r>
          </w:p>
          <w:p w14:paraId="7F09B827" w14:textId="0410F2C2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1.2. Passenger capacity: #Number#</w:t>
            </w:r>
          </w:p>
          <w:p w14:paraId="7F09B828" w14:textId="6FA50906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3.1.3. Aircraft compatibility: </w:t>
            </w:r>
            <w:r w:rsidRPr="00C16907">
              <w:rPr>
                <w:rFonts w:ascii="Times New Roman" w:hAnsi="Times New Roman" w:cs="Times New Roman"/>
                <w:bCs/>
                <w:sz w:val="24"/>
                <w:szCs w:val="24"/>
              </w:rPr>
              <w:t>#Free Text#</w:t>
            </w:r>
          </w:p>
          <w:p w14:paraId="7F09B829" w14:textId="35460EA1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.1.4. Total built-up area in sqm: #Number#</w:t>
            </w:r>
          </w:p>
          <w:p w14:paraId="7F09B82A" w14:textId="7279DE01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23.1.5. Any other details: </w:t>
            </w:r>
            <w:r w:rsidRPr="00C16907">
              <w:rPr>
                <w:rFonts w:ascii="Times New Roman" w:hAnsi="Times New Roman" w:cs="Times New Roman"/>
                <w:bCs/>
                <w:sz w:val="24"/>
                <w:szCs w:val="24"/>
              </w:rPr>
              <w:t>#Free Text#</w:t>
            </w:r>
          </w:p>
        </w:tc>
      </w:tr>
      <w:tr w:rsidR="002E05C5" w:rsidRPr="00C16907" w14:paraId="7F09B831" w14:textId="77777777" w:rsidTr="009A4743">
        <w:tc>
          <w:tcPr>
            <w:tcW w:w="634" w:type="dxa"/>
            <w:shd w:val="clear" w:color="auto" w:fill="auto"/>
          </w:tcPr>
          <w:p w14:paraId="7F09B82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82D" w14:textId="5E1D141D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2</w:t>
            </w:r>
          </w:p>
        </w:tc>
        <w:tc>
          <w:tcPr>
            <w:tcW w:w="3059" w:type="dxa"/>
            <w:gridSpan w:val="23"/>
            <w:shd w:val="clear" w:color="auto" w:fill="auto"/>
          </w:tcPr>
          <w:p w14:paraId="7F09B82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Details of nearest airport </w:t>
            </w:r>
          </w:p>
        </w:tc>
        <w:tc>
          <w:tcPr>
            <w:tcW w:w="540" w:type="dxa"/>
            <w:gridSpan w:val="5"/>
            <w:shd w:val="clear" w:color="auto" w:fill="auto"/>
          </w:tcPr>
          <w:p w14:paraId="7F09B82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001" w:type="dxa"/>
            <w:gridSpan w:val="10"/>
            <w:shd w:val="clear" w:color="auto" w:fill="auto"/>
          </w:tcPr>
          <w:p w14:paraId="7F09B83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</w:rPr>
              <w:t>#Free Text#</w:t>
            </w:r>
          </w:p>
        </w:tc>
      </w:tr>
      <w:tr w:rsidR="002E05C5" w:rsidRPr="00C16907" w14:paraId="7F09B837" w14:textId="77777777" w:rsidTr="009A4743">
        <w:tc>
          <w:tcPr>
            <w:tcW w:w="634" w:type="dxa"/>
            <w:shd w:val="clear" w:color="auto" w:fill="auto"/>
          </w:tcPr>
          <w:p w14:paraId="7F09B83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833" w14:textId="4AC2FFFB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3059" w:type="dxa"/>
            <w:gridSpan w:val="23"/>
            <w:shd w:val="clear" w:color="auto" w:fill="auto"/>
          </w:tcPr>
          <w:p w14:paraId="7F09B834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etails of nearby habitation</w:t>
            </w:r>
          </w:p>
        </w:tc>
        <w:tc>
          <w:tcPr>
            <w:tcW w:w="540" w:type="dxa"/>
            <w:gridSpan w:val="5"/>
            <w:shd w:val="clear" w:color="auto" w:fill="auto"/>
          </w:tcPr>
          <w:p w14:paraId="7F09B83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001" w:type="dxa"/>
            <w:gridSpan w:val="10"/>
            <w:shd w:val="clear" w:color="auto" w:fill="auto"/>
          </w:tcPr>
          <w:p w14:paraId="7F09B83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</w:rPr>
              <w:t>#Free Text#</w:t>
            </w:r>
          </w:p>
        </w:tc>
      </w:tr>
      <w:tr w:rsidR="002E05C5" w:rsidRPr="00C16907" w14:paraId="7F09B83D" w14:textId="77777777" w:rsidTr="009A4743">
        <w:tc>
          <w:tcPr>
            <w:tcW w:w="634" w:type="dxa"/>
            <w:shd w:val="clear" w:color="auto" w:fill="auto"/>
          </w:tcPr>
          <w:p w14:paraId="7F09B83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839" w14:textId="64560AC1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4</w:t>
            </w:r>
          </w:p>
        </w:tc>
        <w:tc>
          <w:tcPr>
            <w:tcW w:w="3059" w:type="dxa"/>
            <w:gridSpan w:val="23"/>
            <w:shd w:val="clear" w:color="auto" w:fill="auto"/>
          </w:tcPr>
          <w:p w14:paraId="7F09B83A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Details of connectivity to the proposed project</w:t>
            </w:r>
          </w:p>
        </w:tc>
        <w:tc>
          <w:tcPr>
            <w:tcW w:w="540" w:type="dxa"/>
            <w:gridSpan w:val="5"/>
            <w:shd w:val="clear" w:color="auto" w:fill="auto"/>
          </w:tcPr>
          <w:p w14:paraId="7F09B83B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001" w:type="dxa"/>
            <w:gridSpan w:val="10"/>
            <w:shd w:val="clear" w:color="auto" w:fill="auto"/>
          </w:tcPr>
          <w:p w14:paraId="7F09B83C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</w:rPr>
              <w:t>#Free Text#</w:t>
            </w:r>
          </w:p>
        </w:tc>
      </w:tr>
      <w:tr w:rsidR="002E05C5" w:rsidRPr="00C16907" w14:paraId="7F09B843" w14:textId="77777777" w:rsidTr="009A4743">
        <w:tc>
          <w:tcPr>
            <w:tcW w:w="634" w:type="dxa"/>
            <w:shd w:val="clear" w:color="auto" w:fill="auto"/>
          </w:tcPr>
          <w:p w14:paraId="7F09B83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83F" w14:textId="73CD3C4C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3059" w:type="dxa"/>
            <w:gridSpan w:val="23"/>
            <w:shd w:val="clear" w:color="auto" w:fill="auto"/>
          </w:tcPr>
          <w:p w14:paraId="7F09B840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Parking provision</w:t>
            </w:r>
          </w:p>
        </w:tc>
        <w:tc>
          <w:tcPr>
            <w:tcW w:w="540" w:type="dxa"/>
            <w:gridSpan w:val="5"/>
            <w:shd w:val="clear" w:color="auto" w:fill="auto"/>
          </w:tcPr>
          <w:p w14:paraId="7F09B841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001" w:type="dxa"/>
            <w:gridSpan w:val="10"/>
            <w:shd w:val="clear" w:color="auto" w:fill="auto"/>
          </w:tcPr>
          <w:p w14:paraId="7F09B842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C16907">
              <w:rPr>
                <w:rFonts w:ascii="Times New Roman" w:hAnsi="Times New Roman" w:cs="Times New Roman"/>
                <w:bCs/>
                <w:sz w:val="24"/>
                <w:szCs w:val="24"/>
              </w:rPr>
              <w:t>#Free Text#</w:t>
            </w:r>
          </w:p>
        </w:tc>
      </w:tr>
      <w:tr w:rsidR="002E05C5" w:rsidRPr="00C16907" w14:paraId="7F09B849" w14:textId="77777777" w:rsidTr="009A4743">
        <w:tc>
          <w:tcPr>
            <w:tcW w:w="634" w:type="dxa"/>
            <w:shd w:val="clear" w:color="auto" w:fill="auto"/>
          </w:tcPr>
          <w:p w14:paraId="7F09B84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845" w14:textId="7777777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9" w:type="dxa"/>
            <w:gridSpan w:val="23"/>
            <w:shd w:val="clear" w:color="auto" w:fill="auto"/>
          </w:tcPr>
          <w:p w14:paraId="7F09B846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40" w:type="dxa"/>
            <w:gridSpan w:val="5"/>
            <w:shd w:val="clear" w:color="auto" w:fill="auto"/>
          </w:tcPr>
          <w:p w14:paraId="7F09B84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001" w:type="dxa"/>
            <w:gridSpan w:val="10"/>
            <w:shd w:val="clear" w:color="auto" w:fill="auto"/>
          </w:tcPr>
          <w:p w14:paraId="7F09B848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E05C5" w:rsidRPr="00C16907" w14:paraId="7F09B84F" w14:textId="77777777" w:rsidTr="009A4743">
        <w:tc>
          <w:tcPr>
            <w:tcW w:w="634" w:type="dxa"/>
            <w:shd w:val="clear" w:color="auto" w:fill="auto"/>
          </w:tcPr>
          <w:p w14:paraId="7F09B84A" w14:textId="42FFA03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1158" w:type="dxa"/>
            <w:gridSpan w:val="6"/>
            <w:shd w:val="clear" w:color="auto" w:fill="auto"/>
          </w:tcPr>
          <w:p w14:paraId="7F09B84B" w14:textId="462B6F70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84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Copy of Additional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information, if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any</w:t>
            </w:r>
          </w:p>
        </w:tc>
        <w:tc>
          <w:tcPr>
            <w:tcW w:w="361" w:type="dxa"/>
            <w:shd w:val="clear" w:color="auto" w:fill="auto"/>
          </w:tcPr>
          <w:p w14:paraId="7F09B84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84E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C16907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09B953" wp14:editId="7F09B954">
                  <wp:extent cx="145390" cy="145390"/>
                  <wp:effectExtent l="0" t="0" r="7620" b="7620"/>
                  <wp:docPr id="333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05C5" w:rsidRPr="00C16907" w14:paraId="7F09B855" w14:textId="77777777" w:rsidTr="009A4743">
        <w:tc>
          <w:tcPr>
            <w:tcW w:w="634" w:type="dxa"/>
            <w:shd w:val="clear" w:color="auto" w:fill="auto"/>
          </w:tcPr>
          <w:p w14:paraId="7F09B85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8" w:type="dxa"/>
            <w:gridSpan w:val="6"/>
            <w:shd w:val="clear" w:color="auto" w:fill="auto"/>
          </w:tcPr>
          <w:p w14:paraId="7F09B851" w14:textId="53350247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4.2</w:t>
            </w:r>
          </w:p>
        </w:tc>
        <w:tc>
          <w:tcPr>
            <w:tcW w:w="5625" w:type="dxa"/>
            <w:gridSpan w:val="33"/>
            <w:shd w:val="clear" w:color="auto" w:fill="auto"/>
          </w:tcPr>
          <w:p w14:paraId="7F09B852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Additional </w:t>
            </w:r>
            <w:proofErr w:type="gramStart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information, if</w:t>
            </w:r>
            <w:proofErr w:type="gramEnd"/>
            <w:r w:rsidRPr="00C1690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any</w:t>
            </w:r>
          </w:p>
        </w:tc>
        <w:tc>
          <w:tcPr>
            <w:tcW w:w="361" w:type="dxa"/>
            <w:shd w:val="clear" w:color="auto" w:fill="auto"/>
          </w:tcPr>
          <w:p w14:paraId="7F09B85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854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2E05C5" w:rsidRPr="00C16907" w14:paraId="7F09B85A" w14:textId="77777777" w:rsidTr="009A4743">
        <w:tc>
          <w:tcPr>
            <w:tcW w:w="634" w:type="dxa"/>
            <w:shd w:val="clear" w:color="auto" w:fill="auto"/>
          </w:tcPr>
          <w:p w14:paraId="7F09B856" w14:textId="78C5DB1A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6783" w:type="dxa"/>
            <w:gridSpan w:val="39"/>
            <w:shd w:val="clear" w:color="auto" w:fill="auto"/>
          </w:tcPr>
          <w:p w14:paraId="7F09B857" w14:textId="424F3DFA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75098319" wp14:editId="08F749C6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42545</wp:posOffset>
                      </wp:positionV>
                      <wp:extent cx="120650" cy="120650"/>
                      <wp:effectExtent l="0" t="0" r="0" b="0"/>
                      <wp:wrapNone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0650" cy="120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63F37E0" w14:textId="77777777" w:rsidR="002E05C5" w:rsidRDefault="002E05C5" w:rsidP="00333D9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098319" id="Rectangle 15" o:spid="_x0000_s1026" style="position:absolute;left:0;text-align:left;margin-left:-.85pt;margin-top:3.35pt;width:9.5pt;height:9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" fillcolor="white [3201]" strokecolor="black [3213]" strokeweight="1pt">
                      <v:path arrowok="t"/>
                      <v:textbox>
                        <w:txbxContent>
                          <w:p w14:paraId="063F37E0" w14:textId="77777777" w:rsidR="002E05C5" w:rsidRDefault="002E05C5" w:rsidP="00333D9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I hereby give undertaking that the data and information given in the application and enclosures are true to be best of my knowledge and belief and I am aware that if any part of the data and information found to be false or misleading at any stage, the project will be </w:t>
            </w:r>
            <w:proofErr w:type="gramStart"/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jected</w:t>
            </w:r>
            <w:proofErr w:type="gramEnd"/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clearance given if any to the project will be revoked at our risk and cost. In addition to above, I hereby give undertaking that no activity such as change in project layout, construction, expansion, etc. has been taken up.</w:t>
            </w:r>
          </w:p>
        </w:tc>
        <w:tc>
          <w:tcPr>
            <w:tcW w:w="361" w:type="dxa"/>
            <w:shd w:val="clear" w:color="auto" w:fill="auto"/>
          </w:tcPr>
          <w:p w14:paraId="7F09B858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859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Checkbox#</w:t>
            </w:r>
          </w:p>
        </w:tc>
      </w:tr>
      <w:tr w:rsidR="002E05C5" w:rsidRPr="00C16907" w14:paraId="7F09B860" w14:textId="77777777" w:rsidTr="009A4743">
        <w:tc>
          <w:tcPr>
            <w:tcW w:w="634" w:type="dxa"/>
            <w:shd w:val="clear" w:color="auto" w:fill="auto"/>
          </w:tcPr>
          <w:p w14:paraId="7F09B85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66" w:type="dxa"/>
            <w:gridSpan w:val="7"/>
            <w:shd w:val="clear" w:color="auto" w:fill="auto"/>
          </w:tcPr>
          <w:p w14:paraId="7F09B85C" w14:textId="64B8AEFF" w:rsidR="002E05C5" w:rsidRPr="00DE5EA5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DE5EA5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5.1</w:t>
            </w:r>
          </w:p>
        </w:tc>
        <w:tc>
          <w:tcPr>
            <w:tcW w:w="5617" w:type="dxa"/>
            <w:gridSpan w:val="32"/>
            <w:shd w:val="clear" w:color="auto" w:fill="auto"/>
          </w:tcPr>
          <w:p w14:paraId="7F09B85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61" w:type="dxa"/>
            <w:shd w:val="clear" w:color="auto" w:fill="auto"/>
          </w:tcPr>
          <w:p w14:paraId="7F09B85E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85F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2E05C5" w:rsidRPr="00C16907" w14:paraId="7F09B866" w14:textId="77777777" w:rsidTr="009A4743">
        <w:tc>
          <w:tcPr>
            <w:tcW w:w="634" w:type="dxa"/>
            <w:shd w:val="clear" w:color="auto" w:fill="auto"/>
          </w:tcPr>
          <w:p w14:paraId="7F09B861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66" w:type="dxa"/>
            <w:gridSpan w:val="7"/>
            <w:shd w:val="clear" w:color="auto" w:fill="auto"/>
          </w:tcPr>
          <w:p w14:paraId="7F09B862" w14:textId="51D2D8DC" w:rsidR="002E05C5" w:rsidRPr="00DE5EA5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DE5EA5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5.2</w:t>
            </w:r>
          </w:p>
        </w:tc>
        <w:tc>
          <w:tcPr>
            <w:tcW w:w="5617" w:type="dxa"/>
            <w:gridSpan w:val="32"/>
            <w:shd w:val="clear" w:color="auto" w:fill="auto"/>
          </w:tcPr>
          <w:p w14:paraId="7F09B86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361" w:type="dxa"/>
            <w:shd w:val="clear" w:color="auto" w:fill="auto"/>
          </w:tcPr>
          <w:p w14:paraId="7F09B864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865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2E05C5" w:rsidRPr="00C16907" w14:paraId="7F09B86C" w14:textId="77777777" w:rsidTr="009A4743">
        <w:tc>
          <w:tcPr>
            <w:tcW w:w="634" w:type="dxa"/>
            <w:shd w:val="clear" w:color="auto" w:fill="auto"/>
          </w:tcPr>
          <w:p w14:paraId="7F09B867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66" w:type="dxa"/>
            <w:gridSpan w:val="7"/>
            <w:shd w:val="clear" w:color="auto" w:fill="auto"/>
          </w:tcPr>
          <w:p w14:paraId="7F09B868" w14:textId="5A4293B5" w:rsidR="002E05C5" w:rsidRPr="00DE5EA5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DE5EA5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5.3</w:t>
            </w:r>
          </w:p>
        </w:tc>
        <w:tc>
          <w:tcPr>
            <w:tcW w:w="5617" w:type="dxa"/>
            <w:gridSpan w:val="32"/>
            <w:shd w:val="clear" w:color="auto" w:fill="auto"/>
          </w:tcPr>
          <w:p w14:paraId="7F09B86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any</w:t>
            </w:r>
          </w:p>
        </w:tc>
        <w:tc>
          <w:tcPr>
            <w:tcW w:w="361" w:type="dxa"/>
            <w:shd w:val="clear" w:color="auto" w:fill="auto"/>
          </w:tcPr>
          <w:p w14:paraId="7F09B86A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86B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2E05C5" w:rsidRPr="00C16907" w14:paraId="7F09B872" w14:textId="77777777" w:rsidTr="009A4743">
        <w:tc>
          <w:tcPr>
            <w:tcW w:w="634" w:type="dxa"/>
            <w:shd w:val="clear" w:color="auto" w:fill="auto"/>
          </w:tcPr>
          <w:p w14:paraId="7F09B86D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66" w:type="dxa"/>
            <w:gridSpan w:val="7"/>
            <w:shd w:val="clear" w:color="auto" w:fill="auto"/>
          </w:tcPr>
          <w:p w14:paraId="7F09B86E" w14:textId="18CD6002" w:rsidR="002E05C5" w:rsidRPr="00DE5EA5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DE5EA5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5.4</w:t>
            </w:r>
          </w:p>
        </w:tc>
        <w:tc>
          <w:tcPr>
            <w:tcW w:w="5617" w:type="dxa"/>
            <w:gridSpan w:val="32"/>
            <w:shd w:val="clear" w:color="auto" w:fill="auto"/>
          </w:tcPr>
          <w:p w14:paraId="7F09B86F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361" w:type="dxa"/>
            <w:shd w:val="clear" w:color="auto" w:fill="auto"/>
          </w:tcPr>
          <w:p w14:paraId="7F09B870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871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2E05C5" w:rsidRPr="00C16907" w14:paraId="7F09B878" w14:textId="77777777" w:rsidTr="009A4743">
        <w:tc>
          <w:tcPr>
            <w:tcW w:w="634" w:type="dxa"/>
            <w:shd w:val="clear" w:color="auto" w:fill="auto"/>
          </w:tcPr>
          <w:p w14:paraId="7F09B873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66" w:type="dxa"/>
            <w:gridSpan w:val="7"/>
            <w:shd w:val="clear" w:color="auto" w:fill="auto"/>
          </w:tcPr>
          <w:p w14:paraId="7F09B874" w14:textId="1555A36B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5.5</w:t>
            </w:r>
          </w:p>
        </w:tc>
        <w:tc>
          <w:tcPr>
            <w:tcW w:w="5617" w:type="dxa"/>
            <w:gridSpan w:val="32"/>
            <w:shd w:val="clear" w:color="auto" w:fill="auto"/>
          </w:tcPr>
          <w:p w14:paraId="7F09B875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ADHAR Based </w:t>
            </w:r>
            <w:proofErr w:type="gramStart"/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-Signature</w:t>
            </w:r>
            <w:proofErr w:type="gramEnd"/>
          </w:p>
        </w:tc>
        <w:tc>
          <w:tcPr>
            <w:tcW w:w="361" w:type="dxa"/>
            <w:shd w:val="clear" w:color="auto" w:fill="auto"/>
          </w:tcPr>
          <w:p w14:paraId="7F09B876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877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eSign</w:t>
            </w:r>
            <w:proofErr w:type="spellEnd"/>
          </w:p>
        </w:tc>
      </w:tr>
      <w:tr w:rsidR="002E05C5" w:rsidRPr="00C16907" w14:paraId="7F09B87E" w14:textId="77777777" w:rsidTr="009A4743">
        <w:tc>
          <w:tcPr>
            <w:tcW w:w="634" w:type="dxa"/>
            <w:shd w:val="clear" w:color="auto" w:fill="auto"/>
          </w:tcPr>
          <w:p w14:paraId="7F09B879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66" w:type="dxa"/>
            <w:gridSpan w:val="7"/>
            <w:shd w:val="clear" w:color="auto" w:fill="auto"/>
          </w:tcPr>
          <w:p w14:paraId="7F09B87A" w14:textId="52F1A1DE" w:rsidR="002E05C5" w:rsidRPr="00C16907" w:rsidRDefault="002E05C5" w:rsidP="002E05C5">
            <w:pPr>
              <w:shd w:val="clear" w:color="auto" w:fill="FFFFFF" w:themeFill="background1"/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25.6</w:t>
            </w:r>
          </w:p>
        </w:tc>
        <w:tc>
          <w:tcPr>
            <w:tcW w:w="5617" w:type="dxa"/>
            <w:gridSpan w:val="32"/>
            <w:shd w:val="clear" w:color="auto" w:fill="auto"/>
          </w:tcPr>
          <w:p w14:paraId="7F09B87B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C169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361" w:type="dxa"/>
            <w:shd w:val="clear" w:color="auto" w:fill="auto"/>
          </w:tcPr>
          <w:p w14:paraId="7F09B87C" w14:textId="77777777" w:rsidR="002E05C5" w:rsidRPr="00C16907" w:rsidRDefault="002E05C5" w:rsidP="002E05C5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4"/>
            <w:shd w:val="clear" w:color="auto" w:fill="auto"/>
          </w:tcPr>
          <w:p w14:paraId="7F09B87D" w14:textId="77777777" w:rsidR="002E05C5" w:rsidRPr="00C16907" w:rsidRDefault="002E05C5" w:rsidP="002E05C5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6907">
              <w:rPr>
                <w:rFonts w:ascii="Times New Roman" w:hAnsi="Times New Roman" w:cs="Times New Roman"/>
                <w:sz w:val="24"/>
                <w:szCs w:val="24"/>
              </w:rPr>
              <w:t>System Generated</w:t>
            </w:r>
          </w:p>
        </w:tc>
      </w:tr>
    </w:tbl>
    <w:p w14:paraId="7F09B8BB" w14:textId="77777777" w:rsidR="00644C1D" w:rsidRDefault="00644C1D" w:rsidP="007D756C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EDAD22A" w14:textId="77777777" w:rsidR="001C1093" w:rsidRPr="00C16907" w:rsidRDefault="001C1093" w:rsidP="007D756C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04"/>
        <w:gridCol w:w="3136"/>
        <w:gridCol w:w="3045"/>
      </w:tblGrid>
      <w:tr w:rsidR="00061CCF" w:rsidRPr="002737BB" w14:paraId="2467E2D5" w14:textId="77777777" w:rsidTr="00EC78F5">
        <w:trPr>
          <w:trHeight w:val="660"/>
        </w:trPr>
        <w:tc>
          <w:tcPr>
            <w:tcW w:w="9085" w:type="dxa"/>
            <w:gridSpan w:val="3"/>
          </w:tcPr>
          <w:p w14:paraId="54B7A5FE" w14:textId="77777777" w:rsidR="00061CCF" w:rsidRPr="002737BB" w:rsidRDefault="00061CCF" w:rsidP="00EC78F5">
            <w:pPr>
              <w:jc w:val="center"/>
              <w:rPr>
                <w:b/>
                <w:bCs/>
                <w:sz w:val="24"/>
                <w:szCs w:val="22"/>
                <w:u w:val="single"/>
              </w:rPr>
            </w:pPr>
            <w:r w:rsidRPr="002737BB">
              <w:rPr>
                <w:b/>
                <w:bCs/>
                <w:sz w:val="24"/>
                <w:szCs w:val="22"/>
                <w:u w:val="single"/>
              </w:rPr>
              <w:t>Preview of Comparison</w:t>
            </w:r>
          </w:p>
        </w:tc>
      </w:tr>
      <w:tr w:rsidR="00061CCF" w:rsidRPr="002737BB" w14:paraId="769BF30E" w14:textId="77777777" w:rsidTr="00EC78F5">
        <w:trPr>
          <w:trHeight w:val="50"/>
        </w:trPr>
        <w:tc>
          <w:tcPr>
            <w:tcW w:w="2904" w:type="dxa"/>
          </w:tcPr>
          <w:p w14:paraId="4075CBE3" w14:textId="77777777" w:rsidR="00061CCF" w:rsidRPr="002737BB" w:rsidRDefault="00061CCF" w:rsidP="00EC78F5">
            <w:pPr>
              <w:jc w:val="center"/>
              <w:rPr>
                <w:sz w:val="24"/>
                <w:szCs w:val="22"/>
              </w:rPr>
            </w:pPr>
          </w:p>
          <w:p w14:paraId="021B9A63" w14:textId="77777777" w:rsidR="00061CCF" w:rsidRPr="002737BB" w:rsidRDefault="00061CCF" w:rsidP="00EC78F5">
            <w:pPr>
              <w:jc w:val="center"/>
              <w:rPr>
                <w:sz w:val="24"/>
                <w:szCs w:val="22"/>
              </w:rPr>
            </w:pPr>
            <w:r w:rsidRPr="002737BB">
              <w:rPr>
                <w:sz w:val="24"/>
                <w:szCs w:val="22"/>
              </w:rPr>
              <w:t>Field Details</w:t>
            </w:r>
          </w:p>
        </w:tc>
        <w:tc>
          <w:tcPr>
            <w:tcW w:w="3136" w:type="dxa"/>
          </w:tcPr>
          <w:p w14:paraId="77FE700C" w14:textId="77777777" w:rsidR="00061CCF" w:rsidRPr="002737BB" w:rsidRDefault="00061CCF" w:rsidP="00EC78F5">
            <w:pPr>
              <w:jc w:val="center"/>
              <w:rPr>
                <w:sz w:val="24"/>
                <w:szCs w:val="22"/>
              </w:rPr>
            </w:pPr>
          </w:p>
          <w:p w14:paraId="771D8361" w14:textId="77777777" w:rsidR="00061CCF" w:rsidRPr="002737BB" w:rsidRDefault="00061CCF" w:rsidP="00EC78F5">
            <w:pPr>
              <w:jc w:val="center"/>
              <w:rPr>
                <w:sz w:val="24"/>
                <w:szCs w:val="22"/>
              </w:rPr>
            </w:pPr>
            <w:r w:rsidRPr="002737BB">
              <w:rPr>
                <w:sz w:val="24"/>
                <w:szCs w:val="22"/>
              </w:rPr>
              <w:t>Earlier Details</w:t>
            </w:r>
          </w:p>
        </w:tc>
        <w:tc>
          <w:tcPr>
            <w:tcW w:w="3044" w:type="dxa"/>
          </w:tcPr>
          <w:p w14:paraId="42461D4B" w14:textId="77777777" w:rsidR="00061CCF" w:rsidRPr="002737BB" w:rsidRDefault="00061CCF" w:rsidP="00EC78F5">
            <w:pPr>
              <w:jc w:val="center"/>
              <w:rPr>
                <w:sz w:val="24"/>
                <w:szCs w:val="22"/>
              </w:rPr>
            </w:pPr>
          </w:p>
          <w:p w14:paraId="16DEA63B" w14:textId="77777777" w:rsidR="00061CCF" w:rsidRPr="002737BB" w:rsidRDefault="00061CCF" w:rsidP="00EC78F5">
            <w:pPr>
              <w:jc w:val="center"/>
              <w:rPr>
                <w:sz w:val="24"/>
                <w:szCs w:val="22"/>
              </w:rPr>
            </w:pPr>
            <w:r w:rsidRPr="002737BB">
              <w:rPr>
                <w:sz w:val="24"/>
                <w:szCs w:val="22"/>
              </w:rPr>
              <w:t>Current Details</w:t>
            </w:r>
          </w:p>
        </w:tc>
      </w:tr>
    </w:tbl>
    <w:p w14:paraId="57C8672E" w14:textId="77777777" w:rsidR="00061CCF" w:rsidRPr="002737BB" w:rsidRDefault="00061CCF" w:rsidP="00061CCF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</w:p>
    <w:p w14:paraId="3E2B3CBB" w14:textId="77777777" w:rsidR="00061CCF" w:rsidRDefault="00061CCF" w:rsidP="00061CCF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  <w:r w:rsidRPr="00273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B022998" wp14:editId="6D026743">
                <wp:simplePos x="0" y="0"/>
                <wp:positionH relativeFrom="margin">
                  <wp:align>right</wp:align>
                </wp:positionH>
                <wp:positionV relativeFrom="paragraph">
                  <wp:posOffset>92124</wp:posOffset>
                </wp:positionV>
                <wp:extent cx="1470074" cy="386861"/>
                <wp:effectExtent l="0" t="0" r="15875" b="13335"/>
                <wp:wrapNone/>
                <wp:docPr id="1858" name="Rectangle 18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74" cy="386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154E06" w14:textId="77777777" w:rsidR="00061CCF" w:rsidRPr="006A28A5" w:rsidRDefault="00061CCF" w:rsidP="00061CCF">
                            <w:pPr>
                              <w:shd w:val="clear" w:color="auto" w:fill="E2EFD9" w:themeFill="accent6" w:themeFillTint="33"/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t>Save &amp; Proce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022998" id="Rectangle 1858" o:spid="_x0000_s1027" style="position:absolute;margin-left:64.55pt;margin-top:7.25pt;width:115.75pt;height:30.45pt;z-index:25171968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" fillcolor="#4472c4 [3204]" strokecolor="#1f3763 [1604]" strokeweight="1pt">
                <v:textbox>
                  <w:txbxContent>
                    <w:p w14:paraId="57154E06" w14:textId="77777777" w:rsidR="00061CCF" w:rsidRPr="006A28A5" w:rsidRDefault="00061CCF" w:rsidP="00061CCF">
                      <w:pPr>
                        <w:shd w:val="clear" w:color="auto" w:fill="E2EFD9" w:themeFill="accent6" w:themeFillTint="33"/>
                        <w:jc w:val="center"/>
                        <w:rPr>
                          <w:lang w:val="en-IN"/>
                        </w:rPr>
                      </w:pPr>
                      <w:r>
                        <w:t>Save &amp; Procee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273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0405447" wp14:editId="0EEDE0AB">
                <wp:simplePos x="0" y="0"/>
                <wp:positionH relativeFrom="column">
                  <wp:posOffset>91440</wp:posOffset>
                </wp:positionH>
                <wp:positionV relativeFrom="paragraph">
                  <wp:posOffset>115717</wp:posOffset>
                </wp:positionV>
                <wp:extent cx="1470074" cy="386861"/>
                <wp:effectExtent l="0" t="0" r="15875" b="13335"/>
                <wp:wrapNone/>
                <wp:docPr id="1859" name="Rectangle 18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74" cy="386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DF1857" w14:textId="77777777" w:rsidR="00061CCF" w:rsidRDefault="00061CCF" w:rsidP="00061CCF">
                            <w:pPr>
                              <w:shd w:val="clear" w:color="auto" w:fill="FFF2CC" w:themeFill="accent4" w:themeFillTint="33"/>
                              <w:jc w:val="center"/>
                            </w:pPr>
                            <w:r>
                              <w:t>Ed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405447" id="Rectangle 1859" o:spid="_x0000_s1028" style="position:absolute;margin-left:7.2pt;margin-top:9.1pt;width:115.75pt;height:30.4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" fillcolor="#4472c4 [3204]" strokecolor="#1f3763 [1604]" strokeweight="1pt">
                <v:textbox>
                  <w:txbxContent>
                    <w:p w14:paraId="47DF1857" w14:textId="77777777" w:rsidR="00061CCF" w:rsidRDefault="00061CCF" w:rsidP="00061CCF">
                      <w:pPr>
                        <w:shd w:val="clear" w:color="auto" w:fill="FFF2CC" w:themeFill="accent4" w:themeFillTint="33"/>
                        <w:jc w:val="center"/>
                      </w:pPr>
                      <w:r>
                        <w:t>Edit</w:t>
                      </w:r>
                    </w:p>
                  </w:txbxContent>
                </v:textbox>
              </v:rect>
            </w:pict>
          </mc:Fallback>
        </mc:AlternateContent>
      </w:r>
    </w:p>
    <w:p w14:paraId="1BC5B6CA" w14:textId="77777777" w:rsidR="00061CCF" w:rsidRPr="00F30BD3" w:rsidRDefault="00061CCF" w:rsidP="00061CCF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F09B8BD" w14:textId="29E1D0D5" w:rsidR="005365D1" w:rsidRDefault="005365D1" w:rsidP="00061CCF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center"/>
      </w:pPr>
    </w:p>
    <w:p w14:paraId="39F04C1A" w14:textId="77777777" w:rsidR="009B2EA0" w:rsidRDefault="009B2EA0" w:rsidP="00061CCF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center"/>
      </w:pPr>
    </w:p>
    <w:p w14:paraId="32FBCD3A" w14:textId="6B8FC2FB" w:rsidR="009B2EA0" w:rsidRPr="001C1093" w:rsidRDefault="009B2EA0" w:rsidP="00061CCF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center"/>
        <w:rPr>
          <w:sz w:val="24"/>
          <w:szCs w:val="22"/>
        </w:rPr>
      </w:pPr>
      <w:r w:rsidRPr="001C1093">
        <w:rPr>
          <w:sz w:val="24"/>
          <w:szCs w:val="22"/>
        </w:rPr>
        <w:t>*****</w:t>
      </w:r>
    </w:p>
    <w:sectPr w:rsidR="009B2EA0" w:rsidRPr="001C1093" w:rsidSect="00857AEB">
      <w:footerReference w:type="default" r:id="rId9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4340C" w14:textId="77777777" w:rsidR="00D24351" w:rsidRDefault="00D24351">
      <w:pPr>
        <w:spacing w:after="0" w:line="240" w:lineRule="auto"/>
      </w:pPr>
      <w:r>
        <w:separator/>
      </w:r>
    </w:p>
  </w:endnote>
  <w:endnote w:type="continuationSeparator" w:id="0">
    <w:p w14:paraId="0BE3B109" w14:textId="77777777" w:rsidR="00D24351" w:rsidRDefault="00D243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5150"/>
      <w:docPartObj>
        <w:docPartGallery w:val="Page Numbers (Bottom of Page)"/>
        <w:docPartUnique/>
      </w:docPartObj>
    </w:sdtPr>
    <w:sdtEndPr/>
    <w:sdtContent>
      <w:p w14:paraId="7F09B95B" w14:textId="77777777" w:rsidR="00230409" w:rsidRDefault="008A61B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17A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F09B95C" w14:textId="77777777" w:rsidR="00230409" w:rsidRDefault="002304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301C4" w14:textId="77777777" w:rsidR="00D24351" w:rsidRDefault="00D24351">
      <w:pPr>
        <w:spacing w:after="0" w:line="240" w:lineRule="auto"/>
      </w:pPr>
      <w:r>
        <w:separator/>
      </w:r>
    </w:p>
  </w:footnote>
  <w:footnote w:type="continuationSeparator" w:id="0">
    <w:p w14:paraId="55A3943F" w14:textId="77777777" w:rsidR="00D24351" w:rsidRDefault="00D243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BE3744"/>
    <w:multiLevelType w:val="hybridMultilevel"/>
    <w:tmpl w:val="B6B27014"/>
    <w:lvl w:ilvl="0" w:tplc="508A1C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0A0DCB"/>
    <w:multiLevelType w:val="hybridMultilevel"/>
    <w:tmpl w:val="BE5EB0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5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8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3"/>
  </w:num>
  <w:num w:numId="8">
    <w:abstractNumId w:val="47"/>
  </w:num>
  <w:num w:numId="9">
    <w:abstractNumId w:val="1"/>
  </w:num>
  <w:num w:numId="10">
    <w:abstractNumId w:val="16"/>
  </w:num>
  <w:num w:numId="11">
    <w:abstractNumId w:val="44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6"/>
  </w:num>
  <w:num w:numId="21">
    <w:abstractNumId w:val="2"/>
  </w:num>
  <w:num w:numId="22">
    <w:abstractNumId w:val="10"/>
  </w:num>
  <w:num w:numId="23">
    <w:abstractNumId w:val="37"/>
  </w:num>
  <w:num w:numId="2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4"/>
  </w:num>
  <w:num w:numId="29">
    <w:abstractNumId w:val="23"/>
  </w:num>
  <w:num w:numId="30">
    <w:abstractNumId w:val="46"/>
  </w:num>
  <w:num w:numId="31">
    <w:abstractNumId w:val="30"/>
  </w:num>
  <w:num w:numId="32">
    <w:abstractNumId w:val="38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9"/>
  </w:num>
  <w:num w:numId="39">
    <w:abstractNumId w:val="31"/>
  </w:num>
  <w:num w:numId="40">
    <w:abstractNumId w:val="48"/>
  </w:num>
  <w:num w:numId="41">
    <w:abstractNumId w:val="21"/>
  </w:num>
  <w:num w:numId="42">
    <w:abstractNumId w:val="45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  <w:num w:numId="48">
    <w:abstractNumId w:val="35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TcxNzUyNzA0MzFR0lEKTi0uzszPAykwMqsFAPnfdnMtAAAA"/>
  </w:docVars>
  <w:rsids>
    <w:rsidRoot w:val="007776E6"/>
    <w:rsid w:val="0001183F"/>
    <w:rsid w:val="0001587B"/>
    <w:rsid w:val="0002313E"/>
    <w:rsid w:val="000254BA"/>
    <w:rsid w:val="000313B2"/>
    <w:rsid w:val="0004290D"/>
    <w:rsid w:val="00045980"/>
    <w:rsid w:val="0005015E"/>
    <w:rsid w:val="000519B5"/>
    <w:rsid w:val="00055F00"/>
    <w:rsid w:val="00057854"/>
    <w:rsid w:val="000616CE"/>
    <w:rsid w:val="00061CCF"/>
    <w:rsid w:val="000659DE"/>
    <w:rsid w:val="00066174"/>
    <w:rsid w:val="00074309"/>
    <w:rsid w:val="000755A4"/>
    <w:rsid w:val="00081CDE"/>
    <w:rsid w:val="00082B67"/>
    <w:rsid w:val="000839A4"/>
    <w:rsid w:val="00084641"/>
    <w:rsid w:val="00090FFC"/>
    <w:rsid w:val="000A7FCB"/>
    <w:rsid w:val="000B20BF"/>
    <w:rsid w:val="000B4770"/>
    <w:rsid w:val="000B4C11"/>
    <w:rsid w:val="000C1184"/>
    <w:rsid w:val="000C2577"/>
    <w:rsid w:val="000D09F9"/>
    <w:rsid w:val="000D2F1A"/>
    <w:rsid w:val="000D5A5B"/>
    <w:rsid w:val="000E1F8D"/>
    <w:rsid w:val="000F0037"/>
    <w:rsid w:val="000F0AF1"/>
    <w:rsid w:val="000F31FD"/>
    <w:rsid w:val="000F5B14"/>
    <w:rsid w:val="000F7B89"/>
    <w:rsid w:val="001002D2"/>
    <w:rsid w:val="00100520"/>
    <w:rsid w:val="001101A4"/>
    <w:rsid w:val="00122022"/>
    <w:rsid w:val="00130F7C"/>
    <w:rsid w:val="00133914"/>
    <w:rsid w:val="001339F3"/>
    <w:rsid w:val="00141CDC"/>
    <w:rsid w:val="00151EE6"/>
    <w:rsid w:val="00155039"/>
    <w:rsid w:val="001565D5"/>
    <w:rsid w:val="00157B6D"/>
    <w:rsid w:val="0016139B"/>
    <w:rsid w:val="001619FA"/>
    <w:rsid w:val="00162BC6"/>
    <w:rsid w:val="00165AB4"/>
    <w:rsid w:val="00184067"/>
    <w:rsid w:val="0019095B"/>
    <w:rsid w:val="00191E4F"/>
    <w:rsid w:val="001944D6"/>
    <w:rsid w:val="001957A9"/>
    <w:rsid w:val="001967D1"/>
    <w:rsid w:val="001A5187"/>
    <w:rsid w:val="001B05D4"/>
    <w:rsid w:val="001B4FF7"/>
    <w:rsid w:val="001C1093"/>
    <w:rsid w:val="001D0658"/>
    <w:rsid w:val="001D5759"/>
    <w:rsid w:val="001D5BBF"/>
    <w:rsid w:val="001D6498"/>
    <w:rsid w:val="001E24B1"/>
    <w:rsid w:val="001E3044"/>
    <w:rsid w:val="00205E1B"/>
    <w:rsid w:val="00216F11"/>
    <w:rsid w:val="00222555"/>
    <w:rsid w:val="002236CA"/>
    <w:rsid w:val="00225D4B"/>
    <w:rsid w:val="00230409"/>
    <w:rsid w:val="00234A95"/>
    <w:rsid w:val="0024246D"/>
    <w:rsid w:val="00260FE3"/>
    <w:rsid w:val="002632CC"/>
    <w:rsid w:val="00265796"/>
    <w:rsid w:val="00266740"/>
    <w:rsid w:val="00266B27"/>
    <w:rsid w:val="002722CF"/>
    <w:rsid w:val="00284840"/>
    <w:rsid w:val="0029474C"/>
    <w:rsid w:val="00295F6B"/>
    <w:rsid w:val="002B0BA0"/>
    <w:rsid w:val="002B1269"/>
    <w:rsid w:val="002B35EC"/>
    <w:rsid w:val="002C5D6D"/>
    <w:rsid w:val="002D5FF0"/>
    <w:rsid w:val="002D7ED4"/>
    <w:rsid w:val="002E05C5"/>
    <w:rsid w:val="002F02BC"/>
    <w:rsid w:val="002F3AAF"/>
    <w:rsid w:val="002F6D8C"/>
    <w:rsid w:val="00303BA4"/>
    <w:rsid w:val="003062DD"/>
    <w:rsid w:val="0031067A"/>
    <w:rsid w:val="00314000"/>
    <w:rsid w:val="00325F35"/>
    <w:rsid w:val="00326E88"/>
    <w:rsid w:val="00333D99"/>
    <w:rsid w:val="003360C3"/>
    <w:rsid w:val="0033720C"/>
    <w:rsid w:val="00346EBF"/>
    <w:rsid w:val="00350C4D"/>
    <w:rsid w:val="00355559"/>
    <w:rsid w:val="003577E3"/>
    <w:rsid w:val="003613EC"/>
    <w:rsid w:val="003721E2"/>
    <w:rsid w:val="00374222"/>
    <w:rsid w:val="003754EF"/>
    <w:rsid w:val="0037628E"/>
    <w:rsid w:val="003871CA"/>
    <w:rsid w:val="003941B6"/>
    <w:rsid w:val="00396616"/>
    <w:rsid w:val="0039669A"/>
    <w:rsid w:val="003A0C2D"/>
    <w:rsid w:val="003A4A65"/>
    <w:rsid w:val="003C5F82"/>
    <w:rsid w:val="003D34EF"/>
    <w:rsid w:val="003D622D"/>
    <w:rsid w:val="003E0D81"/>
    <w:rsid w:val="003E20C1"/>
    <w:rsid w:val="003E2411"/>
    <w:rsid w:val="003F1D0F"/>
    <w:rsid w:val="003F385B"/>
    <w:rsid w:val="003F5D9D"/>
    <w:rsid w:val="0040081B"/>
    <w:rsid w:val="004139E7"/>
    <w:rsid w:val="00414584"/>
    <w:rsid w:val="00414622"/>
    <w:rsid w:val="00415425"/>
    <w:rsid w:val="0041667E"/>
    <w:rsid w:val="00420A02"/>
    <w:rsid w:val="00421BC0"/>
    <w:rsid w:val="004234FB"/>
    <w:rsid w:val="0042506F"/>
    <w:rsid w:val="0042569D"/>
    <w:rsid w:val="004448E7"/>
    <w:rsid w:val="00450F06"/>
    <w:rsid w:val="00451383"/>
    <w:rsid w:val="004575C1"/>
    <w:rsid w:val="00457BA1"/>
    <w:rsid w:val="00457D71"/>
    <w:rsid w:val="00462F5A"/>
    <w:rsid w:val="00463393"/>
    <w:rsid w:val="00464576"/>
    <w:rsid w:val="00465070"/>
    <w:rsid w:val="004860CB"/>
    <w:rsid w:val="00490BA1"/>
    <w:rsid w:val="004A6232"/>
    <w:rsid w:val="004A6B61"/>
    <w:rsid w:val="004B20EA"/>
    <w:rsid w:val="004B4F6E"/>
    <w:rsid w:val="004B686E"/>
    <w:rsid w:val="004C0756"/>
    <w:rsid w:val="004C092F"/>
    <w:rsid w:val="004C4351"/>
    <w:rsid w:val="004C468B"/>
    <w:rsid w:val="004D19AE"/>
    <w:rsid w:val="004D44B5"/>
    <w:rsid w:val="004D61D6"/>
    <w:rsid w:val="004D6D56"/>
    <w:rsid w:val="004E7464"/>
    <w:rsid w:val="004E7908"/>
    <w:rsid w:val="004F2B5C"/>
    <w:rsid w:val="004F4F22"/>
    <w:rsid w:val="004F706C"/>
    <w:rsid w:val="00504BA4"/>
    <w:rsid w:val="00510A5C"/>
    <w:rsid w:val="005112EE"/>
    <w:rsid w:val="005118FF"/>
    <w:rsid w:val="00524706"/>
    <w:rsid w:val="005304EB"/>
    <w:rsid w:val="00531B93"/>
    <w:rsid w:val="00534821"/>
    <w:rsid w:val="00536466"/>
    <w:rsid w:val="005365D1"/>
    <w:rsid w:val="005365F6"/>
    <w:rsid w:val="00537AA4"/>
    <w:rsid w:val="005536F6"/>
    <w:rsid w:val="00553E61"/>
    <w:rsid w:val="005607F0"/>
    <w:rsid w:val="005608BB"/>
    <w:rsid w:val="00564A7E"/>
    <w:rsid w:val="005656C2"/>
    <w:rsid w:val="00574CF4"/>
    <w:rsid w:val="005801D6"/>
    <w:rsid w:val="00581025"/>
    <w:rsid w:val="0059059B"/>
    <w:rsid w:val="00592522"/>
    <w:rsid w:val="005936A2"/>
    <w:rsid w:val="00593A3A"/>
    <w:rsid w:val="005A1A9B"/>
    <w:rsid w:val="005B0834"/>
    <w:rsid w:val="005B0FD2"/>
    <w:rsid w:val="005B5B91"/>
    <w:rsid w:val="005B6888"/>
    <w:rsid w:val="005B7758"/>
    <w:rsid w:val="005C77E2"/>
    <w:rsid w:val="005D67B9"/>
    <w:rsid w:val="005F02BC"/>
    <w:rsid w:val="005F1046"/>
    <w:rsid w:val="006039FA"/>
    <w:rsid w:val="00605443"/>
    <w:rsid w:val="00605FF4"/>
    <w:rsid w:val="006078A8"/>
    <w:rsid w:val="00612605"/>
    <w:rsid w:val="006133CD"/>
    <w:rsid w:val="00617D3A"/>
    <w:rsid w:val="00633B3F"/>
    <w:rsid w:val="00635B36"/>
    <w:rsid w:val="006378EF"/>
    <w:rsid w:val="00640A0A"/>
    <w:rsid w:val="006418C2"/>
    <w:rsid w:val="00642A45"/>
    <w:rsid w:val="00644C1D"/>
    <w:rsid w:val="00652495"/>
    <w:rsid w:val="00665E1A"/>
    <w:rsid w:val="0066715F"/>
    <w:rsid w:val="0066718F"/>
    <w:rsid w:val="00675396"/>
    <w:rsid w:val="00680A4C"/>
    <w:rsid w:val="006812EA"/>
    <w:rsid w:val="00682B7F"/>
    <w:rsid w:val="006A0E84"/>
    <w:rsid w:val="006B0EBA"/>
    <w:rsid w:val="006B1638"/>
    <w:rsid w:val="006B35E9"/>
    <w:rsid w:val="006C2D72"/>
    <w:rsid w:val="006C3240"/>
    <w:rsid w:val="006C6629"/>
    <w:rsid w:val="006E7DB4"/>
    <w:rsid w:val="006F2102"/>
    <w:rsid w:val="006F35B3"/>
    <w:rsid w:val="00701B55"/>
    <w:rsid w:val="0071163B"/>
    <w:rsid w:val="00711840"/>
    <w:rsid w:val="007122A2"/>
    <w:rsid w:val="00712B10"/>
    <w:rsid w:val="007209AB"/>
    <w:rsid w:val="0072122C"/>
    <w:rsid w:val="007244FB"/>
    <w:rsid w:val="0072708C"/>
    <w:rsid w:val="00730C66"/>
    <w:rsid w:val="007321D8"/>
    <w:rsid w:val="00742656"/>
    <w:rsid w:val="0074692C"/>
    <w:rsid w:val="00750C3D"/>
    <w:rsid w:val="007620F3"/>
    <w:rsid w:val="00765C98"/>
    <w:rsid w:val="0076644B"/>
    <w:rsid w:val="00767B98"/>
    <w:rsid w:val="00773E3E"/>
    <w:rsid w:val="00774B11"/>
    <w:rsid w:val="00775963"/>
    <w:rsid w:val="007776E6"/>
    <w:rsid w:val="00777E2F"/>
    <w:rsid w:val="00794A85"/>
    <w:rsid w:val="00794EC8"/>
    <w:rsid w:val="0079776E"/>
    <w:rsid w:val="00797818"/>
    <w:rsid w:val="007B440C"/>
    <w:rsid w:val="007B60E1"/>
    <w:rsid w:val="007C4630"/>
    <w:rsid w:val="007C6137"/>
    <w:rsid w:val="007C767A"/>
    <w:rsid w:val="007D0B2E"/>
    <w:rsid w:val="007D211A"/>
    <w:rsid w:val="007D756C"/>
    <w:rsid w:val="007F03EE"/>
    <w:rsid w:val="007F6BBB"/>
    <w:rsid w:val="008012CF"/>
    <w:rsid w:val="00805454"/>
    <w:rsid w:val="008065C2"/>
    <w:rsid w:val="00813739"/>
    <w:rsid w:val="00817056"/>
    <w:rsid w:val="00817F08"/>
    <w:rsid w:val="00820CA6"/>
    <w:rsid w:val="008223CE"/>
    <w:rsid w:val="00823E94"/>
    <w:rsid w:val="00823F32"/>
    <w:rsid w:val="00832C27"/>
    <w:rsid w:val="00844CB2"/>
    <w:rsid w:val="00847C4C"/>
    <w:rsid w:val="00857AEB"/>
    <w:rsid w:val="0086077F"/>
    <w:rsid w:val="008610F9"/>
    <w:rsid w:val="00861B0C"/>
    <w:rsid w:val="00861D8B"/>
    <w:rsid w:val="008633FF"/>
    <w:rsid w:val="00866B6A"/>
    <w:rsid w:val="008705DF"/>
    <w:rsid w:val="00877277"/>
    <w:rsid w:val="00877379"/>
    <w:rsid w:val="008800D1"/>
    <w:rsid w:val="00887423"/>
    <w:rsid w:val="00887C01"/>
    <w:rsid w:val="00890190"/>
    <w:rsid w:val="00890903"/>
    <w:rsid w:val="008979AF"/>
    <w:rsid w:val="008A193B"/>
    <w:rsid w:val="008A2208"/>
    <w:rsid w:val="008A5516"/>
    <w:rsid w:val="008A61BD"/>
    <w:rsid w:val="008B0EBB"/>
    <w:rsid w:val="008C409F"/>
    <w:rsid w:val="008C6ECD"/>
    <w:rsid w:val="008E0EB0"/>
    <w:rsid w:val="008E124B"/>
    <w:rsid w:val="008E19BB"/>
    <w:rsid w:val="008F1A4C"/>
    <w:rsid w:val="008F32A0"/>
    <w:rsid w:val="008F3389"/>
    <w:rsid w:val="008F5059"/>
    <w:rsid w:val="00901171"/>
    <w:rsid w:val="009024C8"/>
    <w:rsid w:val="00902EB1"/>
    <w:rsid w:val="00904E3A"/>
    <w:rsid w:val="0090709C"/>
    <w:rsid w:val="00912A55"/>
    <w:rsid w:val="00912E30"/>
    <w:rsid w:val="00921FDA"/>
    <w:rsid w:val="0092223F"/>
    <w:rsid w:val="0092417A"/>
    <w:rsid w:val="00932791"/>
    <w:rsid w:val="00954262"/>
    <w:rsid w:val="00955DCF"/>
    <w:rsid w:val="00961D5D"/>
    <w:rsid w:val="00962257"/>
    <w:rsid w:val="0096467C"/>
    <w:rsid w:val="009669F7"/>
    <w:rsid w:val="009739E7"/>
    <w:rsid w:val="009747A9"/>
    <w:rsid w:val="00975CCA"/>
    <w:rsid w:val="00980A45"/>
    <w:rsid w:val="009831CC"/>
    <w:rsid w:val="00983864"/>
    <w:rsid w:val="0098774B"/>
    <w:rsid w:val="0099052A"/>
    <w:rsid w:val="00990DE4"/>
    <w:rsid w:val="00997922"/>
    <w:rsid w:val="009A4743"/>
    <w:rsid w:val="009A6219"/>
    <w:rsid w:val="009B2EA0"/>
    <w:rsid w:val="009B5522"/>
    <w:rsid w:val="009B5A76"/>
    <w:rsid w:val="009B6970"/>
    <w:rsid w:val="009B6C96"/>
    <w:rsid w:val="009D2023"/>
    <w:rsid w:val="009D3E9E"/>
    <w:rsid w:val="009D4500"/>
    <w:rsid w:val="009D4BC2"/>
    <w:rsid w:val="009D7009"/>
    <w:rsid w:val="009E2B76"/>
    <w:rsid w:val="00A028E1"/>
    <w:rsid w:val="00A06B34"/>
    <w:rsid w:val="00A10164"/>
    <w:rsid w:val="00A103BB"/>
    <w:rsid w:val="00A11D11"/>
    <w:rsid w:val="00A17D8E"/>
    <w:rsid w:val="00A229AE"/>
    <w:rsid w:val="00A23838"/>
    <w:rsid w:val="00A2477A"/>
    <w:rsid w:val="00A278A4"/>
    <w:rsid w:val="00A302AB"/>
    <w:rsid w:val="00A4101A"/>
    <w:rsid w:val="00A434C9"/>
    <w:rsid w:val="00A44B9C"/>
    <w:rsid w:val="00A47B13"/>
    <w:rsid w:val="00A501CC"/>
    <w:rsid w:val="00A50B0A"/>
    <w:rsid w:val="00A55421"/>
    <w:rsid w:val="00A5751B"/>
    <w:rsid w:val="00A646D5"/>
    <w:rsid w:val="00A65417"/>
    <w:rsid w:val="00A76514"/>
    <w:rsid w:val="00A76DD6"/>
    <w:rsid w:val="00A86860"/>
    <w:rsid w:val="00A86AF7"/>
    <w:rsid w:val="00A937E9"/>
    <w:rsid w:val="00AB4CD3"/>
    <w:rsid w:val="00AC1AD0"/>
    <w:rsid w:val="00AC2BA4"/>
    <w:rsid w:val="00AD008A"/>
    <w:rsid w:val="00AD7331"/>
    <w:rsid w:val="00AE220B"/>
    <w:rsid w:val="00AF59EA"/>
    <w:rsid w:val="00B00360"/>
    <w:rsid w:val="00B1239F"/>
    <w:rsid w:val="00B226CB"/>
    <w:rsid w:val="00B243DE"/>
    <w:rsid w:val="00B25426"/>
    <w:rsid w:val="00B3258E"/>
    <w:rsid w:val="00B341B6"/>
    <w:rsid w:val="00B41B4F"/>
    <w:rsid w:val="00B42B8D"/>
    <w:rsid w:val="00B52D9A"/>
    <w:rsid w:val="00B669D6"/>
    <w:rsid w:val="00B702B8"/>
    <w:rsid w:val="00B7078B"/>
    <w:rsid w:val="00B71402"/>
    <w:rsid w:val="00B72788"/>
    <w:rsid w:val="00B8001F"/>
    <w:rsid w:val="00B94796"/>
    <w:rsid w:val="00B96E32"/>
    <w:rsid w:val="00BA4D58"/>
    <w:rsid w:val="00BA5F29"/>
    <w:rsid w:val="00BA5FDD"/>
    <w:rsid w:val="00BB068F"/>
    <w:rsid w:val="00BB71F0"/>
    <w:rsid w:val="00BC426A"/>
    <w:rsid w:val="00BD084A"/>
    <w:rsid w:val="00BD1603"/>
    <w:rsid w:val="00BD383A"/>
    <w:rsid w:val="00BD6E62"/>
    <w:rsid w:val="00BE1065"/>
    <w:rsid w:val="00BE7E9A"/>
    <w:rsid w:val="00C040F6"/>
    <w:rsid w:val="00C11FA2"/>
    <w:rsid w:val="00C14F5A"/>
    <w:rsid w:val="00C16907"/>
    <w:rsid w:val="00C17E97"/>
    <w:rsid w:val="00C213E1"/>
    <w:rsid w:val="00C243B0"/>
    <w:rsid w:val="00C244EC"/>
    <w:rsid w:val="00C319C8"/>
    <w:rsid w:val="00C35304"/>
    <w:rsid w:val="00C40AF6"/>
    <w:rsid w:val="00C4234C"/>
    <w:rsid w:val="00C439B9"/>
    <w:rsid w:val="00C473B0"/>
    <w:rsid w:val="00C517A6"/>
    <w:rsid w:val="00C55BBC"/>
    <w:rsid w:val="00C56F04"/>
    <w:rsid w:val="00C63ADD"/>
    <w:rsid w:val="00C6774E"/>
    <w:rsid w:val="00C72E34"/>
    <w:rsid w:val="00C74CEF"/>
    <w:rsid w:val="00C85400"/>
    <w:rsid w:val="00C862E6"/>
    <w:rsid w:val="00C93C90"/>
    <w:rsid w:val="00C94CA2"/>
    <w:rsid w:val="00C958A2"/>
    <w:rsid w:val="00C97CE5"/>
    <w:rsid w:val="00CA6CC8"/>
    <w:rsid w:val="00CB1575"/>
    <w:rsid w:val="00CB7C1D"/>
    <w:rsid w:val="00CD1CB9"/>
    <w:rsid w:val="00CD7929"/>
    <w:rsid w:val="00CE2504"/>
    <w:rsid w:val="00CE44A2"/>
    <w:rsid w:val="00CF1033"/>
    <w:rsid w:val="00D0750B"/>
    <w:rsid w:val="00D11052"/>
    <w:rsid w:val="00D1200A"/>
    <w:rsid w:val="00D125EC"/>
    <w:rsid w:val="00D15E62"/>
    <w:rsid w:val="00D21B2D"/>
    <w:rsid w:val="00D2350E"/>
    <w:rsid w:val="00D23536"/>
    <w:rsid w:val="00D24009"/>
    <w:rsid w:val="00D24351"/>
    <w:rsid w:val="00D3031F"/>
    <w:rsid w:val="00D31D36"/>
    <w:rsid w:val="00D35EEB"/>
    <w:rsid w:val="00D40FC9"/>
    <w:rsid w:val="00D450B6"/>
    <w:rsid w:val="00D5065A"/>
    <w:rsid w:val="00D71622"/>
    <w:rsid w:val="00D7401F"/>
    <w:rsid w:val="00D74FD3"/>
    <w:rsid w:val="00D76D6F"/>
    <w:rsid w:val="00D83DB4"/>
    <w:rsid w:val="00D861A1"/>
    <w:rsid w:val="00D91E8C"/>
    <w:rsid w:val="00D92A2C"/>
    <w:rsid w:val="00D94664"/>
    <w:rsid w:val="00D966A2"/>
    <w:rsid w:val="00DA096C"/>
    <w:rsid w:val="00DA575D"/>
    <w:rsid w:val="00DA60B0"/>
    <w:rsid w:val="00DB00DA"/>
    <w:rsid w:val="00DC1DFA"/>
    <w:rsid w:val="00DC3D31"/>
    <w:rsid w:val="00DC5188"/>
    <w:rsid w:val="00DC63C5"/>
    <w:rsid w:val="00DD14CC"/>
    <w:rsid w:val="00DD18DE"/>
    <w:rsid w:val="00DD3165"/>
    <w:rsid w:val="00DD67E9"/>
    <w:rsid w:val="00DD75E0"/>
    <w:rsid w:val="00DE1531"/>
    <w:rsid w:val="00DE2B2A"/>
    <w:rsid w:val="00DE5EA5"/>
    <w:rsid w:val="00DE6207"/>
    <w:rsid w:val="00DE6E5C"/>
    <w:rsid w:val="00DF3A4B"/>
    <w:rsid w:val="00DF7165"/>
    <w:rsid w:val="00E125A6"/>
    <w:rsid w:val="00E3249D"/>
    <w:rsid w:val="00E32CB4"/>
    <w:rsid w:val="00E444D1"/>
    <w:rsid w:val="00E5483C"/>
    <w:rsid w:val="00E6364E"/>
    <w:rsid w:val="00E64480"/>
    <w:rsid w:val="00E65E8C"/>
    <w:rsid w:val="00E77114"/>
    <w:rsid w:val="00E867ED"/>
    <w:rsid w:val="00E920EB"/>
    <w:rsid w:val="00E92A8E"/>
    <w:rsid w:val="00EA38EA"/>
    <w:rsid w:val="00EA4098"/>
    <w:rsid w:val="00EA5E2F"/>
    <w:rsid w:val="00EB0E6C"/>
    <w:rsid w:val="00EB7F3F"/>
    <w:rsid w:val="00EC3A8A"/>
    <w:rsid w:val="00EC59C9"/>
    <w:rsid w:val="00EC6767"/>
    <w:rsid w:val="00ED2901"/>
    <w:rsid w:val="00ED2CFD"/>
    <w:rsid w:val="00ED39D8"/>
    <w:rsid w:val="00ED5C25"/>
    <w:rsid w:val="00ED7090"/>
    <w:rsid w:val="00EE18AB"/>
    <w:rsid w:val="00EF11EF"/>
    <w:rsid w:val="00EF30DE"/>
    <w:rsid w:val="00EF4E9A"/>
    <w:rsid w:val="00F10171"/>
    <w:rsid w:val="00F15FC5"/>
    <w:rsid w:val="00F209B2"/>
    <w:rsid w:val="00F210B4"/>
    <w:rsid w:val="00F228E4"/>
    <w:rsid w:val="00F25930"/>
    <w:rsid w:val="00F25F9A"/>
    <w:rsid w:val="00F30BD3"/>
    <w:rsid w:val="00F31AB6"/>
    <w:rsid w:val="00F327A1"/>
    <w:rsid w:val="00F34B25"/>
    <w:rsid w:val="00F474C2"/>
    <w:rsid w:val="00F47C31"/>
    <w:rsid w:val="00F516FD"/>
    <w:rsid w:val="00F51FD6"/>
    <w:rsid w:val="00F53987"/>
    <w:rsid w:val="00F65073"/>
    <w:rsid w:val="00F65520"/>
    <w:rsid w:val="00F65F92"/>
    <w:rsid w:val="00F66785"/>
    <w:rsid w:val="00F72CB1"/>
    <w:rsid w:val="00F75403"/>
    <w:rsid w:val="00F76307"/>
    <w:rsid w:val="00F77497"/>
    <w:rsid w:val="00F84052"/>
    <w:rsid w:val="00F87145"/>
    <w:rsid w:val="00F93FEB"/>
    <w:rsid w:val="00F94794"/>
    <w:rsid w:val="00F97011"/>
    <w:rsid w:val="00FA0258"/>
    <w:rsid w:val="00FA3237"/>
    <w:rsid w:val="00FA6658"/>
    <w:rsid w:val="00FB06DA"/>
    <w:rsid w:val="00FB2929"/>
    <w:rsid w:val="00FB343E"/>
    <w:rsid w:val="00FB4330"/>
    <w:rsid w:val="00FC0CB6"/>
    <w:rsid w:val="00FC2A28"/>
    <w:rsid w:val="00FC3DB3"/>
    <w:rsid w:val="00FC614F"/>
    <w:rsid w:val="00FD11EA"/>
    <w:rsid w:val="00FE04E1"/>
    <w:rsid w:val="00FE1D92"/>
    <w:rsid w:val="00FE63DE"/>
    <w:rsid w:val="00FF171C"/>
    <w:rsid w:val="00FF3BE3"/>
    <w:rsid w:val="00FF5E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09AC89"/>
  <w15:docId w15:val="{AA7582C7-C2C6-488B-ABD4-8AEDBEAA7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C1D"/>
    <w:pPr>
      <w:spacing w:after="200" w:line="276" w:lineRule="auto"/>
    </w:pPr>
    <w:rPr>
      <w:rFonts w:ascii="Calibri" w:eastAsia="Times New Roman" w:hAnsi="Calibri" w:cs="Mangal"/>
      <w:lang w:val="en-US"/>
    </w:rPr>
  </w:style>
  <w:style w:type="paragraph" w:styleId="Heading2">
    <w:name w:val="heading 2"/>
    <w:basedOn w:val="Normal"/>
    <w:link w:val="Heading2Char"/>
    <w:uiPriority w:val="9"/>
    <w:qFormat/>
    <w:rsid w:val="00644C1D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44C1D"/>
    <w:rPr>
      <w:rFonts w:ascii="inherit" w:eastAsia="Times New Roman" w:hAnsi="inherit" w:cs="Times New Roman"/>
      <w:sz w:val="45"/>
      <w:szCs w:val="45"/>
      <w:lang w:val="en-US"/>
    </w:rPr>
  </w:style>
  <w:style w:type="table" w:styleId="TableGrid">
    <w:name w:val="Table Grid"/>
    <w:basedOn w:val="TableNormal"/>
    <w:uiPriority w:val="59"/>
    <w:rsid w:val="00644C1D"/>
    <w:pPr>
      <w:spacing w:after="0" w:line="240" w:lineRule="auto"/>
    </w:pPr>
    <w:rPr>
      <w:rFonts w:ascii="Calibri" w:eastAsia="Times New Roman" w:hAnsi="Calibri" w:cs="Mangal"/>
      <w:sz w:val="20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44C1D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644C1D"/>
    <w:rPr>
      <w:vanish/>
      <w:webHidden w:val="0"/>
      <w:specVanish w:val="0"/>
    </w:rPr>
  </w:style>
  <w:style w:type="character" w:styleId="Strong">
    <w:name w:val="Strong"/>
    <w:uiPriority w:val="22"/>
    <w:qFormat/>
    <w:rsid w:val="00644C1D"/>
    <w:rPr>
      <w:b/>
      <w:bCs/>
    </w:rPr>
  </w:style>
  <w:style w:type="character" w:customStyle="1" w:styleId="Mention1">
    <w:name w:val="Mention1"/>
    <w:uiPriority w:val="99"/>
    <w:semiHidden/>
    <w:unhideWhenUsed/>
    <w:rsid w:val="00644C1D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644C1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C1D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C1D"/>
    <w:rPr>
      <w:rFonts w:ascii="Segoe UI" w:eastAsia="Times New Roman" w:hAnsi="Segoe UI" w:cs="Mangal"/>
      <w:sz w:val="18"/>
      <w:szCs w:val="1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644C1D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644C1D"/>
  </w:style>
  <w:style w:type="paragraph" w:styleId="ListBullet">
    <w:name w:val="List Bullet"/>
    <w:basedOn w:val="Normal"/>
    <w:uiPriority w:val="99"/>
    <w:unhideWhenUsed/>
    <w:rsid w:val="00644C1D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644C1D"/>
  </w:style>
  <w:style w:type="paragraph" w:styleId="Header">
    <w:name w:val="header"/>
    <w:basedOn w:val="Normal"/>
    <w:link w:val="HeaderChar"/>
    <w:uiPriority w:val="99"/>
    <w:unhideWhenUsed/>
    <w:rsid w:val="00644C1D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basedOn w:val="DefaultParagraphFont"/>
    <w:link w:val="Header"/>
    <w:uiPriority w:val="99"/>
    <w:rsid w:val="00644C1D"/>
    <w:rPr>
      <w:rFonts w:ascii="Calibri" w:eastAsia="Calibri" w:hAnsi="Calibri" w:cs="Mangal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644C1D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basedOn w:val="DefaultParagraphFont"/>
    <w:link w:val="Footer"/>
    <w:uiPriority w:val="99"/>
    <w:rsid w:val="00644C1D"/>
    <w:rPr>
      <w:rFonts w:ascii="Calibri" w:eastAsia="Calibri" w:hAnsi="Calibri" w:cs="Mangal"/>
      <w:szCs w:val="22"/>
      <w:lang w:bidi="ar-SA"/>
    </w:rPr>
  </w:style>
  <w:style w:type="character" w:customStyle="1" w:styleId="ListParagraphChar">
    <w:name w:val="List Paragraph Char"/>
    <w:link w:val="ListParagraph"/>
    <w:uiPriority w:val="34"/>
    <w:rsid w:val="00644C1D"/>
    <w:rPr>
      <w:rFonts w:ascii="Calibri" w:eastAsia="Calibri" w:hAnsi="Calibri" w:cs="Mangal"/>
      <w:szCs w:val="22"/>
      <w:lang w:bidi="ar-S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4C1D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4C1D"/>
    <w:rPr>
      <w:rFonts w:ascii="Tahoma" w:eastAsia="Times New Roman" w:hAnsi="Tahoma" w:cs="Mangal"/>
      <w:sz w:val="16"/>
      <w:szCs w:val="1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105149</vt:lpwstr>
  </property>
  <property fmtid="{D5CDD505-2E9C-101B-9397-08002B2CF9AE}" pid="4" name="OptimizationTime">
    <vt:lpwstr>20230727_1605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9</Pages>
  <Words>5272</Words>
  <Characters>25781</Characters>
  <Application>Microsoft Office Word</Application>
  <DocSecurity>0</DocSecurity>
  <Lines>3683</Lines>
  <Paragraphs>16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it Kumar Singh</dc:creator>
  <cp:lastModifiedBy>Rohit Kumar Singh</cp:lastModifiedBy>
  <cp:revision>39</cp:revision>
  <cp:lastPrinted>2022-09-08T14:26:00Z</cp:lastPrinted>
  <dcterms:created xsi:type="dcterms:W3CDTF">2023-06-16T07:33:00Z</dcterms:created>
  <dcterms:modified xsi:type="dcterms:W3CDTF">2023-06-23T06:57:00Z</dcterms:modified>
</cp:coreProperties>
</file>